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27F202" w14:textId="3604EEE5" w:rsidR="00B349EA" w:rsidRPr="00192848" w:rsidRDefault="00B349EA">
      <w:pPr>
        <w:suppressAutoHyphens/>
        <w:rPr>
          <w:rFonts w:ascii="Arial Narrow" w:hAnsi="Arial Narrow"/>
        </w:rPr>
      </w:pPr>
    </w:p>
    <w:p w14:paraId="377C088D" w14:textId="6AD762C2" w:rsidR="00B349EA" w:rsidRPr="00192848" w:rsidRDefault="00C43BE9" w:rsidP="00C43BE9">
      <w:pPr>
        <w:spacing w:line="422" w:lineRule="exact"/>
        <w:ind w:right="-20"/>
        <w:jc w:val="right"/>
        <w:rPr>
          <w:rFonts w:ascii="Arial Narrow" w:hAnsi="Arial Narrow"/>
          <w:color w:val="4472C4" w:themeColor="accent1"/>
          <w:sz w:val="22"/>
        </w:rPr>
      </w:pPr>
      <w:r w:rsidRPr="00192848">
        <w:rPr>
          <w:rFonts w:ascii="Arial Narrow" w:eastAsia="Arial Black" w:hAnsi="Arial Narrow" w:cs="Arial Black"/>
          <w:b/>
          <w:bCs/>
          <w:color w:val="4472C4" w:themeColor="accent1"/>
          <w:position w:val="-1"/>
          <w:sz w:val="32"/>
          <w:szCs w:val="32"/>
        </w:rPr>
        <w:t xml:space="preserve">MONTGOMERY COUNTY GOVERNMENT POSITION DESCRIPTION </w:t>
      </w:r>
    </w:p>
    <w:p w14:paraId="2C60CA30" w14:textId="14C2908D" w:rsidR="00B349EA" w:rsidRPr="00192848" w:rsidRDefault="00134B8E">
      <w:pPr>
        <w:suppressAutoHyphens/>
        <w:rPr>
          <w:rFonts w:ascii="Arial Narrow" w:hAnsi="Arial Narrow"/>
          <w:sz w:val="22"/>
        </w:rPr>
      </w:pPr>
      <w:r w:rsidRPr="00192848">
        <w:rPr>
          <w:rFonts w:ascii="Arial Narrow" w:hAnsi="Arial Narrow"/>
          <w:noProof/>
          <w:color w:val="B4C6E7" w:themeColor="accent1" w:themeTint="66"/>
        </w:rPr>
        <mc:AlternateContent>
          <mc:Choice Requires="wpg">
            <w:drawing>
              <wp:inline distT="0" distB="0" distL="0" distR="0" wp14:anchorId="778D07C8" wp14:editId="6D16B12C">
                <wp:extent cx="6309261" cy="1270"/>
                <wp:effectExtent l="0" t="19050" r="34925" b="36830"/>
                <wp:docPr id="2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9261" cy="1270"/>
                          <a:chOff x="598" y="497"/>
                          <a:chExt cx="10553" cy="2"/>
                        </a:xfrm>
                      </wpg:grpSpPr>
                      <wps:wsp>
                        <wps:cNvPr id="28" name="Freeform 3"/>
                        <wps:cNvSpPr>
                          <a:spLocks/>
                        </wps:cNvSpPr>
                        <wps:spPr bwMode="auto">
                          <a:xfrm>
                            <a:off x="598" y="497"/>
                            <a:ext cx="10553" cy="2"/>
                          </a:xfrm>
                          <a:custGeom>
                            <a:avLst/>
                            <a:gdLst>
                              <a:gd name="T0" fmla="+- 0 598 598"/>
                              <a:gd name="T1" fmla="*/ T0 w 11012"/>
                              <a:gd name="T2" fmla="+- 0 11610 598"/>
                              <a:gd name="T3" fmla="*/ T2 w 11012"/>
                            </a:gdLst>
                            <a:ahLst/>
                            <a:cxnLst>
                              <a:cxn ang="0">
                                <a:pos x="T1" y="0"/>
                              </a:cxn>
                              <a:cxn ang="0">
                                <a:pos x="T3" y="0"/>
                              </a:cxn>
                            </a:cxnLst>
                            <a:rect l="0" t="0" r="r" b="b"/>
                            <a:pathLst>
                              <a:path w="11012">
                                <a:moveTo>
                                  <a:pt x="0" y="0"/>
                                </a:moveTo>
                                <a:lnTo>
                                  <a:pt x="11012" y="0"/>
                                </a:lnTo>
                              </a:path>
                            </a:pathLst>
                          </a:custGeom>
                          <a:noFill/>
                          <a:ln w="58420">
                            <a:solidFill>
                              <a:srgbClr val="00B0F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a14="http://schemas.microsoft.com/office/drawing/2010/main" xmlns:a="http://schemas.openxmlformats.org/drawingml/2006/main">
            <w:pict>
              <v:group id="Group 9" style="width:496.8pt;height:.1pt;mso-position-horizontal-relative:char;mso-position-vertical-relative:line" coordsize="10553,2" coordorigin="598,497" o:spid="_x0000_s1026" w14:anchorId="45B0C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">
                <v:shape id="Freeform 3" style="position:absolute;left:598;top:497;width:10553;height:2;visibility:visible;mso-wrap-style:square;v-text-anchor:top" coordsize="11012,2" o:spid="_x0000_s1027" filled="f" strokecolor="#00b0f0" strokeweight="4.6pt" path="m,l1101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">
                  <v:path arrowok="t" o:connecttype="custom" o:connectlocs="0,0;10553,0" o:connectangles="0,0"/>
                </v:shape>
                <w10:anchorlock/>
              </v:group>
            </w:pict>
          </mc:Fallback>
        </mc:AlternateContent>
      </w:r>
    </w:p>
    <w:p w14:paraId="7F0B429D" w14:textId="0519A607" w:rsidR="000807A8" w:rsidRPr="00192848" w:rsidRDefault="00B349EA" w:rsidP="0099005C">
      <w:pPr>
        <w:ind w:right="-20"/>
        <w:rPr>
          <w:rFonts w:ascii="Arial Narrow" w:hAnsi="Arial Narrow"/>
          <w:i/>
          <w:color w:val="0000FF"/>
        </w:rPr>
      </w:pPr>
      <w:r w:rsidRPr="00192848">
        <w:rPr>
          <w:rFonts w:ascii="Arial Narrow" w:hAnsi="Arial Narrow"/>
          <w:i/>
          <w:color w:val="0000FF"/>
        </w:rPr>
        <w:t>The formatting of this form is designed for electronic use. It is not intended that responses be confined to the allocated space. If you are completing the form manually, please use addendum pages as required.</w:t>
      </w:r>
    </w:p>
    <w:p w14:paraId="44031A62" w14:textId="77777777" w:rsidR="00BD4E1F" w:rsidRPr="00192848" w:rsidRDefault="00BD4E1F" w:rsidP="0099005C">
      <w:pPr>
        <w:ind w:right="-20"/>
        <w:rPr>
          <w:rFonts w:ascii="Arial Narrow" w:hAnsi="Arial Narrow"/>
          <w:i/>
          <w:color w:val="0000FF"/>
        </w:rPr>
      </w:pPr>
    </w:p>
    <w:tbl>
      <w:tblPr>
        <w:tblStyle w:val="TableGrid"/>
        <w:tblW w:w="0" w:type="auto"/>
        <w:tblLook w:val="04A0" w:firstRow="1" w:lastRow="0" w:firstColumn="1" w:lastColumn="0" w:noHBand="0" w:noVBand="1"/>
      </w:tblPr>
      <w:tblGrid>
        <w:gridCol w:w="3595"/>
        <w:gridCol w:w="2430"/>
        <w:gridCol w:w="1710"/>
        <w:gridCol w:w="2191"/>
      </w:tblGrid>
      <w:tr w:rsidR="00134B8E" w:rsidRPr="00192848" w14:paraId="27D64F9F" w14:textId="77777777" w:rsidTr="00192848">
        <w:tc>
          <w:tcPr>
            <w:tcW w:w="9926" w:type="dxa"/>
            <w:gridSpan w:val="4"/>
            <w:shd w:val="clear" w:color="auto" w:fill="B4C6E7" w:themeFill="accent1" w:themeFillTint="66"/>
          </w:tcPr>
          <w:p w14:paraId="16B48EC8" w14:textId="4D23C5E9" w:rsidR="00134B8E" w:rsidRPr="00192848" w:rsidRDefault="00D93DBB" w:rsidP="00C409BD">
            <w:pPr>
              <w:pStyle w:val="BodyText"/>
              <w:spacing w:before="7"/>
              <w:jc w:val="center"/>
              <w:rPr>
                <w:rFonts w:ascii="Arial Narrow" w:hAnsi="Arial Narrow"/>
                <w:b/>
              </w:rPr>
            </w:pPr>
            <w:r w:rsidRPr="00192848">
              <w:rPr>
                <w:rFonts w:ascii="Arial Narrow" w:hAnsi="Arial Narrow"/>
                <w:b/>
              </w:rPr>
              <w:t>REQUEST INFORMATION</w:t>
            </w:r>
          </w:p>
        </w:tc>
      </w:tr>
      <w:tr w:rsidR="00134B8E" w:rsidRPr="00192848" w14:paraId="7538183E" w14:textId="77777777" w:rsidTr="00165F49">
        <w:tc>
          <w:tcPr>
            <w:tcW w:w="3595" w:type="dxa"/>
          </w:tcPr>
          <w:p w14:paraId="093368E1" w14:textId="2C6F4FFB" w:rsidR="00134B8E" w:rsidRPr="00192848" w:rsidRDefault="00134B8E" w:rsidP="00C43BE9">
            <w:pPr>
              <w:pStyle w:val="BodyText"/>
              <w:spacing w:before="7"/>
              <w:rPr>
                <w:rFonts w:ascii="Arial Narrow" w:hAnsi="Arial Narrow"/>
                <w:b/>
              </w:rPr>
            </w:pPr>
            <w:r w:rsidRPr="00192848">
              <w:rPr>
                <w:rFonts w:ascii="Arial Narrow" w:hAnsi="Arial Narrow"/>
                <w:b/>
              </w:rPr>
              <w:t xml:space="preserve">Date: </w:t>
            </w:r>
            <w:sdt>
              <w:sdtPr>
                <w:rPr>
                  <w:rFonts w:ascii="Arial Narrow" w:hAnsi="Arial Narrow"/>
                  <w:b/>
                </w:rPr>
                <w:id w:val="407662836"/>
                <w:placeholder>
                  <w:docPart w:val="F9C548D263CF4A629BCD22F2C05A0509"/>
                </w:placeholder>
                <w:showingPlcHdr/>
                <w:date>
                  <w:dateFormat w:val="M/d/yyyy"/>
                  <w:lid w:val="en-US"/>
                  <w:storeMappedDataAs w:val="dateTime"/>
                  <w:calendar w:val="gregorian"/>
                </w:date>
              </w:sdtPr>
              <w:sdtEndPr/>
              <w:sdtContent>
                <w:r w:rsidRPr="00192848">
                  <w:rPr>
                    <w:rStyle w:val="PlaceholderText"/>
                    <w:rFonts w:ascii="Arial Narrow" w:hAnsi="Arial Narrow"/>
                  </w:rPr>
                  <w:t>Click or tap to enter a date.</w:t>
                </w:r>
              </w:sdtContent>
            </w:sdt>
          </w:p>
        </w:tc>
        <w:tc>
          <w:tcPr>
            <w:tcW w:w="6331" w:type="dxa"/>
            <w:gridSpan w:val="3"/>
            <w:shd w:val="clear" w:color="auto" w:fill="44546A" w:themeFill="text2"/>
          </w:tcPr>
          <w:p w14:paraId="23BF193E" w14:textId="0FF00E0E" w:rsidR="00134B8E" w:rsidRPr="00192848" w:rsidRDefault="00134B8E" w:rsidP="00C43BE9">
            <w:pPr>
              <w:pStyle w:val="BodyText"/>
              <w:spacing w:before="7"/>
              <w:rPr>
                <w:rFonts w:ascii="Arial Narrow" w:hAnsi="Arial Narrow"/>
                <w:b/>
              </w:rPr>
            </w:pPr>
          </w:p>
        </w:tc>
      </w:tr>
      <w:tr w:rsidR="00134B8E" w:rsidRPr="00192848" w14:paraId="5B174AFB" w14:textId="77777777" w:rsidTr="00165F49">
        <w:tc>
          <w:tcPr>
            <w:tcW w:w="3595" w:type="dxa"/>
            <w:vMerge w:val="restart"/>
            <w:vAlign w:val="center"/>
          </w:tcPr>
          <w:p w14:paraId="67974F1D" w14:textId="57F60AB9" w:rsidR="00134B8E" w:rsidRPr="00192848" w:rsidRDefault="00134B8E" w:rsidP="00134B8E">
            <w:pPr>
              <w:pStyle w:val="BodyText"/>
              <w:spacing w:before="7"/>
              <w:rPr>
                <w:rFonts w:ascii="Arial Narrow" w:hAnsi="Arial Narrow"/>
                <w:b/>
              </w:rPr>
            </w:pPr>
            <w:r w:rsidRPr="00192848">
              <w:rPr>
                <w:rFonts w:ascii="Arial Narrow" w:hAnsi="Arial Narrow"/>
                <w:b/>
              </w:rPr>
              <w:t>Nature of Request:</w:t>
            </w:r>
          </w:p>
        </w:tc>
        <w:tc>
          <w:tcPr>
            <w:tcW w:w="4140" w:type="dxa"/>
            <w:gridSpan w:val="2"/>
          </w:tcPr>
          <w:p w14:paraId="34B8CDAC" w14:textId="70DAF688" w:rsidR="00134B8E" w:rsidRPr="00192848" w:rsidRDefault="00415976" w:rsidP="00134B8E">
            <w:pPr>
              <w:pStyle w:val="BodyText"/>
              <w:spacing w:before="7"/>
              <w:rPr>
                <w:rFonts w:ascii="Arial Narrow" w:hAnsi="Arial Narrow"/>
                <w:b/>
              </w:rPr>
            </w:pPr>
            <w:sdt>
              <w:sdtPr>
                <w:rPr>
                  <w:rFonts w:ascii="Arial Narrow" w:hAnsi="Arial Narrow"/>
                  <w:b/>
                </w:rPr>
                <w:id w:val="-205879383"/>
                <w14:checkbox>
                  <w14:checked w14:val="0"/>
                  <w14:checkedState w14:val="2612" w14:font="MS Gothic"/>
                  <w14:uncheckedState w14:val="2610" w14:font="MS Gothic"/>
                </w14:checkbox>
              </w:sdtPr>
              <w:sdtEndPr/>
              <w:sdtContent>
                <w:r w:rsidR="00BC3F50">
                  <w:rPr>
                    <w:rFonts w:ascii="MS Gothic" w:eastAsia="MS Gothic" w:hAnsi="MS Gothic" w:hint="eastAsia"/>
                    <w:b/>
                  </w:rPr>
                  <w:t>☐</w:t>
                </w:r>
              </w:sdtContent>
            </w:sdt>
            <w:r w:rsidR="00134B8E" w:rsidRPr="00192848">
              <w:rPr>
                <w:rFonts w:ascii="Arial Narrow" w:hAnsi="Arial Narrow"/>
                <w:b/>
              </w:rPr>
              <w:t xml:space="preserve"> Re-evaluation </w:t>
            </w:r>
          </w:p>
          <w:p w14:paraId="32C2FF9A" w14:textId="026F9214" w:rsidR="0006511D" w:rsidRPr="00192848" w:rsidRDefault="00134B8E" w:rsidP="00134B8E">
            <w:pPr>
              <w:pStyle w:val="BodyText"/>
              <w:spacing w:before="7"/>
              <w:rPr>
                <w:rFonts w:ascii="Arial Narrow" w:hAnsi="Arial Narrow"/>
                <w:b/>
                <w:sz w:val="18"/>
                <w:szCs w:val="18"/>
              </w:rPr>
            </w:pPr>
            <w:r w:rsidRPr="00192848">
              <w:rPr>
                <w:rFonts w:ascii="Arial Narrow" w:hAnsi="Arial Narrow"/>
                <w:b/>
                <w:sz w:val="18"/>
                <w:szCs w:val="18"/>
              </w:rPr>
              <w:t>(no significant change in duties)</w:t>
            </w:r>
          </w:p>
        </w:tc>
        <w:tc>
          <w:tcPr>
            <w:tcW w:w="2191" w:type="dxa"/>
          </w:tcPr>
          <w:p w14:paraId="7DD47848" w14:textId="0155C482" w:rsidR="00134B8E" w:rsidRPr="00192848" w:rsidRDefault="00415976" w:rsidP="00134B8E">
            <w:pPr>
              <w:pStyle w:val="BodyText"/>
              <w:spacing w:before="7"/>
              <w:rPr>
                <w:rFonts w:ascii="Arial Narrow" w:hAnsi="Arial Narrow"/>
                <w:b/>
              </w:rPr>
            </w:pPr>
            <w:sdt>
              <w:sdtPr>
                <w:rPr>
                  <w:rFonts w:ascii="Arial Narrow" w:hAnsi="Arial Narrow"/>
                  <w:b/>
                </w:rPr>
                <w:id w:val="1529208712"/>
                <w14:checkbox>
                  <w14:checked w14:val="0"/>
                  <w14:checkedState w14:val="2612" w14:font="MS Gothic"/>
                  <w14:uncheckedState w14:val="2610" w14:font="MS Gothic"/>
                </w14:checkbox>
              </w:sdtPr>
              <w:sdtEndPr/>
              <w:sdtContent>
                <w:r w:rsidR="00134B8E" w:rsidRPr="00192848">
                  <w:rPr>
                    <w:rFonts w:ascii="Segoe UI Symbol" w:eastAsia="MS Gothic" w:hAnsi="Segoe UI Symbol" w:cs="Segoe UI Symbol"/>
                    <w:b/>
                  </w:rPr>
                  <w:t>☐</w:t>
                </w:r>
              </w:sdtContent>
            </w:sdt>
            <w:r w:rsidR="0006511D" w:rsidRPr="00192848">
              <w:rPr>
                <w:rFonts w:ascii="Arial Narrow" w:hAnsi="Arial Narrow"/>
                <w:b/>
              </w:rPr>
              <w:t xml:space="preserve"> New Position </w:t>
            </w:r>
          </w:p>
        </w:tc>
      </w:tr>
      <w:tr w:rsidR="00134B8E" w:rsidRPr="00192848" w14:paraId="33C1E2B0" w14:textId="77777777" w:rsidTr="00165F49">
        <w:tc>
          <w:tcPr>
            <w:tcW w:w="3595" w:type="dxa"/>
            <w:vMerge/>
          </w:tcPr>
          <w:p w14:paraId="6DABFD58" w14:textId="77777777" w:rsidR="00134B8E" w:rsidRPr="00192848" w:rsidRDefault="00134B8E" w:rsidP="00134B8E">
            <w:pPr>
              <w:pStyle w:val="BodyText"/>
              <w:spacing w:before="7"/>
              <w:rPr>
                <w:rFonts w:ascii="Arial Narrow" w:hAnsi="Arial Narrow"/>
                <w:b/>
              </w:rPr>
            </w:pPr>
          </w:p>
        </w:tc>
        <w:tc>
          <w:tcPr>
            <w:tcW w:w="4140" w:type="dxa"/>
            <w:gridSpan w:val="2"/>
          </w:tcPr>
          <w:p w14:paraId="7A23005E" w14:textId="7E9F637C" w:rsidR="00134B8E" w:rsidRPr="00192848" w:rsidRDefault="00415976" w:rsidP="00134B8E">
            <w:pPr>
              <w:pStyle w:val="BodyText"/>
              <w:spacing w:before="7"/>
              <w:rPr>
                <w:rFonts w:ascii="Arial Narrow" w:hAnsi="Arial Narrow"/>
                <w:b/>
              </w:rPr>
            </w:pPr>
            <w:sdt>
              <w:sdtPr>
                <w:rPr>
                  <w:rFonts w:ascii="Arial Narrow" w:hAnsi="Arial Narrow"/>
                  <w:b/>
                </w:rPr>
                <w:id w:val="431711904"/>
                <w14:checkbox>
                  <w14:checked w14:val="0"/>
                  <w14:checkedState w14:val="2612" w14:font="MS Gothic"/>
                  <w14:uncheckedState w14:val="2610" w14:font="MS Gothic"/>
                </w14:checkbox>
              </w:sdtPr>
              <w:sdtEndPr/>
              <w:sdtContent>
                <w:r w:rsidR="00BC3F50">
                  <w:rPr>
                    <w:rFonts w:ascii="MS Gothic" w:eastAsia="MS Gothic" w:hAnsi="MS Gothic" w:hint="eastAsia"/>
                    <w:b/>
                  </w:rPr>
                  <w:t>☐</w:t>
                </w:r>
              </w:sdtContent>
            </w:sdt>
            <w:r w:rsidR="00134B8E" w:rsidRPr="00192848">
              <w:rPr>
                <w:rFonts w:ascii="Arial Narrow" w:hAnsi="Arial Narrow"/>
                <w:b/>
              </w:rPr>
              <w:t xml:space="preserve"> Reclassification </w:t>
            </w:r>
            <w:r w:rsidR="00134B8E" w:rsidRPr="00192848">
              <w:rPr>
                <w:rFonts w:ascii="Arial Narrow" w:hAnsi="Arial Narrow"/>
                <w:b/>
                <w:sz w:val="18"/>
                <w:szCs w:val="18"/>
              </w:rPr>
              <w:t>(significant change in duties</w:t>
            </w:r>
            <w:r w:rsidR="002C230B" w:rsidRPr="00192848">
              <w:rPr>
                <w:rFonts w:ascii="Arial Narrow" w:hAnsi="Arial Narrow"/>
                <w:b/>
                <w:sz w:val="18"/>
                <w:szCs w:val="18"/>
              </w:rPr>
              <w:t xml:space="preserve">) </w:t>
            </w:r>
          </w:p>
        </w:tc>
        <w:tc>
          <w:tcPr>
            <w:tcW w:w="2191" w:type="dxa"/>
          </w:tcPr>
          <w:p w14:paraId="6982A56D" w14:textId="201EA161" w:rsidR="0006511D" w:rsidRPr="00192848" w:rsidRDefault="00415976" w:rsidP="00134B8E">
            <w:pPr>
              <w:pStyle w:val="BodyText"/>
              <w:spacing w:before="7"/>
              <w:rPr>
                <w:rFonts w:ascii="Arial Narrow" w:hAnsi="Arial Narrow"/>
                <w:b/>
              </w:rPr>
            </w:pPr>
            <w:sdt>
              <w:sdtPr>
                <w:rPr>
                  <w:rFonts w:ascii="Arial Narrow" w:hAnsi="Arial Narrow"/>
                  <w:b/>
                </w:rPr>
                <w:id w:val="-655379755"/>
                <w14:checkbox>
                  <w14:checked w14:val="0"/>
                  <w14:checkedState w14:val="2612" w14:font="MS Gothic"/>
                  <w14:uncheckedState w14:val="2610" w14:font="MS Gothic"/>
                </w14:checkbox>
              </w:sdtPr>
              <w:sdtEndPr/>
              <w:sdtContent>
                <w:r w:rsidR="00134B8E" w:rsidRPr="00192848">
                  <w:rPr>
                    <w:rFonts w:ascii="Segoe UI Symbol" w:eastAsia="MS Gothic" w:hAnsi="Segoe UI Symbol" w:cs="Segoe UI Symbol"/>
                    <w:b/>
                  </w:rPr>
                  <w:t>☐</w:t>
                </w:r>
              </w:sdtContent>
            </w:sdt>
            <w:r w:rsidR="0006511D" w:rsidRPr="00192848">
              <w:rPr>
                <w:rFonts w:ascii="Arial Narrow" w:hAnsi="Arial Narrow"/>
                <w:b/>
              </w:rPr>
              <w:t xml:space="preserve"> Other </w:t>
            </w:r>
            <w:r w:rsidR="0006511D" w:rsidRPr="00192848">
              <w:rPr>
                <w:rFonts w:ascii="Arial Narrow" w:hAnsi="Arial Narrow"/>
                <w:b/>
                <w:sz w:val="18"/>
                <w:szCs w:val="18"/>
              </w:rPr>
              <w:t>(please specify)</w:t>
            </w:r>
          </w:p>
          <w:sdt>
            <w:sdtPr>
              <w:rPr>
                <w:rStyle w:val="Style1"/>
                <w:rFonts w:ascii="Arial Narrow" w:hAnsi="Arial Narrow"/>
              </w:rPr>
              <w:id w:val="-825661906"/>
              <w:placeholder>
                <w:docPart w:val="6F026B19497D44088E40170D3851A7B4"/>
              </w:placeholder>
            </w:sdtPr>
            <w:sdtEndPr>
              <w:rPr>
                <w:rStyle w:val="DefaultParagraphFont"/>
                <w:b/>
              </w:rPr>
            </w:sdtEndPr>
            <w:sdtContent>
              <w:p w14:paraId="2BD20977" w14:textId="051AB400" w:rsidR="0006511D" w:rsidRPr="00192848" w:rsidRDefault="00415976" w:rsidP="00134B8E">
                <w:pPr>
                  <w:pStyle w:val="BodyText"/>
                  <w:spacing w:before="7"/>
                  <w:rPr>
                    <w:rFonts w:ascii="Arial Narrow" w:hAnsi="Arial Narrow"/>
                    <w:b/>
                  </w:rPr>
                </w:pPr>
                <w:sdt>
                  <w:sdtPr>
                    <w:rPr>
                      <w:rFonts w:ascii="Arial Narrow" w:hAnsi="Arial Narrow"/>
                      <w:b/>
                    </w:rPr>
                    <w:id w:val="-699697799"/>
                    <w:placeholder>
                      <w:docPart w:val="49835307A39B4775B32177D47641016C"/>
                    </w:placeholder>
                    <w:showingPlcHdr/>
                  </w:sdtPr>
                  <w:sdtEndPr/>
                  <w:sdtContent>
                    <w:r w:rsidR="00C06066" w:rsidRPr="00192848">
                      <w:rPr>
                        <w:rFonts w:ascii="Arial Narrow" w:hAnsi="Arial Narrow"/>
                        <w:b/>
                      </w:rPr>
                      <w:t xml:space="preserve">                            </w:t>
                    </w:r>
                  </w:sdtContent>
                </w:sdt>
              </w:p>
            </w:sdtContent>
          </w:sdt>
        </w:tc>
      </w:tr>
      <w:tr w:rsidR="0006511D" w:rsidRPr="00192848" w14:paraId="6E821CA5" w14:textId="77777777" w:rsidTr="0006511D">
        <w:tc>
          <w:tcPr>
            <w:tcW w:w="9926" w:type="dxa"/>
            <w:gridSpan w:val="4"/>
            <w:shd w:val="clear" w:color="auto" w:fill="D5DCE4" w:themeFill="text2" w:themeFillTint="33"/>
          </w:tcPr>
          <w:p w14:paraId="56F7764C" w14:textId="569F8EB2" w:rsidR="0006511D" w:rsidRPr="00192848" w:rsidRDefault="00D93DBB" w:rsidP="00134B8E">
            <w:pPr>
              <w:pStyle w:val="BodyText"/>
              <w:spacing w:before="7"/>
              <w:rPr>
                <w:rFonts w:ascii="Arial Narrow" w:hAnsi="Arial Narrow"/>
                <w:b/>
              </w:rPr>
            </w:pPr>
            <w:r w:rsidRPr="00192848">
              <w:rPr>
                <w:rFonts w:ascii="Arial Narrow" w:hAnsi="Arial Narrow"/>
                <w:b/>
              </w:rPr>
              <w:t xml:space="preserve">POSITION DATA </w:t>
            </w:r>
          </w:p>
        </w:tc>
      </w:tr>
      <w:tr w:rsidR="0006511D" w:rsidRPr="00192848" w14:paraId="6F62127C" w14:textId="77777777" w:rsidTr="00165F49">
        <w:tc>
          <w:tcPr>
            <w:tcW w:w="3595" w:type="dxa"/>
            <w:shd w:val="clear" w:color="auto" w:fill="auto"/>
          </w:tcPr>
          <w:p w14:paraId="0429231B" w14:textId="415D489A" w:rsidR="0006511D" w:rsidRPr="00192848" w:rsidRDefault="0006511D" w:rsidP="00134B8E">
            <w:pPr>
              <w:pStyle w:val="BodyText"/>
              <w:spacing w:before="7"/>
              <w:rPr>
                <w:rFonts w:ascii="Arial Narrow" w:hAnsi="Arial Narrow"/>
                <w:b/>
              </w:rPr>
            </w:pPr>
            <w:r w:rsidRPr="00192848">
              <w:rPr>
                <w:rFonts w:ascii="Arial Narrow" w:hAnsi="Arial Narrow"/>
                <w:b/>
              </w:rPr>
              <w:t xml:space="preserve">Position # </w:t>
            </w:r>
            <w:sdt>
              <w:sdtPr>
                <w:rPr>
                  <w:rFonts w:ascii="Arial Narrow" w:hAnsi="Arial Narrow"/>
                  <w:b/>
                </w:rPr>
                <w:id w:val="-737941149"/>
                <w:placeholder>
                  <w:docPart w:val="DefaultPlaceholder_-1854013440"/>
                </w:placeholder>
              </w:sdtPr>
              <w:sdtEndPr/>
              <w:sdtContent>
                <w:sdt>
                  <w:sdtPr>
                    <w:rPr>
                      <w:rFonts w:ascii="Arial Narrow" w:hAnsi="Arial Narrow"/>
                      <w:b/>
                    </w:rPr>
                    <w:id w:val="1546564190"/>
                    <w:placeholder>
                      <w:docPart w:val="A5DED3330A2F43889C18447EB5FA0873"/>
                    </w:placeholder>
                    <w:text/>
                  </w:sdtPr>
                  <w:sdtEndPr/>
                  <w:sdtContent>
                    <w:r w:rsidR="00C06066" w:rsidRPr="00192848">
                      <w:rPr>
                        <w:rFonts w:ascii="Arial Narrow" w:hAnsi="Arial Narrow"/>
                        <w:b/>
                      </w:rPr>
                      <w:t xml:space="preserve">                            </w:t>
                    </w:r>
                  </w:sdtContent>
                </w:sdt>
              </w:sdtContent>
            </w:sdt>
          </w:p>
        </w:tc>
        <w:tc>
          <w:tcPr>
            <w:tcW w:w="4140" w:type="dxa"/>
            <w:gridSpan w:val="2"/>
            <w:shd w:val="clear" w:color="auto" w:fill="auto"/>
          </w:tcPr>
          <w:p w14:paraId="39346DF8" w14:textId="587AD279" w:rsidR="0006511D" w:rsidRPr="00192848" w:rsidRDefault="00415976" w:rsidP="00134B8E">
            <w:pPr>
              <w:pStyle w:val="BodyText"/>
              <w:spacing w:before="7"/>
              <w:rPr>
                <w:rFonts w:ascii="Arial Narrow" w:hAnsi="Arial Narrow"/>
                <w:b/>
              </w:rPr>
            </w:pPr>
            <w:sdt>
              <w:sdtPr>
                <w:rPr>
                  <w:rFonts w:ascii="Arial Narrow" w:hAnsi="Arial Narrow"/>
                  <w:b/>
                </w:rPr>
                <w:id w:val="-808716310"/>
                <w14:checkbox>
                  <w14:checked w14:val="0"/>
                  <w14:checkedState w14:val="2612" w14:font="MS Gothic"/>
                  <w14:uncheckedState w14:val="2610" w14:font="MS Gothic"/>
                </w14:checkbox>
              </w:sdtPr>
              <w:sdtEndPr/>
              <w:sdtContent>
                <w:r w:rsidR="00D40A5B" w:rsidRPr="00192848">
                  <w:rPr>
                    <w:rFonts w:ascii="Segoe UI Symbol" w:eastAsia="MS Gothic" w:hAnsi="Segoe UI Symbol" w:cs="Segoe UI Symbol"/>
                    <w:b/>
                  </w:rPr>
                  <w:t>☐</w:t>
                </w:r>
              </w:sdtContent>
            </w:sdt>
            <w:r w:rsidR="00D40A5B" w:rsidRPr="00192848">
              <w:rPr>
                <w:rFonts w:ascii="Arial Narrow" w:hAnsi="Arial Narrow"/>
                <w:b/>
              </w:rPr>
              <w:t xml:space="preserve"> Vacant </w:t>
            </w:r>
          </w:p>
        </w:tc>
        <w:tc>
          <w:tcPr>
            <w:tcW w:w="2191" w:type="dxa"/>
            <w:shd w:val="clear" w:color="auto" w:fill="auto"/>
          </w:tcPr>
          <w:p w14:paraId="22A3578A" w14:textId="214A4947" w:rsidR="0006511D" w:rsidRPr="00192848" w:rsidRDefault="00415976" w:rsidP="00134B8E">
            <w:pPr>
              <w:pStyle w:val="BodyText"/>
              <w:spacing w:before="7"/>
              <w:rPr>
                <w:rFonts w:ascii="Arial Narrow" w:hAnsi="Arial Narrow"/>
                <w:b/>
              </w:rPr>
            </w:pPr>
            <w:sdt>
              <w:sdtPr>
                <w:rPr>
                  <w:rFonts w:ascii="Arial Narrow" w:hAnsi="Arial Narrow"/>
                  <w:b/>
                </w:rPr>
                <w:id w:val="-998269187"/>
                <w14:checkbox>
                  <w14:checked w14:val="0"/>
                  <w14:checkedState w14:val="2612" w14:font="MS Gothic"/>
                  <w14:uncheckedState w14:val="2610" w14:font="MS Gothic"/>
                </w14:checkbox>
              </w:sdtPr>
              <w:sdtEndPr/>
              <w:sdtContent>
                <w:r w:rsidR="00D40A5B" w:rsidRPr="00192848">
                  <w:rPr>
                    <w:rFonts w:ascii="Segoe UI Symbol" w:eastAsia="MS Gothic" w:hAnsi="Segoe UI Symbol" w:cs="Segoe UI Symbol"/>
                    <w:b/>
                  </w:rPr>
                  <w:t>☐</w:t>
                </w:r>
              </w:sdtContent>
            </w:sdt>
            <w:r w:rsidR="00D40A5B" w:rsidRPr="00192848">
              <w:rPr>
                <w:rFonts w:ascii="Arial Narrow" w:hAnsi="Arial Narrow"/>
                <w:b/>
              </w:rPr>
              <w:t xml:space="preserve"> Occupied </w:t>
            </w:r>
          </w:p>
        </w:tc>
      </w:tr>
      <w:tr w:rsidR="00D40A5B" w:rsidRPr="00192848" w14:paraId="3C063DB7" w14:textId="77777777" w:rsidTr="00165F49">
        <w:tc>
          <w:tcPr>
            <w:tcW w:w="3595" w:type="dxa"/>
            <w:shd w:val="clear" w:color="auto" w:fill="auto"/>
          </w:tcPr>
          <w:p w14:paraId="2BD3C457" w14:textId="35EAA756" w:rsidR="00D40A5B" w:rsidRPr="00192848" w:rsidRDefault="00D40A5B" w:rsidP="00134B8E">
            <w:pPr>
              <w:pStyle w:val="BodyText"/>
              <w:spacing w:before="7"/>
              <w:rPr>
                <w:rFonts w:ascii="Arial Narrow" w:hAnsi="Arial Narrow"/>
                <w:b/>
              </w:rPr>
            </w:pPr>
            <w:bookmarkStart w:id="0" w:name="_Hlk515374036"/>
            <w:r w:rsidRPr="00192848">
              <w:rPr>
                <w:rFonts w:ascii="Arial Narrow" w:hAnsi="Arial Narrow"/>
                <w:b/>
              </w:rPr>
              <w:t xml:space="preserve">Current Classification Title/Grade: </w:t>
            </w:r>
          </w:p>
        </w:tc>
        <w:sdt>
          <w:sdtPr>
            <w:rPr>
              <w:rFonts w:ascii="Arial Narrow" w:hAnsi="Arial Narrow"/>
              <w:b/>
            </w:rPr>
            <w:id w:val="-445465125"/>
            <w:placeholder>
              <w:docPart w:val="C6D62290107B4FFBB207F8167ABC4FEE"/>
            </w:placeholder>
            <w:text/>
          </w:sdtPr>
          <w:sdtEndPr/>
          <w:sdtContent>
            <w:tc>
              <w:tcPr>
                <w:tcW w:w="6331" w:type="dxa"/>
                <w:gridSpan w:val="3"/>
                <w:shd w:val="clear" w:color="auto" w:fill="auto"/>
              </w:tcPr>
              <w:p w14:paraId="44A9AAB2" w14:textId="4C8B835E" w:rsidR="00D40A5B" w:rsidRPr="00192848" w:rsidRDefault="00C06066" w:rsidP="00134B8E">
                <w:pPr>
                  <w:pStyle w:val="BodyText"/>
                  <w:spacing w:before="7"/>
                  <w:rPr>
                    <w:rFonts w:ascii="Arial Narrow" w:hAnsi="Arial Narrow"/>
                    <w:b/>
                  </w:rPr>
                </w:pPr>
                <w:r w:rsidRPr="00192848">
                  <w:rPr>
                    <w:rFonts w:ascii="Arial Narrow" w:hAnsi="Arial Narrow"/>
                    <w:b/>
                  </w:rPr>
                  <w:t xml:space="preserve">                            </w:t>
                </w:r>
              </w:p>
            </w:tc>
          </w:sdtContent>
        </w:sdt>
      </w:tr>
      <w:bookmarkEnd w:id="0"/>
      <w:tr w:rsidR="00D40A5B" w:rsidRPr="00192848" w14:paraId="7AA119F9" w14:textId="77777777" w:rsidTr="00165F49">
        <w:tc>
          <w:tcPr>
            <w:tcW w:w="3595" w:type="dxa"/>
            <w:shd w:val="clear" w:color="auto" w:fill="auto"/>
          </w:tcPr>
          <w:p w14:paraId="50087354" w14:textId="219E5B5C" w:rsidR="00D40A5B" w:rsidRPr="00192848" w:rsidRDefault="00D40A5B" w:rsidP="00134B8E">
            <w:pPr>
              <w:pStyle w:val="BodyText"/>
              <w:spacing w:before="7"/>
              <w:rPr>
                <w:rFonts w:ascii="Arial Narrow" w:hAnsi="Arial Narrow"/>
                <w:b/>
              </w:rPr>
            </w:pPr>
            <w:r w:rsidRPr="00192848">
              <w:rPr>
                <w:rFonts w:ascii="Arial Narrow" w:hAnsi="Arial Narrow"/>
                <w:b/>
              </w:rPr>
              <w:t xml:space="preserve">Proposed Classification Title/Grade: </w:t>
            </w:r>
          </w:p>
        </w:tc>
        <w:sdt>
          <w:sdtPr>
            <w:rPr>
              <w:rFonts w:ascii="Arial Narrow" w:hAnsi="Arial Narrow"/>
              <w:b/>
            </w:rPr>
            <w:id w:val="847914930"/>
            <w:placeholder>
              <w:docPart w:val="3AE502D402D24BBD83C8A8985A5C3B57"/>
            </w:placeholder>
            <w:text/>
          </w:sdtPr>
          <w:sdtEndPr/>
          <w:sdtContent>
            <w:tc>
              <w:tcPr>
                <w:tcW w:w="6331" w:type="dxa"/>
                <w:gridSpan w:val="3"/>
                <w:shd w:val="clear" w:color="auto" w:fill="auto"/>
              </w:tcPr>
              <w:p w14:paraId="19EED654" w14:textId="216EC06D" w:rsidR="00D40A5B" w:rsidRPr="00192848" w:rsidRDefault="00C06066" w:rsidP="00134B8E">
                <w:pPr>
                  <w:pStyle w:val="BodyText"/>
                  <w:spacing w:before="7"/>
                  <w:rPr>
                    <w:rFonts w:ascii="Arial Narrow" w:hAnsi="Arial Narrow"/>
                    <w:b/>
                  </w:rPr>
                </w:pPr>
                <w:r w:rsidRPr="00192848">
                  <w:rPr>
                    <w:rFonts w:ascii="Arial Narrow" w:hAnsi="Arial Narrow"/>
                    <w:b/>
                  </w:rPr>
                  <w:t xml:space="preserve">                            </w:t>
                </w:r>
              </w:p>
            </w:tc>
          </w:sdtContent>
        </w:sdt>
      </w:tr>
      <w:tr w:rsidR="00D40A5B" w:rsidRPr="00192848" w14:paraId="36C0B738" w14:textId="77777777" w:rsidTr="00D40A5B">
        <w:tc>
          <w:tcPr>
            <w:tcW w:w="9926" w:type="dxa"/>
            <w:gridSpan w:val="4"/>
            <w:shd w:val="clear" w:color="auto" w:fill="D5DCE4" w:themeFill="text2" w:themeFillTint="33"/>
          </w:tcPr>
          <w:p w14:paraId="217C406F" w14:textId="7DD14EC8" w:rsidR="00D40A5B" w:rsidRPr="00192848" w:rsidRDefault="00D40A5B" w:rsidP="00134B8E">
            <w:pPr>
              <w:pStyle w:val="BodyText"/>
              <w:spacing w:before="7"/>
              <w:rPr>
                <w:rFonts w:ascii="Arial Narrow" w:hAnsi="Arial Narrow"/>
                <w:b/>
              </w:rPr>
            </w:pPr>
            <w:r w:rsidRPr="00192848">
              <w:rPr>
                <w:rFonts w:ascii="Arial Narrow" w:hAnsi="Arial Narrow"/>
                <w:b/>
              </w:rPr>
              <w:t>Employee/Department Data</w:t>
            </w:r>
          </w:p>
        </w:tc>
      </w:tr>
      <w:tr w:rsidR="00C06066" w:rsidRPr="00192848" w14:paraId="5274E2AF" w14:textId="77777777" w:rsidTr="00165F49">
        <w:tc>
          <w:tcPr>
            <w:tcW w:w="3595" w:type="dxa"/>
            <w:shd w:val="clear" w:color="auto" w:fill="B4C6E7" w:themeFill="accent1" w:themeFillTint="66"/>
          </w:tcPr>
          <w:p w14:paraId="653E6B91" w14:textId="511D6C2A" w:rsidR="00D40A5B" w:rsidRPr="006E53FA" w:rsidRDefault="00D40A5B" w:rsidP="00134B8E">
            <w:pPr>
              <w:pStyle w:val="BodyText"/>
              <w:spacing w:before="7"/>
              <w:rPr>
                <w:rFonts w:ascii="Arial Narrow" w:hAnsi="Arial Narrow"/>
                <w:b/>
              </w:rPr>
            </w:pPr>
            <w:r w:rsidRPr="006E53FA">
              <w:rPr>
                <w:rFonts w:ascii="Arial Narrow" w:hAnsi="Arial Narrow"/>
                <w:b/>
              </w:rPr>
              <w:t xml:space="preserve">Employee Name </w:t>
            </w:r>
          </w:p>
        </w:tc>
        <w:sdt>
          <w:sdtPr>
            <w:rPr>
              <w:rFonts w:ascii="Arial Narrow" w:hAnsi="Arial Narrow"/>
              <w:b/>
            </w:rPr>
            <w:id w:val="-1982219732"/>
            <w:placeholder>
              <w:docPart w:val="5AD9CCF9732442ED82C27F267F461719"/>
            </w:placeholder>
          </w:sdtPr>
          <w:sdtEndPr/>
          <w:sdtContent>
            <w:tc>
              <w:tcPr>
                <w:tcW w:w="2430" w:type="dxa"/>
                <w:shd w:val="clear" w:color="auto" w:fill="auto"/>
              </w:tcPr>
              <w:p w14:paraId="26B1850D" w14:textId="71FB677E" w:rsidR="00D40A5B" w:rsidRPr="006E53FA" w:rsidRDefault="00415976" w:rsidP="00134B8E">
                <w:pPr>
                  <w:pStyle w:val="BodyText"/>
                  <w:spacing w:before="7"/>
                  <w:rPr>
                    <w:rFonts w:ascii="Arial Narrow" w:hAnsi="Arial Narrow"/>
                    <w:b/>
                  </w:rPr>
                </w:pPr>
                <w:sdt>
                  <w:sdtPr>
                    <w:rPr>
                      <w:rFonts w:ascii="Arial Narrow" w:hAnsi="Arial Narrow"/>
                      <w:b/>
                    </w:rPr>
                    <w:id w:val="1582639298"/>
                    <w:placeholder>
                      <w:docPart w:val="92D8D6CC66CA492EA572CE6A52A74DFF"/>
                    </w:placeholder>
                    <w:showingPlcHdr/>
                  </w:sdtPr>
                  <w:sdtEndPr/>
                  <w:sdtContent>
                    <w:r w:rsidR="00C06066" w:rsidRPr="006E53FA">
                      <w:rPr>
                        <w:rFonts w:ascii="Arial Narrow" w:hAnsi="Arial Narrow"/>
                        <w:b/>
                      </w:rPr>
                      <w:t xml:space="preserve">                            </w:t>
                    </w:r>
                  </w:sdtContent>
                </w:sdt>
              </w:p>
            </w:tc>
          </w:sdtContent>
        </w:sdt>
        <w:tc>
          <w:tcPr>
            <w:tcW w:w="1710" w:type="dxa"/>
            <w:shd w:val="clear" w:color="auto" w:fill="B4C6E7" w:themeFill="accent1" w:themeFillTint="66"/>
          </w:tcPr>
          <w:p w14:paraId="034A025E" w14:textId="1EC75043" w:rsidR="00D40A5B" w:rsidRPr="006E53FA" w:rsidRDefault="00D40A5B" w:rsidP="00134B8E">
            <w:pPr>
              <w:pStyle w:val="BodyText"/>
              <w:spacing w:before="7"/>
              <w:rPr>
                <w:rFonts w:ascii="Arial Narrow" w:hAnsi="Arial Narrow"/>
                <w:b/>
              </w:rPr>
            </w:pPr>
            <w:r w:rsidRPr="006E53FA">
              <w:rPr>
                <w:rFonts w:ascii="Arial Narrow" w:hAnsi="Arial Narrow"/>
                <w:b/>
              </w:rPr>
              <w:t>Division</w:t>
            </w:r>
            <w:r w:rsidR="00165F49" w:rsidRPr="006E53FA">
              <w:rPr>
                <w:rFonts w:ascii="Arial Narrow" w:hAnsi="Arial Narrow"/>
                <w:b/>
              </w:rPr>
              <w:t>/Unit</w:t>
            </w:r>
          </w:p>
        </w:tc>
        <w:sdt>
          <w:sdtPr>
            <w:rPr>
              <w:rFonts w:ascii="Arial Narrow" w:hAnsi="Arial Narrow"/>
              <w:b/>
              <w:highlight w:val="cyan"/>
            </w:rPr>
            <w:id w:val="787706491"/>
            <w:placeholder>
              <w:docPart w:val="2422CD6FA90F4AF4BA89E4C7F6AB0CFD"/>
            </w:placeholder>
          </w:sdtPr>
          <w:sdtEndPr/>
          <w:sdtContent>
            <w:tc>
              <w:tcPr>
                <w:tcW w:w="2191" w:type="dxa"/>
                <w:shd w:val="clear" w:color="auto" w:fill="auto"/>
              </w:tcPr>
              <w:p w14:paraId="3E580998" w14:textId="2295CB7D" w:rsidR="00D40A5B" w:rsidRPr="00CE54BA" w:rsidRDefault="00415976" w:rsidP="00134B8E">
                <w:pPr>
                  <w:pStyle w:val="BodyText"/>
                  <w:spacing w:before="7"/>
                  <w:rPr>
                    <w:rFonts w:ascii="Arial Narrow" w:hAnsi="Arial Narrow"/>
                    <w:b/>
                    <w:highlight w:val="cyan"/>
                  </w:rPr>
                </w:pPr>
                <w:sdt>
                  <w:sdtPr>
                    <w:rPr>
                      <w:rFonts w:ascii="Arial Narrow" w:hAnsi="Arial Narrow"/>
                      <w:b/>
                      <w:highlight w:val="cyan"/>
                    </w:rPr>
                    <w:id w:val="-1668313738"/>
                    <w:placeholder>
                      <w:docPart w:val="93CA4B1C9E584714ACB3CC8FA82CC897"/>
                    </w:placeholder>
                    <w:showingPlcHdr/>
                  </w:sdtPr>
                  <w:sdtEndPr/>
                  <w:sdtContent>
                    <w:r w:rsidR="00C06066" w:rsidRPr="00CE54BA">
                      <w:rPr>
                        <w:rFonts w:ascii="Arial Narrow" w:hAnsi="Arial Narrow"/>
                        <w:b/>
                        <w:highlight w:val="cyan"/>
                      </w:rPr>
                      <w:t xml:space="preserve">                            </w:t>
                    </w:r>
                  </w:sdtContent>
                </w:sdt>
              </w:p>
            </w:tc>
          </w:sdtContent>
        </w:sdt>
      </w:tr>
      <w:tr w:rsidR="00D40A5B" w:rsidRPr="00192848" w14:paraId="1B5504E4" w14:textId="77777777" w:rsidTr="00165F49">
        <w:tc>
          <w:tcPr>
            <w:tcW w:w="3595" w:type="dxa"/>
            <w:shd w:val="clear" w:color="auto" w:fill="B4C6E7" w:themeFill="accent1" w:themeFillTint="66"/>
          </w:tcPr>
          <w:p w14:paraId="39165B31" w14:textId="5EECF8CA" w:rsidR="00D40A5B" w:rsidRPr="006E53FA" w:rsidRDefault="00D40A5B" w:rsidP="00134B8E">
            <w:pPr>
              <w:pStyle w:val="BodyText"/>
              <w:spacing w:before="7"/>
              <w:rPr>
                <w:rFonts w:ascii="Arial Narrow" w:hAnsi="Arial Narrow"/>
                <w:b/>
              </w:rPr>
            </w:pPr>
            <w:r w:rsidRPr="006E53FA">
              <w:rPr>
                <w:rFonts w:ascii="Arial Narrow" w:hAnsi="Arial Narrow"/>
                <w:b/>
              </w:rPr>
              <w:t>Employee ID#</w:t>
            </w:r>
          </w:p>
        </w:tc>
        <w:tc>
          <w:tcPr>
            <w:tcW w:w="2430" w:type="dxa"/>
            <w:shd w:val="clear" w:color="auto" w:fill="auto"/>
          </w:tcPr>
          <w:p w14:paraId="29B542E4" w14:textId="3FBD3082" w:rsidR="00D40A5B" w:rsidRPr="006E53FA" w:rsidRDefault="00415976" w:rsidP="00134B8E">
            <w:pPr>
              <w:pStyle w:val="BodyText"/>
              <w:spacing w:before="7"/>
              <w:rPr>
                <w:rFonts w:ascii="Arial Narrow" w:hAnsi="Arial Narrow"/>
                <w:b/>
              </w:rPr>
            </w:pPr>
            <w:sdt>
              <w:sdtPr>
                <w:rPr>
                  <w:rFonts w:ascii="Arial Narrow" w:hAnsi="Arial Narrow"/>
                  <w:b/>
                </w:rPr>
                <w:id w:val="-778487498"/>
                <w:placeholder>
                  <w:docPart w:val="58607306DEF14CEFA985FEA7622044D2"/>
                </w:placeholder>
                <w:showingPlcHdr/>
              </w:sdtPr>
              <w:sdtEndPr/>
              <w:sdtContent>
                <w:r w:rsidR="00BC3F50" w:rsidRPr="006E53FA">
                  <w:rPr>
                    <w:rFonts w:ascii="Arial Narrow" w:hAnsi="Arial Narrow"/>
                    <w:b/>
                  </w:rPr>
                  <w:t xml:space="preserve">                            </w:t>
                </w:r>
              </w:sdtContent>
            </w:sdt>
          </w:p>
        </w:tc>
        <w:tc>
          <w:tcPr>
            <w:tcW w:w="1710" w:type="dxa"/>
            <w:shd w:val="clear" w:color="auto" w:fill="B4C6E7" w:themeFill="accent1" w:themeFillTint="66"/>
          </w:tcPr>
          <w:p w14:paraId="29D3E15F" w14:textId="45DF6391" w:rsidR="00D40A5B" w:rsidRPr="006E53FA" w:rsidRDefault="00C06066" w:rsidP="00134B8E">
            <w:pPr>
              <w:pStyle w:val="BodyText"/>
              <w:spacing w:before="7"/>
              <w:rPr>
                <w:rFonts w:ascii="Arial Narrow" w:hAnsi="Arial Narrow"/>
                <w:b/>
              </w:rPr>
            </w:pPr>
            <w:r w:rsidRPr="006E53FA">
              <w:rPr>
                <w:rFonts w:ascii="Arial Narrow" w:hAnsi="Arial Narrow"/>
                <w:b/>
              </w:rPr>
              <w:t>Department</w:t>
            </w:r>
          </w:p>
        </w:tc>
        <w:sdt>
          <w:sdtPr>
            <w:rPr>
              <w:rFonts w:ascii="Arial Narrow" w:hAnsi="Arial Narrow"/>
              <w:b/>
              <w:highlight w:val="cyan"/>
            </w:rPr>
            <w:id w:val="-238792493"/>
            <w:placeholder>
              <w:docPart w:val="CE2979DFD4994D53858F89BA826888BC"/>
            </w:placeholder>
          </w:sdtPr>
          <w:sdtEndPr/>
          <w:sdtContent>
            <w:tc>
              <w:tcPr>
                <w:tcW w:w="2191" w:type="dxa"/>
                <w:shd w:val="clear" w:color="auto" w:fill="auto"/>
              </w:tcPr>
              <w:p w14:paraId="4079CA5C" w14:textId="5666A4FE" w:rsidR="00D40A5B" w:rsidRPr="00CE54BA" w:rsidRDefault="00415976" w:rsidP="00134B8E">
                <w:pPr>
                  <w:pStyle w:val="BodyText"/>
                  <w:spacing w:before="7"/>
                  <w:rPr>
                    <w:rFonts w:ascii="Arial Narrow" w:hAnsi="Arial Narrow"/>
                    <w:b/>
                    <w:highlight w:val="cyan"/>
                  </w:rPr>
                </w:pPr>
                <w:sdt>
                  <w:sdtPr>
                    <w:rPr>
                      <w:rFonts w:ascii="Arial Narrow" w:hAnsi="Arial Narrow"/>
                      <w:b/>
                      <w:highlight w:val="cyan"/>
                    </w:rPr>
                    <w:id w:val="2143613028"/>
                    <w:placeholder>
                      <w:docPart w:val="1B7BD81AA48346BC80B56AFF37C01F64"/>
                    </w:placeholder>
                    <w:showingPlcHdr/>
                  </w:sdtPr>
                  <w:sdtEndPr/>
                  <w:sdtContent>
                    <w:r w:rsidR="00C06066" w:rsidRPr="00CE54BA">
                      <w:rPr>
                        <w:rFonts w:ascii="Arial Narrow" w:hAnsi="Arial Narrow"/>
                        <w:b/>
                        <w:highlight w:val="cyan"/>
                      </w:rPr>
                      <w:t xml:space="preserve">                            </w:t>
                    </w:r>
                  </w:sdtContent>
                </w:sdt>
              </w:p>
            </w:tc>
          </w:sdtContent>
        </w:sdt>
      </w:tr>
      <w:tr w:rsidR="006B6650" w:rsidRPr="00192848" w14:paraId="6267CB2C" w14:textId="77777777" w:rsidTr="00165F49">
        <w:tc>
          <w:tcPr>
            <w:tcW w:w="3595" w:type="dxa"/>
            <w:shd w:val="clear" w:color="auto" w:fill="B4C6E7" w:themeFill="accent1" w:themeFillTint="66"/>
          </w:tcPr>
          <w:p w14:paraId="03FF3796" w14:textId="531A0179" w:rsidR="006B6650" w:rsidRPr="006E53FA" w:rsidRDefault="00165F49" w:rsidP="00134B8E">
            <w:pPr>
              <w:pStyle w:val="BodyText"/>
              <w:spacing w:before="7"/>
              <w:rPr>
                <w:rFonts w:ascii="Arial Narrow" w:hAnsi="Arial Narrow"/>
                <w:b/>
              </w:rPr>
            </w:pPr>
            <w:r w:rsidRPr="006E53FA">
              <w:rPr>
                <w:rFonts w:ascii="Arial Narrow" w:hAnsi="Arial Narrow"/>
                <w:b/>
              </w:rPr>
              <w:t>Time in Current Position</w:t>
            </w:r>
          </w:p>
        </w:tc>
        <w:tc>
          <w:tcPr>
            <w:tcW w:w="2430" w:type="dxa"/>
            <w:shd w:val="clear" w:color="auto" w:fill="auto"/>
          </w:tcPr>
          <w:p w14:paraId="3F1E57C1" w14:textId="2A43DCCC" w:rsidR="006B6650" w:rsidRPr="006E53FA" w:rsidRDefault="00415976" w:rsidP="00134B8E">
            <w:pPr>
              <w:pStyle w:val="BodyText"/>
              <w:spacing w:before="7"/>
              <w:rPr>
                <w:rFonts w:ascii="Arial Narrow" w:hAnsi="Arial Narrow"/>
                <w:b/>
              </w:rPr>
            </w:pPr>
            <w:sdt>
              <w:sdtPr>
                <w:rPr>
                  <w:rFonts w:ascii="Arial Narrow" w:hAnsi="Arial Narrow"/>
                  <w:b/>
                </w:rPr>
                <w:id w:val="-264308167"/>
                <w:placeholder>
                  <w:docPart w:val="FDF64D28F6C14221B657FF876211146D"/>
                </w:placeholder>
              </w:sdtPr>
              <w:sdtEndPr/>
              <w:sdtContent>
                <w:sdt>
                  <w:sdtPr>
                    <w:rPr>
                      <w:rFonts w:ascii="Arial Narrow" w:hAnsi="Arial Narrow"/>
                      <w:b/>
                    </w:rPr>
                    <w:id w:val="-2060231019"/>
                    <w:placeholder>
                      <w:docPart w:val="71053DCC2F234A82BBB7EA43C78032F7"/>
                    </w:placeholder>
                    <w:showingPlcHdr/>
                  </w:sdtPr>
                  <w:sdtEndPr/>
                  <w:sdtContent>
                    <w:r w:rsidR="00165F49" w:rsidRPr="006E53FA">
                      <w:rPr>
                        <w:rFonts w:ascii="Arial Narrow" w:hAnsi="Arial Narrow"/>
                        <w:b/>
                      </w:rPr>
                      <w:t xml:space="preserve">                            </w:t>
                    </w:r>
                  </w:sdtContent>
                </w:sdt>
                <w:r w:rsidR="00165F49" w:rsidRPr="006E53FA">
                  <w:rPr>
                    <w:rFonts w:ascii="Arial Narrow" w:hAnsi="Arial Narrow"/>
                    <w:b/>
                  </w:rPr>
                  <w:t xml:space="preserve"> years</w:t>
                </w:r>
              </w:sdtContent>
            </w:sdt>
          </w:p>
        </w:tc>
        <w:tc>
          <w:tcPr>
            <w:tcW w:w="1710" w:type="dxa"/>
            <w:shd w:val="clear" w:color="auto" w:fill="B4C6E7" w:themeFill="accent1" w:themeFillTint="66"/>
          </w:tcPr>
          <w:p w14:paraId="7E5EDC64" w14:textId="3F00D17F" w:rsidR="006B6650" w:rsidRPr="006E53FA" w:rsidRDefault="006B6650" w:rsidP="00134B8E">
            <w:pPr>
              <w:pStyle w:val="BodyText"/>
              <w:spacing w:before="7"/>
              <w:rPr>
                <w:rFonts w:ascii="Arial Narrow" w:hAnsi="Arial Narrow"/>
                <w:b/>
              </w:rPr>
            </w:pPr>
            <w:r w:rsidRPr="006E53FA">
              <w:rPr>
                <w:rFonts w:ascii="Arial Narrow" w:hAnsi="Arial Narrow"/>
                <w:b/>
              </w:rPr>
              <w:t>Work Telephone #</w:t>
            </w:r>
          </w:p>
        </w:tc>
        <w:tc>
          <w:tcPr>
            <w:tcW w:w="2191" w:type="dxa"/>
            <w:shd w:val="clear" w:color="auto" w:fill="auto"/>
          </w:tcPr>
          <w:p w14:paraId="1CF44780" w14:textId="2D3F2D68" w:rsidR="006B6650" w:rsidRPr="00CE54BA" w:rsidRDefault="00415976" w:rsidP="00134B8E">
            <w:pPr>
              <w:pStyle w:val="BodyText"/>
              <w:spacing w:before="7"/>
              <w:rPr>
                <w:rFonts w:ascii="Arial Narrow" w:hAnsi="Arial Narrow"/>
                <w:b/>
                <w:highlight w:val="cyan"/>
              </w:rPr>
            </w:pPr>
            <w:sdt>
              <w:sdtPr>
                <w:rPr>
                  <w:rFonts w:ascii="Arial Narrow" w:hAnsi="Arial Narrow"/>
                  <w:b/>
                  <w:highlight w:val="cyan"/>
                </w:rPr>
                <w:id w:val="-360520003"/>
                <w:placeholder>
                  <w:docPart w:val="5468BF7180A6456CA86C120DBFCCF1FF"/>
                </w:placeholder>
                <w:showingPlcHdr/>
              </w:sdtPr>
              <w:sdtEndPr/>
              <w:sdtContent>
                <w:r w:rsidR="00165F49" w:rsidRPr="00CE54BA">
                  <w:rPr>
                    <w:rFonts w:ascii="Arial Narrow" w:hAnsi="Arial Narrow"/>
                    <w:b/>
                    <w:highlight w:val="cyan"/>
                  </w:rPr>
                  <w:t xml:space="preserve">                            </w:t>
                </w:r>
              </w:sdtContent>
            </w:sdt>
          </w:p>
        </w:tc>
      </w:tr>
      <w:tr w:rsidR="00D93DBB" w:rsidRPr="00192848" w14:paraId="678E33D0" w14:textId="77777777" w:rsidTr="00D93DBB">
        <w:tc>
          <w:tcPr>
            <w:tcW w:w="3595" w:type="dxa"/>
            <w:shd w:val="clear" w:color="auto" w:fill="B4C6E7" w:themeFill="accent1" w:themeFillTint="66"/>
          </w:tcPr>
          <w:p w14:paraId="041BCDB7" w14:textId="362E2F3D" w:rsidR="00D93DBB" w:rsidRPr="006E53FA" w:rsidRDefault="00D93DBB" w:rsidP="00134B8E">
            <w:pPr>
              <w:pStyle w:val="BodyText"/>
              <w:spacing w:before="7"/>
              <w:rPr>
                <w:rFonts w:ascii="Arial Narrow" w:hAnsi="Arial Narrow"/>
                <w:b/>
              </w:rPr>
            </w:pPr>
            <w:r w:rsidRPr="006E53FA">
              <w:rPr>
                <w:rFonts w:ascii="Arial Narrow" w:hAnsi="Arial Narrow"/>
                <w:b/>
              </w:rPr>
              <w:t xml:space="preserve">Work Location/Address </w:t>
            </w:r>
          </w:p>
        </w:tc>
        <w:tc>
          <w:tcPr>
            <w:tcW w:w="2430" w:type="dxa"/>
            <w:shd w:val="clear" w:color="auto" w:fill="auto"/>
          </w:tcPr>
          <w:p w14:paraId="103C51D8" w14:textId="77777777" w:rsidR="00D93DBB" w:rsidRPr="006E53FA" w:rsidRDefault="00D93DBB" w:rsidP="00134B8E">
            <w:pPr>
              <w:pStyle w:val="BodyText"/>
              <w:spacing w:before="7"/>
              <w:rPr>
                <w:rFonts w:ascii="Arial Narrow" w:hAnsi="Arial Narrow"/>
                <w:b/>
              </w:rPr>
            </w:pPr>
          </w:p>
        </w:tc>
        <w:tc>
          <w:tcPr>
            <w:tcW w:w="1710" w:type="dxa"/>
            <w:shd w:val="clear" w:color="auto" w:fill="B4C6E7" w:themeFill="accent1" w:themeFillTint="66"/>
          </w:tcPr>
          <w:p w14:paraId="751C793F" w14:textId="0A65E6F8" w:rsidR="00D93DBB" w:rsidRPr="006E53FA" w:rsidRDefault="00D93DBB" w:rsidP="00134B8E">
            <w:pPr>
              <w:pStyle w:val="BodyText"/>
              <w:spacing w:before="7"/>
              <w:rPr>
                <w:rFonts w:ascii="Arial Narrow" w:hAnsi="Arial Narrow"/>
                <w:b/>
              </w:rPr>
            </w:pPr>
            <w:r w:rsidRPr="006E53FA">
              <w:rPr>
                <w:rFonts w:ascii="Arial Narrow" w:hAnsi="Arial Narrow"/>
                <w:b/>
              </w:rPr>
              <w:t xml:space="preserve">Work Email </w:t>
            </w:r>
          </w:p>
        </w:tc>
        <w:tc>
          <w:tcPr>
            <w:tcW w:w="2191" w:type="dxa"/>
            <w:shd w:val="clear" w:color="auto" w:fill="auto"/>
          </w:tcPr>
          <w:p w14:paraId="775DE103" w14:textId="1A3076BA" w:rsidR="00D93DBB" w:rsidRPr="00CE54BA" w:rsidRDefault="00415976" w:rsidP="00134B8E">
            <w:pPr>
              <w:pStyle w:val="BodyText"/>
              <w:spacing w:before="7"/>
              <w:rPr>
                <w:rFonts w:ascii="Arial Narrow" w:hAnsi="Arial Narrow"/>
                <w:b/>
                <w:highlight w:val="cyan"/>
              </w:rPr>
            </w:pPr>
            <w:sdt>
              <w:sdtPr>
                <w:rPr>
                  <w:rFonts w:ascii="Arial Narrow" w:hAnsi="Arial Narrow"/>
                  <w:b/>
                  <w:highlight w:val="cyan"/>
                </w:rPr>
                <w:id w:val="-93093385"/>
                <w:placeholder>
                  <w:docPart w:val="0052091529DD426B9F3C89465109EBBE"/>
                </w:placeholder>
                <w:showingPlcHdr/>
              </w:sdtPr>
              <w:sdtEndPr/>
              <w:sdtContent>
                <w:r w:rsidR="00D93DBB" w:rsidRPr="00CE54BA">
                  <w:rPr>
                    <w:rFonts w:ascii="Arial Narrow" w:hAnsi="Arial Narrow"/>
                    <w:b/>
                    <w:highlight w:val="cyan"/>
                  </w:rPr>
                  <w:t xml:space="preserve">                            </w:t>
                </w:r>
              </w:sdtContent>
            </w:sdt>
          </w:p>
        </w:tc>
      </w:tr>
      <w:tr w:rsidR="006B6650" w:rsidRPr="00192848" w14:paraId="383AED07" w14:textId="77777777" w:rsidTr="00165F49">
        <w:trPr>
          <w:trHeight w:val="215"/>
        </w:trPr>
        <w:tc>
          <w:tcPr>
            <w:tcW w:w="3595" w:type="dxa"/>
            <w:shd w:val="clear" w:color="auto" w:fill="B4C6E7" w:themeFill="accent1" w:themeFillTint="66"/>
          </w:tcPr>
          <w:p w14:paraId="1E0969CB" w14:textId="5067DD6D" w:rsidR="006B6650" w:rsidRPr="006E53FA" w:rsidRDefault="00D93DBB" w:rsidP="00134B8E">
            <w:pPr>
              <w:pStyle w:val="BodyText"/>
              <w:spacing w:before="7"/>
              <w:rPr>
                <w:rFonts w:ascii="Arial Narrow" w:hAnsi="Arial Narrow"/>
                <w:b/>
              </w:rPr>
            </w:pPr>
            <w:r w:rsidRPr="006E53FA">
              <w:rPr>
                <w:rFonts w:ascii="Arial Narrow" w:hAnsi="Arial Narrow"/>
                <w:b/>
              </w:rPr>
              <w:t xml:space="preserve">Supervisor’s Name and Class Title: </w:t>
            </w:r>
          </w:p>
        </w:tc>
        <w:tc>
          <w:tcPr>
            <w:tcW w:w="6331" w:type="dxa"/>
            <w:gridSpan w:val="3"/>
            <w:shd w:val="clear" w:color="auto" w:fill="auto"/>
          </w:tcPr>
          <w:sdt>
            <w:sdtPr>
              <w:rPr>
                <w:rFonts w:ascii="Arial Narrow" w:hAnsi="Arial Narrow"/>
                <w:b/>
              </w:rPr>
              <w:id w:val="145323297"/>
              <w:placeholder>
                <w:docPart w:val="C004D9D5B412494E8574661EB051BC8C"/>
              </w:placeholder>
              <w15:color w:val="CCFFFF"/>
            </w:sdtPr>
            <w:sdtEndPr/>
            <w:sdtContent>
              <w:p w14:paraId="0771EA6C" w14:textId="2E6BAD9B" w:rsidR="006B6650" w:rsidRPr="006E53FA" w:rsidRDefault="00415976" w:rsidP="00134B8E">
                <w:pPr>
                  <w:pStyle w:val="BodyText"/>
                  <w:spacing w:before="7"/>
                  <w:rPr>
                    <w:rFonts w:ascii="Arial Narrow" w:hAnsi="Arial Narrow"/>
                    <w:b/>
                  </w:rPr>
                </w:pPr>
                <w:sdt>
                  <w:sdtPr>
                    <w:rPr>
                      <w:rFonts w:ascii="Arial Narrow" w:hAnsi="Arial Narrow"/>
                      <w:b/>
                    </w:rPr>
                    <w:id w:val="1280295856"/>
                    <w:placeholder>
                      <w:docPart w:val="C0A3DA5FD16142F4973201A920E287F1"/>
                    </w:placeholder>
                    <w:showingPlcHdr/>
                  </w:sdtPr>
                  <w:sdtEndPr/>
                  <w:sdtContent>
                    <w:r w:rsidR="006B6650" w:rsidRPr="006E53FA">
                      <w:rPr>
                        <w:rFonts w:ascii="Arial Narrow" w:hAnsi="Arial Narrow"/>
                        <w:b/>
                      </w:rPr>
                      <w:t xml:space="preserve">                            </w:t>
                    </w:r>
                  </w:sdtContent>
                </w:sdt>
              </w:p>
            </w:sdtContent>
          </w:sdt>
        </w:tc>
      </w:tr>
      <w:tr w:rsidR="00D93DBB" w:rsidRPr="00192848" w14:paraId="17A42258" w14:textId="77777777" w:rsidTr="00D93DBB">
        <w:trPr>
          <w:trHeight w:val="215"/>
        </w:trPr>
        <w:tc>
          <w:tcPr>
            <w:tcW w:w="3595" w:type="dxa"/>
            <w:shd w:val="clear" w:color="auto" w:fill="B4C6E7" w:themeFill="accent1" w:themeFillTint="66"/>
          </w:tcPr>
          <w:p w14:paraId="2343F226" w14:textId="57D0E397" w:rsidR="00D93DBB" w:rsidRPr="006E53FA" w:rsidRDefault="00D93DBB" w:rsidP="00134B8E">
            <w:pPr>
              <w:pStyle w:val="BodyText"/>
              <w:spacing w:before="7"/>
              <w:rPr>
                <w:rFonts w:ascii="Arial Narrow" w:hAnsi="Arial Narrow"/>
                <w:b/>
              </w:rPr>
            </w:pPr>
            <w:r w:rsidRPr="006E53FA">
              <w:rPr>
                <w:rFonts w:ascii="Arial Narrow" w:hAnsi="Arial Narrow"/>
                <w:b/>
              </w:rPr>
              <w:t>Supervisor’s Work Telephone Number</w:t>
            </w:r>
          </w:p>
        </w:tc>
        <w:tc>
          <w:tcPr>
            <w:tcW w:w="2430" w:type="dxa"/>
            <w:shd w:val="clear" w:color="auto" w:fill="auto"/>
          </w:tcPr>
          <w:p w14:paraId="315542FC" w14:textId="77777777" w:rsidR="00D93DBB" w:rsidRPr="006E53FA" w:rsidRDefault="00D93DBB" w:rsidP="00134B8E">
            <w:pPr>
              <w:pStyle w:val="BodyText"/>
              <w:spacing w:before="7"/>
              <w:rPr>
                <w:rFonts w:ascii="Arial Narrow" w:hAnsi="Arial Narrow"/>
                <w:b/>
              </w:rPr>
            </w:pPr>
          </w:p>
        </w:tc>
        <w:tc>
          <w:tcPr>
            <w:tcW w:w="1710" w:type="dxa"/>
            <w:shd w:val="clear" w:color="auto" w:fill="B4C6E7" w:themeFill="accent1" w:themeFillTint="66"/>
          </w:tcPr>
          <w:p w14:paraId="2EF78135" w14:textId="5DA11C2C" w:rsidR="00D93DBB" w:rsidRPr="006E53FA" w:rsidRDefault="00D93DBB" w:rsidP="00134B8E">
            <w:pPr>
              <w:pStyle w:val="BodyText"/>
              <w:spacing w:before="7"/>
              <w:rPr>
                <w:rFonts w:ascii="Arial Narrow" w:hAnsi="Arial Narrow"/>
                <w:b/>
              </w:rPr>
            </w:pPr>
            <w:r w:rsidRPr="006E53FA">
              <w:rPr>
                <w:rFonts w:ascii="Arial Narrow" w:hAnsi="Arial Narrow"/>
                <w:b/>
              </w:rPr>
              <w:t xml:space="preserve">Work Email: </w:t>
            </w:r>
          </w:p>
        </w:tc>
        <w:tc>
          <w:tcPr>
            <w:tcW w:w="2191" w:type="dxa"/>
            <w:shd w:val="clear" w:color="auto" w:fill="auto"/>
          </w:tcPr>
          <w:p w14:paraId="00AD690F" w14:textId="5B894D1A" w:rsidR="00D93DBB" w:rsidRPr="00CE54BA" w:rsidRDefault="00415976" w:rsidP="00134B8E">
            <w:pPr>
              <w:pStyle w:val="BodyText"/>
              <w:spacing w:before="7"/>
              <w:rPr>
                <w:rFonts w:ascii="Arial Narrow" w:hAnsi="Arial Narrow"/>
                <w:b/>
                <w:highlight w:val="cyan"/>
              </w:rPr>
            </w:pPr>
            <w:sdt>
              <w:sdtPr>
                <w:rPr>
                  <w:rFonts w:ascii="Arial Narrow" w:hAnsi="Arial Narrow"/>
                  <w:b/>
                  <w:highlight w:val="cyan"/>
                </w:rPr>
                <w:id w:val="716858882"/>
                <w:placeholder>
                  <w:docPart w:val="1791A86675C14D458B74C87241242563"/>
                </w:placeholder>
                <w:showingPlcHdr/>
              </w:sdtPr>
              <w:sdtEndPr/>
              <w:sdtContent>
                <w:r w:rsidR="00D93DBB" w:rsidRPr="00CE54BA">
                  <w:rPr>
                    <w:rFonts w:ascii="Arial Narrow" w:hAnsi="Arial Narrow"/>
                    <w:b/>
                    <w:highlight w:val="cyan"/>
                  </w:rPr>
                  <w:t xml:space="preserve">                            </w:t>
                </w:r>
              </w:sdtContent>
            </w:sdt>
          </w:p>
        </w:tc>
      </w:tr>
      <w:tr w:rsidR="005422C5" w:rsidRPr="00192848" w14:paraId="474F7B98" w14:textId="77777777" w:rsidTr="005422C5">
        <w:trPr>
          <w:trHeight w:val="215"/>
        </w:trPr>
        <w:tc>
          <w:tcPr>
            <w:tcW w:w="9926" w:type="dxa"/>
            <w:gridSpan w:val="4"/>
            <w:shd w:val="clear" w:color="auto" w:fill="D9E2F3" w:themeFill="accent1" w:themeFillTint="33"/>
          </w:tcPr>
          <w:p w14:paraId="2E211C82" w14:textId="4AF7FAE6" w:rsidR="005422C5" w:rsidRPr="00192848" w:rsidRDefault="005422C5" w:rsidP="00134B8E">
            <w:pPr>
              <w:pStyle w:val="BodyText"/>
              <w:spacing w:before="7"/>
              <w:rPr>
                <w:rFonts w:ascii="Arial Narrow" w:hAnsi="Arial Narrow"/>
              </w:rPr>
            </w:pPr>
            <w:r w:rsidRPr="00192848">
              <w:rPr>
                <w:rFonts w:ascii="Arial Narrow" w:hAnsi="Arial Narrow"/>
              </w:rPr>
              <w:t>Identify the duties that have changed since the position was last reviewed.</w:t>
            </w:r>
          </w:p>
        </w:tc>
      </w:tr>
      <w:tr w:rsidR="005422C5" w:rsidRPr="00192848" w14:paraId="7D97FDFE" w14:textId="77777777" w:rsidTr="005422C5">
        <w:trPr>
          <w:trHeight w:val="215"/>
        </w:trPr>
        <w:tc>
          <w:tcPr>
            <w:tcW w:w="9926" w:type="dxa"/>
            <w:gridSpan w:val="4"/>
            <w:shd w:val="clear" w:color="auto" w:fill="auto"/>
          </w:tcPr>
          <w:p w14:paraId="418099C5" w14:textId="097E4B7D" w:rsidR="005422C5" w:rsidRPr="00192848" w:rsidRDefault="00415976" w:rsidP="00134B8E">
            <w:pPr>
              <w:pStyle w:val="BodyText"/>
              <w:spacing w:before="7"/>
              <w:rPr>
                <w:rFonts w:ascii="Arial Narrow" w:hAnsi="Arial Narrow"/>
              </w:rPr>
            </w:pPr>
            <w:sdt>
              <w:sdtPr>
                <w:rPr>
                  <w:rFonts w:ascii="Arial Narrow" w:hAnsi="Arial Narrow"/>
                  <w:b/>
                </w:rPr>
                <w:id w:val="1700507847"/>
                <w:placeholder>
                  <w:docPart w:val="0C803316895F404EB44C5D73FEA1F3B7"/>
                </w:placeholder>
                <w:showingPlcHdr/>
              </w:sdtPr>
              <w:sdtEndPr/>
              <w:sdtContent>
                <w:r w:rsidR="000807A8" w:rsidRPr="00192848">
                  <w:rPr>
                    <w:rFonts w:ascii="Arial Narrow" w:hAnsi="Arial Narrow"/>
                    <w:b/>
                  </w:rPr>
                  <w:t xml:space="preserve">                            </w:t>
                </w:r>
              </w:sdtContent>
            </w:sdt>
          </w:p>
        </w:tc>
      </w:tr>
      <w:tr w:rsidR="00D93DBB" w:rsidRPr="00192848" w14:paraId="6CEE6E83" w14:textId="77777777" w:rsidTr="00192848">
        <w:trPr>
          <w:trHeight w:val="215"/>
        </w:trPr>
        <w:tc>
          <w:tcPr>
            <w:tcW w:w="9926" w:type="dxa"/>
            <w:gridSpan w:val="4"/>
            <w:shd w:val="clear" w:color="auto" w:fill="B4C6E7" w:themeFill="accent1" w:themeFillTint="66"/>
          </w:tcPr>
          <w:p w14:paraId="0C1DC3D5" w14:textId="78562F38" w:rsidR="00D93DBB" w:rsidRPr="00192848" w:rsidRDefault="00D93DBB" w:rsidP="00D93DBB">
            <w:pPr>
              <w:pStyle w:val="BodyText"/>
              <w:spacing w:before="7"/>
              <w:jc w:val="center"/>
              <w:rPr>
                <w:rFonts w:ascii="Arial Narrow" w:hAnsi="Arial Narrow"/>
                <w:b/>
              </w:rPr>
            </w:pPr>
            <w:r w:rsidRPr="00192848">
              <w:rPr>
                <w:rFonts w:ascii="Arial Narrow" w:hAnsi="Arial Narrow"/>
                <w:b/>
              </w:rPr>
              <w:t>POSITION SUMMARY</w:t>
            </w:r>
          </w:p>
        </w:tc>
      </w:tr>
      <w:tr w:rsidR="00D93DBB" w:rsidRPr="00192848" w14:paraId="65BC452E" w14:textId="77777777" w:rsidTr="00D93DBB">
        <w:trPr>
          <w:trHeight w:val="548"/>
        </w:trPr>
        <w:tc>
          <w:tcPr>
            <w:tcW w:w="9926" w:type="dxa"/>
            <w:gridSpan w:val="4"/>
            <w:shd w:val="clear" w:color="auto" w:fill="D9E2F3" w:themeFill="accent1" w:themeFillTint="33"/>
          </w:tcPr>
          <w:p w14:paraId="2C842CED" w14:textId="424156FC" w:rsidR="00D93DBB" w:rsidRPr="00192848" w:rsidRDefault="00D93DBB" w:rsidP="00D93DBB">
            <w:pPr>
              <w:rPr>
                <w:rFonts w:ascii="Arial Narrow" w:hAnsi="Arial Narrow"/>
                <w:sz w:val="18"/>
                <w:szCs w:val="18"/>
              </w:rPr>
            </w:pPr>
            <w:r w:rsidRPr="00192848">
              <w:rPr>
                <w:rFonts w:ascii="Arial Narrow" w:hAnsi="Arial Narrow"/>
                <w:sz w:val="18"/>
                <w:szCs w:val="18"/>
              </w:rPr>
              <w:t>Briefly describe the primary purpose of the position. Please indicate if the focus of the position is supervising or managing staff members and the title of positions directly supervised. Specific questions on the nature of this supervision are included in the questionnaire.</w:t>
            </w:r>
          </w:p>
        </w:tc>
      </w:tr>
      <w:tr w:rsidR="00D93DBB" w:rsidRPr="00192848" w14:paraId="2C2AF68F" w14:textId="77777777" w:rsidTr="00D93DBB">
        <w:trPr>
          <w:trHeight w:val="548"/>
        </w:trPr>
        <w:tc>
          <w:tcPr>
            <w:tcW w:w="9926" w:type="dxa"/>
            <w:gridSpan w:val="4"/>
            <w:shd w:val="clear" w:color="auto" w:fill="auto"/>
          </w:tcPr>
          <w:p w14:paraId="323ECD35" w14:textId="77777777" w:rsidR="00D93DBB" w:rsidRPr="00192848" w:rsidRDefault="00415976" w:rsidP="00D93DBB">
            <w:pPr>
              <w:rPr>
                <w:rFonts w:ascii="Arial Narrow" w:hAnsi="Arial Narrow" w:cs="Arial"/>
                <w:noProof/>
              </w:rPr>
            </w:pPr>
            <w:sdt>
              <w:sdtPr>
                <w:rPr>
                  <w:rFonts w:ascii="Arial Narrow" w:hAnsi="Arial Narrow"/>
                  <w:b/>
                </w:rPr>
                <w:id w:val="1905946827"/>
                <w:placeholder>
                  <w:docPart w:val="5838527500E148ACA4C6E308FE32AEB2"/>
                </w:placeholder>
                <w:showingPlcHdr/>
              </w:sdtPr>
              <w:sdtEndPr/>
              <w:sdtContent>
                <w:r w:rsidR="000807A8" w:rsidRPr="00192848">
                  <w:rPr>
                    <w:rFonts w:ascii="Arial Narrow" w:hAnsi="Arial Narrow"/>
                    <w:b/>
                  </w:rPr>
                  <w:t xml:space="preserve">                            </w:t>
                </w:r>
              </w:sdtContent>
            </w:sdt>
            <w:r w:rsidR="000807A8" w:rsidRPr="00192848">
              <w:rPr>
                <w:rFonts w:ascii="Arial Narrow" w:hAnsi="Arial Narrow" w:cs="Arial"/>
                <w:noProof/>
              </w:rPr>
              <w:t xml:space="preserve"> </w:t>
            </w:r>
            <w:r w:rsidR="00D93DBB" w:rsidRPr="00192848">
              <w:rPr>
                <w:rFonts w:ascii="Arial Narrow" w:hAnsi="Arial Narrow" w:cs="Arial"/>
                <w:noProof/>
              </w:rPr>
              <w:t> </w:t>
            </w:r>
            <w:r w:rsidR="00D93DBB" w:rsidRPr="00192848">
              <w:rPr>
                <w:rFonts w:ascii="Arial Narrow" w:hAnsi="Arial Narrow" w:cs="Arial"/>
                <w:noProof/>
              </w:rPr>
              <w:t> </w:t>
            </w:r>
            <w:r w:rsidR="00D93DBB" w:rsidRPr="00192848">
              <w:rPr>
                <w:rFonts w:ascii="Arial Narrow" w:hAnsi="Arial Narrow" w:cs="Arial"/>
                <w:noProof/>
              </w:rPr>
              <w:t> </w:t>
            </w:r>
            <w:r w:rsidR="00D93DBB" w:rsidRPr="00192848">
              <w:rPr>
                <w:rFonts w:ascii="Arial Narrow" w:hAnsi="Arial Narrow"/>
                <w:b/>
              </w:rPr>
              <w:t xml:space="preserve"> </w:t>
            </w:r>
            <w:r w:rsidR="00D93DBB" w:rsidRPr="00192848">
              <w:rPr>
                <w:rFonts w:ascii="Arial Narrow" w:hAnsi="Arial Narrow" w:cs="Arial"/>
                <w:noProof/>
              </w:rPr>
              <w:t xml:space="preserve"> </w:t>
            </w:r>
            <w:r w:rsidR="00D93DBB" w:rsidRPr="00192848">
              <w:rPr>
                <w:rFonts w:ascii="Arial Narrow" w:hAnsi="Arial Narrow" w:cs="Arial"/>
                <w:noProof/>
              </w:rPr>
              <w:t> </w:t>
            </w:r>
          </w:p>
          <w:p w14:paraId="4A59EA8C" w14:textId="77777777" w:rsidR="00BD4E1F" w:rsidRPr="00192848" w:rsidRDefault="00BD4E1F" w:rsidP="00D93DBB">
            <w:pPr>
              <w:rPr>
                <w:rFonts w:ascii="Arial Narrow" w:hAnsi="Arial Narrow"/>
              </w:rPr>
            </w:pPr>
          </w:p>
          <w:p w14:paraId="344091ED" w14:textId="7687D9FE" w:rsidR="00BD4E1F" w:rsidRPr="00192848" w:rsidRDefault="00BD4E1F" w:rsidP="00D93DBB">
            <w:pPr>
              <w:rPr>
                <w:rFonts w:ascii="Arial Narrow" w:hAnsi="Arial Narrow"/>
              </w:rPr>
            </w:pPr>
          </w:p>
        </w:tc>
      </w:tr>
      <w:tr w:rsidR="005E106F" w:rsidRPr="00192848" w14:paraId="5EB7F888" w14:textId="77777777" w:rsidTr="00192848">
        <w:trPr>
          <w:trHeight w:val="197"/>
        </w:trPr>
        <w:tc>
          <w:tcPr>
            <w:tcW w:w="9926" w:type="dxa"/>
            <w:gridSpan w:val="4"/>
            <w:shd w:val="clear" w:color="auto" w:fill="B4C6E7" w:themeFill="accent1" w:themeFillTint="66"/>
          </w:tcPr>
          <w:p w14:paraId="7E856671" w14:textId="5FED56D9" w:rsidR="005E106F" w:rsidRPr="00192848" w:rsidRDefault="005E106F" w:rsidP="00192848">
            <w:pPr>
              <w:jc w:val="center"/>
              <w:rPr>
                <w:rFonts w:ascii="Arial Narrow" w:hAnsi="Arial Narrow"/>
                <w:b/>
              </w:rPr>
            </w:pPr>
            <w:r w:rsidRPr="00192848">
              <w:rPr>
                <w:rFonts w:ascii="Arial Narrow" w:hAnsi="Arial Narrow"/>
                <w:b/>
              </w:rPr>
              <w:t>MAJOR DUTIES</w:t>
            </w:r>
          </w:p>
        </w:tc>
      </w:tr>
      <w:tr w:rsidR="005E106F" w:rsidRPr="00192848" w14:paraId="1F6E52CD" w14:textId="77777777" w:rsidTr="005E106F">
        <w:trPr>
          <w:trHeight w:val="197"/>
        </w:trPr>
        <w:tc>
          <w:tcPr>
            <w:tcW w:w="9926" w:type="dxa"/>
            <w:gridSpan w:val="4"/>
            <w:shd w:val="clear" w:color="auto" w:fill="auto"/>
          </w:tcPr>
          <w:p w14:paraId="52C6606F"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 xml:space="preserve">List, </w:t>
            </w:r>
            <w:r w:rsidRPr="00192848">
              <w:rPr>
                <w:rFonts w:ascii="Arial Narrow" w:hAnsi="Arial Narrow"/>
                <w:i/>
                <w:sz w:val="18"/>
                <w:szCs w:val="18"/>
                <w:lang w:bidi="en-US"/>
              </w:rPr>
              <w:t>in order of importance</w:t>
            </w:r>
            <w:r w:rsidRPr="00192848">
              <w:rPr>
                <w:rFonts w:ascii="Arial Narrow" w:hAnsi="Arial Narrow"/>
                <w:sz w:val="18"/>
                <w:szCs w:val="18"/>
                <w:lang w:bidi="en-US"/>
              </w:rPr>
              <w:t>, specific major duties and responsibilities and estimate the average percentage of time spent on each. The following chart will assist you in estimating time percentages on an annual basis:</w:t>
            </w:r>
          </w:p>
        </w:tc>
      </w:tr>
    </w:tbl>
    <w:tbl>
      <w:tblPr>
        <w:tblpPr w:leftFromText="180" w:rightFromText="180" w:vertAnchor="text" w:horzAnchor="margin" w:tblpY="1"/>
        <w:tblW w:w="99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9"/>
        <w:gridCol w:w="1987"/>
        <w:gridCol w:w="1987"/>
        <w:gridCol w:w="1989"/>
        <w:gridCol w:w="1989"/>
      </w:tblGrid>
      <w:tr w:rsidR="005E106F" w:rsidRPr="00192848" w14:paraId="7DB0AF12" w14:textId="77777777" w:rsidTr="005E106F">
        <w:trPr>
          <w:trHeight w:val="259"/>
        </w:trPr>
        <w:tc>
          <w:tcPr>
            <w:tcW w:w="1989" w:type="dxa"/>
            <w:vMerge w:val="restart"/>
            <w:shd w:val="clear" w:color="auto" w:fill="D9E2F3" w:themeFill="accent1" w:themeFillTint="33"/>
          </w:tcPr>
          <w:p w14:paraId="666B3918" w14:textId="77777777" w:rsidR="005E106F" w:rsidRPr="00192848" w:rsidRDefault="005E106F" w:rsidP="005E106F">
            <w:pPr>
              <w:rPr>
                <w:rFonts w:ascii="Arial Narrow" w:hAnsi="Arial Narrow"/>
                <w:b/>
                <w:sz w:val="18"/>
                <w:szCs w:val="18"/>
                <w:lang w:bidi="en-US"/>
              </w:rPr>
            </w:pPr>
            <w:r w:rsidRPr="00192848">
              <w:rPr>
                <w:rFonts w:ascii="Arial Narrow" w:hAnsi="Arial Narrow"/>
                <w:b/>
                <w:sz w:val="18"/>
                <w:szCs w:val="18"/>
                <w:lang w:bidi="en-US"/>
              </w:rPr>
              <w:t>% of Time</w:t>
            </w:r>
          </w:p>
        </w:tc>
        <w:tc>
          <w:tcPr>
            <w:tcW w:w="7952" w:type="dxa"/>
            <w:gridSpan w:val="4"/>
            <w:shd w:val="clear" w:color="auto" w:fill="D9E2F3" w:themeFill="accent1" w:themeFillTint="33"/>
          </w:tcPr>
          <w:p w14:paraId="3A7A3785" w14:textId="77777777" w:rsidR="005E106F" w:rsidRPr="00192848" w:rsidRDefault="005E106F" w:rsidP="00192848">
            <w:pPr>
              <w:jc w:val="center"/>
              <w:rPr>
                <w:rFonts w:ascii="Arial Narrow" w:hAnsi="Arial Narrow"/>
                <w:b/>
                <w:sz w:val="18"/>
                <w:szCs w:val="18"/>
                <w:lang w:bidi="en-US"/>
              </w:rPr>
            </w:pPr>
            <w:r w:rsidRPr="00192848">
              <w:rPr>
                <w:rFonts w:ascii="Arial Narrow" w:hAnsi="Arial Narrow"/>
                <w:b/>
                <w:sz w:val="18"/>
                <w:szCs w:val="18"/>
                <w:lang w:bidi="en-US"/>
              </w:rPr>
              <w:t>PERIODIC EQUIVALENCIES</w:t>
            </w:r>
          </w:p>
        </w:tc>
      </w:tr>
      <w:tr w:rsidR="005E106F" w:rsidRPr="00192848" w14:paraId="7989D696" w14:textId="77777777" w:rsidTr="005E106F">
        <w:trPr>
          <w:trHeight w:val="259"/>
        </w:trPr>
        <w:tc>
          <w:tcPr>
            <w:tcW w:w="1989" w:type="dxa"/>
            <w:vMerge/>
            <w:tcBorders>
              <w:top w:val="nil"/>
            </w:tcBorders>
            <w:shd w:val="clear" w:color="auto" w:fill="D9E2F3" w:themeFill="accent1" w:themeFillTint="33"/>
          </w:tcPr>
          <w:p w14:paraId="7E3949DC" w14:textId="77777777" w:rsidR="005E106F" w:rsidRPr="00192848" w:rsidRDefault="005E106F" w:rsidP="005E106F">
            <w:pPr>
              <w:rPr>
                <w:rFonts w:ascii="Arial Narrow" w:hAnsi="Arial Narrow"/>
                <w:sz w:val="18"/>
                <w:szCs w:val="18"/>
              </w:rPr>
            </w:pPr>
          </w:p>
        </w:tc>
        <w:tc>
          <w:tcPr>
            <w:tcW w:w="1987" w:type="dxa"/>
            <w:shd w:val="clear" w:color="auto" w:fill="D9E2F3" w:themeFill="accent1" w:themeFillTint="33"/>
          </w:tcPr>
          <w:p w14:paraId="76D374BB" w14:textId="77777777" w:rsidR="005E106F" w:rsidRPr="00192848" w:rsidRDefault="005E106F" w:rsidP="005E106F">
            <w:pPr>
              <w:rPr>
                <w:rFonts w:ascii="Arial Narrow" w:hAnsi="Arial Narrow"/>
                <w:b/>
                <w:sz w:val="18"/>
                <w:szCs w:val="18"/>
                <w:lang w:bidi="en-US"/>
              </w:rPr>
            </w:pPr>
            <w:r w:rsidRPr="00192848">
              <w:rPr>
                <w:rFonts w:ascii="Arial Narrow" w:hAnsi="Arial Narrow"/>
                <w:b/>
                <w:sz w:val="18"/>
                <w:szCs w:val="18"/>
                <w:lang w:bidi="en-US"/>
              </w:rPr>
              <w:t>Daily</w:t>
            </w:r>
          </w:p>
        </w:tc>
        <w:tc>
          <w:tcPr>
            <w:tcW w:w="1987" w:type="dxa"/>
            <w:shd w:val="clear" w:color="auto" w:fill="D9E2F3" w:themeFill="accent1" w:themeFillTint="33"/>
          </w:tcPr>
          <w:p w14:paraId="293214DC" w14:textId="77777777" w:rsidR="005E106F" w:rsidRPr="00192848" w:rsidRDefault="005E106F" w:rsidP="005E106F">
            <w:pPr>
              <w:rPr>
                <w:rFonts w:ascii="Arial Narrow" w:hAnsi="Arial Narrow"/>
                <w:b/>
                <w:sz w:val="18"/>
                <w:szCs w:val="18"/>
                <w:lang w:bidi="en-US"/>
              </w:rPr>
            </w:pPr>
            <w:r w:rsidRPr="00192848">
              <w:rPr>
                <w:rFonts w:ascii="Arial Narrow" w:hAnsi="Arial Narrow"/>
                <w:b/>
                <w:sz w:val="18"/>
                <w:szCs w:val="18"/>
                <w:lang w:bidi="en-US"/>
              </w:rPr>
              <w:t>Weekly</w:t>
            </w:r>
          </w:p>
        </w:tc>
        <w:tc>
          <w:tcPr>
            <w:tcW w:w="1989" w:type="dxa"/>
            <w:shd w:val="clear" w:color="auto" w:fill="D9E2F3" w:themeFill="accent1" w:themeFillTint="33"/>
          </w:tcPr>
          <w:p w14:paraId="0156F732" w14:textId="77777777" w:rsidR="005E106F" w:rsidRPr="00192848" w:rsidRDefault="005E106F" w:rsidP="005E106F">
            <w:pPr>
              <w:rPr>
                <w:rFonts w:ascii="Arial Narrow" w:hAnsi="Arial Narrow"/>
                <w:b/>
                <w:sz w:val="18"/>
                <w:szCs w:val="18"/>
                <w:lang w:bidi="en-US"/>
              </w:rPr>
            </w:pPr>
            <w:r w:rsidRPr="00192848">
              <w:rPr>
                <w:rFonts w:ascii="Arial Narrow" w:hAnsi="Arial Narrow"/>
                <w:b/>
                <w:sz w:val="18"/>
                <w:szCs w:val="18"/>
                <w:lang w:bidi="en-US"/>
              </w:rPr>
              <w:t>Monthly</w:t>
            </w:r>
          </w:p>
        </w:tc>
        <w:tc>
          <w:tcPr>
            <w:tcW w:w="1989" w:type="dxa"/>
            <w:shd w:val="clear" w:color="auto" w:fill="D9E2F3" w:themeFill="accent1" w:themeFillTint="33"/>
          </w:tcPr>
          <w:p w14:paraId="0055E048" w14:textId="77777777" w:rsidR="005E106F" w:rsidRPr="00192848" w:rsidRDefault="005E106F" w:rsidP="005E106F">
            <w:pPr>
              <w:rPr>
                <w:rFonts w:ascii="Arial Narrow" w:hAnsi="Arial Narrow"/>
                <w:b/>
                <w:sz w:val="18"/>
                <w:szCs w:val="18"/>
                <w:lang w:bidi="en-US"/>
              </w:rPr>
            </w:pPr>
            <w:r w:rsidRPr="00192848">
              <w:rPr>
                <w:rFonts w:ascii="Arial Narrow" w:hAnsi="Arial Narrow"/>
                <w:b/>
                <w:sz w:val="18"/>
                <w:szCs w:val="18"/>
                <w:lang w:bidi="en-US"/>
              </w:rPr>
              <w:t>Yearly (annually)</w:t>
            </w:r>
          </w:p>
        </w:tc>
      </w:tr>
      <w:tr w:rsidR="005E106F" w:rsidRPr="00192848" w14:paraId="1628D17B" w14:textId="77777777" w:rsidTr="005E106F">
        <w:trPr>
          <w:trHeight w:val="258"/>
        </w:trPr>
        <w:tc>
          <w:tcPr>
            <w:tcW w:w="1989" w:type="dxa"/>
          </w:tcPr>
          <w:p w14:paraId="37FA392E"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5%</w:t>
            </w:r>
          </w:p>
        </w:tc>
        <w:tc>
          <w:tcPr>
            <w:tcW w:w="1987" w:type="dxa"/>
          </w:tcPr>
          <w:p w14:paraId="15707174"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30 minutes</w:t>
            </w:r>
          </w:p>
        </w:tc>
        <w:tc>
          <w:tcPr>
            <w:tcW w:w="1987" w:type="dxa"/>
          </w:tcPr>
          <w:p w14:paraId="15BD3D85"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2 hours</w:t>
            </w:r>
          </w:p>
        </w:tc>
        <w:tc>
          <w:tcPr>
            <w:tcW w:w="1989" w:type="dxa"/>
          </w:tcPr>
          <w:p w14:paraId="17EDCAA5"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1 day</w:t>
            </w:r>
          </w:p>
        </w:tc>
        <w:tc>
          <w:tcPr>
            <w:tcW w:w="1989" w:type="dxa"/>
          </w:tcPr>
          <w:p w14:paraId="1883DFAE"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2.5 weeks</w:t>
            </w:r>
          </w:p>
        </w:tc>
      </w:tr>
      <w:tr w:rsidR="005E106F" w:rsidRPr="00192848" w14:paraId="028EAA5F" w14:textId="77777777" w:rsidTr="005E106F">
        <w:trPr>
          <w:trHeight w:val="261"/>
        </w:trPr>
        <w:tc>
          <w:tcPr>
            <w:tcW w:w="1989" w:type="dxa"/>
          </w:tcPr>
          <w:p w14:paraId="36F92929"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10%</w:t>
            </w:r>
          </w:p>
        </w:tc>
        <w:tc>
          <w:tcPr>
            <w:tcW w:w="1987" w:type="dxa"/>
          </w:tcPr>
          <w:p w14:paraId="0FACDCB2"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1 hour</w:t>
            </w:r>
          </w:p>
        </w:tc>
        <w:tc>
          <w:tcPr>
            <w:tcW w:w="1987" w:type="dxa"/>
          </w:tcPr>
          <w:p w14:paraId="759B411F"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4 hours</w:t>
            </w:r>
          </w:p>
        </w:tc>
        <w:tc>
          <w:tcPr>
            <w:tcW w:w="1989" w:type="dxa"/>
          </w:tcPr>
          <w:p w14:paraId="601E45C2"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2 days</w:t>
            </w:r>
          </w:p>
        </w:tc>
        <w:tc>
          <w:tcPr>
            <w:tcW w:w="1989" w:type="dxa"/>
          </w:tcPr>
          <w:p w14:paraId="04671B4A"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5 weeks</w:t>
            </w:r>
          </w:p>
        </w:tc>
      </w:tr>
      <w:tr w:rsidR="005E106F" w:rsidRPr="00192848" w14:paraId="5D14337C" w14:textId="77777777" w:rsidTr="005E106F">
        <w:trPr>
          <w:trHeight w:val="261"/>
        </w:trPr>
        <w:tc>
          <w:tcPr>
            <w:tcW w:w="1989" w:type="dxa"/>
          </w:tcPr>
          <w:p w14:paraId="362AB2BD"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20%</w:t>
            </w:r>
          </w:p>
        </w:tc>
        <w:tc>
          <w:tcPr>
            <w:tcW w:w="1987" w:type="dxa"/>
          </w:tcPr>
          <w:p w14:paraId="1F17C74B"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2 hours</w:t>
            </w:r>
          </w:p>
        </w:tc>
        <w:tc>
          <w:tcPr>
            <w:tcW w:w="1987" w:type="dxa"/>
          </w:tcPr>
          <w:p w14:paraId="6E454F6D" w14:textId="77777777" w:rsidR="005E106F" w:rsidRPr="00192848" w:rsidRDefault="005E106F" w:rsidP="005E106F">
            <w:pPr>
              <w:rPr>
                <w:rFonts w:ascii="Arial Narrow" w:hAnsi="Arial Narrow"/>
                <w:sz w:val="18"/>
                <w:szCs w:val="18"/>
                <w:lang w:bidi="en-US"/>
              </w:rPr>
            </w:pPr>
            <w:r w:rsidRPr="00192848">
              <w:rPr>
                <w:rFonts w:ascii="Arial Narrow" w:hAnsi="Arial Narrow"/>
                <w:sz w:val="18"/>
                <w:szCs w:val="18"/>
                <w:lang w:bidi="en-US"/>
              </w:rPr>
              <w:t>1 day</w:t>
            </w:r>
          </w:p>
        </w:tc>
        <w:tc>
          <w:tcPr>
            <w:tcW w:w="1989" w:type="dxa"/>
          </w:tcPr>
          <w:p w14:paraId="7404F7DD" w14:textId="204DB362" w:rsidR="005E106F" w:rsidRPr="00EE3267" w:rsidRDefault="005E106F" w:rsidP="00EE3267">
            <w:pPr>
              <w:pStyle w:val="ListParagraph"/>
              <w:numPr>
                <w:ilvl w:val="1"/>
                <w:numId w:val="22"/>
              </w:numPr>
              <w:rPr>
                <w:rFonts w:ascii="Arial Narrow" w:hAnsi="Arial Narrow"/>
                <w:sz w:val="18"/>
                <w:szCs w:val="18"/>
              </w:rPr>
            </w:pPr>
            <w:r w:rsidRPr="00EE3267">
              <w:rPr>
                <w:rFonts w:ascii="Arial Narrow" w:hAnsi="Arial Narrow"/>
                <w:sz w:val="18"/>
                <w:szCs w:val="18"/>
              </w:rPr>
              <w:t>days</w:t>
            </w:r>
          </w:p>
        </w:tc>
        <w:tc>
          <w:tcPr>
            <w:tcW w:w="1989" w:type="dxa"/>
          </w:tcPr>
          <w:p w14:paraId="7DA5CF72" w14:textId="05F27A0F" w:rsidR="005E106F" w:rsidRPr="00192848" w:rsidRDefault="00EE3267" w:rsidP="00EE3267">
            <w:pPr>
              <w:rPr>
                <w:rFonts w:ascii="Arial Narrow" w:hAnsi="Arial Narrow"/>
                <w:sz w:val="18"/>
                <w:szCs w:val="18"/>
                <w:lang w:bidi="en-US"/>
              </w:rPr>
            </w:pPr>
            <w:r>
              <w:rPr>
                <w:rFonts w:ascii="Arial Narrow" w:hAnsi="Arial Narrow"/>
                <w:sz w:val="18"/>
                <w:szCs w:val="18"/>
                <w:lang w:bidi="en-US"/>
              </w:rPr>
              <w:t xml:space="preserve">2.5 </w:t>
            </w:r>
            <w:r w:rsidR="005E106F" w:rsidRPr="00192848">
              <w:rPr>
                <w:rFonts w:ascii="Arial Narrow" w:hAnsi="Arial Narrow"/>
                <w:sz w:val="18"/>
                <w:szCs w:val="18"/>
                <w:lang w:bidi="en-US"/>
              </w:rPr>
              <w:t>months</w:t>
            </w:r>
          </w:p>
        </w:tc>
      </w:tr>
      <w:tr w:rsidR="005E106F" w:rsidRPr="00192848" w14:paraId="6ABA49BA" w14:textId="77777777" w:rsidTr="005E106F">
        <w:trPr>
          <w:trHeight w:val="261"/>
        </w:trPr>
        <w:tc>
          <w:tcPr>
            <w:tcW w:w="9941" w:type="dxa"/>
            <w:gridSpan w:val="5"/>
          </w:tcPr>
          <w:p w14:paraId="6B080B9D" w14:textId="77777777"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 xml:space="preserve">Document the job as it is </w:t>
            </w:r>
            <w:r w:rsidRPr="00192848">
              <w:rPr>
                <w:rFonts w:ascii="Arial Narrow" w:hAnsi="Arial Narrow"/>
                <w:i/>
                <w:sz w:val="18"/>
                <w:szCs w:val="18"/>
                <w:u w:val="single"/>
                <w:lang w:bidi="en-US"/>
              </w:rPr>
              <w:t>currently performed</w:t>
            </w:r>
            <w:r w:rsidRPr="00192848">
              <w:rPr>
                <w:rFonts w:ascii="Arial Narrow" w:hAnsi="Arial Narrow"/>
                <w:i/>
                <w:sz w:val="18"/>
                <w:szCs w:val="18"/>
                <w:lang w:bidi="en-US"/>
              </w:rPr>
              <w:t xml:space="preserve"> </w:t>
            </w:r>
            <w:r w:rsidRPr="00192848">
              <w:rPr>
                <w:rFonts w:ascii="Arial Narrow" w:hAnsi="Arial Narrow"/>
                <w:sz w:val="18"/>
                <w:szCs w:val="18"/>
                <w:lang w:bidi="en-US"/>
              </w:rPr>
              <w:t>(may not match the existing job description).</w:t>
            </w:r>
          </w:p>
          <w:p w14:paraId="2EB271A2" w14:textId="77777777"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 xml:space="preserve">Use descriptive terms that relate to the objectives or </w:t>
            </w:r>
            <w:proofErr w:type="gramStart"/>
            <w:r w:rsidRPr="00192848">
              <w:rPr>
                <w:rFonts w:ascii="Arial Narrow" w:hAnsi="Arial Narrow"/>
                <w:sz w:val="18"/>
                <w:szCs w:val="18"/>
                <w:lang w:bidi="en-US"/>
              </w:rPr>
              <w:t>end result</w:t>
            </w:r>
            <w:proofErr w:type="gramEnd"/>
            <w:r w:rsidRPr="00192848">
              <w:rPr>
                <w:rFonts w:ascii="Arial Narrow" w:hAnsi="Arial Narrow"/>
                <w:sz w:val="18"/>
                <w:szCs w:val="18"/>
                <w:lang w:bidi="en-US"/>
              </w:rPr>
              <w:t xml:space="preserve"> of the job being performed, </w:t>
            </w:r>
            <w:r w:rsidRPr="00192848">
              <w:rPr>
                <w:rFonts w:ascii="Arial Narrow" w:hAnsi="Arial Narrow"/>
                <w:i/>
                <w:sz w:val="18"/>
                <w:szCs w:val="18"/>
                <w:u w:val="single"/>
                <w:lang w:bidi="en-US"/>
              </w:rPr>
              <w:t>not</w:t>
            </w:r>
            <w:r w:rsidRPr="00192848">
              <w:rPr>
                <w:rFonts w:ascii="Arial Narrow" w:hAnsi="Arial Narrow"/>
                <w:i/>
                <w:sz w:val="18"/>
                <w:szCs w:val="18"/>
                <w:lang w:bidi="en-US"/>
              </w:rPr>
              <w:t xml:space="preserve"> </w:t>
            </w:r>
            <w:r w:rsidRPr="00192848">
              <w:rPr>
                <w:rFonts w:ascii="Arial Narrow" w:hAnsi="Arial Narrow"/>
                <w:sz w:val="18"/>
                <w:szCs w:val="18"/>
                <w:lang w:bidi="en-US"/>
              </w:rPr>
              <w:t>the steps or tasks involved in performing the job duty or responsibility.</w:t>
            </w:r>
          </w:p>
          <w:p w14:paraId="0EBE2766" w14:textId="77777777"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Each statement should be brief and concise, beginning with an action verb. Use a separate statement for each major duty or responsibility.</w:t>
            </w:r>
          </w:p>
          <w:p w14:paraId="2FFA3BD6" w14:textId="77777777"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Duties or responsibilities that take less than 10% of the employee’s time should not be shown as a separate statement but group with other related duties.</w:t>
            </w:r>
          </w:p>
          <w:p w14:paraId="2DD65B08" w14:textId="77777777"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Consideration should be given to breaking into smaller increments (10% or more) any duties or responsibilities that constitute 30% or more of the employee’s time.</w:t>
            </w:r>
          </w:p>
          <w:p w14:paraId="136F1707" w14:textId="77777777"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 xml:space="preserve">Ensure that a task is not a restatement or overlap of any other statement. </w:t>
            </w:r>
          </w:p>
          <w:p w14:paraId="27D32835" w14:textId="77777777" w:rsidR="005E106F" w:rsidRPr="00192848" w:rsidRDefault="005E106F" w:rsidP="005E106F">
            <w:pPr>
              <w:numPr>
                <w:ilvl w:val="0"/>
                <w:numId w:val="2"/>
              </w:numPr>
              <w:rPr>
                <w:rFonts w:ascii="Arial Narrow" w:hAnsi="Arial Narrow"/>
                <w:sz w:val="18"/>
                <w:szCs w:val="18"/>
                <w:lang w:bidi="en-US"/>
              </w:rPr>
            </w:pPr>
            <w:r w:rsidRPr="00192848">
              <w:rPr>
                <w:rFonts w:ascii="Arial Narrow" w:hAnsi="Arial Narrow"/>
                <w:sz w:val="18"/>
                <w:szCs w:val="18"/>
                <w:lang w:bidi="en-US"/>
              </w:rPr>
              <w:t>Review the order of importance and percentage of time</w:t>
            </w:r>
          </w:p>
        </w:tc>
      </w:tr>
    </w:tbl>
    <w:p w14:paraId="201A3BD0" w14:textId="58C42950" w:rsidR="00BD4E1F" w:rsidRPr="00192848" w:rsidRDefault="00BD4E1F" w:rsidP="001D2EC2">
      <w:pPr>
        <w:rPr>
          <w:rFonts w:ascii="Arial Narrow" w:hAnsi="Arial Narrow"/>
          <w:sz w:val="18"/>
          <w:szCs w:val="18"/>
        </w:rPr>
      </w:pPr>
      <w:bookmarkStart w:id="1" w:name="_GoBack"/>
      <w:bookmarkEnd w:id="1"/>
    </w:p>
    <w:tbl>
      <w:tblPr>
        <w:tblpPr w:leftFromText="180" w:rightFromText="180" w:vertAnchor="text" w:horzAnchor="margin" w:tblpY="1"/>
        <w:tblW w:w="99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5"/>
        <w:gridCol w:w="8596"/>
      </w:tblGrid>
      <w:tr w:rsidR="005E106F" w:rsidRPr="00192848" w14:paraId="2B7095AD" w14:textId="77777777" w:rsidTr="005E106F">
        <w:trPr>
          <w:trHeight w:val="269"/>
        </w:trPr>
        <w:tc>
          <w:tcPr>
            <w:tcW w:w="1345" w:type="dxa"/>
            <w:shd w:val="clear" w:color="auto" w:fill="D9E2F3" w:themeFill="accent1" w:themeFillTint="33"/>
          </w:tcPr>
          <w:p w14:paraId="3EA13A53"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lastRenderedPageBreak/>
              <w:t>% of time</w:t>
            </w:r>
          </w:p>
        </w:tc>
        <w:tc>
          <w:tcPr>
            <w:tcW w:w="8596" w:type="dxa"/>
            <w:shd w:val="clear" w:color="auto" w:fill="D9E2F3" w:themeFill="accent1" w:themeFillTint="33"/>
          </w:tcPr>
          <w:p w14:paraId="4A4746B6"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Description of major duty and supporting tasks </w:t>
            </w:r>
          </w:p>
        </w:tc>
      </w:tr>
      <w:tr w:rsidR="005E106F" w:rsidRPr="00192848" w14:paraId="6D55D45D" w14:textId="77777777" w:rsidTr="005E106F">
        <w:trPr>
          <w:trHeight w:val="2231"/>
        </w:trPr>
        <w:tc>
          <w:tcPr>
            <w:tcW w:w="1345" w:type="dxa"/>
            <w:shd w:val="clear" w:color="auto" w:fill="auto"/>
          </w:tcPr>
          <w:p w14:paraId="192AD45C" w14:textId="34F1E892" w:rsidR="005E106F" w:rsidRPr="00192848" w:rsidRDefault="00415976" w:rsidP="005E106F">
            <w:pPr>
              <w:rPr>
                <w:rFonts w:ascii="Arial Narrow" w:hAnsi="Arial Narrow"/>
                <w:b/>
                <w:sz w:val="18"/>
                <w:szCs w:val="18"/>
              </w:rPr>
            </w:pPr>
            <w:sdt>
              <w:sdtPr>
                <w:rPr>
                  <w:rFonts w:ascii="Arial Narrow" w:hAnsi="Arial Narrow"/>
                  <w:b/>
                  <w:sz w:val="18"/>
                  <w:szCs w:val="18"/>
                </w:rPr>
                <w:id w:val="181557980"/>
                <w:placeholder>
                  <w:docPart w:val="DB5BC6FB55E24862B8780AF7C0E7FE4D"/>
                </w:placeholder>
                <w:showingPlcHdr/>
              </w:sdtPr>
              <w:sdtEndPr/>
              <w:sdtContent>
                <w:r w:rsidR="00BC3F50">
                  <w:rPr>
                    <w:rFonts w:ascii="Arial Narrow" w:hAnsi="Arial Narrow"/>
                    <w:b/>
                  </w:rPr>
                  <w:t xml:space="preserve">                            </w:t>
                </w:r>
              </w:sdtContent>
            </w:sdt>
          </w:p>
        </w:tc>
        <w:tc>
          <w:tcPr>
            <w:tcW w:w="8596" w:type="dxa"/>
            <w:shd w:val="clear" w:color="auto" w:fill="auto"/>
          </w:tcPr>
          <w:p w14:paraId="1B217DFA"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Major Duty: </w:t>
            </w:r>
            <w:sdt>
              <w:sdtPr>
                <w:rPr>
                  <w:rFonts w:ascii="Arial Narrow" w:hAnsi="Arial Narrow"/>
                  <w:b/>
                  <w:sz w:val="18"/>
                  <w:szCs w:val="18"/>
                </w:rPr>
                <w:id w:val="932860079"/>
                <w:placeholder>
                  <w:docPart w:val="05C660E49CEB41EBB5849C1B6B188937"/>
                </w:placeholder>
                <w:showingPlcHdr/>
              </w:sdtPr>
              <w:sdtEndPr/>
              <w:sdtContent>
                <w:r w:rsidRPr="00192848">
                  <w:rPr>
                    <w:rFonts w:ascii="Arial Narrow" w:hAnsi="Arial Narrow"/>
                    <w:b/>
                    <w:sz w:val="18"/>
                    <w:szCs w:val="18"/>
                  </w:rPr>
                  <w:t xml:space="preserve">                            </w:t>
                </w:r>
              </w:sdtContent>
            </w:sdt>
          </w:p>
          <w:p w14:paraId="6EEAAE45" w14:textId="77777777" w:rsidR="005E106F" w:rsidRPr="00192848" w:rsidRDefault="005E106F" w:rsidP="005E106F">
            <w:pPr>
              <w:rPr>
                <w:rFonts w:ascii="Arial Narrow" w:hAnsi="Arial Narrow"/>
                <w:b/>
                <w:sz w:val="18"/>
                <w:szCs w:val="18"/>
              </w:rPr>
            </w:pPr>
          </w:p>
          <w:p w14:paraId="3C2C6DB9" w14:textId="77777777" w:rsidR="005E106F" w:rsidRPr="00192848" w:rsidRDefault="005E106F" w:rsidP="005E106F">
            <w:pPr>
              <w:rPr>
                <w:rFonts w:ascii="Arial Narrow" w:hAnsi="Arial Narrow"/>
                <w:b/>
                <w:sz w:val="18"/>
                <w:szCs w:val="18"/>
              </w:rPr>
            </w:pPr>
          </w:p>
          <w:p w14:paraId="0F7A3856" w14:textId="77777777" w:rsidR="005E106F" w:rsidRPr="00192848" w:rsidRDefault="005E106F" w:rsidP="005E106F">
            <w:pPr>
              <w:rPr>
                <w:rFonts w:ascii="Arial Narrow" w:hAnsi="Arial Narrow"/>
                <w:b/>
                <w:sz w:val="18"/>
                <w:szCs w:val="18"/>
              </w:rPr>
            </w:pPr>
          </w:p>
          <w:p w14:paraId="5ED004D2"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Tasks Include:  </w:t>
            </w:r>
            <w:sdt>
              <w:sdtPr>
                <w:rPr>
                  <w:rFonts w:ascii="Arial Narrow" w:hAnsi="Arial Narrow"/>
                  <w:b/>
                  <w:sz w:val="18"/>
                  <w:szCs w:val="18"/>
                </w:rPr>
                <w:id w:val="1802653276"/>
                <w:placeholder>
                  <w:docPart w:val="E6A72FA302D94BD4936DAAC41C314CBE"/>
                </w:placeholder>
              </w:sdtPr>
              <w:sdtEndPr/>
              <w:sdtContent>
                <w:r w:rsidRPr="00192848">
                  <w:rPr>
                    <w:rFonts w:ascii="Arial Narrow" w:hAnsi="Arial Narrow"/>
                    <w:b/>
                    <w:sz w:val="18"/>
                    <w:szCs w:val="18"/>
                  </w:rPr>
                  <w:t xml:space="preserve">                          </w:t>
                </w:r>
              </w:sdtContent>
            </w:sdt>
          </w:p>
        </w:tc>
      </w:tr>
      <w:tr w:rsidR="005E106F" w:rsidRPr="00192848" w14:paraId="593FF480" w14:textId="77777777" w:rsidTr="005E106F">
        <w:trPr>
          <w:trHeight w:val="2087"/>
        </w:trPr>
        <w:tc>
          <w:tcPr>
            <w:tcW w:w="1345" w:type="dxa"/>
            <w:shd w:val="clear" w:color="auto" w:fill="auto"/>
          </w:tcPr>
          <w:p w14:paraId="10C0D917" w14:textId="77777777" w:rsidR="005E106F" w:rsidRPr="00192848" w:rsidRDefault="00415976" w:rsidP="005E106F">
            <w:pPr>
              <w:rPr>
                <w:rFonts w:ascii="Arial Narrow" w:hAnsi="Arial Narrow"/>
                <w:b/>
                <w:sz w:val="18"/>
                <w:szCs w:val="18"/>
              </w:rPr>
            </w:pPr>
            <w:sdt>
              <w:sdtPr>
                <w:rPr>
                  <w:rFonts w:ascii="Arial Narrow" w:hAnsi="Arial Narrow"/>
                  <w:b/>
                  <w:sz w:val="18"/>
                  <w:szCs w:val="18"/>
                </w:rPr>
                <w:id w:val="-244264721"/>
                <w:placeholder>
                  <w:docPart w:val="4723A0738ADE4FE99C9F64587DE9CAF9"/>
                </w:placeholder>
                <w:showingPlcHdr/>
              </w:sdtPr>
              <w:sdtEndPr/>
              <w:sdtContent>
                <w:r w:rsidR="005E106F" w:rsidRPr="00192848">
                  <w:rPr>
                    <w:rFonts w:ascii="Arial Narrow" w:hAnsi="Arial Narrow"/>
                    <w:b/>
                    <w:sz w:val="18"/>
                    <w:szCs w:val="18"/>
                  </w:rPr>
                  <w:t xml:space="preserve">                            </w:t>
                </w:r>
              </w:sdtContent>
            </w:sdt>
          </w:p>
        </w:tc>
        <w:tc>
          <w:tcPr>
            <w:tcW w:w="8596" w:type="dxa"/>
            <w:shd w:val="clear" w:color="auto" w:fill="auto"/>
          </w:tcPr>
          <w:p w14:paraId="51551102"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Major Duty: </w:t>
            </w:r>
            <w:sdt>
              <w:sdtPr>
                <w:rPr>
                  <w:rFonts w:ascii="Arial Narrow" w:hAnsi="Arial Narrow"/>
                  <w:b/>
                  <w:sz w:val="18"/>
                  <w:szCs w:val="18"/>
                </w:rPr>
                <w:id w:val="-751898937"/>
                <w:placeholder>
                  <w:docPart w:val="7F08E2DCC4284ABC92B7C7782BD0834C"/>
                </w:placeholder>
                <w:showingPlcHdr/>
              </w:sdtPr>
              <w:sdtEndPr/>
              <w:sdtContent>
                <w:r w:rsidRPr="00192848">
                  <w:rPr>
                    <w:rFonts w:ascii="Arial Narrow" w:hAnsi="Arial Narrow"/>
                    <w:b/>
                    <w:sz w:val="18"/>
                    <w:szCs w:val="18"/>
                  </w:rPr>
                  <w:t xml:space="preserve">                            </w:t>
                </w:r>
              </w:sdtContent>
            </w:sdt>
          </w:p>
          <w:p w14:paraId="477A68C5" w14:textId="77777777" w:rsidR="005E106F" w:rsidRPr="00192848" w:rsidRDefault="005E106F" w:rsidP="005E106F">
            <w:pPr>
              <w:rPr>
                <w:rFonts w:ascii="Arial Narrow" w:hAnsi="Arial Narrow"/>
                <w:b/>
                <w:sz w:val="18"/>
                <w:szCs w:val="18"/>
              </w:rPr>
            </w:pPr>
          </w:p>
          <w:p w14:paraId="3E122EC0" w14:textId="77777777" w:rsidR="005E106F" w:rsidRPr="00192848" w:rsidRDefault="005E106F" w:rsidP="005E106F">
            <w:pPr>
              <w:rPr>
                <w:rFonts w:ascii="Arial Narrow" w:hAnsi="Arial Narrow"/>
                <w:b/>
                <w:sz w:val="18"/>
                <w:szCs w:val="18"/>
              </w:rPr>
            </w:pPr>
          </w:p>
          <w:p w14:paraId="5A9845C7" w14:textId="77777777" w:rsidR="005E106F" w:rsidRPr="00192848" w:rsidRDefault="005E106F" w:rsidP="005E106F">
            <w:pPr>
              <w:rPr>
                <w:rFonts w:ascii="Arial Narrow" w:hAnsi="Arial Narrow"/>
                <w:b/>
                <w:sz w:val="18"/>
                <w:szCs w:val="18"/>
              </w:rPr>
            </w:pPr>
          </w:p>
          <w:p w14:paraId="1EB9CED1"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Tasks Include:  </w:t>
            </w:r>
            <w:sdt>
              <w:sdtPr>
                <w:rPr>
                  <w:rFonts w:ascii="Arial Narrow" w:hAnsi="Arial Narrow"/>
                  <w:b/>
                  <w:sz w:val="18"/>
                  <w:szCs w:val="18"/>
                </w:rPr>
                <w:id w:val="-1386103808"/>
                <w:placeholder>
                  <w:docPart w:val="F35FE50F91C44A34AB4F4DF226F6BBBD"/>
                </w:placeholder>
                <w:showingPlcHdr/>
              </w:sdtPr>
              <w:sdtEndPr/>
              <w:sdtContent>
                <w:r w:rsidRPr="00192848">
                  <w:rPr>
                    <w:rFonts w:ascii="Arial Narrow" w:hAnsi="Arial Narrow"/>
                    <w:b/>
                    <w:sz w:val="18"/>
                    <w:szCs w:val="18"/>
                  </w:rPr>
                  <w:t xml:space="preserve">                            </w:t>
                </w:r>
              </w:sdtContent>
            </w:sdt>
          </w:p>
        </w:tc>
      </w:tr>
      <w:tr w:rsidR="005E106F" w:rsidRPr="00192848" w14:paraId="660358C9" w14:textId="77777777" w:rsidTr="00192848">
        <w:trPr>
          <w:trHeight w:val="2033"/>
        </w:trPr>
        <w:tc>
          <w:tcPr>
            <w:tcW w:w="1345" w:type="dxa"/>
            <w:shd w:val="clear" w:color="auto" w:fill="auto"/>
          </w:tcPr>
          <w:p w14:paraId="0593C4C5" w14:textId="77777777" w:rsidR="005E106F" w:rsidRPr="00192848" w:rsidRDefault="00415976" w:rsidP="005E106F">
            <w:pPr>
              <w:rPr>
                <w:rFonts w:ascii="Arial Narrow" w:hAnsi="Arial Narrow"/>
                <w:b/>
                <w:sz w:val="18"/>
                <w:szCs w:val="18"/>
              </w:rPr>
            </w:pPr>
            <w:sdt>
              <w:sdtPr>
                <w:rPr>
                  <w:rFonts w:ascii="Arial Narrow" w:hAnsi="Arial Narrow"/>
                  <w:b/>
                  <w:sz w:val="18"/>
                  <w:szCs w:val="18"/>
                </w:rPr>
                <w:id w:val="1327327654"/>
                <w:placeholder>
                  <w:docPart w:val="E2AD344151D041FFAE2B0E04B94AC24D"/>
                </w:placeholder>
                <w:showingPlcHdr/>
              </w:sdtPr>
              <w:sdtEndPr/>
              <w:sdtContent>
                <w:r w:rsidR="005E106F" w:rsidRPr="00192848">
                  <w:rPr>
                    <w:rFonts w:ascii="Arial Narrow" w:hAnsi="Arial Narrow"/>
                    <w:b/>
                    <w:sz w:val="18"/>
                    <w:szCs w:val="18"/>
                  </w:rPr>
                  <w:t xml:space="preserve">                            </w:t>
                </w:r>
              </w:sdtContent>
            </w:sdt>
          </w:p>
        </w:tc>
        <w:tc>
          <w:tcPr>
            <w:tcW w:w="8596" w:type="dxa"/>
            <w:shd w:val="clear" w:color="auto" w:fill="auto"/>
          </w:tcPr>
          <w:p w14:paraId="10F06D1F"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Major Duty: </w:t>
            </w:r>
            <w:sdt>
              <w:sdtPr>
                <w:rPr>
                  <w:rFonts w:ascii="Arial Narrow" w:hAnsi="Arial Narrow"/>
                  <w:b/>
                  <w:sz w:val="18"/>
                  <w:szCs w:val="18"/>
                </w:rPr>
                <w:id w:val="1540317991"/>
                <w:placeholder>
                  <w:docPart w:val="040F4CBC7F4C467592ABE65ACCCD88BD"/>
                </w:placeholder>
                <w:showingPlcHdr/>
              </w:sdtPr>
              <w:sdtEndPr/>
              <w:sdtContent>
                <w:r w:rsidRPr="00192848">
                  <w:rPr>
                    <w:rFonts w:ascii="Arial Narrow" w:hAnsi="Arial Narrow"/>
                    <w:b/>
                    <w:sz w:val="18"/>
                    <w:szCs w:val="18"/>
                  </w:rPr>
                  <w:t xml:space="preserve">                            </w:t>
                </w:r>
              </w:sdtContent>
            </w:sdt>
          </w:p>
          <w:p w14:paraId="7296F089" w14:textId="77777777" w:rsidR="005E106F" w:rsidRPr="00192848" w:rsidRDefault="005E106F" w:rsidP="005E106F">
            <w:pPr>
              <w:rPr>
                <w:rFonts w:ascii="Arial Narrow" w:hAnsi="Arial Narrow"/>
                <w:b/>
                <w:sz w:val="18"/>
                <w:szCs w:val="18"/>
              </w:rPr>
            </w:pPr>
          </w:p>
          <w:p w14:paraId="2396B367" w14:textId="77777777" w:rsidR="005E106F" w:rsidRPr="00192848" w:rsidRDefault="005E106F" w:rsidP="005E106F">
            <w:pPr>
              <w:rPr>
                <w:rFonts w:ascii="Arial Narrow" w:hAnsi="Arial Narrow"/>
                <w:b/>
                <w:sz w:val="18"/>
                <w:szCs w:val="18"/>
              </w:rPr>
            </w:pPr>
          </w:p>
          <w:p w14:paraId="676D452A"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Tasks Include:  </w:t>
            </w:r>
            <w:sdt>
              <w:sdtPr>
                <w:rPr>
                  <w:rFonts w:ascii="Arial Narrow" w:hAnsi="Arial Narrow"/>
                  <w:b/>
                  <w:sz w:val="18"/>
                  <w:szCs w:val="18"/>
                </w:rPr>
                <w:id w:val="395090483"/>
                <w:placeholder>
                  <w:docPart w:val="BC96D47AB96E42D28CFCEBDE38A04FD7"/>
                </w:placeholder>
                <w:showingPlcHdr/>
              </w:sdtPr>
              <w:sdtEndPr/>
              <w:sdtContent>
                <w:r w:rsidRPr="00192848">
                  <w:rPr>
                    <w:rFonts w:ascii="Arial Narrow" w:hAnsi="Arial Narrow"/>
                    <w:b/>
                    <w:sz w:val="18"/>
                    <w:szCs w:val="18"/>
                  </w:rPr>
                  <w:t xml:space="preserve">                            </w:t>
                </w:r>
              </w:sdtContent>
            </w:sdt>
          </w:p>
        </w:tc>
      </w:tr>
      <w:tr w:rsidR="005E106F" w:rsidRPr="00192848" w14:paraId="5F9C2833" w14:textId="77777777" w:rsidTr="005E106F">
        <w:trPr>
          <w:trHeight w:val="2258"/>
        </w:trPr>
        <w:tc>
          <w:tcPr>
            <w:tcW w:w="1345" w:type="dxa"/>
            <w:shd w:val="clear" w:color="auto" w:fill="auto"/>
          </w:tcPr>
          <w:p w14:paraId="297212E1" w14:textId="77777777" w:rsidR="005E106F" w:rsidRPr="00192848" w:rsidRDefault="00415976" w:rsidP="005E106F">
            <w:pPr>
              <w:rPr>
                <w:rFonts w:ascii="Arial Narrow" w:hAnsi="Arial Narrow"/>
                <w:b/>
                <w:sz w:val="18"/>
                <w:szCs w:val="18"/>
              </w:rPr>
            </w:pPr>
            <w:sdt>
              <w:sdtPr>
                <w:rPr>
                  <w:rFonts w:ascii="Arial Narrow" w:hAnsi="Arial Narrow"/>
                  <w:b/>
                  <w:sz w:val="18"/>
                  <w:szCs w:val="18"/>
                </w:rPr>
                <w:id w:val="1025064957"/>
                <w:placeholder>
                  <w:docPart w:val="8DC9C50F4A204BE6BDF9537079594287"/>
                </w:placeholder>
                <w:showingPlcHdr/>
              </w:sdtPr>
              <w:sdtEndPr/>
              <w:sdtContent>
                <w:r w:rsidR="005E106F" w:rsidRPr="00192848">
                  <w:rPr>
                    <w:rFonts w:ascii="Arial Narrow" w:hAnsi="Arial Narrow"/>
                    <w:b/>
                    <w:sz w:val="18"/>
                    <w:szCs w:val="18"/>
                  </w:rPr>
                  <w:t xml:space="preserve">                            </w:t>
                </w:r>
              </w:sdtContent>
            </w:sdt>
          </w:p>
        </w:tc>
        <w:tc>
          <w:tcPr>
            <w:tcW w:w="8596" w:type="dxa"/>
            <w:shd w:val="clear" w:color="auto" w:fill="auto"/>
          </w:tcPr>
          <w:p w14:paraId="184AFEE2"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Major Duty: </w:t>
            </w:r>
            <w:sdt>
              <w:sdtPr>
                <w:rPr>
                  <w:rFonts w:ascii="Arial Narrow" w:hAnsi="Arial Narrow"/>
                  <w:b/>
                  <w:sz w:val="18"/>
                  <w:szCs w:val="18"/>
                </w:rPr>
                <w:id w:val="709460810"/>
                <w:placeholder>
                  <w:docPart w:val="D3034D96F45045B2B67AA092771B5F1F"/>
                </w:placeholder>
                <w:showingPlcHdr/>
              </w:sdtPr>
              <w:sdtEndPr/>
              <w:sdtContent>
                <w:r w:rsidRPr="00192848">
                  <w:rPr>
                    <w:rFonts w:ascii="Arial Narrow" w:hAnsi="Arial Narrow"/>
                    <w:b/>
                    <w:sz w:val="18"/>
                    <w:szCs w:val="18"/>
                  </w:rPr>
                  <w:t xml:space="preserve">                            </w:t>
                </w:r>
              </w:sdtContent>
            </w:sdt>
          </w:p>
          <w:p w14:paraId="1020DFF9" w14:textId="77777777" w:rsidR="005E106F" w:rsidRPr="00192848" w:rsidRDefault="005E106F" w:rsidP="005E106F">
            <w:pPr>
              <w:rPr>
                <w:rFonts w:ascii="Arial Narrow" w:hAnsi="Arial Narrow"/>
                <w:b/>
                <w:sz w:val="18"/>
                <w:szCs w:val="18"/>
              </w:rPr>
            </w:pPr>
          </w:p>
          <w:p w14:paraId="583D0BF4" w14:textId="77777777" w:rsidR="005E106F" w:rsidRPr="00192848" w:rsidRDefault="005E106F" w:rsidP="005E106F">
            <w:pPr>
              <w:rPr>
                <w:rFonts w:ascii="Arial Narrow" w:hAnsi="Arial Narrow"/>
                <w:b/>
                <w:sz w:val="18"/>
                <w:szCs w:val="18"/>
              </w:rPr>
            </w:pPr>
          </w:p>
          <w:p w14:paraId="390067D5"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Tasks Include:  </w:t>
            </w:r>
            <w:sdt>
              <w:sdtPr>
                <w:rPr>
                  <w:rFonts w:ascii="Arial Narrow" w:hAnsi="Arial Narrow"/>
                  <w:b/>
                  <w:sz w:val="18"/>
                  <w:szCs w:val="18"/>
                </w:rPr>
                <w:id w:val="250093739"/>
                <w:placeholder>
                  <w:docPart w:val="DC0CFC96F65C410CBA61A8727E46BC2A"/>
                </w:placeholder>
                <w:showingPlcHdr/>
              </w:sdtPr>
              <w:sdtEndPr/>
              <w:sdtContent>
                <w:r w:rsidRPr="00192848">
                  <w:rPr>
                    <w:rFonts w:ascii="Arial Narrow" w:hAnsi="Arial Narrow"/>
                    <w:b/>
                    <w:sz w:val="18"/>
                    <w:szCs w:val="18"/>
                  </w:rPr>
                  <w:t xml:space="preserve">                            </w:t>
                </w:r>
              </w:sdtContent>
            </w:sdt>
          </w:p>
        </w:tc>
      </w:tr>
      <w:tr w:rsidR="005E106F" w:rsidRPr="00192848" w14:paraId="24ACED30" w14:textId="77777777" w:rsidTr="005E106F">
        <w:trPr>
          <w:trHeight w:val="2690"/>
        </w:trPr>
        <w:tc>
          <w:tcPr>
            <w:tcW w:w="1345" w:type="dxa"/>
            <w:shd w:val="clear" w:color="auto" w:fill="auto"/>
          </w:tcPr>
          <w:p w14:paraId="04BF13DB" w14:textId="77777777" w:rsidR="005E106F" w:rsidRPr="00192848" w:rsidRDefault="00415976" w:rsidP="005E106F">
            <w:pPr>
              <w:rPr>
                <w:rFonts w:ascii="Arial Narrow" w:hAnsi="Arial Narrow"/>
                <w:b/>
                <w:sz w:val="18"/>
                <w:szCs w:val="18"/>
              </w:rPr>
            </w:pPr>
            <w:sdt>
              <w:sdtPr>
                <w:rPr>
                  <w:rFonts w:ascii="Arial Narrow" w:hAnsi="Arial Narrow"/>
                  <w:b/>
                  <w:sz w:val="18"/>
                  <w:szCs w:val="18"/>
                </w:rPr>
                <w:id w:val="1397636896"/>
                <w:placeholder>
                  <w:docPart w:val="348FF69A63E04ADBBA2840DD333A02EF"/>
                </w:placeholder>
                <w:showingPlcHdr/>
              </w:sdtPr>
              <w:sdtEndPr/>
              <w:sdtContent>
                <w:r w:rsidR="005E106F" w:rsidRPr="00192848">
                  <w:rPr>
                    <w:rFonts w:ascii="Arial Narrow" w:hAnsi="Arial Narrow"/>
                    <w:b/>
                    <w:sz w:val="18"/>
                    <w:szCs w:val="18"/>
                  </w:rPr>
                  <w:t xml:space="preserve">                            </w:t>
                </w:r>
              </w:sdtContent>
            </w:sdt>
          </w:p>
        </w:tc>
        <w:tc>
          <w:tcPr>
            <w:tcW w:w="8596" w:type="dxa"/>
            <w:shd w:val="clear" w:color="auto" w:fill="auto"/>
          </w:tcPr>
          <w:p w14:paraId="31697E8B"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Major Duty: </w:t>
            </w:r>
            <w:sdt>
              <w:sdtPr>
                <w:rPr>
                  <w:rFonts w:ascii="Arial Narrow" w:hAnsi="Arial Narrow"/>
                  <w:b/>
                  <w:sz w:val="18"/>
                  <w:szCs w:val="18"/>
                </w:rPr>
                <w:id w:val="-17780214"/>
                <w:placeholder>
                  <w:docPart w:val="CB6A317501424F9E959572EEBEC8D830"/>
                </w:placeholder>
                <w:showingPlcHdr/>
              </w:sdtPr>
              <w:sdtEndPr/>
              <w:sdtContent>
                <w:r w:rsidRPr="00192848">
                  <w:rPr>
                    <w:rFonts w:ascii="Arial Narrow" w:hAnsi="Arial Narrow"/>
                    <w:b/>
                    <w:sz w:val="18"/>
                    <w:szCs w:val="18"/>
                  </w:rPr>
                  <w:t xml:space="preserve">                            </w:t>
                </w:r>
              </w:sdtContent>
            </w:sdt>
          </w:p>
          <w:p w14:paraId="37286700" w14:textId="77777777" w:rsidR="005E106F" w:rsidRPr="00192848" w:rsidRDefault="005E106F" w:rsidP="005E106F">
            <w:pPr>
              <w:rPr>
                <w:rFonts w:ascii="Arial Narrow" w:hAnsi="Arial Narrow"/>
                <w:b/>
                <w:sz w:val="18"/>
                <w:szCs w:val="18"/>
              </w:rPr>
            </w:pPr>
          </w:p>
          <w:p w14:paraId="24042FF0" w14:textId="77777777" w:rsidR="005E106F" w:rsidRPr="00192848" w:rsidRDefault="005E106F" w:rsidP="005E106F">
            <w:pPr>
              <w:rPr>
                <w:rFonts w:ascii="Arial Narrow" w:hAnsi="Arial Narrow"/>
                <w:b/>
                <w:sz w:val="18"/>
                <w:szCs w:val="18"/>
              </w:rPr>
            </w:pPr>
          </w:p>
          <w:p w14:paraId="4FAFC1DC" w14:textId="2A73D100"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Tasks Include: </w:t>
            </w:r>
          </w:p>
        </w:tc>
      </w:tr>
      <w:tr w:rsidR="005E106F" w:rsidRPr="00192848" w14:paraId="34984B47" w14:textId="77777777" w:rsidTr="005E106F">
        <w:trPr>
          <w:trHeight w:val="269"/>
        </w:trPr>
        <w:tc>
          <w:tcPr>
            <w:tcW w:w="9941" w:type="dxa"/>
            <w:gridSpan w:val="2"/>
            <w:shd w:val="clear" w:color="auto" w:fill="auto"/>
          </w:tcPr>
          <w:p w14:paraId="1914233B" w14:textId="77777777" w:rsidR="005E106F" w:rsidRPr="00192848" w:rsidRDefault="005E106F" w:rsidP="005E106F">
            <w:pPr>
              <w:rPr>
                <w:rFonts w:ascii="Arial Narrow" w:hAnsi="Arial Narrow"/>
                <w:i/>
                <w:sz w:val="18"/>
                <w:szCs w:val="18"/>
              </w:rPr>
            </w:pPr>
            <w:r w:rsidRPr="00192848">
              <w:rPr>
                <w:rFonts w:ascii="Arial Narrow" w:hAnsi="Arial Narrow"/>
                <w:i/>
                <w:sz w:val="18"/>
                <w:szCs w:val="18"/>
              </w:rPr>
              <w:t>Performs other job-related duties as assigned.</w:t>
            </w:r>
          </w:p>
        </w:tc>
      </w:tr>
      <w:tr w:rsidR="005E106F" w:rsidRPr="00192848" w14:paraId="2BF2B680" w14:textId="77777777" w:rsidTr="005E106F">
        <w:trPr>
          <w:trHeight w:val="188"/>
        </w:trPr>
        <w:tc>
          <w:tcPr>
            <w:tcW w:w="1345" w:type="dxa"/>
            <w:shd w:val="clear" w:color="auto" w:fill="D9E2F3" w:themeFill="accent1" w:themeFillTint="33"/>
          </w:tcPr>
          <w:p w14:paraId="518CA926"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100%</w:t>
            </w:r>
          </w:p>
        </w:tc>
        <w:tc>
          <w:tcPr>
            <w:tcW w:w="8596" w:type="dxa"/>
            <w:shd w:val="clear" w:color="auto" w:fill="D9E2F3" w:themeFill="accent1" w:themeFillTint="33"/>
          </w:tcPr>
          <w:p w14:paraId="1C420627" w14:textId="77777777" w:rsidR="005E106F" w:rsidRPr="00192848" w:rsidRDefault="005E106F" w:rsidP="005E106F">
            <w:pPr>
              <w:rPr>
                <w:rFonts w:ascii="Arial Narrow" w:hAnsi="Arial Narrow"/>
                <w:sz w:val="18"/>
                <w:szCs w:val="18"/>
              </w:rPr>
            </w:pPr>
          </w:p>
        </w:tc>
      </w:tr>
    </w:tbl>
    <w:p w14:paraId="44A4BB37" w14:textId="77777777" w:rsidR="005E106F" w:rsidRPr="00192848" w:rsidRDefault="005E106F" w:rsidP="005E106F">
      <w:pPr>
        <w:rPr>
          <w:rFonts w:ascii="Arial Narrow" w:hAnsi="Arial Narrow"/>
          <w:sz w:val="18"/>
          <w:szCs w:val="18"/>
        </w:rPr>
      </w:pPr>
    </w:p>
    <w:tbl>
      <w:tblPr>
        <w:tblpPr w:leftFromText="180" w:rightFromText="180" w:vertAnchor="text" w:horzAnchor="margin" w:tblpY="1"/>
        <w:tblW w:w="99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41"/>
      </w:tblGrid>
      <w:tr w:rsidR="005E106F" w:rsidRPr="00192848" w14:paraId="1BC7F669" w14:textId="77777777" w:rsidTr="005E106F">
        <w:trPr>
          <w:trHeight w:val="188"/>
        </w:trPr>
        <w:tc>
          <w:tcPr>
            <w:tcW w:w="9941" w:type="dxa"/>
            <w:shd w:val="clear" w:color="auto" w:fill="B4C6E7" w:themeFill="accent1" w:themeFillTint="66"/>
          </w:tcPr>
          <w:p w14:paraId="7EAF07B7" w14:textId="77777777" w:rsidR="005E106F" w:rsidRPr="00192848" w:rsidRDefault="005E106F" w:rsidP="005E106F">
            <w:pPr>
              <w:jc w:val="center"/>
              <w:rPr>
                <w:rFonts w:ascii="Arial Narrow" w:hAnsi="Arial Narrow"/>
                <w:b/>
              </w:rPr>
            </w:pPr>
            <w:r w:rsidRPr="00192848">
              <w:rPr>
                <w:rFonts w:ascii="Arial Narrow" w:hAnsi="Arial Narrow"/>
                <w:b/>
              </w:rPr>
              <w:lastRenderedPageBreak/>
              <w:t>EDUCATION AND WORK EXPERIENCE</w:t>
            </w:r>
          </w:p>
        </w:tc>
      </w:tr>
      <w:tr w:rsidR="005E106F" w:rsidRPr="00192848" w14:paraId="61EF2B85" w14:textId="77777777" w:rsidTr="005E106F">
        <w:trPr>
          <w:trHeight w:val="188"/>
        </w:trPr>
        <w:tc>
          <w:tcPr>
            <w:tcW w:w="9941" w:type="dxa"/>
            <w:shd w:val="clear" w:color="auto" w:fill="D9E2F3" w:themeFill="accent1" w:themeFillTint="33"/>
          </w:tcPr>
          <w:p w14:paraId="6144E898" w14:textId="77777777" w:rsidR="005E106F" w:rsidRPr="00192848" w:rsidRDefault="005E106F" w:rsidP="005E106F">
            <w:pPr>
              <w:rPr>
                <w:rFonts w:ascii="Arial Narrow" w:hAnsi="Arial Narrow"/>
                <w:sz w:val="18"/>
                <w:szCs w:val="18"/>
              </w:rPr>
            </w:pPr>
            <w:r w:rsidRPr="00192848">
              <w:rPr>
                <w:rFonts w:ascii="Arial Narrow" w:hAnsi="Arial Narrow"/>
                <w:b/>
                <w:sz w:val="18"/>
                <w:szCs w:val="18"/>
              </w:rPr>
              <w:t xml:space="preserve">EDUCATION: </w:t>
            </w:r>
            <w:r w:rsidRPr="00192848">
              <w:rPr>
                <w:rFonts w:ascii="Arial Narrow" w:hAnsi="Arial Narrow"/>
                <w:sz w:val="18"/>
                <w:szCs w:val="18"/>
              </w:rPr>
              <w:t xml:space="preserve"> </w:t>
            </w:r>
          </w:p>
          <w:p w14:paraId="2B9BEFE1"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What is the minimum formal education required to perform the duties of the position satisfactorily? List the degree required, along with the appropriate major, if applicable.</w:t>
            </w:r>
          </w:p>
          <w:p w14:paraId="184E4A5B" w14:textId="77777777" w:rsidR="005E106F" w:rsidRPr="00192848" w:rsidRDefault="005E106F" w:rsidP="005E106F">
            <w:pPr>
              <w:rPr>
                <w:rFonts w:ascii="Arial Narrow" w:hAnsi="Arial Narrow"/>
                <w:i/>
                <w:sz w:val="18"/>
                <w:szCs w:val="18"/>
              </w:rPr>
            </w:pPr>
            <w:r w:rsidRPr="00192848">
              <w:rPr>
                <w:rFonts w:ascii="Arial Narrow" w:hAnsi="Arial Narrow"/>
                <w:i/>
                <w:sz w:val="18"/>
                <w:szCs w:val="18"/>
              </w:rPr>
              <w:t>Examples:</w:t>
            </w:r>
          </w:p>
          <w:p w14:paraId="0E8740B4" w14:textId="77777777" w:rsidR="005E106F" w:rsidRPr="00192848" w:rsidRDefault="005E106F" w:rsidP="005E106F">
            <w:pPr>
              <w:pStyle w:val="ListParagraph"/>
              <w:numPr>
                <w:ilvl w:val="0"/>
                <w:numId w:val="4"/>
              </w:numPr>
              <w:rPr>
                <w:rFonts w:ascii="Arial Narrow" w:hAnsi="Arial Narrow"/>
                <w:sz w:val="18"/>
                <w:szCs w:val="18"/>
              </w:rPr>
            </w:pPr>
            <w:r w:rsidRPr="00192848">
              <w:rPr>
                <w:rFonts w:ascii="Arial Narrow" w:hAnsi="Arial Narrow"/>
                <w:sz w:val="18"/>
                <w:szCs w:val="18"/>
              </w:rPr>
              <w:t>A High School diploma or GED</w:t>
            </w:r>
            <w:r w:rsidRPr="00192848">
              <w:rPr>
                <w:rFonts w:ascii="Arial Narrow" w:hAnsi="Arial Narrow"/>
                <w:spacing w:val="-4"/>
                <w:sz w:val="18"/>
                <w:szCs w:val="18"/>
              </w:rPr>
              <w:t xml:space="preserve"> </w:t>
            </w:r>
            <w:r w:rsidRPr="00192848">
              <w:rPr>
                <w:rFonts w:ascii="Arial Narrow" w:hAnsi="Arial Narrow"/>
                <w:sz w:val="18"/>
                <w:szCs w:val="18"/>
              </w:rPr>
              <w:t>is required.</w:t>
            </w:r>
          </w:p>
          <w:p w14:paraId="75CA0358" w14:textId="77777777" w:rsidR="005E106F" w:rsidRPr="00192848" w:rsidRDefault="005E106F" w:rsidP="005E106F">
            <w:pPr>
              <w:pStyle w:val="ListParagraph"/>
              <w:numPr>
                <w:ilvl w:val="0"/>
                <w:numId w:val="4"/>
              </w:numPr>
              <w:rPr>
                <w:rFonts w:ascii="Arial Narrow" w:hAnsi="Arial Narrow"/>
                <w:sz w:val="18"/>
                <w:szCs w:val="18"/>
              </w:rPr>
            </w:pPr>
            <w:r w:rsidRPr="00192848">
              <w:rPr>
                <w:rFonts w:ascii="Arial Narrow" w:hAnsi="Arial Narrow"/>
                <w:sz w:val="18"/>
                <w:szCs w:val="18"/>
              </w:rPr>
              <w:t>A</w:t>
            </w:r>
            <w:r w:rsidRPr="00192848">
              <w:rPr>
                <w:rFonts w:ascii="Arial Narrow" w:hAnsi="Arial Narrow"/>
                <w:spacing w:val="-9"/>
                <w:sz w:val="18"/>
                <w:szCs w:val="18"/>
              </w:rPr>
              <w:t xml:space="preserve"> </w:t>
            </w:r>
            <w:r w:rsidRPr="00192848">
              <w:rPr>
                <w:rFonts w:ascii="Arial Narrow" w:hAnsi="Arial Narrow"/>
                <w:sz w:val="18"/>
                <w:szCs w:val="18"/>
              </w:rPr>
              <w:t>Bachelor’s</w:t>
            </w:r>
            <w:r w:rsidRPr="00192848">
              <w:rPr>
                <w:rFonts w:ascii="Arial Narrow" w:hAnsi="Arial Narrow"/>
                <w:spacing w:val="-11"/>
                <w:sz w:val="18"/>
                <w:szCs w:val="18"/>
              </w:rPr>
              <w:t xml:space="preserve"> </w:t>
            </w:r>
            <w:r w:rsidRPr="00192848">
              <w:rPr>
                <w:rFonts w:ascii="Arial Narrow" w:hAnsi="Arial Narrow"/>
                <w:sz w:val="18"/>
                <w:szCs w:val="18"/>
              </w:rPr>
              <w:t>Degree</w:t>
            </w:r>
            <w:r w:rsidRPr="00192848">
              <w:rPr>
                <w:rFonts w:ascii="Arial Narrow" w:hAnsi="Arial Narrow"/>
                <w:spacing w:val="-10"/>
                <w:sz w:val="18"/>
                <w:szCs w:val="18"/>
              </w:rPr>
              <w:t xml:space="preserve"> </w:t>
            </w:r>
            <w:r w:rsidRPr="00192848">
              <w:rPr>
                <w:rFonts w:ascii="Arial Narrow" w:hAnsi="Arial Narrow"/>
                <w:sz w:val="18"/>
                <w:szCs w:val="18"/>
              </w:rPr>
              <w:t>with</w:t>
            </w:r>
            <w:r w:rsidRPr="00192848">
              <w:rPr>
                <w:rFonts w:ascii="Arial Narrow" w:hAnsi="Arial Narrow"/>
                <w:spacing w:val="-9"/>
                <w:sz w:val="18"/>
                <w:szCs w:val="18"/>
              </w:rPr>
              <w:t xml:space="preserve"> </w:t>
            </w:r>
            <w:r w:rsidRPr="00192848">
              <w:rPr>
                <w:rFonts w:ascii="Arial Narrow" w:hAnsi="Arial Narrow"/>
                <w:sz w:val="18"/>
                <w:szCs w:val="18"/>
              </w:rPr>
              <w:t>a</w:t>
            </w:r>
            <w:r w:rsidRPr="00192848">
              <w:rPr>
                <w:rFonts w:ascii="Arial Narrow" w:hAnsi="Arial Narrow"/>
                <w:spacing w:val="-11"/>
                <w:sz w:val="18"/>
                <w:szCs w:val="18"/>
              </w:rPr>
              <w:t xml:space="preserve"> </w:t>
            </w:r>
            <w:r w:rsidRPr="00192848">
              <w:rPr>
                <w:rFonts w:ascii="Arial Narrow" w:hAnsi="Arial Narrow"/>
                <w:sz w:val="18"/>
                <w:szCs w:val="18"/>
              </w:rPr>
              <w:t>major</w:t>
            </w:r>
            <w:r w:rsidRPr="00192848">
              <w:rPr>
                <w:rFonts w:ascii="Arial Narrow" w:hAnsi="Arial Narrow"/>
                <w:spacing w:val="-7"/>
                <w:sz w:val="18"/>
                <w:szCs w:val="18"/>
              </w:rPr>
              <w:t xml:space="preserve"> </w:t>
            </w:r>
            <w:r w:rsidRPr="00192848">
              <w:rPr>
                <w:rFonts w:ascii="Arial Narrow" w:hAnsi="Arial Narrow"/>
                <w:sz w:val="18"/>
                <w:szCs w:val="18"/>
              </w:rPr>
              <w:t>in</w:t>
            </w:r>
            <w:r w:rsidRPr="00192848">
              <w:rPr>
                <w:rFonts w:ascii="Arial Narrow" w:hAnsi="Arial Narrow"/>
                <w:spacing w:val="-9"/>
                <w:sz w:val="18"/>
                <w:szCs w:val="18"/>
              </w:rPr>
              <w:t xml:space="preserve"> </w:t>
            </w:r>
            <w:r w:rsidRPr="00192848">
              <w:rPr>
                <w:rFonts w:ascii="Arial Narrow" w:hAnsi="Arial Narrow"/>
                <w:sz w:val="18"/>
                <w:szCs w:val="18"/>
              </w:rPr>
              <w:t>Business</w:t>
            </w:r>
            <w:r w:rsidRPr="00192848">
              <w:rPr>
                <w:rFonts w:ascii="Arial Narrow" w:hAnsi="Arial Narrow"/>
                <w:spacing w:val="-7"/>
                <w:sz w:val="18"/>
                <w:szCs w:val="18"/>
              </w:rPr>
              <w:t xml:space="preserve"> </w:t>
            </w:r>
            <w:r w:rsidRPr="00192848">
              <w:rPr>
                <w:rFonts w:ascii="Arial Narrow" w:hAnsi="Arial Narrow"/>
                <w:sz w:val="18"/>
                <w:szCs w:val="18"/>
              </w:rPr>
              <w:t>Administration</w:t>
            </w:r>
            <w:r w:rsidRPr="00192848">
              <w:rPr>
                <w:rFonts w:ascii="Arial Narrow" w:hAnsi="Arial Narrow"/>
                <w:spacing w:val="-9"/>
                <w:sz w:val="18"/>
                <w:szCs w:val="18"/>
              </w:rPr>
              <w:t xml:space="preserve"> </w:t>
            </w:r>
            <w:r w:rsidRPr="00192848">
              <w:rPr>
                <w:rFonts w:ascii="Arial Narrow" w:hAnsi="Arial Narrow"/>
                <w:sz w:val="18"/>
                <w:szCs w:val="18"/>
              </w:rPr>
              <w:t>is</w:t>
            </w:r>
            <w:r w:rsidRPr="00192848">
              <w:rPr>
                <w:rFonts w:ascii="Arial Narrow" w:hAnsi="Arial Narrow"/>
                <w:spacing w:val="-9"/>
                <w:sz w:val="18"/>
                <w:szCs w:val="18"/>
              </w:rPr>
              <w:t xml:space="preserve"> </w:t>
            </w:r>
            <w:r w:rsidRPr="00192848">
              <w:rPr>
                <w:rFonts w:ascii="Arial Narrow" w:hAnsi="Arial Narrow"/>
                <w:sz w:val="18"/>
                <w:szCs w:val="18"/>
              </w:rPr>
              <w:t>required.</w:t>
            </w:r>
          </w:p>
        </w:tc>
      </w:tr>
      <w:tr w:rsidR="005E106F" w:rsidRPr="00192848" w14:paraId="6E924EDD" w14:textId="77777777" w:rsidTr="005E106F">
        <w:trPr>
          <w:trHeight w:val="755"/>
        </w:trPr>
        <w:tc>
          <w:tcPr>
            <w:tcW w:w="9941" w:type="dxa"/>
            <w:shd w:val="clear" w:color="auto" w:fill="auto"/>
          </w:tcPr>
          <w:sdt>
            <w:sdtPr>
              <w:rPr>
                <w:rFonts w:ascii="Arial Narrow" w:hAnsi="Arial Narrow"/>
                <w:b/>
              </w:rPr>
              <w:id w:val="1253710193"/>
              <w:placeholder>
                <w:docPart w:val="D204C434C06649468CE51A8DFB8229B9"/>
              </w:placeholder>
            </w:sdtPr>
            <w:sdtEndPr/>
            <w:sdtContent>
              <w:p w14:paraId="2F658487" w14:textId="77777777" w:rsidR="005E106F" w:rsidRPr="00192848" w:rsidRDefault="005E106F" w:rsidP="005E106F">
                <w:pPr>
                  <w:rPr>
                    <w:rFonts w:ascii="Arial Narrow" w:hAnsi="Arial Narrow"/>
                    <w:b/>
                  </w:rPr>
                </w:pPr>
              </w:p>
              <w:p w14:paraId="649A0881" w14:textId="77777777" w:rsidR="005E106F" w:rsidRPr="00192848" w:rsidRDefault="005E106F" w:rsidP="005E106F">
                <w:pPr>
                  <w:rPr>
                    <w:rFonts w:ascii="Arial Narrow" w:hAnsi="Arial Narrow"/>
                    <w:b/>
                    <w:sz w:val="18"/>
                    <w:szCs w:val="18"/>
                  </w:rPr>
                </w:pPr>
              </w:p>
              <w:p w14:paraId="0445386D" w14:textId="77777777" w:rsidR="005E106F" w:rsidRPr="00192848" w:rsidRDefault="00415976" w:rsidP="005E106F">
                <w:pPr>
                  <w:rPr>
                    <w:rFonts w:ascii="Arial Narrow" w:hAnsi="Arial Narrow"/>
                    <w:b/>
                    <w:sz w:val="18"/>
                    <w:szCs w:val="18"/>
                  </w:rPr>
                </w:pPr>
              </w:p>
            </w:sdtContent>
          </w:sdt>
        </w:tc>
      </w:tr>
      <w:tr w:rsidR="005E106F" w:rsidRPr="00192848" w14:paraId="2F17B524" w14:textId="77777777" w:rsidTr="005E106F">
        <w:trPr>
          <w:trHeight w:val="188"/>
        </w:trPr>
        <w:tc>
          <w:tcPr>
            <w:tcW w:w="9941" w:type="dxa"/>
            <w:shd w:val="clear" w:color="auto" w:fill="B4C6E7" w:themeFill="accent1" w:themeFillTint="66"/>
          </w:tcPr>
          <w:p w14:paraId="7DE866FF" w14:textId="77777777" w:rsidR="005E106F" w:rsidRPr="00192848" w:rsidRDefault="005E106F" w:rsidP="005E106F">
            <w:pPr>
              <w:shd w:val="clear" w:color="auto" w:fill="D9E2F3" w:themeFill="accent1" w:themeFillTint="33"/>
              <w:rPr>
                <w:rFonts w:ascii="Arial Narrow" w:hAnsi="Arial Narrow"/>
                <w:b/>
                <w:sz w:val="18"/>
                <w:szCs w:val="18"/>
              </w:rPr>
            </w:pPr>
            <w:r w:rsidRPr="00192848">
              <w:rPr>
                <w:rFonts w:ascii="Arial Narrow" w:hAnsi="Arial Narrow"/>
                <w:b/>
                <w:sz w:val="18"/>
                <w:szCs w:val="18"/>
              </w:rPr>
              <w:t xml:space="preserve">EXPERIENCE: </w:t>
            </w:r>
          </w:p>
          <w:p w14:paraId="57C4486F" w14:textId="77777777" w:rsidR="005E106F" w:rsidRPr="00192848" w:rsidRDefault="005E106F" w:rsidP="005E106F">
            <w:pPr>
              <w:shd w:val="clear" w:color="auto" w:fill="D9E2F3" w:themeFill="accent1" w:themeFillTint="33"/>
              <w:rPr>
                <w:rFonts w:ascii="Arial Narrow" w:hAnsi="Arial Narrow"/>
                <w:sz w:val="18"/>
              </w:rPr>
            </w:pPr>
            <w:r w:rsidRPr="00192848">
              <w:rPr>
                <w:rFonts w:ascii="Arial Narrow" w:hAnsi="Arial Narrow"/>
                <w:sz w:val="18"/>
              </w:rPr>
              <w:t>What is the minimum amount of related work experience required to perform the duties of the position satisfactorily? List the number of years required (in whole years) and describe the type of experience in the space below. If experience can be substituted for the education requirements, indicate the type and amount of experience that will substitute separately.</w:t>
            </w:r>
          </w:p>
          <w:p w14:paraId="201BB7A6" w14:textId="77777777" w:rsidR="005E106F" w:rsidRPr="00192848" w:rsidRDefault="005E106F" w:rsidP="005E106F">
            <w:pPr>
              <w:shd w:val="clear" w:color="auto" w:fill="D9E2F3" w:themeFill="accent1" w:themeFillTint="33"/>
              <w:rPr>
                <w:rFonts w:ascii="Arial Narrow" w:hAnsi="Arial Narrow"/>
                <w:sz w:val="14"/>
              </w:rPr>
            </w:pPr>
          </w:p>
          <w:p w14:paraId="62610F4E" w14:textId="77777777" w:rsidR="005E106F" w:rsidRPr="00192848" w:rsidRDefault="005E106F" w:rsidP="005E106F">
            <w:pPr>
              <w:shd w:val="clear" w:color="auto" w:fill="D9E2F3" w:themeFill="accent1" w:themeFillTint="33"/>
              <w:rPr>
                <w:rFonts w:ascii="Arial Narrow" w:hAnsi="Arial Narrow"/>
                <w:i/>
                <w:sz w:val="18"/>
              </w:rPr>
            </w:pPr>
            <w:r w:rsidRPr="00192848">
              <w:rPr>
                <w:rFonts w:ascii="Arial Narrow" w:hAnsi="Arial Narrow"/>
                <w:i/>
                <w:sz w:val="18"/>
              </w:rPr>
              <w:t>Example:</w:t>
            </w:r>
          </w:p>
          <w:p w14:paraId="4094FF6C" w14:textId="77777777" w:rsidR="005E106F" w:rsidRPr="00192848" w:rsidRDefault="005E106F" w:rsidP="005E106F">
            <w:pPr>
              <w:pStyle w:val="ListParagraph"/>
              <w:numPr>
                <w:ilvl w:val="0"/>
                <w:numId w:val="20"/>
              </w:numPr>
              <w:shd w:val="clear" w:color="auto" w:fill="D9E2F3" w:themeFill="accent1" w:themeFillTint="33"/>
              <w:rPr>
                <w:rFonts w:ascii="Arial Narrow" w:hAnsi="Arial Narrow"/>
                <w:b/>
                <w:sz w:val="18"/>
                <w:szCs w:val="18"/>
              </w:rPr>
            </w:pPr>
            <w:r w:rsidRPr="00192848">
              <w:rPr>
                <w:rFonts w:ascii="Arial Narrow" w:hAnsi="Arial Narrow"/>
                <w:sz w:val="18"/>
              </w:rPr>
              <w:t>Two</w:t>
            </w:r>
            <w:r w:rsidRPr="00192848">
              <w:rPr>
                <w:rFonts w:ascii="Arial Narrow" w:hAnsi="Arial Narrow"/>
                <w:spacing w:val="-9"/>
                <w:sz w:val="18"/>
              </w:rPr>
              <w:t xml:space="preserve"> </w:t>
            </w:r>
            <w:r w:rsidRPr="00192848">
              <w:rPr>
                <w:rFonts w:ascii="Arial Narrow" w:hAnsi="Arial Narrow"/>
                <w:sz w:val="18"/>
              </w:rPr>
              <w:t>years</w:t>
            </w:r>
            <w:r w:rsidRPr="00192848">
              <w:rPr>
                <w:rFonts w:ascii="Arial Narrow" w:hAnsi="Arial Narrow"/>
                <w:spacing w:val="-10"/>
                <w:sz w:val="18"/>
              </w:rPr>
              <w:t xml:space="preserve"> </w:t>
            </w:r>
            <w:r w:rsidRPr="00192848">
              <w:rPr>
                <w:rFonts w:ascii="Arial Narrow" w:hAnsi="Arial Narrow"/>
                <w:sz w:val="18"/>
              </w:rPr>
              <w:t>of</w:t>
            </w:r>
            <w:r w:rsidRPr="00192848">
              <w:rPr>
                <w:rFonts w:ascii="Arial Narrow" w:hAnsi="Arial Narrow"/>
                <w:spacing w:val="-8"/>
                <w:sz w:val="18"/>
              </w:rPr>
              <w:t xml:space="preserve"> </w:t>
            </w:r>
            <w:r w:rsidRPr="00192848">
              <w:rPr>
                <w:rFonts w:ascii="Arial Narrow" w:hAnsi="Arial Narrow"/>
                <w:sz w:val="18"/>
              </w:rPr>
              <w:t>clerical</w:t>
            </w:r>
            <w:r w:rsidRPr="00192848">
              <w:rPr>
                <w:rFonts w:ascii="Arial Narrow" w:hAnsi="Arial Narrow"/>
                <w:spacing w:val="-10"/>
                <w:sz w:val="18"/>
              </w:rPr>
              <w:t xml:space="preserve"> </w:t>
            </w:r>
            <w:r w:rsidRPr="00192848">
              <w:rPr>
                <w:rFonts w:ascii="Arial Narrow" w:hAnsi="Arial Narrow"/>
                <w:sz w:val="18"/>
              </w:rPr>
              <w:t>experience</w:t>
            </w:r>
            <w:r w:rsidRPr="00192848">
              <w:rPr>
                <w:rFonts w:ascii="Arial Narrow" w:hAnsi="Arial Narrow"/>
                <w:spacing w:val="-8"/>
                <w:sz w:val="18"/>
              </w:rPr>
              <w:t xml:space="preserve"> </w:t>
            </w:r>
            <w:r w:rsidRPr="00192848">
              <w:rPr>
                <w:rFonts w:ascii="Arial Narrow" w:hAnsi="Arial Narrow"/>
                <w:sz w:val="18"/>
              </w:rPr>
              <w:t>is</w:t>
            </w:r>
            <w:r w:rsidRPr="00192848">
              <w:rPr>
                <w:rFonts w:ascii="Arial Narrow" w:hAnsi="Arial Narrow"/>
                <w:spacing w:val="-9"/>
                <w:sz w:val="18"/>
              </w:rPr>
              <w:t xml:space="preserve"> </w:t>
            </w:r>
            <w:r w:rsidRPr="00192848">
              <w:rPr>
                <w:rFonts w:ascii="Arial Narrow" w:hAnsi="Arial Narrow"/>
                <w:sz w:val="18"/>
              </w:rPr>
              <w:t>required.</w:t>
            </w:r>
            <w:r w:rsidRPr="00192848">
              <w:rPr>
                <w:rFonts w:ascii="Arial Narrow" w:hAnsi="Arial Narrow"/>
                <w:spacing w:val="-12"/>
                <w:sz w:val="18"/>
              </w:rPr>
              <w:t xml:space="preserve"> </w:t>
            </w:r>
            <w:r w:rsidRPr="00192848">
              <w:rPr>
                <w:rFonts w:ascii="Arial Narrow" w:hAnsi="Arial Narrow"/>
                <w:sz w:val="18"/>
              </w:rPr>
              <w:t>Prior</w:t>
            </w:r>
            <w:r w:rsidRPr="00192848">
              <w:rPr>
                <w:rFonts w:ascii="Arial Narrow" w:hAnsi="Arial Narrow"/>
                <w:spacing w:val="-11"/>
                <w:sz w:val="18"/>
              </w:rPr>
              <w:t xml:space="preserve"> </w:t>
            </w:r>
            <w:r w:rsidRPr="00192848">
              <w:rPr>
                <w:rFonts w:ascii="Arial Narrow" w:hAnsi="Arial Narrow"/>
                <w:sz w:val="18"/>
              </w:rPr>
              <w:t>experience</w:t>
            </w:r>
            <w:r w:rsidRPr="00192848">
              <w:rPr>
                <w:rFonts w:ascii="Arial Narrow" w:hAnsi="Arial Narrow"/>
                <w:spacing w:val="-8"/>
                <w:sz w:val="18"/>
              </w:rPr>
              <w:t xml:space="preserve"> </w:t>
            </w:r>
            <w:r w:rsidRPr="00192848">
              <w:rPr>
                <w:rFonts w:ascii="Arial Narrow" w:hAnsi="Arial Narrow"/>
                <w:sz w:val="18"/>
              </w:rPr>
              <w:t>in</w:t>
            </w:r>
            <w:r w:rsidRPr="00192848">
              <w:rPr>
                <w:rFonts w:ascii="Arial Narrow" w:hAnsi="Arial Narrow"/>
                <w:spacing w:val="-11"/>
                <w:sz w:val="18"/>
              </w:rPr>
              <w:t xml:space="preserve"> </w:t>
            </w:r>
            <w:r w:rsidRPr="00192848">
              <w:rPr>
                <w:rFonts w:ascii="Arial Narrow" w:hAnsi="Arial Narrow"/>
                <w:sz w:val="18"/>
              </w:rPr>
              <w:t>medical</w:t>
            </w:r>
            <w:r w:rsidRPr="00192848">
              <w:rPr>
                <w:rFonts w:ascii="Arial Narrow" w:hAnsi="Arial Narrow"/>
                <w:spacing w:val="-11"/>
                <w:sz w:val="18"/>
              </w:rPr>
              <w:t xml:space="preserve"> </w:t>
            </w:r>
            <w:r w:rsidRPr="00192848">
              <w:rPr>
                <w:rFonts w:ascii="Arial Narrow" w:hAnsi="Arial Narrow"/>
                <w:sz w:val="18"/>
              </w:rPr>
              <w:t>office</w:t>
            </w:r>
            <w:r w:rsidRPr="00192848">
              <w:rPr>
                <w:rFonts w:ascii="Arial Narrow" w:hAnsi="Arial Narrow"/>
                <w:spacing w:val="-8"/>
                <w:sz w:val="18"/>
              </w:rPr>
              <w:t xml:space="preserve"> </w:t>
            </w:r>
            <w:r w:rsidRPr="00192848">
              <w:rPr>
                <w:rFonts w:ascii="Arial Narrow" w:hAnsi="Arial Narrow"/>
                <w:sz w:val="18"/>
              </w:rPr>
              <w:t>is</w:t>
            </w:r>
            <w:r w:rsidRPr="00192848">
              <w:rPr>
                <w:rFonts w:ascii="Arial Narrow" w:hAnsi="Arial Narrow"/>
                <w:spacing w:val="-9"/>
                <w:sz w:val="18"/>
              </w:rPr>
              <w:t xml:space="preserve"> </w:t>
            </w:r>
            <w:r w:rsidRPr="00192848">
              <w:rPr>
                <w:rFonts w:ascii="Arial Narrow" w:hAnsi="Arial Narrow"/>
                <w:sz w:val="18"/>
              </w:rPr>
              <w:t>preferred</w:t>
            </w:r>
          </w:p>
        </w:tc>
      </w:tr>
      <w:tr w:rsidR="005E106F" w:rsidRPr="00192848" w14:paraId="29E9BB90" w14:textId="77777777" w:rsidTr="005E106F">
        <w:trPr>
          <w:trHeight w:val="683"/>
        </w:trPr>
        <w:tc>
          <w:tcPr>
            <w:tcW w:w="9941" w:type="dxa"/>
            <w:shd w:val="clear" w:color="auto" w:fill="auto"/>
          </w:tcPr>
          <w:p w14:paraId="3B8CF6ED" w14:textId="77777777" w:rsidR="005E106F" w:rsidRPr="00192848" w:rsidRDefault="00415976" w:rsidP="005E106F">
            <w:pPr>
              <w:rPr>
                <w:rFonts w:ascii="Arial Narrow" w:hAnsi="Arial Narrow"/>
                <w:b/>
                <w:sz w:val="18"/>
                <w:szCs w:val="18"/>
              </w:rPr>
            </w:pPr>
            <w:sdt>
              <w:sdtPr>
                <w:rPr>
                  <w:rFonts w:ascii="Arial Narrow" w:hAnsi="Arial Narrow"/>
                  <w:b/>
                </w:rPr>
                <w:id w:val="174768757"/>
                <w:placeholder>
                  <w:docPart w:val="AAB626D41DA44148AC409C6DF276EBE7"/>
                </w:placeholder>
                <w:showingPlcHdr/>
              </w:sdtPr>
              <w:sdtEndPr/>
              <w:sdtContent>
                <w:r w:rsidR="005E106F" w:rsidRPr="00192848">
                  <w:rPr>
                    <w:rFonts w:ascii="Arial Narrow" w:hAnsi="Arial Narrow"/>
                    <w:b/>
                  </w:rPr>
                  <w:t xml:space="preserve">                            </w:t>
                </w:r>
              </w:sdtContent>
            </w:sdt>
          </w:p>
        </w:tc>
      </w:tr>
      <w:tr w:rsidR="005E106F" w:rsidRPr="00192848" w14:paraId="0EC93ADD" w14:textId="77777777" w:rsidTr="005E106F">
        <w:trPr>
          <w:trHeight w:val="188"/>
        </w:trPr>
        <w:tc>
          <w:tcPr>
            <w:tcW w:w="9941" w:type="dxa"/>
            <w:shd w:val="clear" w:color="auto" w:fill="B4C6E7" w:themeFill="accent1" w:themeFillTint="66"/>
          </w:tcPr>
          <w:p w14:paraId="06CD5883" w14:textId="77777777" w:rsidR="005E106F" w:rsidRPr="00192848" w:rsidRDefault="005E106F" w:rsidP="005E106F">
            <w:pPr>
              <w:pStyle w:val="Heading1"/>
              <w:spacing w:before="1"/>
              <w:ind w:left="0"/>
              <w:jc w:val="center"/>
              <w:rPr>
                <w:rFonts w:ascii="Arial Narrow" w:hAnsi="Arial Narrow"/>
                <w:sz w:val="20"/>
              </w:rPr>
            </w:pPr>
            <w:r w:rsidRPr="00192848">
              <w:rPr>
                <w:rFonts w:ascii="Arial Narrow" w:hAnsi="Arial Narrow"/>
                <w:sz w:val="20"/>
              </w:rPr>
              <w:t>REQUIRED LICENSURE OR CERTIFICATION</w:t>
            </w:r>
          </w:p>
        </w:tc>
      </w:tr>
      <w:tr w:rsidR="005E106F" w:rsidRPr="00192848" w14:paraId="37A018CB" w14:textId="77777777" w:rsidTr="005E106F">
        <w:trPr>
          <w:trHeight w:val="188"/>
        </w:trPr>
        <w:tc>
          <w:tcPr>
            <w:tcW w:w="9941" w:type="dxa"/>
            <w:shd w:val="clear" w:color="auto" w:fill="D9E2F3" w:themeFill="accent1" w:themeFillTint="33"/>
          </w:tcPr>
          <w:p w14:paraId="58E3D646" w14:textId="77777777" w:rsidR="005E106F" w:rsidRPr="00192848" w:rsidRDefault="005E106F" w:rsidP="005E106F">
            <w:pPr>
              <w:rPr>
                <w:rFonts w:ascii="Arial Narrow" w:hAnsi="Arial Narrow"/>
                <w:sz w:val="16"/>
                <w:szCs w:val="18"/>
              </w:rPr>
            </w:pPr>
            <w:r w:rsidRPr="00192848">
              <w:rPr>
                <w:rFonts w:ascii="Arial Narrow" w:hAnsi="Arial Narrow"/>
                <w:sz w:val="18"/>
              </w:rPr>
              <w:t>List any licenses, registrations, certificates or other credentials that are required to perform the work. (Desired credentials may be listed but indicate these as preferred vs. required qualifications.)</w:t>
            </w:r>
          </w:p>
        </w:tc>
      </w:tr>
      <w:tr w:rsidR="005E106F" w:rsidRPr="00192848" w14:paraId="28A1A1EA" w14:textId="77777777" w:rsidTr="005E106F">
        <w:trPr>
          <w:trHeight w:val="710"/>
        </w:trPr>
        <w:tc>
          <w:tcPr>
            <w:tcW w:w="9941" w:type="dxa"/>
            <w:shd w:val="clear" w:color="auto" w:fill="auto"/>
          </w:tcPr>
          <w:p w14:paraId="13E3E3AA" w14:textId="77777777" w:rsidR="005E106F" w:rsidRPr="00192848" w:rsidRDefault="00415976" w:rsidP="005E106F">
            <w:pPr>
              <w:rPr>
                <w:rFonts w:ascii="Arial Narrow" w:hAnsi="Arial Narrow"/>
                <w:b/>
                <w:sz w:val="18"/>
                <w:szCs w:val="18"/>
              </w:rPr>
            </w:pPr>
            <w:sdt>
              <w:sdtPr>
                <w:rPr>
                  <w:rFonts w:ascii="Arial Narrow" w:hAnsi="Arial Narrow"/>
                  <w:b/>
                </w:rPr>
                <w:id w:val="2017343809"/>
                <w:placeholder>
                  <w:docPart w:val="7D44DE688331487AA58B2F32A7B1EFA1"/>
                </w:placeholder>
                <w:showingPlcHdr/>
              </w:sdtPr>
              <w:sdtEndPr/>
              <w:sdtContent>
                <w:r w:rsidR="005E106F" w:rsidRPr="00192848">
                  <w:rPr>
                    <w:rFonts w:ascii="Arial Narrow" w:hAnsi="Arial Narrow"/>
                    <w:b/>
                  </w:rPr>
                  <w:t xml:space="preserve">                            </w:t>
                </w:r>
              </w:sdtContent>
            </w:sdt>
          </w:p>
        </w:tc>
      </w:tr>
      <w:tr w:rsidR="005E106F" w:rsidRPr="00192848" w14:paraId="6D3BF95F" w14:textId="77777777" w:rsidTr="005E106F">
        <w:trPr>
          <w:trHeight w:val="188"/>
        </w:trPr>
        <w:tc>
          <w:tcPr>
            <w:tcW w:w="9941" w:type="dxa"/>
            <w:shd w:val="clear" w:color="auto" w:fill="B4C6E7" w:themeFill="accent1" w:themeFillTint="66"/>
          </w:tcPr>
          <w:p w14:paraId="5BCD477A" w14:textId="77777777" w:rsidR="005E106F" w:rsidRPr="00192848" w:rsidRDefault="005E106F" w:rsidP="005E106F">
            <w:pPr>
              <w:pStyle w:val="Heading1"/>
              <w:spacing w:before="1"/>
              <w:ind w:left="0"/>
              <w:jc w:val="center"/>
              <w:rPr>
                <w:rFonts w:ascii="Arial Narrow" w:hAnsi="Arial Narrow"/>
                <w:sz w:val="20"/>
              </w:rPr>
            </w:pPr>
            <w:r w:rsidRPr="00192848">
              <w:rPr>
                <w:rFonts w:ascii="Arial Narrow" w:hAnsi="Arial Narrow"/>
                <w:sz w:val="20"/>
              </w:rPr>
              <w:t xml:space="preserve">ORGANIZATIONAL CHART </w:t>
            </w:r>
          </w:p>
        </w:tc>
      </w:tr>
      <w:tr w:rsidR="005E106F" w:rsidRPr="00192848" w14:paraId="374789EA" w14:textId="77777777" w:rsidTr="005E106F">
        <w:trPr>
          <w:trHeight w:val="188"/>
        </w:trPr>
        <w:tc>
          <w:tcPr>
            <w:tcW w:w="9941" w:type="dxa"/>
            <w:shd w:val="clear" w:color="auto" w:fill="auto"/>
          </w:tcPr>
          <w:p w14:paraId="30DA9A7D" w14:textId="77777777" w:rsidR="005E106F" w:rsidRPr="00192848" w:rsidRDefault="005E106F" w:rsidP="005E106F">
            <w:pPr>
              <w:pStyle w:val="Heading2"/>
              <w:ind w:right="1339"/>
              <w:jc w:val="both"/>
              <w:rPr>
                <w:rFonts w:ascii="Arial Narrow" w:hAnsi="Arial Narrow"/>
                <w:color w:val="auto"/>
                <w:sz w:val="18"/>
                <w:szCs w:val="18"/>
              </w:rPr>
            </w:pPr>
            <w:r w:rsidRPr="00192848">
              <w:rPr>
                <w:rFonts w:ascii="Arial Narrow" w:hAnsi="Arial Narrow"/>
                <w:color w:val="auto"/>
                <w:sz w:val="18"/>
                <w:szCs w:val="18"/>
              </w:rPr>
              <w:t>Attach a current organizational chart that shows how this position fits into the unit. Org charts can be simple and handwritten if necessary, but must clearly show the hierarchy pertaining to the job:</w:t>
            </w:r>
          </w:p>
          <w:p w14:paraId="4D657351" w14:textId="77777777" w:rsidR="005E106F" w:rsidRPr="00192848" w:rsidRDefault="005E106F" w:rsidP="005E106F">
            <w:pPr>
              <w:pStyle w:val="ListParagraph"/>
              <w:numPr>
                <w:ilvl w:val="0"/>
                <w:numId w:val="8"/>
              </w:numPr>
              <w:tabs>
                <w:tab w:val="left" w:pos="1831"/>
                <w:tab w:val="left" w:pos="1832"/>
              </w:tabs>
              <w:spacing w:before="1"/>
              <w:ind w:left="1796"/>
              <w:jc w:val="both"/>
              <w:rPr>
                <w:rFonts w:ascii="Arial Narrow" w:hAnsi="Arial Narrow"/>
                <w:sz w:val="18"/>
                <w:szCs w:val="18"/>
              </w:rPr>
            </w:pPr>
            <w:r w:rsidRPr="00192848">
              <w:rPr>
                <w:rFonts w:ascii="Arial Narrow" w:hAnsi="Arial Narrow"/>
                <w:sz w:val="18"/>
                <w:szCs w:val="18"/>
                <w:u w:val="single"/>
              </w:rPr>
              <w:t xml:space="preserve">Reports </w:t>
            </w:r>
            <w:proofErr w:type="gramStart"/>
            <w:r w:rsidRPr="00192848">
              <w:rPr>
                <w:rFonts w:ascii="Arial Narrow" w:hAnsi="Arial Narrow"/>
                <w:sz w:val="18"/>
                <w:szCs w:val="18"/>
                <w:u w:val="single"/>
              </w:rPr>
              <w:t>to</w:t>
            </w:r>
            <w:r w:rsidRPr="00192848">
              <w:rPr>
                <w:rFonts w:ascii="Arial Narrow" w:hAnsi="Arial Narrow"/>
                <w:sz w:val="18"/>
                <w:szCs w:val="18"/>
              </w:rPr>
              <w:t>:</w:t>
            </w:r>
            <w:proofErr w:type="gramEnd"/>
            <w:r w:rsidRPr="00192848">
              <w:rPr>
                <w:rFonts w:ascii="Arial Narrow" w:hAnsi="Arial Narrow"/>
                <w:sz w:val="18"/>
                <w:szCs w:val="18"/>
              </w:rPr>
              <w:t xml:space="preserve"> class title/grade and name of the leader the job directly reports</w:t>
            </w:r>
            <w:r w:rsidRPr="00192848">
              <w:rPr>
                <w:rFonts w:ascii="Arial Narrow" w:hAnsi="Arial Narrow"/>
                <w:spacing w:val="-5"/>
                <w:sz w:val="18"/>
                <w:szCs w:val="18"/>
              </w:rPr>
              <w:t xml:space="preserve"> </w:t>
            </w:r>
            <w:r w:rsidRPr="00192848">
              <w:rPr>
                <w:rFonts w:ascii="Arial Narrow" w:hAnsi="Arial Narrow"/>
                <w:sz w:val="18"/>
                <w:szCs w:val="18"/>
              </w:rPr>
              <w:t>to</w:t>
            </w:r>
          </w:p>
          <w:p w14:paraId="4805D653" w14:textId="77777777" w:rsidR="005E106F" w:rsidRPr="00192848" w:rsidRDefault="005E106F" w:rsidP="005E106F">
            <w:pPr>
              <w:pStyle w:val="ListParagraph"/>
              <w:numPr>
                <w:ilvl w:val="0"/>
                <w:numId w:val="8"/>
              </w:numPr>
              <w:tabs>
                <w:tab w:val="left" w:pos="1831"/>
                <w:tab w:val="left" w:pos="1832"/>
              </w:tabs>
              <w:ind w:left="1796" w:right="1442"/>
              <w:jc w:val="both"/>
              <w:rPr>
                <w:rFonts w:ascii="Arial Narrow" w:hAnsi="Arial Narrow"/>
                <w:sz w:val="18"/>
                <w:szCs w:val="18"/>
              </w:rPr>
            </w:pPr>
            <w:r w:rsidRPr="00192848">
              <w:rPr>
                <w:rFonts w:ascii="Arial Narrow" w:hAnsi="Arial Narrow"/>
                <w:sz w:val="18"/>
                <w:szCs w:val="18"/>
                <w:u w:val="single"/>
              </w:rPr>
              <w:t>Peers reporting to the same leader</w:t>
            </w:r>
            <w:r w:rsidRPr="00192848">
              <w:rPr>
                <w:rFonts w:ascii="Arial Narrow" w:hAnsi="Arial Narrow"/>
                <w:sz w:val="18"/>
                <w:szCs w:val="18"/>
              </w:rPr>
              <w:t>: class title(s), grades and employee names (or count if large #) that are peer</w:t>
            </w:r>
            <w:r w:rsidRPr="00192848">
              <w:rPr>
                <w:rFonts w:ascii="Arial Narrow" w:hAnsi="Arial Narrow"/>
                <w:spacing w:val="-1"/>
                <w:sz w:val="18"/>
                <w:szCs w:val="18"/>
              </w:rPr>
              <w:t xml:space="preserve"> </w:t>
            </w:r>
            <w:r w:rsidRPr="00192848">
              <w:rPr>
                <w:rFonts w:ascii="Arial Narrow" w:hAnsi="Arial Narrow"/>
                <w:sz w:val="18"/>
                <w:szCs w:val="18"/>
              </w:rPr>
              <w:t>roles.</w:t>
            </w:r>
          </w:p>
          <w:p w14:paraId="22FBF736" w14:textId="77777777" w:rsidR="005E106F" w:rsidRPr="00192848" w:rsidRDefault="005E106F" w:rsidP="005E106F">
            <w:pPr>
              <w:pStyle w:val="ListParagraph"/>
              <w:numPr>
                <w:ilvl w:val="0"/>
                <w:numId w:val="8"/>
              </w:numPr>
              <w:tabs>
                <w:tab w:val="left" w:pos="1831"/>
                <w:tab w:val="left" w:pos="1832"/>
              </w:tabs>
              <w:ind w:left="1796" w:right="1639"/>
              <w:jc w:val="both"/>
              <w:rPr>
                <w:rFonts w:ascii="Arial Narrow" w:hAnsi="Arial Narrow"/>
                <w:sz w:val="18"/>
                <w:szCs w:val="18"/>
              </w:rPr>
            </w:pPr>
            <w:r w:rsidRPr="00192848">
              <w:rPr>
                <w:rFonts w:ascii="Arial Narrow" w:hAnsi="Arial Narrow"/>
                <w:sz w:val="18"/>
                <w:szCs w:val="18"/>
                <w:u w:val="single"/>
              </w:rPr>
              <w:t>Direct reports</w:t>
            </w:r>
            <w:r w:rsidRPr="00192848">
              <w:rPr>
                <w:rFonts w:ascii="Arial Narrow" w:hAnsi="Arial Narrow"/>
                <w:sz w:val="18"/>
                <w:szCs w:val="18"/>
              </w:rPr>
              <w:t xml:space="preserve">: class title/grade and name (or count if large #) of all employees that report to the job. Indicate if the position is full-time, part-time, merit status, term or temporary employees. </w:t>
            </w:r>
          </w:p>
        </w:tc>
      </w:tr>
    </w:tbl>
    <w:p w14:paraId="4E82B1CB" w14:textId="77777777" w:rsidR="005E106F" w:rsidRPr="00192848" w:rsidRDefault="005E106F" w:rsidP="005E106F">
      <w:pPr>
        <w:rPr>
          <w:rFonts w:ascii="Arial Narrow" w:hAnsi="Arial Narrow"/>
          <w:sz w:val="18"/>
          <w:szCs w:val="18"/>
        </w:rPr>
      </w:pPr>
    </w:p>
    <w:tbl>
      <w:tblPr>
        <w:tblpPr w:leftFromText="180" w:rightFromText="180" w:vertAnchor="text" w:horzAnchor="margin" w:tblpY="1"/>
        <w:tblW w:w="99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41"/>
      </w:tblGrid>
      <w:tr w:rsidR="005E106F" w:rsidRPr="00192848" w14:paraId="1951946A" w14:textId="77777777" w:rsidTr="005E106F">
        <w:trPr>
          <w:trHeight w:val="188"/>
        </w:trPr>
        <w:tc>
          <w:tcPr>
            <w:tcW w:w="9941" w:type="dxa"/>
            <w:shd w:val="clear" w:color="auto" w:fill="B4C6E7" w:themeFill="accent1" w:themeFillTint="66"/>
          </w:tcPr>
          <w:p w14:paraId="06EBA625" w14:textId="77777777" w:rsidR="005E106F" w:rsidRPr="00192848" w:rsidRDefault="005E106F" w:rsidP="005E106F">
            <w:pPr>
              <w:pStyle w:val="Heading1"/>
              <w:spacing w:before="1"/>
              <w:ind w:left="0"/>
              <w:jc w:val="center"/>
              <w:rPr>
                <w:rFonts w:ascii="Arial Narrow" w:hAnsi="Arial Narrow"/>
                <w:sz w:val="20"/>
              </w:rPr>
            </w:pPr>
            <w:r w:rsidRPr="00192848">
              <w:rPr>
                <w:rFonts w:ascii="Arial Narrow" w:hAnsi="Arial Narrow"/>
                <w:sz w:val="20"/>
              </w:rPr>
              <w:t xml:space="preserve">LEADERSHIP/SUPERVISORY RESPONSIBLITIES  </w:t>
            </w:r>
          </w:p>
        </w:tc>
      </w:tr>
      <w:tr w:rsidR="005E106F" w:rsidRPr="00192848" w14:paraId="39BC0D74" w14:textId="77777777" w:rsidTr="005E106F">
        <w:trPr>
          <w:trHeight w:val="188"/>
        </w:trPr>
        <w:tc>
          <w:tcPr>
            <w:tcW w:w="9941" w:type="dxa"/>
            <w:shd w:val="clear" w:color="auto" w:fill="D9E2F3" w:themeFill="accent1" w:themeFillTint="33"/>
          </w:tcPr>
          <w:p w14:paraId="69B7581C" w14:textId="77777777" w:rsidR="005E106F" w:rsidRPr="00192848" w:rsidRDefault="005E106F" w:rsidP="005E106F">
            <w:pPr>
              <w:pStyle w:val="Heading1"/>
              <w:spacing w:before="1"/>
              <w:ind w:left="0"/>
              <w:rPr>
                <w:rFonts w:ascii="Arial Narrow" w:hAnsi="Arial Narrow"/>
                <w:sz w:val="20"/>
              </w:rPr>
            </w:pPr>
            <w:r w:rsidRPr="00192848">
              <w:rPr>
                <w:rFonts w:ascii="Arial Narrow" w:hAnsi="Arial Narrow"/>
                <w:sz w:val="18"/>
              </w:rPr>
              <w:t xml:space="preserve">Select the description that best fits the job being evaluated: </w:t>
            </w:r>
          </w:p>
        </w:tc>
      </w:tr>
    </w:tbl>
    <w:tbl>
      <w:tblPr>
        <w:tblStyle w:val="TableGrid"/>
        <w:tblW w:w="0" w:type="auto"/>
        <w:tblLayout w:type="fixed"/>
        <w:tblLook w:val="04A0" w:firstRow="1" w:lastRow="0" w:firstColumn="1" w:lastColumn="0" w:noHBand="0" w:noVBand="1"/>
      </w:tblPr>
      <w:tblGrid>
        <w:gridCol w:w="355"/>
        <w:gridCol w:w="3060"/>
        <w:gridCol w:w="1620"/>
        <w:gridCol w:w="90"/>
        <w:gridCol w:w="360"/>
        <w:gridCol w:w="2880"/>
        <w:gridCol w:w="1561"/>
      </w:tblGrid>
      <w:tr w:rsidR="005E106F" w:rsidRPr="00192848" w14:paraId="6C042148" w14:textId="77777777" w:rsidTr="005E106F">
        <w:sdt>
          <w:sdtPr>
            <w:rPr>
              <w:rFonts w:ascii="Arial Narrow" w:hAnsi="Arial Narrow"/>
              <w:b/>
            </w:rPr>
            <w:id w:val="-479452568"/>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7E5CE877" w14:textId="77777777" w:rsidR="005E106F" w:rsidRPr="00192848" w:rsidRDefault="005E106F" w:rsidP="005E106F">
                <w:pPr>
                  <w:pStyle w:val="BodyText"/>
                  <w:spacing w:before="7"/>
                  <w:rPr>
                    <w:rFonts w:ascii="Arial Narrow" w:hAnsi="Arial Narrow"/>
                    <w:b/>
                  </w:rPr>
                </w:pPr>
                <w:r w:rsidRPr="00192848">
                  <w:rPr>
                    <w:rFonts w:ascii="Segoe UI Symbol" w:eastAsia="MS Gothic" w:hAnsi="Segoe UI Symbol" w:cs="Segoe UI Symbol"/>
                    <w:b/>
                  </w:rPr>
                  <w:t>☐</w:t>
                </w:r>
              </w:p>
            </w:tc>
          </w:sdtContent>
        </w:sdt>
        <w:tc>
          <w:tcPr>
            <w:tcW w:w="9571" w:type="dxa"/>
            <w:gridSpan w:val="6"/>
            <w:shd w:val="clear" w:color="auto" w:fill="auto"/>
          </w:tcPr>
          <w:p w14:paraId="4D4F0874"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No Supervisory responsibility </w:t>
            </w:r>
          </w:p>
        </w:tc>
      </w:tr>
      <w:tr w:rsidR="005E106F" w:rsidRPr="00192848" w14:paraId="7AC6DF2D" w14:textId="77777777" w:rsidTr="005E106F">
        <w:sdt>
          <w:sdtPr>
            <w:rPr>
              <w:rFonts w:ascii="Arial Narrow" w:hAnsi="Arial Narrow"/>
              <w:b/>
            </w:rPr>
            <w:id w:val="57211274"/>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757DAA82" w14:textId="77777777" w:rsidR="005E106F" w:rsidRPr="00192848" w:rsidRDefault="005E106F" w:rsidP="005E106F">
                <w:pPr>
                  <w:pStyle w:val="BodyText"/>
                  <w:spacing w:before="7"/>
                  <w:rPr>
                    <w:rFonts w:ascii="Arial Narrow" w:hAnsi="Arial Narrow"/>
                    <w:b/>
                  </w:rPr>
                </w:pPr>
                <w:r w:rsidRPr="00192848">
                  <w:rPr>
                    <w:rFonts w:ascii="Segoe UI Symbol" w:eastAsia="MS Gothic" w:hAnsi="Segoe UI Symbol" w:cs="Segoe UI Symbol"/>
                    <w:b/>
                  </w:rPr>
                  <w:t>☐</w:t>
                </w:r>
              </w:p>
            </w:tc>
          </w:sdtContent>
        </w:sdt>
        <w:tc>
          <w:tcPr>
            <w:tcW w:w="3060" w:type="dxa"/>
            <w:shd w:val="clear" w:color="auto" w:fill="auto"/>
          </w:tcPr>
          <w:p w14:paraId="71033808"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Work Leadership </w:t>
            </w:r>
          </w:p>
        </w:tc>
        <w:tc>
          <w:tcPr>
            <w:tcW w:w="6511" w:type="dxa"/>
            <w:gridSpan w:val="5"/>
            <w:shd w:val="clear" w:color="auto" w:fill="auto"/>
          </w:tcPr>
          <w:p w14:paraId="23898005" w14:textId="77777777" w:rsidR="005E106F" w:rsidRPr="00192848" w:rsidRDefault="005E106F" w:rsidP="005E106F">
            <w:pPr>
              <w:pStyle w:val="TableParagraph"/>
              <w:numPr>
                <w:ilvl w:val="0"/>
                <w:numId w:val="9"/>
              </w:numPr>
              <w:tabs>
                <w:tab w:val="left" w:pos="474"/>
                <w:tab w:val="left" w:pos="475"/>
              </w:tabs>
              <w:ind w:right="179"/>
              <w:rPr>
                <w:rFonts w:ascii="Arial Narrow" w:hAnsi="Arial Narrow"/>
                <w:sz w:val="18"/>
                <w:szCs w:val="18"/>
              </w:rPr>
            </w:pPr>
            <w:r w:rsidRPr="00192848">
              <w:rPr>
                <w:rFonts w:ascii="Arial Narrow" w:hAnsi="Arial Narrow"/>
                <w:sz w:val="18"/>
                <w:szCs w:val="18"/>
              </w:rPr>
              <w:t>Provides</w:t>
            </w:r>
            <w:r w:rsidRPr="00192848">
              <w:rPr>
                <w:rFonts w:ascii="Arial Narrow" w:hAnsi="Arial Narrow"/>
                <w:spacing w:val="-4"/>
                <w:sz w:val="18"/>
                <w:szCs w:val="18"/>
              </w:rPr>
              <w:t xml:space="preserve"> </w:t>
            </w:r>
            <w:r w:rsidRPr="00192848">
              <w:rPr>
                <w:rFonts w:ascii="Arial Narrow" w:hAnsi="Arial Narrow"/>
                <w:sz w:val="18"/>
                <w:szCs w:val="18"/>
              </w:rPr>
              <w:t>guidance</w:t>
            </w:r>
            <w:r w:rsidRPr="00192848">
              <w:rPr>
                <w:rFonts w:ascii="Arial Narrow" w:hAnsi="Arial Narrow"/>
                <w:spacing w:val="-5"/>
                <w:sz w:val="18"/>
                <w:szCs w:val="18"/>
              </w:rPr>
              <w:t xml:space="preserve"> </w:t>
            </w:r>
            <w:r w:rsidRPr="00192848">
              <w:rPr>
                <w:rFonts w:ascii="Arial Narrow" w:hAnsi="Arial Narrow"/>
                <w:sz w:val="18"/>
                <w:szCs w:val="18"/>
              </w:rPr>
              <w:t>and</w:t>
            </w:r>
            <w:r w:rsidRPr="00192848">
              <w:rPr>
                <w:rFonts w:ascii="Arial Narrow" w:hAnsi="Arial Narrow"/>
                <w:spacing w:val="-5"/>
                <w:sz w:val="18"/>
                <w:szCs w:val="18"/>
              </w:rPr>
              <w:t xml:space="preserve"> </w:t>
            </w:r>
            <w:r w:rsidRPr="00192848">
              <w:rPr>
                <w:rFonts w:ascii="Arial Narrow" w:hAnsi="Arial Narrow"/>
                <w:sz w:val="18"/>
                <w:szCs w:val="18"/>
              </w:rPr>
              <w:t>leadership</w:t>
            </w:r>
            <w:r w:rsidRPr="00192848">
              <w:rPr>
                <w:rFonts w:ascii="Arial Narrow" w:hAnsi="Arial Narrow"/>
                <w:spacing w:val="-5"/>
                <w:sz w:val="18"/>
                <w:szCs w:val="18"/>
              </w:rPr>
              <w:t xml:space="preserve"> </w:t>
            </w:r>
            <w:r w:rsidRPr="00192848">
              <w:rPr>
                <w:rFonts w:ascii="Arial Narrow" w:hAnsi="Arial Narrow"/>
                <w:sz w:val="18"/>
                <w:szCs w:val="18"/>
              </w:rPr>
              <w:t>to</w:t>
            </w:r>
            <w:r w:rsidRPr="00192848">
              <w:rPr>
                <w:rFonts w:ascii="Arial Narrow" w:hAnsi="Arial Narrow"/>
                <w:spacing w:val="-5"/>
                <w:sz w:val="18"/>
                <w:szCs w:val="18"/>
              </w:rPr>
              <w:t xml:space="preserve"> </w:t>
            </w:r>
            <w:r w:rsidRPr="00192848">
              <w:rPr>
                <w:rFonts w:ascii="Arial Narrow" w:hAnsi="Arial Narrow"/>
                <w:sz w:val="18"/>
                <w:szCs w:val="18"/>
              </w:rPr>
              <w:t>employees</w:t>
            </w:r>
            <w:r w:rsidRPr="00192848">
              <w:rPr>
                <w:rFonts w:ascii="Arial Narrow" w:hAnsi="Arial Narrow"/>
                <w:spacing w:val="-4"/>
                <w:sz w:val="18"/>
                <w:szCs w:val="18"/>
              </w:rPr>
              <w:t xml:space="preserve"> </w:t>
            </w:r>
            <w:r w:rsidRPr="00192848">
              <w:rPr>
                <w:rFonts w:ascii="Arial Narrow" w:hAnsi="Arial Narrow"/>
                <w:sz w:val="18"/>
                <w:szCs w:val="18"/>
              </w:rPr>
              <w:t xml:space="preserve">for daily activities and assigned projects or tasks </w:t>
            </w:r>
          </w:p>
          <w:p w14:paraId="6D01160E" w14:textId="77777777" w:rsidR="005E106F" w:rsidRPr="00192848" w:rsidRDefault="005E106F" w:rsidP="005E106F">
            <w:pPr>
              <w:pStyle w:val="TableParagraph"/>
              <w:numPr>
                <w:ilvl w:val="0"/>
                <w:numId w:val="9"/>
              </w:numPr>
              <w:tabs>
                <w:tab w:val="left" w:pos="474"/>
                <w:tab w:val="left" w:pos="475"/>
              </w:tabs>
              <w:ind w:right="394"/>
              <w:rPr>
                <w:rFonts w:ascii="Arial Narrow" w:hAnsi="Arial Narrow"/>
                <w:sz w:val="18"/>
                <w:szCs w:val="18"/>
              </w:rPr>
            </w:pPr>
            <w:r w:rsidRPr="00192848">
              <w:rPr>
                <w:rFonts w:ascii="Arial Narrow" w:hAnsi="Arial Narrow"/>
                <w:sz w:val="18"/>
                <w:szCs w:val="18"/>
              </w:rPr>
              <w:t>Participates</w:t>
            </w:r>
            <w:r w:rsidRPr="00192848">
              <w:rPr>
                <w:rFonts w:ascii="Arial Narrow" w:hAnsi="Arial Narrow"/>
                <w:spacing w:val="-4"/>
                <w:sz w:val="18"/>
                <w:szCs w:val="18"/>
              </w:rPr>
              <w:t xml:space="preserve"> </w:t>
            </w:r>
            <w:r w:rsidRPr="00192848">
              <w:rPr>
                <w:rFonts w:ascii="Arial Narrow" w:hAnsi="Arial Narrow"/>
                <w:sz w:val="18"/>
                <w:szCs w:val="18"/>
              </w:rPr>
              <w:t>in</w:t>
            </w:r>
            <w:r w:rsidRPr="00192848">
              <w:rPr>
                <w:rFonts w:ascii="Arial Narrow" w:hAnsi="Arial Narrow"/>
                <w:spacing w:val="-3"/>
                <w:sz w:val="18"/>
                <w:szCs w:val="18"/>
              </w:rPr>
              <w:t xml:space="preserve"> </w:t>
            </w:r>
            <w:r w:rsidRPr="00192848">
              <w:rPr>
                <w:rFonts w:ascii="Arial Narrow" w:hAnsi="Arial Narrow"/>
                <w:sz w:val="18"/>
                <w:szCs w:val="18"/>
              </w:rPr>
              <w:t>evaluation</w:t>
            </w:r>
            <w:r w:rsidRPr="00192848">
              <w:rPr>
                <w:rFonts w:ascii="Arial Narrow" w:hAnsi="Arial Narrow"/>
                <w:spacing w:val="-5"/>
                <w:sz w:val="18"/>
                <w:szCs w:val="18"/>
              </w:rPr>
              <w:t xml:space="preserve"> </w:t>
            </w:r>
            <w:r w:rsidRPr="00192848">
              <w:rPr>
                <w:rFonts w:ascii="Arial Narrow" w:hAnsi="Arial Narrow"/>
                <w:sz w:val="18"/>
                <w:szCs w:val="18"/>
              </w:rPr>
              <w:t>of</w:t>
            </w:r>
            <w:r w:rsidRPr="00192848">
              <w:rPr>
                <w:rFonts w:ascii="Arial Narrow" w:hAnsi="Arial Narrow"/>
                <w:spacing w:val="-4"/>
                <w:sz w:val="18"/>
                <w:szCs w:val="18"/>
              </w:rPr>
              <w:t xml:space="preserve"> </w:t>
            </w:r>
            <w:r w:rsidRPr="00192848">
              <w:rPr>
                <w:rFonts w:ascii="Arial Narrow" w:hAnsi="Arial Narrow"/>
                <w:sz w:val="18"/>
                <w:szCs w:val="18"/>
              </w:rPr>
              <w:t>personnel</w:t>
            </w:r>
            <w:r w:rsidRPr="00192848">
              <w:rPr>
                <w:rFonts w:ascii="Arial Narrow" w:hAnsi="Arial Narrow"/>
                <w:spacing w:val="-4"/>
                <w:sz w:val="18"/>
                <w:szCs w:val="18"/>
              </w:rPr>
              <w:t xml:space="preserve"> </w:t>
            </w:r>
            <w:r w:rsidRPr="00192848">
              <w:rPr>
                <w:rFonts w:ascii="Arial Narrow" w:hAnsi="Arial Narrow"/>
                <w:sz w:val="18"/>
                <w:szCs w:val="18"/>
              </w:rPr>
              <w:t>performance</w:t>
            </w:r>
            <w:r w:rsidRPr="00192848">
              <w:rPr>
                <w:rFonts w:ascii="Arial Narrow" w:hAnsi="Arial Narrow"/>
                <w:spacing w:val="-5"/>
                <w:sz w:val="18"/>
                <w:szCs w:val="18"/>
              </w:rPr>
              <w:t xml:space="preserve"> </w:t>
            </w:r>
            <w:r w:rsidRPr="00192848">
              <w:rPr>
                <w:rFonts w:ascii="Arial Narrow" w:hAnsi="Arial Narrow"/>
                <w:sz w:val="18"/>
                <w:szCs w:val="18"/>
              </w:rPr>
              <w:t>(does</w:t>
            </w:r>
            <w:r w:rsidRPr="00192848">
              <w:rPr>
                <w:rFonts w:ascii="Arial Narrow" w:hAnsi="Arial Narrow"/>
                <w:spacing w:val="-25"/>
                <w:sz w:val="18"/>
                <w:szCs w:val="18"/>
              </w:rPr>
              <w:t xml:space="preserve"> </w:t>
            </w:r>
            <w:r w:rsidRPr="00192848">
              <w:rPr>
                <w:rFonts w:ascii="Arial Narrow" w:hAnsi="Arial Narrow"/>
                <w:sz w:val="18"/>
                <w:szCs w:val="18"/>
              </w:rPr>
              <w:t>not directly</w:t>
            </w:r>
            <w:r w:rsidRPr="00192848">
              <w:rPr>
                <w:rFonts w:ascii="Arial Narrow" w:hAnsi="Arial Narrow"/>
                <w:spacing w:val="-11"/>
                <w:sz w:val="18"/>
                <w:szCs w:val="18"/>
              </w:rPr>
              <w:t xml:space="preserve"> </w:t>
            </w:r>
            <w:r w:rsidRPr="00192848">
              <w:rPr>
                <w:rFonts w:ascii="Arial Narrow" w:hAnsi="Arial Narrow"/>
                <w:sz w:val="18"/>
                <w:szCs w:val="18"/>
              </w:rPr>
              <w:t>supervise)</w:t>
            </w:r>
          </w:p>
          <w:p w14:paraId="5DB819E9" w14:textId="77777777" w:rsidR="005E106F" w:rsidRPr="00192848" w:rsidRDefault="005E106F" w:rsidP="005E106F">
            <w:pPr>
              <w:pStyle w:val="TableParagraph"/>
              <w:numPr>
                <w:ilvl w:val="0"/>
                <w:numId w:val="9"/>
              </w:numPr>
              <w:tabs>
                <w:tab w:val="left" w:pos="474"/>
                <w:tab w:val="left" w:pos="475"/>
              </w:tabs>
              <w:ind w:right="394"/>
              <w:rPr>
                <w:rFonts w:ascii="Arial Narrow" w:hAnsi="Arial Narrow"/>
                <w:sz w:val="18"/>
                <w:szCs w:val="18"/>
              </w:rPr>
            </w:pPr>
            <w:r w:rsidRPr="00192848">
              <w:rPr>
                <w:rFonts w:ascii="Arial Narrow" w:hAnsi="Arial Narrow"/>
                <w:sz w:val="18"/>
                <w:szCs w:val="18"/>
              </w:rPr>
              <w:t xml:space="preserve">May have project management responsibilities </w:t>
            </w:r>
          </w:p>
        </w:tc>
      </w:tr>
      <w:tr w:rsidR="005E106F" w:rsidRPr="00192848" w14:paraId="7B56939C" w14:textId="77777777" w:rsidTr="005E106F">
        <w:sdt>
          <w:sdtPr>
            <w:rPr>
              <w:rFonts w:ascii="Arial Narrow" w:hAnsi="Arial Narrow"/>
              <w:b/>
            </w:rPr>
            <w:id w:val="1204061392"/>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3A6CB1E4" w14:textId="77777777" w:rsidR="005E106F" w:rsidRPr="00192848" w:rsidRDefault="005E106F" w:rsidP="005E106F">
                <w:pPr>
                  <w:pStyle w:val="BodyText"/>
                  <w:spacing w:before="7"/>
                  <w:rPr>
                    <w:rFonts w:ascii="Arial Narrow" w:hAnsi="Arial Narrow"/>
                    <w:b/>
                  </w:rPr>
                </w:pPr>
                <w:r w:rsidRPr="00192848">
                  <w:rPr>
                    <w:rFonts w:ascii="Segoe UI Symbol" w:eastAsia="MS Gothic" w:hAnsi="Segoe UI Symbol" w:cs="Segoe UI Symbol"/>
                    <w:b/>
                  </w:rPr>
                  <w:t>☐</w:t>
                </w:r>
              </w:p>
            </w:tc>
          </w:sdtContent>
        </w:sdt>
        <w:tc>
          <w:tcPr>
            <w:tcW w:w="3060" w:type="dxa"/>
            <w:shd w:val="clear" w:color="auto" w:fill="auto"/>
          </w:tcPr>
          <w:p w14:paraId="76F14B12"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Supervisor over a section of a Division. </w:t>
            </w:r>
          </w:p>
        </w:tc>
        <w:tc>
          <w:tcPr>
            <w:tcW w:w="6511" w:type="dxa"/>
            <w:gridSpan w:val="5"/>
            <w:vMerge w:val="restart"/>
            <w:shd w:val="clear" w:color="auto" w:fill="auto"/>
          </w:tcPr>
          <w:p w14:paraId="21D9EA2D" w14:textId="77777777" w:rsidR="005E106F" w:rsidRPr="00192848" w:rsidRDefault="005E106F" w:rsidP="005E106F">
            <w:pPr>
              <w:pStyle w:val="TableParagraph"/>
              <w:numPr>
                <w:ilvl w:val="0"/>
                <w:numId w:val="9"/>
              </w:numPr>
              <w:tabs>
                <w:tab w:val="left" w:pos="475"/>
                <w:tab w:val="left" w:pos="476"/>
              </w:tabs>
              <w:spacing w:before="27"/>
              <w:ind w:right="203"/>
              <w:rPr>
                <w:rFonts w:ascii="Arial Narrow" w:hAnsi="Arial Narrow"/>
                <w:sz w:val="18"/>
                <w:szCs w:val="18"/>
              </w:rPr>
            </w:pPr>
            <w:r w:rsidRPr="00192848">
              <w:rPr>
                <w:rFonts w:ascii="Arial Narrow" w:hAnsi="Arial Narrow"/>
                <w:sz w:val="18"/>
                <w:szCs w:val="18"/>
              </w:rPr>
              <w:t>Supervises employees who generally perform the same work or similar</w:t>
            </w:r>
            <w:r w:rsidRPr="00192848">
              <w:rPr>
                <w:rFonts w:ascii="Arial Narrow" w:hAnsi="Arial Narrow"/>
                <w:spacing w:val="-6"/>
                <w:sz w:val="18"/>
                <w:szCs w:val="18"/>
              </w:rPr>
              <w:t xml:space="preserve"> </w:t>
            </w:r>
            <w:r w:rsidRPr="00192848">
              <w:rPr>
                <w:rFonts w:ascii="Arial Narrow" w:hAnsi="Arial Narrow"/>
                <w:sz w:val="18"/>
                <w:szCs w:val="18"/>
              </w:rPr>
              <w:t>work/tasks</w:t>
            </w:r>
          </w:p>
          <w:p w14:paraId="3FF984E8" w14:textId="77777777" w:rsidR="005E106F" w:rsidRPr="00192848" w:rsidRDefault="005E106F" w:rsidP="005E106F">
            <w:pPr>
              <w:pStyle w:val="TableParagraph"/>
              <w:numPr>
                <w:ilvl w:val="0"/>
                <w:numId w:val="9"/>
              </w:numPr>
              <w:tabs>
                <w:tab w:val="left" w:pos="475"/>
                <w:tab w:val="left" w:pos="476"/>
              </w:tabs>
              <w:spacing w:line="206" w:lineRule="exact"/>
              <w:rPr>
                <w:rFonts w:ascii="Arial Narrow" w:hAnsi="Arial Narrow"/>
                <w:sz w:val="18"/>
                <w:szCs w:val="18"/>
              </w:rPr>
            </w:pPr>
            <w:r w:rsidRPr="00192848">
              <w:rPr>
                <w:rFonts w:ascii="Arial Narrow" w:hAnsi="Arial Narrow"/>
                <w:sz w:val="18"/>
                <w:szCs w:val="18"/>
              </w:rPr>
              <w:t>May occasionally do the work of those</w:t>
            </w:r>
            <w:r w:rsidRPr="00192848">
              <w:rPr>
                <w:rFonts w:ascii="Arial Narrow" w:hAnsi="Arial Narrow"/>
                <w:spacing w:val="-27"/>
                <w:sz w:val="18"/>
                <w:szCs w:val="18"/>
              </w:rPr>
              <w:t xml:space="preserve"> </w:t>
            </w:r>
            <w:r w:rsidRPr="00192848">
              <w:rPr>
                <w:rFonts w:ascii="Arial Narrow" w:hAnsi="Arial Narrow"/>
                <w:sz w:val="18"/>
                <w:szCs w:val="18"/>
              </w:rPr>
              <w:t>supervised</w:t>
            </w:r>
          </w:p>
          <w:p w14:paraId="626C99D6" w14:textId="77777777" w:rsidR="005E106F" w:rsidRPr="00192848" w:rsidRDefault="005E106F" w:rsidP="005E106F">
            <w:pPr>
              <w:pStyle w:val="TableParagraph"/>
              <w:numPr>
                <w:ilvl w:val="0"/>
                <w:numId w:val="9"/>
              </w:numPr>
              <w:tabs>
                <w:tab w:val="left" w:pos="474"/>
                <w:tab w:val="left" w:pos="475"/>
              </w:tabs>
              <w:ind w:right="179"/>
              <w:rPr>
                <w:rFonts w:ascii="Arial Narrow" w:hAnsi="Arial Narrow"/>
                <w:sz w:val="18"/>
                <w:szCs w:val="18"/>
              </w:rPr>
            </w:pPr>
            <w:r w:rsidRPr="00192848">
              <w:rPr>
                <w:rFonts w:ascii="Arial Narrow" w:hAnsi="Arial Narrow"/>
                <w:sz w:val="18"/>
                <w:szCs w:val="18"/>
              </w:rPr>
              <w:t>Provides input for budget</w:t>
            </w:r>
            <w:r w:rsidRPr="00192848">
              <w:rPr>
                <w:rFonts w:ascii="Arial Narrow" w:hAnsi="Arial Narrow"/>
                <w:spacing w:val="-19"/>
                <w:sz w:val="18"/>
                <w:szCs w:val="18"/>
              </w:rPr>
              <w:t xml:space="preserve"> </w:t>
            </w:r>
            <w:r w:rsidRPr="00192848">
              <w:rPr>
                <w:rFonts w:ascii="Arial Narrow" w:hAnsi="Arial Narrow"/>
                <w:sz w:val="18"/>
                <w:szCs w:val="18"/>
              </w:rPr>
              <w:t>preparation</w:t>
            </w:r>
          </w:p>
        </w:tc>
      </w:tr>
      <w:tr w:rsidR="005E106F" w:rsidRPr="00192848" w14:paraId="0864EB12" w14:textId="77777777" w:rsidTr="005E106F">
        <w:sdt>
          <w:sdtPr>
            <w:rPr>
              <w:rFonts w:ascii="Arial Narrow" w:hAnsi="Arial Narrow"/>
              <w:b/>
            </w:rPr>
            <w:id w:val="-1605484450"/>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4369C4F4" w14:textId="77777777" w:rsidR="005E106F" w:rsidRPr="00192848" w:rsidRDefault="005E106F" w:rsidP="005E106F">
                <w:pPr>
                  <w:pStyle w:val="BodyText"/>
                  <w:spacing w:before="7"/>
                  <w:rPr>
                    <w:rFonts w:ascii="Arial Narrow" w:hAnsi="Arial Narrow"/>
                    <w:b/>
                  </w:rPr>
                </w:pPr>
                <w:r w:rsidRPr="00192848">
                  <w:rPr>
                    <w:rFonts w:ascii="Segoe UI Symbol" w:eastAsia="MS Gothic" w:hAnsi="Segoe UI Symbol" w:cs="Segoe UI Symbol"/>
                    <w:b/>
                  </w:rPr>
                  <w:t>☐</w:t>
                </w:r>
              </w:p>
            </w:tc>
          </w:sdtContent>
        </w:sdt>
        <w:tc>
          <w:tcPr>
            <w:tcW w:w="3060" w:type="dxa"/>
            <w:shd w:val="clear" w:color="auto" w:fill="auto"/>
          </w:tcPr>
          <w:p w14:paraId="4BB59317"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Manager over Supervisors of a small Division. </w:t>
            </w:r>
          </w:p>
        </w:tc>
        <w:tc>
          <w:tcPr>
            <w:tcW w:w="6511" w:type="dxa"/>
            <w:gridSpan w:val="5"/>
            <w:vMerge/>
            <w:shd w:val="clear" w:color="auto" w:fill="auto"/>
          </w:tcPr>
          <w:p w14:paraId="0FD8BA04" w14:textId="77777777" w:rsidR="005E106F" w:rsidRPr="00192848" w:rsidRDefault="005E106F" w:rsidP="005E106F">
            <w:pPr>
              <w:pStyle w:val="TableParagraph"/>
              <w:numPr>
                <w:ilvl w:val="0"/>
                <w:numId w:val="9"/>
              </w:numPr>
              <w:tabs>
                <w:tab w:val="left" w:pos="475"/>
                <w:tab w:val="left" w:pos="476"/>
              </w:tabs>
              <w:spacing w:before="27"/>
              <w:ind w:right="203"/>
              <w:rPr>
                <w:rFonts w:ascii="Arial Narrow" w:hAnsi="Arial Narrow"/>
                <w:sz w:val="18"/>
                <w:szCs w:val="18"/>
              </w:rPr>
            </w:pPr>
          </w:p>
        </w:tc>
      </w:tr>
      <w:tr w:rsidR="005E106F" w:rsidRPr="00192848" w14:paraId="4F95C682" w14:textId="77777777" w:rsidTr="005E106F">
        <w:sdt>
          <w:sdtPr>
            <w:rPr>
              <w:rFonts w:ascii="Arial Narrow" w:hAnsi="Arial Narrow"/>
              <w:b/>
            </w:rPr>
            <w:id w:val="1088820687"/>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229ACD2F" w14:textId="77777777" w:rsidR="005E106F" w:rsidRPr="00192848" w:rsidRDefault="005E106F" w:rsidP="005E106F">
                <w:pPr>
                  <w:pStyle w:val="BodyText"/>
                  <w:spacing w:before="7"/>
                  <w:rPr>
                    <w:rFonts w:ascii="Arial Narrow" w:hAnsi="Arial Narrow"/>
                    <w:b/>
                  </w:rPr>
                </w:pPr>
                <w:r w:rsidRPr="00192848">
                  <w:rPr>
                    <w:rFonts w:ascii="Segoe UI Symbol" w:eastAsia="MS Gothic" w:hAnsi="Segoe UI Symbol" w:cs="Segoe UI Symbol"/>
                    <w:b/>
                  </w:rPr>
                  <w:t>☐</w:t>
                </w:r>
              </w:p>
            </w:tc>
          </w:sdtContent>
        </w:sdt>
        <w:tc>
          <w:tcPr>
            <w:tcW w:w="3060" w:type="dxa"/>
            <w:shd w:val="clear" w:color="auto" w:fill="auto"/>
          </w:tcPr>
          <w:p w14:paraId="27BE4E08"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Manager of one Division </w:t>
            </w:r>
          </w:p>
        </w:tc>
        <w:tc>
          <w:tcPr>
            <w:tcW w:w="6511" w:type="dxa"/>
            <w:gridSpan w:val="5"/>
            <w:vMerge w:val="restart"/>
            <w:shd w:val="clear" w:color="auto" w:fill="auto"/>
          </w:tcPr>
          <w:p w14:paraId="4AC44719" w14:textId="77777777" w:rsidR="005E106F" w:rsidRPr="00192848" w:rsidRDefault="005E106F" w:rsidP="005E106F">
            <w:pPr>
              <w:widowControl w:val="0"/>
              <w:numPr>
                <w:ilvl w:val="0"/>
                <w:numId w:val="11"/>
              </w:numPr>
              <w:tabs>
                <w:tab w:val="left" w:pos="475"/>
                <w:tab w:val="left" w:pos="476"/>
              </w:tabs>
              <w:autoSpaceDE w:val="0"/>
              <w:autoSpaceDN w:val="0"/>
              <w:spacing w:before="24" w:line="207" w:lineRule="exact"/>
              <w:rPr>
                <w:rFonts w:ascii="Arial Narrow" w:eastAsia="Arial" w:hAnsi="Arial Narrow" w:cs="Arial"/>
                <w:sz w:val="18"/>
                <w:szCs w:val="18"/>
                <w:lang w:bidi="en-US"/>
              </w:rPr>
            </w:pPr>
            <w:r w:rsidRPr="00192848">
              <w:rPr>
                <w:rFonts w:ascii="Arial Narrow" w:eastAsia="Arial" w:hAnsi="Arial Narrow" w:cs="Arial"/>
                <w:sz w:val="18"/>
                <w:szCs w:val="18"/>
                <w:lang w:bidi="en-US"/>
              </w:rPr>
              <w:t>Provides first-line management to</w:t>
            </w:r>
            <w:r w:rsidRPr="00192848">
              <w:rPr>
                <w:rFonts w:ascii="Arial Narrow" w:eastAsia="Arial" w:hAnsi="Arial Narrow" w:cs="Arial"/>
                <w:spacing w:val="-22"/>
                <w:sz w:val="18"/>
                <w:szCs w:val="18"/>
                <w:lang w:bidi="en-US"/>
              </w:rPr>
              <w:t xml:space="preserve"> </w:t>
            </w:r>
            <w:r w:rsidRPr="00192848">
              <w:rPr>
                <w:rFonts w:ascii="Arial Narrow" w:eastAsia="Arial" w:hAnsi="Arial Narrow" w:cs="Arial"/>
                <w:sz w:val="18"/>
                <w:szCs w:val="18"/>
                <w:lang w:bidi="en-US"/>
              </w:rPr>
              <w:t>department</w:t>
            </w:r>
          </w:p>
          <w:p w14:paraId="66E85AC7" w14:textId="77777777" w:rsidR="005E106F" w:rsidRPr="00192848" w:rsidRDefault="005E106F" w:rsidP="005E106F">
            <w:pPr>
              <w:widowControl w:val="0"/>
              <w:numPr>
                <w:ilvl w:val="0"/>
                <w:numId w:val="11"/>
              </w:numPr>
              <w:tabs>
                <w:tab w:val="left" w:pos="475"/>
                <w:tab w:val="left" w:pos="476"/>
              </w:tabs>
              <w:autoSpaceDE w:val="0"/>
              <w:autoSpaceDN w:val="0"/>
              <w:ind w:right="508"/>
              <w:rPr>
                <w:rFonts w:ascii="Arial Narrow" w:eastAsia="Arial" w:hAnsi="Arial Narrow" w:cs="Arial"/>
                <w:sz w:val="18"/>
                <w:szCs w:val="18"/>
                <w:lang w:bidi="en-US"/>
              </w:rPr>
            </w:pPr>
            <w:r w:rsidRPr="00192848">
              <w:rPr>
                <w:rFonts w:ascii="Arial Narrow" w:eastAsia="Arial" w:hAnsi="Arial Narrow" w:cs="Arial"/>
                <w:sz w:val="18"/>
                <w:szCs w:val="18"/>
                <w:lang w:bidi="en-US"/>
              </w:rPr>
              <w:t>Allocates</w:t>
            </w:r>
            <w:r w:rsidRPr="00192848">
              <w:rPr>
                <w:rFonts w:ascii="Arial Narrow" w:eastAsia="Arial" w:hAnsi="Arial Narrow" w:cs="Arial"/>
                <w:spacing w:val="-4"/>
                <w:sz w:val="18"/>
                <w:szCs w:val="18"/>
                <w:lang w:bidi="en-US"/>
              </w:rPr>
              <w:t xml:space="preserve"> </w:t>
            </w:r>
            <w:r w:rsidRPr="00192848">
              <w:rPr>
                <w:rFonts w:ascii="Arial Narrow" w:eastAsia="Arial" w:hAnsi="Arial Narrow" w:cs="Arial"/>
                <w:sz w:val="18"/>
                <w:szCs w:val="18"/>
                <w:lang w:bidi="en-US"/>
              </w:rPr>
              <w:t>resources</w:t>
            </w:r>
            <w:r w:rsidRPr="00192848">
              <w:rPr>
                <w:rFonts w:ascii="Arial Narrow" w:eastAsia="Arial" w:hAnsi="Arial Narrow" w:cs="Arial"/>
                <w:spacing w:val="-4"/>
                <w:sz w:val="18"/>
                <w:szCs w:val="18"/>
                <w:lang w:bidi="en-US"/>
              </w:rPr>
              <w:t xml:space="preserve"> </w:t>
            </w:r>
            <w:r w:rsidRPr="00192848">
              <w:rPr>
                <w:rFonts w:ascii="Arial Narrow" w:eastAsia="Arial" w:hAnsi="Arial Narrow" w:cs="Arial"/>
                <w:sz w:val="18"/>
                <w:szCs w:val="18"/>
                <w:lang w:bidi="en-US"/>
              </w:rPr>
              <w:t>according</w:t>
            </w:r>
            <w:r w:rsidRPr="00192848">
              <w:rPr>
                <w:rFonts w:ascii="Arial Narrow" w:eastAsia="Arial" w:hAnsi="Arial Narrow" w:cs="Arial"/>
                <w:spacing w:val="-5"/>
                <w:sz w:val="18"/>
                <w:szCs w:val="18"/>
                <w:lang w:bidi="en-US"/>
              </w:rPr>
              <w:t xml:space="preserve"> </w:t>
            </w:r>
            <w:r w:rsidRPr="00192848">
              <w:rPr>
                <w:rFonts w:ascii="Arial Narrow" w:eastAsia="Arial" w:hAnsi="Arial Narrow" w:cs="Arial"/>
                <w:sz w:val="18"/>
                <w:szCs w:val="18"/>
                <w:lang w:bidi="en-US"/>
              </w:rPr>
              <w:t>to</w:t>
            </w:r>
            <w:r w:rsidRPr="00192848">
              <w:rPr>
                <w:rFonts w:ascii="Arial Narrow" w:eastAsia="Arial" w:hAnsi="Arial Narrow" w:cs="Arial"/>
                <w:spacing w:val="-5"/>
                <w:sz w:val="18"/>
                <w:szCs w:val="18"/>
                <w:lang w:bidi="en-US"/>
              </w:rPr>
              <w:t xml:space="preserve"> </w:t>
            </w:r>
            <w:r w:rsidRPr="00192848">
              <w:rPr>
                <w:rFonts w:ascii="Arial Narrow" w:eastAsia="Arial" w:hAnsi="Arial Narrow" w:cs="Arial"/>
                <w:sz w:val="18"/>
                <w:szCs w:val="18"/>
                <w:lang w:bidi="en-US"/>
              </w:rPr>
              <w:t>priorities</w:t>
            </w:r>
            <w:r w:rsidRPr="00192848">
              <w:rPr>
                <w:rFonts w:ascii="Arial Narrow" w:eastAsia="Arial" w:hAnsi="Arial Narrow" w:cs="Arial"/>
                <w:spacing w:val="-4"/>
                <w:sz w:val="18"/>
                <w:szCs w:val="18"/>
                <w:lang w:bidi="en-US"/>
              </w:rPr>
              <w:t xml:space="preserve"> </w:t>
            </w:r>
            <w:r w:rsidRPr="00192848">
              <w:rPr>
                <w:rFonts w:ascii="Arial Narrow" w:eastAsia="Arial" w:hAnsi="Arial Narrow" w:cs="Arial"/>
                <w:sz w:val="18"/>
                <w:szCs w:val="18"/>
                <w:lang w:bidi="en-US"/>
              </w:rPr>
              <w:t>and</w:t>
            </w:r>
            <w:r w:rsidRPr="00192848">
              <w:rPr>
                <w:rFonts w:ascii="Arial Narrow" w:eastAsia="Arial" w:hAnsi="Arial Narrow" w:cs="Arial"/>
                <w:spacing w:val="-2"/>
                <w:sz w:val="18"/>
                <w:szCs w:val="18"/>
                <w:lang w:bidi="en-US"/>
              </w:rPr>
              <w:t xml:space="preserve"> </w:t>
            </w:r>
            <w:r w:rsidRPr="00192848">
              <w:rPr>
                <w:rFonts w:ascii="Arial Narrow" w:eastAsia="Arial" w:hAnsi="Arial Narrow" w:cs="Arial"/>
                <w:sz w:val="18"/>
                <w:szCs w:val="18"/>
                <w:lang w:bidi="en-US"/>
              </w:rPr>
              <w:t>within</w:t>
            </w:r>
            <w:r w:rsidRPr="00192848">
              <w:rPr>
                <w:rFonts w:ascii="Arial Narrow" w:eastAsia="Arial" w:hAnsi="Arial Narrow" w:cs="Arial"/>
                <w:spacing w:val="-28"/>
                <w:sz w:val="18"/>
                <w:szCs w:val="18"/>
                <w:lang w:bidi="en-US"/>
              </w:rPr>
              <w:t xml:space="preserve"> </w:t>
            </w:r>
            <w:r w:rsidRPr="00192848">
              <w:rPr>
                <w:rFonts w:ascii="Arial Narrow" w:eastAsia="Arial" w:hAnsi="Arial Narrow" w:cs="Arial"/>
                <w:sz w:val="18"/>
                <w:szCs w:val="18"/>
                <w:lang w:bidi="en-US"/>
              </w:rPr>
              <w:t>budget parameters</w:t>
            </w:r>
          </w:p>
          <w:p w14:paraId="7AEF762E" w14:textId="77777777" w:rsidR="005E106F" w:rsidRPr="00192848" w:rsidRDefault="005E106F" w:rsidP="005E106F">
            <w:pPr>
              <w:widowControl w:val="0"/>
              <w:numPr>
                <w:ilvl w:val="0"/>
                <w:numId w:val="11"/>
              </w:numPr>
              <w:tabs>
                <w:tab w:val="left" w:pos="475"/>
                <w:tab w:val="left" w:pos="476"/>
              </w:tabs>
              <w:autoSpaceDE w:val="0"/>
              <w:autoSpaceDN w:val="0"/>
              <w:ind w:right="508"/>
              <w:rPr>
                <w:rFonts w:ascii="Arial Narrow" w:eastAsia="Arial" w:hAnsi="Arial Narrow" w:cs="Arial"/>
                <w:sz w:val="18"/>
                <w:szCs w:val="18"/>
                <w:lang w:bidi="en-US"/>
              </w:rPr>
            </w:pPr>
            <w:r w:rsidRPr="00192848">
              <w:rPr>
                <w:rFonts w:ascii="Arial Narrow" w:hAnsi="Arial Narrow"/>
                <w:sz w:val="18"/>
                <w:szCs w:val="18"/>
              </w:rPr>
              <w:t>Consults</w:t>
            </w:r>
            <w:r w:rsidRPr="00192848">
              <w:rPr>
                <w:rFonts w:ascii="Arial Narrow" w:hAnsi="Arial Narrow"/>
                <w:spacing w:val="-2"/>
                <w:sz w:val="18"/>
                <w:szCs w:val="18"/>
              </w:rPr>
              <w:t xml:space="preserve"> </w:t>
            </w:r>
            <w:r w:rsidRPr="00192848">
              <w:rPr>
                <w:rFonts w:ascii="Arial Narrow" w:hAnsi="Arial Narrow"/>
                <w:sz w:val="18"/>
                <w:szCs w:val="18"/>
              </w:rPr>
              <w:t>with</w:t>
            </w:r>
            <w:r w:rsidRPr="00192848">
              <w:rPr>
                <w:rFonts w:ascii="Arial Narrow" w:hAnsi="Arial Narrow"/>
                <w:spacing w:val="-3"/>
                <w:sz w:val="18"/>
                <w:szCs w:val="18"/>
              </w:rPr>
              <w:t xml:space="preserve"> </w:t>
            </w:r>
            <w:r w:rsidRPr="00192848">
              <w:rPr>
                <w:rFonts w:ascii="Arial Narrow" w:hAnsi="Arial Narrow"/>
                <w:sz w:val="18"/>
                <w:szCs w:val="18"/>
              </w:rPr>
              <w:t>Director</w:t>
            </w:r>
            <w:r w:rsidRPr="00192848">
              <w:rPr>
                <w:rFonts w:ascii="Arial Narrow" w:hAnsi="Arial Narrow"/>
                <w:spacing w:val="-4"/>
                <w:sz w:val="18"/>
                <w:szCs w:val="18"/>
              </w:rPr>
              <w:t xml:space="preserve"> </w:t>
            </w:r>
            <w:r w:rsidRPr="00192848">
              <w:rPr>
                <w:rFonts w:ascii="Arial Narrow" w:hAnsi="Arial Narrow"/>
                <w:sz w:val="18"/>
                <w:szCs w:val="18"/>
              </w:rPr>
              <w:t>on</w:t>
            </w:r>
            <w:r w:rsidRPr="00192848">
              <w:rPr>
                <w:rFonts w:ascii="Arial Narrow" w:hAnsi="Arial Narrow"/>
                <w:spacing w:val="-5"/>
                <w:sz w:val="18"/>
                <w:szCs w:val="18"/>
              </w:rPr>
              <w:t xml:space="preserve"> </w:t>
            </w:r>
            <w:r w:rsidRPr="00192848">
              <w:rPr>
                <w:rFonts w:ascii="Arial Narrow" w:hAnsi="Arial Narrow"/>
                <w:sz w:val="18"/>
                <w:szCs w:val="18"/>
              </w:rPr>
              <w:t>operational</w:t>
            </w:r>
            <w:r w:rsidRPr="00192848">
              <w:rPr>
                <w:rFonts w:ascii="Arial Narrow" w:hAnsi="Arial Narrow"/>
                <w:spacing w:val="-4"/>
                <w:sz w:val="18"/>
                <w:szCs w:val="18"/>
              </w:rPr>
              <w:t xml:space="preserve"> </w:t>
            </w:r>
            <w:r w:rsidRPr="00192848">
              <w:rPr>
                <w:rFonts w:ascii="Arial Narrow" w:hAnsi="Arial Narrow"/>
                <w:sz w:val="18"/>
                <w:szCs w:val="18"/>
              </w:rPr>
              <w:t>issues</w:t>
            </w:r>
            <w:r w:rsidRPr="00192848">
              <w:rPr>
                <w:rFonts w:ascii="Arial Narrow" w:hAnsi="Arial Narrow"/>
                <w:spacing w:val="-4"/>
                <w:sz w:val="18"/>
                <w:szCs w:val="18"/>
              </w:rPr>
              <w:t xml:space="preserve"> </w:t>
            </w:r>
            <w:r w:rsidRPr="00192848">
              <w:rPr>
                <w:rFonts w:ascii="Arial Narrow" w:hAnsi="Arial Narrow"/>
                <w:sz w:val="18"/>
                <w:szCs w:val="18"/>
              </w:rPr>
              <w:t>(including</w:t>
            </w:r>
            <w:r w:rsidRPr="00192848">
              <w:rPr>
                <w:rFonts w:ascii="Arial Narrow" w:hAnsi="Arial Narrow"/>
                <w:spacing w:val="-27"/>
                <w:sz w:val="18"/>
                <w:szCs w:val="18"/>
              </w:rPr>
              <w:t xml:space="preserve"> </w:t>
            </w:r>
            <w:r w:rsidRPr="00192848">
              <w:rPr>
                <w:rFonts w:ascii="Arial Narrow" w:hAnsi="Arial Narrow"/>
                <w:sz w:val="18"/>
                <w:szCs w:val="18"/>
              </w:rPr>
              <w:t>fiscal matters)</w:t>
            </w:r>
          </w:p>
        </w:tc>
      </w:tr>
      <w:tr w:rsidR="005E106F" w:rsidRPr="00192848" w14:paraId="5EB947A6" w14:textId="77777777" w:rsidTr="005E106F">
        <w:sdt>
          <w:sdtPr>
            <w:rPr>
              <w:rFonts w:ascii="Arial Narrow" w:hAnsi="Arial Narrow"/>
              <w:b/>
            </w:rPr>
            <w:id w:val="1012261589"/>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3FED568C" w14:textId="77777777" w:rsidR="005E106F" w:rsidRPr="00192848" w:rsidRDefault="005E106F" w:rsidP="005E106F">
                <w:pPr>
                  <w:pStyle w:val="BodyText"/>
                  <w:spacing w:before="7"/>
                  <w:rPr>
                    <w:rFonts w:ascii="Arial Narrow" w:hAnsi="Arial Narrow"/>
                    <w:b/>
                  </w:rPr>
                </w:pPr>
                <w:r w:rsidRPr="00192848">
                  <w:rPr>
                    <w:rFonts w:ascii="Segoe UI Symbol" w:eastAsia="MS Gothic" w:hAnsi="Segoe UI Symbol" w:cs="Segoe UI Symbol"/>
                    <w:b/>
                  </w:rPr>
                  <w:t>☐</w:t>
                </w:r>
              </w:p>
            </w:tc>
          </w:sdtContent>
        </w:sdt>
        <w:tc>
          <w:tcPr>
            <w:tcW w:w="3060" w:type="dxa"/>
            <w:shd w:val="clear" w:color="auto" w:fill="auto"/>
          </w:tcPr>
          <w:p w14:paraId="0F1E133A"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 xml:space="preserve">Manager of more than one Division </w:t>
            </w:r>
          </w:p>
        </w:tc>
        <w:tc>
          <w:tcPr>
            <w:tcW w:w="6511" w:type="dxa"/>
            <w:gridSpan w:val="5"/>
            <w:vMerge/>
            <w:shd w:val="clear" w:color="auto" w:fill="auto"/>
          </w:tcPr>
          <w:p w14:paraId="0FD44DCC" w14:textId="77777777" w:rsidR="005E106F" w:rsidRPr="00192848" w:rsidRDefault="005E106F" w:rsidP="005E106F">
            <w:pPr>
              <w:pStyle w:val="TableParagraph"/>
              <w:numPr>
                <w:ilvl w:val="0"/>
                <w:numId w:val="9"/>
              </w:numPr>
              <w:tabs>
                <w:tab w:val="left" w:pos="475"/>
                <w:tab w:val="left" w:pos="476"/>
              </w:tabs>
              <w:spacing w:before="27"/>
              <w:ind w:right="203"/>
              <w:rPr>
                <w:rFonts w:ascii="Arial Narrow" w:hAnsi="Arial Narrow"/>
                <w:sz w:val="18"/>
                <w:szCs w:val="18"/>
              </w:rPr>
            </w:pPr>
          </w:p>
        </w:tc>
      </w:tr>
      <w:tr w:rsidR="005E106F" w:rsidRPr="00192848" w14:paraId="7DF40A81" w14:textId="77777777" w:rsidTr="005E106F">
        <w:sdt>
          <w:sdtPr>
            <w:rPr>
              <w:rFonts w:ascii="Arial Narrow" w:hAnsi="Arial Narrow"/>
              <w:b/>
            </w:rPr>
            <w:id w:val="650024326"/>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04FEA285" w14:textId="77777777" w:rsidR="005E106F" w:rsidRPr="00192848" w:rsidRDefault="005E106F" w:rsidP="005E106F">
                <w:pPr>
                  <w:pStyle w:val="BodyText"/>
                  <w:spacing w:before="7"/>
                  <w:rPr>
                    <w:rFonts w:ascii="Arial Narrow" w:hAnsi="Arial Narrow"/>
                    <w:b/>
                  </w:rPr>
                </w:pPr>
                <w:r w:rsidRPr="00192848">
                  <w:rPr>
                    <w:rFonts w:ascii="Segoe UI Symbol" w:eastAsia="MS Gothic" w:hAnsi="Segoe UI Symbol" w:cs="Segoe UI Symbol"/>
                    <w:b/>
                  </w:rPr>
                  <w:t>☐</w:t>
                </w:r>
              </w:p>
            </w:tc>
          </w:sdtContent>
        </w:sdt>
        <w:tc>
          <w:tcPr>
            <w:tcW w:w="3060" w:type="dxa"/>
            <w:shd w:val="clear" w:color="auto" w:fill="auto"/>
          </w:tcPr>
          <w:p w14:paraId="37AD7B6B" w14:textId="77777777" w:rsidR="005E106F" w:rsidRPr="00192848" w:rsidRDefault="005E106F" w:rsidP="005E106F">
            <w:pPr>
              <w:pStyle w:val="BodyText"/>
              <w:spacing w:before="7"/>
              <w:rPr>
                <w:rFonts w:ascii="Arial Narrow" w:hAnsi="Arial Narrow"/>
                <w:sz w:val="18"/>
                <w:szCs w:val="18"/>
              </w:rPr>
            </w:pPr>
            <w:r w:rsidRPr="00192848">
              <w:rPr>
                <w:rFonts w:ascii="Arial Narrow" w:hAnsi="Arial Narrow"/>
                <w:sz w:val="18"/>
                <w:szCs w:val="18"/>
              </w:rPr>
              <w:t>Division Director Chief</w:t>
            </w:r>
          </w:p>
        </w:tc>
        <w:tc>
          <w:tcPr>
            <w:tcW w:w="6511" w:type="dxa"/>
            <w:gridSpan w:val="5"/>
            <w:shd w:val="clear" w:color="auto" w:fill="auto"/>
          </w:tcPr>
          <w:p w14:paraId="15648D11" w14:textId="77777777" w:rsidR="005E106F" w:rsidRPr="00192848" w:rsidRDefault="005E106F" w:rsidP="005E106F">
            <w:pPr>
              <w:pStyle w:val="TableParagraph"/>
              <w:numPr>
                <w:ilvl w:val="0"/>
                <w:numId w:val="9"/>
              </w:numPr>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Supervises managers of functional</w:t>
            </w:r>
            <w:r w:rsidRPr="00192848">
              <w:rPr>
                <w:rFonts w:ascii="Arial Narrow" w:hAnsi="Arial Narrow"/>
                <w:spacing w:val="-19"/>
                <w:sz w:val="18"/>
                <w:szCs w:val="18"/>
              </w:rPr>
              <w:t xml:space="preserve"> </w:t>
            </w:r>
            <w:r w:rsidRPr="00192848">
              <w:rPr>
                <w:rFonts w:ascii="Arial Narrow" w:hAnsi="Arial Narrow"/>
                <w:sz w:val="18"/>
                <w:szCs w:val="18"/>
              </w:rPr>
              <w:t>areas</w:t>
            </w:r>
          </w:p>
          <w:p w14:paraId="4D848CCF" w14:textId="77777777" w:rsidR="005E106F" w:rsidRPr="00192848" w:rsidRDefault="005E106F" w:rsidP="005E106F">
            <w:pPr>
              <w:pStyle w:val="TableParagraph"/>
              <w:numPr>
                <w:ilvl w:val="0"/>
                <w:numId w:val="9"/>
              </w:numPr>
              <w:tabs>
                <w:tab w:val="left" w:pos="474"/>
                <w:tab w:val="left" w:pos="475"/>
              </w:tabs>
              <w:spacing w:line="207" w:lineRule="exact"/>
              <w:rPr>
                <w:rFonts w:ascii="Arial Narrow" w:hAnsi="Arial Narrow"/>
                <w:sz w:val="18"/>
                <w:szCs w:val="18"/>
              </w:rPr>
            </w:pPr>
            <w:r w:rsidRPr="00192848">
              <w:rPr>
                <w:rFonts w:ascii="Arial Narrow" w:hAnsi="Arial Narrow"/>
                <w:sz w:val="18"/>
                <w:szCs w:val="18"/>
              </w:rPr>
              <w:t>Typically reports to a</w:t>
            </w:r>
            <w:r w:rsidRPr="00192848">
              <w:rPr>
                <w:rFonts w:ascii="Arial Narrow" w:hAnsi="Arial Narrow"/>
                <w:spacing w:val="-19"/>
                <w:sz w:val="18"/>
                <w:szCs w:val="18"/>
              </w:rPr>
              <w:t xml:space="preserve"> </w:t>
            </w:r>
            <w:r w:rsidRPr="00192848">
              <w:rPr>
                <w:rFonts w:ascii="Arial Narrow" w:hAnsi="Arial Narrow"/>
                <w:sz w:val="18"/>
                <w:szCs w:val="18"/>
              </w:rPr>
              <w:t>Director</w:t>
            </w:r>
          </w:p>
          <w:p w14:paraId="711AAD8C" w14:textId="77777777" w:rsidR="005E106F" w:rsidRPr="00192848" w:rsidRDefault="005E106F" w:rsidP="005E106F">
            <w:pPr>
              <w:pStyle w:val="TableParagraph"/>
              <w:numPr>
                <w:ilvl w:val="0"/>
                <w:numId w:val="9"/>
              </w:numPr>
              <w:tabs>
                <w:tab w:val="left" w:pos="474"/>
                <w:tab w:val="left" w:pos="475"/>
              </w:tabs>
              <w:spacing w:line="207" w:lineRule="exact"/>
              <w:rPr>
                <w:rFonts w:ascii="Arial Narrow" w:hAnsi="Arial Narrow"/>
                <w:sz w:val="18"/>
                <w:szCs w:val="18"/>
              </w:rPr>
            </w:pPr>
            <w:r w:rsidRPr="00192848">
              <w:rPr>
                <w:rFonts w:ascii="Arial Narrow" w:hAnsi="Arial Narrow"/>
                <w:sz w:val="18"/>
                <w:szCs w:val="18"/>
              </w:rPr>
              <w:t>Directs complex and varied</w:t>
            </w:r>
            <w:r w:rsidRPr="00192848">
              <w:rPr>
                <w:rFonts w:ascii="Arial Narrow" w:hAnsi="Arial Narrow"/>
                <w:spacing w:val="-13"/>
                <w:sz w:val="18"/>
                <w:szCs w:val="18"/>
              </w:rPr>
              <w:t xml:space="preserve"> </w:t>
            </w:r>
            <w:r w:rsidRPr="00192848">
              <w:rPr>
                <w:rFonts w:ascii="Arial Narrow" w:hAnsi="Arial Narrow"/>
                <w:sz w:val="18"/>
                <w:szCs w:val="18"/>
              </w:rPr>
              <w:t>work</w:t>
            </w:r>
          </w:p>
          <w:p w14:paraId="2780D796" w14:textId="77777777" w:rsidR="005E106F" w:rsidRPr="00192848" w:rsidRDefault="005E106F" w:rsidP="005E106F">
            <w:pPr>
              <w:pStyle w:val="TableParagraph"/>
              <w:numPr>
                <w:ilvl w:val="0"/>
                <w:numId w:val="9"/>
              </w:numPr>
              <w:tabs>
                <w:tab w:val="left" w:pos="474"/>
                <w:tab w:val="left" w:pos="475"/>
              </w:tabs>
              <w:spacing w:line="207" w:lineRule="exact"/>
              <w:rPr>
                <w:rFonts w:ascii="Arial Narrow" w:hAnsi="Arial Narrow"/>
                <w:sz w:val="18"/>
                <w:szCs w:val="18"/>
              </w:rPr>
            </w:pPr>
            <w:r w:rsidRPr="00192848">
              <w:rPr>
                <w:rFonts w:ascii="Arial Narrow" w:hAnsi="Arial Narrow"/>
                <w:sz w:val="18"/>
                <w:szCs w:val="18"/>
              </w:rPr>
              <w:t>Has major budget and expenditure</w:t>
            </w:r>
            <w:r w:rsidRPr="00192848">
              <w:rPr>
                <w:rFonts w:ascii="Arial Narrow" w:hAnsi="Arial Narrow"/>
                <w:spacing w:val="-21"/>
                <w:sz w:val="18"/>
                <w:szCs w:val="18"/>
              </w:rPr>
              <w:t xml:space="preserve"> </w:t>
            </w:r>
            <w:r w:rsidRPr="00192848">
              <w:rPr>
                <w:rFonts w:ascii="Arial Narrow" w:hAnsi="Arial Narrow"/>
                <w:sz w:val="18"/>
                <w:szCs w:val="18"/>
              </w:rPr>
              <w:t>authority</w:t>
            </w:r>
          </w:p>
          <w:p w14:paraId="14DB558F" w14:textId="77777777" w:rsidR="005E106F" w:rsidRPr="00192848" w:rsidRDefault="005E106F" w:rsidP="005E106F">
            <w:pPr>
              <w:pStyle w:val="TableParagraph"/>
              <w:numPr>
                <w:ilvl w:val="0"/>
                <w:numId w:val="9"/>
              </w:numPr>
              <w:tabs>
                <w:tab w:val="left" w:pos="474"/>
                <w:tab w:val="left" w:pos="475"/>
              </w:tabs>
              <w:spacing w:before="1"/>
              <w:rPr>
                <w:rFonts w:ascii="Arial Narrow" w:hAnsi="Arial Narrow"/>
                <w:sz w:val="18"/>
                <w:szCs w:val="18"/>
              </w:rPr>
            </w:pPr>
            <w:r w:rsidRPr="00192848">
              <w:rPr>
                <w:rFonts w:ascii="Arial Narrow" w:hAnsi="Arial Narrow"/>
                <w:sz w:val="18"/>
                <w:szCs w:val="18"/>
              </w:rPr>
              <w:t>Develops</w:t>
            </w:r>
            <w:r w:rsidRPr="00192848">
              <w:rPr>
                <w:rFonts w:ascii="Arial Narrow" w:hAnsi="Arial Narrow"/>
                <w:spacing w:val="-3"/>
                <w:sz w:val="18"/>
                <w:szCs w:val="18"/>
              </w:rPr>
              <w:t xml:space="preserve"> </w:t>
            </w:r>
            <w:r w:rsidRPr="00192848">
              <w:rPr>
                <w:rFonts w:ascii="Arial Narrow" w:hAnsi="Arial Narrow"/>
                <w:sz w:val="18"/>
                <w:szCs w:val="18"/>
              </w:rPr>
              <w:t>and</w:t>
            </w:r>
            <w:r w:rsidRPr="00192848">
              <w:rPr>
                <w:rFonts w:ascii="Arial Narrow" w:hAnsi="Arial Narrow"/>
                <w:spacing w:val="-4"/>
                <w:sz w:val="18"/>
                <w:szCs w:val="18"/>
              </w:rPr>
              <w:t xml:space="preserve"> </w:t>
            </w:r>
            <w:r w:rsidRPr="00192848">
              <w:rPr>
                <w:rFonts w:ascii="Arial Narrow" w:hAnsi="Arial Narrow"/>
                <w:sz w:val="18"/>
                <w:szCs w:val="18"/>
              </w:rPr>
              <w:t>recommends</w:t>
            </w:r>
            <w:r w:rsidRPr="00192848">
              <w:rPr>
                <w:rFonts w:ascii="Arial Narrow" w:hAnsi="Arial Narrow"/>
                <w:spacing w:val="-3"/>
                <w:sz w:val="18"/>
                <w:szCs w:val="18"/>
              </w:rPr>
              <w:t xml:space="preserve"> </w:t>
            </w:r>
            <w:r w:rsidRPr="00192848">
              <w:rPr>
                <w:rFonts w:ascii="Arial Narrow" w:hAnsi="Arial Narrow"/>
                <w:sz w:val="18"/>
                <w:szCs w:val="18"/>
              </w:rPr>
              <w:t>policy</w:t>
            </w:r>
            <w:r w:rsidRPr="00192848">
              <w:rPr>
                <w:rFonts w:ascii="Arial Narrow" w:hAnsi="Arial Narrow"/>
                <w:spacing w:val="-4"/>
                <w:sz w:val="18"/>
                <w:szCs w:val="18"/>
              </w:rPr>
              <w:t xml:space="preserve"> </w:t>
            </w:r>
            <w:r w:rsidRPr="00192848">
              <w:rPr>
                <w:rFonts w:ascii="Arial Narrow" w:hAnsi="Arial Narrow"/>
                <w:sz w:val="18"/>
                <w:szCs w:val="18"/>
              </w:rPr>
              <w:t>for</w:t>
            </w:r>
            <w:r w:rsidRPr="00192848">
              <w:rPr>
                <w:rFonts w:ascii="Arial Narrow" w:hAnsi="Arial Narrow"/>
                <w:spacing w:val="-3"/>
                <w:sz w:val="18"/>
                <w:szCs w:val="18"/>
              </w:rPr>
              <w:t xml:space="preserve"> </w:t>
            </w:r>
            <w:r w:rsidRPr="00192848">
              <w:rPr>
                <w:rFonts w:ascii="Arial Narrow" w:hAnsi="Arial Narrow"/>
                <w:sz w:val="18"/>
                <w:szCs w:val="18"/>
              </w:rPr>
              <w:t>the</w:t>
            </w:r>
            <w:r w:rsidRPr="00192848">
              <w:rPr>
                <w:rFonts w:ascii="Arial Narrow" w:hAnsi="Arial Narrow"/>
                <w:spacing w:val="-4"/>
                <w:sz w:val="18"/>
                <w:szCs w:val="18"/>
              </w:rPr>
              <w:t xml:space="preserve"> </w:t>
            </w:r>
            <w:r w:rsidRPr="00192848">
              <w:rPr>
                <w:rFonts w:ascii="Arial Narrow" w:hAnsi="Arial Narrow"/>
                <w:sz w:val="18"/>
                <w:szCs w:val="18"/>
              </w:rPr>
              <w:t>department</w:t>
            </w:r>
            <w:r w:rsidRPr="00192848">
              <w:rPr>
                <w:rFonts w:ascii="Arial Narrow" w:hAnsi="Arial Narrow"/>
                <w:spacing w:val="-3"/>
                <w:sz w:val="18"/>
                <w:szCs w:val="18"/>
              </w:rPr>
              <w:t xml:space="preserve"> </w:t>
            </w:r>
            <w:r w:rsidRPr="00192848">
              <w:rPr>
                <w:rFonts w:ascii="Arial Narrow" w:hAnsi="Arial Narrow"/>
                <w:sz w:val="18"/>
                <w:szCs w:val="18"/>
              </w:rPr>
              <w:t>or</w:t>
            </w:r>
            <w:r w:rsidRPr="00192848">
              <w:rPr>
                <w:rFonts w:ascii="Arial Narrow" w:hAnsi="Arial Narrow"/>
                <w:spacing w:val="-27"/>
                <w:sz w:val="18"/>
                <w:szCs w:val="18"/>
              </w:rPr>
              <w:t xml:space="preserve"> </w:t>
            </w:r>
            <w:r w:rsidRPr="00192848">
              <w:rPr>
                <w:rFonts w:ascii="Arial Narrow" w:hAnsi="Arial Narrow"/>
                <w:sz w:val="18"/>
                <w:szCs w:val="18"/>
              </w:rPr>
              <w:t>program</w:t>
            </w:r>
          </w:p>
          <w:p w14:paraId="3D6E0E0A" w14:textId="77777777" w:rsidR="005E106F" w:rsidRPr="00192848" w:rsidRDefault="005E106F" w:rsidP="005E106F">
            <w:pPr>
              <w:pStyle w:val="TableParagraph"/>
              <w:numPr>
                <w:ilvl w:val="0"/>
                <w:numId w:val="9"/>
              </w:numPr>
              <w:tabs>
                <w:tab w:val="left" w:pos="476"/>
                <w:tab w:val="left" w:pos="477"/>
              </w:tabs>
              <w:ind w:right="357"/>
              <w:rPr>
                <w:rFonts w:ascii="Arial Narrow" w:hAnsi="Arial Narrow"/>
                <w:sz w:val="18"/>
                <w:szCs w:val="18"/>
              </w:rPr>
            </w:pPr>
            <w:r w:rsidRPr="00192848">
              <w:rPr>
                <w:rFonts w:ascii="Arial Narrow" w:hAnsi="Arial Narrow"/>
                <w:sz w:val="18"/>
                <w:szCs w:val="18"/>
              </w:rPr>
              <w:t>Has</w:t>
            </w:r>
            <w:r w:rsidRPr="00192848">
              <w:rPr>
                <w:rFonts w:ascii="Arial Narrow" w:hAnsi="Arial Narrow"/>
                <w:spacing w:val="-4"/>
                <w:sz w:val="18"/>
                <w:szCs w:val="18"/>
              </w:rPr>
              <w:t xml:space="preserve"> </w:t>
            </w:r>
            <w:r w:rsidRPr="00192848">
              <w:rPr>
                <w:rFonts w:ascii="Arial Narrow" w:hAnsi="Arial Narrow"/>
                <w:sz w:val="18"/>
                <w:szCs w:val="18"/>
              </w:rPr>
              <w:t>full</w:t>
            </w:r>
            <w:r w:rsidRPr="00192848">
              <w:rPr>
                <w:rFonts w:ascii="Arial Narrow" w:hAnsi="Arial Narrow"/>
                <w:spacing w:val="-4"/>
                <w:sz w:val="18"/>
                <w:szCs w:val="18"/>
              </w:rPr>
              <w:t xml:space="preserve"> </w:t>
            </w:r>
            <w:r w:rsidRPr="00192848">
              <w:rPr>
                <w:rFonts w:ascii="Arial Narrow" w:hAnsi="Arial Narrow"/>
                <w:sz w:val="18"/>
                <w:szCs w:val="18"/>
              </w:rPr>
              <w:t>budget</w:t>
            </w:r>
            <w:r w:rsidRPr="00192848">
              <w:rPr>
                <w:rFonts w:ascii="Arial Narrow" w:hAnsi="Arial Narrow"/>
                <w:spacing w:val="-3"/>
                <w:sz w:val="18"/>
                <w:szCs w:val="18"/>
              </w:rPr>
              <w:t xml:space="preserve"> </w:t>
            </w:r>
            <w:r w:rsidRPr="00192848">
              <w:rPr>
                <w:rFonts w:ascii="Arial Narrow" w:hAnsi="Arial Narrow"/>
                <w:sz w:val="18"/>
                <w:szCs w:val="18"/>
              </w:rPr>
              <w:t>responsibilities</w:t>
            </w:r>
            <w:r w:rsidRPr="00192848">
              <w:rPr>
                <w:rFonts w:ascii="Arial Narrow" w:hAnsi="Arial Narrow"/>
                <w:spacing w:val="-4"/>
                <w:sz w:val="18"/>
                <w:szCs w:val="18"/>
              </w:rPr>
              <w:t xml:space="preserve"> </w:t>
            </w:r>
            <w:r w:rsidRPr="00192848">
              <w:rPr>
                <w:rFonts w:ascii="Arial Narrow" w:hAnsi="Arial Narrow"/>
                <w:sz w:val="18"/>
                <w:szCs w:val="18"/>
              </w:rPr>
              <w:t>for</w:t>
            </w:r>
            <w:r w:rsidRPr="00192848">
              <w:rPr>
                <w:rFonts w:ascii="Arial Narrow" w:hAnsi="Arial Narrow"/>
                <w:spacing w:val="-4"/>
                <w:sz w:val="18"/>
                <w:szCs w:val="18"/>
              </w:rPr>
              <w:t xml:space="preserve"> </w:t>
            </w:r>
            <w:r w:rsidRPr="00192848">
              <w:rPr>
                <w:rFonts w:ascii="Arial Narrow" w:hAnsi="Arial Narrow"/>
                <w:sz w:val="18"/>
                <w:szCs w:val="18"/>
              </w:rPr>
              <w:t>respective</w:t>
            </w:r>
            <w:r w:rsidRPr="00192848">
              <w:rPr>
                <w:rFonts w:ascii="Arial Narrow" w:hAnsi="Arial Narrow"/>
                <w:spacing w:val="-3"/>
                <w:sz w:val="18"/>
                <w:szCs w:val="18"/>
              </w:rPr>
              <w:t xml:space="preserve"> </w:t>
            </w:r>
            <w:r w:rsidRPr="00192848">
              <w:rPr>
                <w:rFonts w:ascii="Arial Narrow" w:hAnsi="Arial Narrow"/>
                <w:sz w:val="18"/>
                <w:szCs w:val="18"/>
              </w:rPr>
              <w:t>department(s)</w:t>
            </w:r>
            <w:r w:rsidRPr="00192848">
              <w:rPr>
                <w:rFonts w:ascii="Arial Narrow" w:hAnsi="Arial Narrow"/>
                <w:spacing w:val="-26"/>
                <w:sz w:val="18"/>
                <w:szCs w:val="18"/>
              </w:rPr>
              <w:t xml:space="preserve"> </w:t>
            </w:r>
            <w:r w:rsidRPr="00192848">
              <w:rPr>
                <w:rFonts w:ascii="Arial Narrow" w:hAnsi="Arial Narrow"/>
                <w:sz w:val="18"/>
                <w:szCs w:val="18"/>
              </w:rPr>
              <w:t>or program(s)</w:t>
            </w:r>
          </w:p>
          <w:p w14:paraId="421D6D39" w14:textId="77777777" w:rsidR="005E106F" w:rsidRPr="00192848" w:rsidRDefault="005E106F" w:rsidP="005E106F">
            <w:pPr>
              <w:pStyle w:val="TableParagraph"/>
              <w:numPr>
                <w:ilvl w:val="0"/>
                <w:numId w:val="9"/>
              </w:numPr>
              <w:tabs>
                <w:tab w:val="left" w:pos="475"/>
                <w:tab w:val="left" w:pos="476"/>
              </w:tabs>
              <w:spacing w:before="27"/>
              <w:ind w:right="203"/>
              <w:rPr>
                <w:rFonts w:ascii="Arial Narrow" w:hAnsi="Arial Narrow"/>
                <w:sz w:val="18"/>
                <w:szCs w:val="18"/>
              </w:rPr>
            </w:pPr>
            <w:r w:rsidRPr="00192848">
              <w:rPr>
                <w:rFonts w:ascii="Arial Narrow" w:hAnsi="Arial Narrow"/>
                <w:sz w:val="18"/>
                <w:szCs w:val="18"/>
              </w:rPr>
              <w:t>Recommends</w:t>
            </w:r>
            <w:r w:rsidRPr="00192848">
              <w:rPr>
                <w:rFonts w:ascii="Arial Narrow" w:hAnsi="Arial Narrow"/>
                <w:spacing w:val="-3"/>
                <w:sz w:val="18"/>
                <w:szCs w:val="18"/>
              </w:rPr>
              <w:t xml:space="preserve"> </w:t>
            </w:r>
            <w:r w:rsidRPr="00192848">
              <w:rPr>
                <w:rFonts w:ascii="Arial Narrow" w:hAnsi="Arial Narrow"/>
                <w:sz w:val="18"/>
                <w:szCs w:val="18"/>
              </w:rPr>
              <w:t>and</w:t>
            </w:r>
            <w:r w:rsidRPr="00192848">
              <w:rPr>
                <w:rFonts w:ascii="Arial Narrow" w:hAnsi="Arial Narrow"/>
                <w:spacing w:val="-5"/>
                <w:sz w:val="18"/>
                <w:szCs w:val="18"/>
              </w:rPr>
              <w:t xml:space="preserve"> </w:t>
            </w:r>
            <w:r w:rsidRPr="00192848">
              <w:rPr>
                <w:rFonts w:ascii="Arial Narrow" w:hAnsi="Arial Narrow"/>
                <w:sz w:val="18"/>
                <w:szCs w:val="18"/>
              </w:rPr>
              <w:t>authorizes</w:t>
            </w:r>
            <w:r w:rsidRPr="00192848">
              <w:rPr>
                <w:rFonts w:ascii="Arial Narrow" w:hAnsi="Arial Narrow"/>
                <w:spacing w:val="-3"/>
                <w:sz w:val="18"/>
                <w:szCs w:val="18"/>
              </w:rPr>
              <w:t xml:space="preserve"> </w:t>
            </w:r>
            <w:r w:rsidRPr="00192848">
              <w:rPr>
                <w:rFonts w:ascii="Arial Narrow" w:hAnsi="Arial Narrow"/>
                <w:sz w:val="18"/>
                <w:szCs w:val="18"/>
              </w:rPr>
              <w:t>policy</w:t>
            </w:r>
            <w:r w:rsidRPr="00192848">
              <w:rPr>
                <w:rFonts w:ascii="Arial Narrow" w:hAnsi="Arial Narrow"/>
                <w:spacing w:val="-5"/>
                <w:sz w:val="18"/>
                <w:szCs w:val="18"/>
              </w:rPr>
              <w:t xml:space="preserve"> </w:t>
            </w:r>
            <w:r w:rsidRPr="00192848">
              <w:rPr>
                <w:rFonts w:ascii="Arial Narrow" w:hAnsi="Arial Narrow"/>
                <w:sz w:val="18"/>
                <w:szCs w:val="18"/>
              </w:rPr>
              <w:t>implementation</w:t>
            </w:r>
            <w:r w:rsidRPr="00192848">
              <w:rPr>
                <w:rFonts w:ascii="Arial Narrow" w:hAnsi="Arial Narrow"/>
                <w:spacing w:val="-5"/>
                <w:sz w:val="18"/>
                <w:szCs w:val="18"/>
              </w:rPr>
              <w:t xml:space="preserve"> </w:t>
            </w:r>
            <w:r w:rsidRPr="00192848">
              <w:rPr>
                <w:rFonts w:ascii="Arial Narrow" w:hAnsi="Arial Narrow"/>
                <w:sz w:val="18"/>
                <w:szCs w:val="18"/>
              </w:rPr>
              <w:t>for</w:t>
            </w:r>
            <w:r w:rsidRPr="00192848">
              <w:rPr>
                <w:rFonts w:ascii="Arial Narrow" w:hAnsi="Arial Narrow"/>
                <w:spacing w:val="-25"/>
                <w:sz w:val="18"/>
                <w:szCs w:val="18"/>
              </w:rPr>
              <w:t xml:space="preserve"> </w:t>
            </w:r>
            <w:r w:rsidRPr="00192848">
              <w:rPr>
                <w:rFonts w:ascii="Arial Narrow" w:hAnsi="Arial Narrow"/>
                <w:sz w:val="18"/>
                <w:szCs w:val="18"/>
              </w:rPr>
              <w:t>the department or</w:t>
            </w:r>
            <w:r w:rsidRPr="00192848">
              <w:rPr>
                <w:rFonts w:ascii="Arial Narrow" w:hAnsi="Arial Narrow"/>
                <w:spacing w:val="-11"/>
                <w:sz w:val="18"/>
                <w:szCs w:val="18"/>
              </w:rPr>
              <w:t xml:space="preserve"> </w:t>
            </w:r>
            <w:r w:rsidRPr="00192848">
              <w:rPr>
                <w:rFonts w:ascii="Arial Narrow" w:hAnsi="Arial Narrow"/>
                <w:sz w:val="18"/>
                <w:szCs w:val="18"/>
              </w:rPr>
              <w:t>program</w:t>
            </w:r>
          </w:p>
        </w:tc>
      </w:tr>
      <w:tr w:rsidR="005E106F" w:rsidRPr="00192848" w14:paraId="49A08AF5" w14:textId="77777777" w:rsidTr="005E106F">
        <w:tc>
          <w:tcPr>
            <w:tcW w:w="9926" w:type="dxa"/>
            <w:gridSpan w:val="7"/>
            <w:shd w:val="clear" w:color="auto" w:fill="D9E2F3" w:themeFill="accent1" w:themeFillTint="33"/>
          </w:tcPr>
          <w:p w14:paraId="0335B7EF" w14:textId="77777777" w:rsidR="00192848" w:rsidRDefault="00192848" w:rsidP="005E106F">
            <w:pPr>
              <w:pStyle w:val="TableParagraph"/>
              <w:tabs>
                <w:tab w:val="left" w:pos="474"/>
                <w:tab w:val="left" w:pos="475"/>
              </w:tabs>
              <w:spacing w:before="24" w:line="207" w:lineRule="exact"/>
              <w:rPr>
                <w:rFonts w:ascii="Arial Narrow" w:hAnsi="Arial Narrow"/>
                <w:b/>
                <w:sz w:val="18"/>
              </w:rPr>
            </w:pPr>
          </w:p>
          <w:p w14:paraId="1643FF29" w14:textId="35EA93D2" w:rsidR="005E106F" w:rsidRPr="00192848" w:rsidRDefault="005E106F" w:rsidP="005E106F">
            <w:pPr>
              <w:pStyle w:val="TableParagraph"/>
              <w:tabs>
                <w:tab w:val="left" w:pos="474"/>
                <w:tab w:val="left" w:pos="475"/>
              </w:tabs>
              <w:spacing w:before="24" w:line="207" w:lineRule="exact"/>
              <w:rPr>
                <w:rFonts w:ascii="Arial Narrow" w:hAnsi="Arial Narrow"/>
                <w:b/>
                <w:sz w:val="18"/>
              </w:rPr>
            </w:pPr>
            <w:r w:rsidRPr="00192848">
              <w:rPr>
                <w:rFonts w:ascii="Arial Narrow" w:hAnsi="Arial Narrow"/>
                <w:b/>
                <w:sz w:val="18"/>
              </w:rPr>
              <w:t xml:space="preserve">If the position supervises others, select the activities below that are part of the </w:t>
            </w:r>
            <w:proofErr w:type="gramStart"/>
            <w:r w:rsidRPr="00192848">
              <w:rPr>
                <w:rFonts w:ascii="Arial Narrow" w:hAnsi="Arial Narrow"/>
                <w:b/>
                <w:sz w:val="18"/>
              </w:rPr>
              <w:t>positions</w:t>
            </w:r>
            <w:proofErr w:type="gramEnd"/>
            <w:r w:rsidRPr="00192848">
              <w:rPr>
                <w:rFonts w:ascii="Arial Narrow" w:hAnsi="Arial Narrow"/>
                <w:b/>
                <w:sz w:val="18"/>
              </w:rPr>
              <w:t xml:space="preserve"> supervisory responsibilities: </w:t>
            </w:r>
          </w:p>
        </w:tc>
      </w:tr>
      <w:tr w:rsidR="005E106F" w:rsidRPr="00192848" w14:paraId="2E304C92" w14:textId="77777777" w:rsidTr="005E106F">
        <w:sdt>
          <w:sdtPr>
            <w:rPr>
              <w:rFonts w:ascii="Arial Narrow" w:hAnsi="Arial Narrow"/>
              <w:sz w:val="18"/>
              <w:szCs w:val="18"/>
            </w:rPr>
            <w:id w:val="-906841983"/>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2EFFA249"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770" w:type="dxa"/>
            <w:gridSpan w:val="3"/>
            <w:shd w:val="clear" w:color="auto" w:fill="auto"/>
          </w:tcPr>
          <w:p w14:paraId="200196B9"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Recruits, screens, and interviews candidates</w:t>
            </w:r>
          </w:p>
        </w:tc>
        <w:sdt>
          <w:sdtPr>
            <w:rPr>
              <w:rFonts w:ascii="Arial Narrow" w:hAnsi="Arial Narrow"/>
              <w:sz w:val="18"/>
              <w:szCs w:val="18"/>
            </w:rPr>
            <w:id w:val="34469112"/>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780006A1"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441" w:type="dxa"/>
            <w:gridSpan w:val="2"/>
            <w:shd w:val="clear" w:color="auto" w:fill="auto"/>
          </w:tcPr>
          <w:p w14:paraId="340B3D02"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Recommends candidates for hire</w:t>
            </w:r>
          </w:p>
        </w:tc>
      </w:tr>
      <w:tr w:rsidR="005E106F" w:rsidRPr="00192848" w14:paraId="3017A5FD" w14:textId="77777777" w:rsidTr="005E106F">
        <w:sdt>
          <w:sdtPr>
            <w:rPr>
              <w:rFonts w:ascii="Arial Narrow" w:hAnsi="Arial Narrow"/>
              <w:sz w:val="18"/>
              <w:szCs w:val="18"/>
            </w:rPr>
            <w:id w:val="366807070"/>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0DF64486"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770" w:type="dxa"/>
            <w:gridSpan w:val="3"/>
            <w:shd w:val="clear" w:color="auto" w:fill="auto"/>
          </w:tcPr>
          <w:p w14:paraId="3BAF8718"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Approves candidates for hire</w:t>
            </w:r>
          </w:p>
        </w:tc>
        <w:sdt>
          <w:sdtPr>
            <w:rPr>
              <w:rFonts w:ascii="Arial Narrow" w:hAnsi="Arial Narrow"/>
              <w:sz w:val="18"/>
              <w:szCs w:val="18"/>
            </w:rPr>
            <w:id w:val="-364985297"/>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57DE8952"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441" w:type="dxa"/>
            <w:gridSpan w:val="2"/>
            <w:shd w:val="clear" w:color="auto" w:fill="auto"/>
          </w:tcPr>
          <w:p w14:paraId="0F46F452"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Assigns tasks or responsibilities to others</w:t>
            </w:r>
          </w:p>
        </w:tc>
      </w:tr>
      <w:tr w:rsidR="005E106F" w:rsidRPr="00192848" w14:paraId="6F0CA810" w14:textId="77777777" w:rsidTr="005E106F">
        <w:sdt>
          <w:sdtPr>
            <w:rPr>
              <w:rFonts w:ascii="Arial Narrow" w:hAnsi="Arial Narrow"/>
              <w:sz w:val="18"/>
              <w:szCs w:val="18"/>
            </w:rPr>
            <w:id w:val="355088346"/>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1647973B"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770" w:type="dxa"/>
            <w:gridSpan w:val="3"/>
            <w:shd w:val="clear" w:color="auto" w:fill="auto"/>
          </w:tcPr>
          <w:p w14:paraId="53816E60"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Conducts training of others</w:t>
            </w:r>
          </w:p>
        </w:tc>
        <w:sdt>
          <w:sdtPr>
            <w:rPr>
              <w:rFonts w:ascii="Arial Narrow" w:hAnsi="Arial Narrow"/>
              <w:sz w:val="18"/>
              <w:szCs w:val="18"/>
            </w:rPr>
            <w:id w:val="1471170725"/>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27743EB4"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441" w:type="dxa"/>
            <w:gridSpan w:val="2"/>
            <w:shd w:val="clear" w:color="auto" w:fill="auto"/>
          </w:tcPr>
          <w:p w14:paraId="31965376"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Monitors work performance</w:t>
            </w:r>
          </w:p>
        </w:tc>
      </w:tr>
      <w:tr w:rsidR="005E106F" w:rsidRPr="00192848" w14:paraId="066AE31E" w14:textId="77777777" w:rsidTr="005E106F">
        <w:sdt>
          <w:sdtPr>
            <w:rPr>
              <w:rFonts w:ascii="Arial Narrow" w:hAnsi="Arial Narrow"/>
              <w:sz w:val="18"/>
              <w:szCs w:val="18"/>
            </w:rPr>
            <w:id w:val="-1189365732"/>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5398519E"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770" w:type="dxa"/>
            <w:gridSpan w:val="3"/>
            <w:shd w:val="clear" w:color="auto" w:fill="auto"/>
          </w:tcPr>
          <w:p w14:paraId="157FF224"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Conducts performance appraisals</w:t>
            </w:r>
          </w:p>
        </w:tc>
        <w:sdt>
          <w:sdtPr>
            <w:rPr>
              <w:rFonts w:ascii="Arial Narrow" w:hAnsi="Arial Narrow"/>
              <w:sz w:val="18"/>
              <w:szCs w:val="18"/>
            </w:rPr>
            <w:id w:val="-1578354195"/>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68791D73"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441" w:type="dxa"/>
            <w:gridSpan w:val="2"/>
            <w:shd w:val="clear" w:color="auto" w:fill="auto"/>
          </w:tcPr>
          <w:p w14:paraId="096BC4D5"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Administers disciplinary action</w:t>
            </w:r>
          </w:p>
        </w:tc>
      </w:tr>
      <w:tr w:rsidR="005E106F" w:rsidRPr="00192848" w14:paraId="0BA2B474" w14:textId="77777777" w:rsidTr="005E106F">
        <w:sdt>
          <w:sdtPr>
            <w:rPr>
              <w:rFonts w:ascii="Arial Narrow" w:hAnsi="Arial Narrow"/>
              <w:sz w:val="18"/>
              <w:szCs w:val="18"/>
            </w:rPr>
            <w:id w:val="-1441979154"/>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4D97B12B"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770" w:type="dxa"/>
            <w:gridSpan w:val="3"/>
            <w:shd w:val="clear" w:color="auto" w:fill="auto"/>
          </w:tcPr>
          <w:p w14:paraId="4F748C19"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Recommends salary actions</w:t>
            </w:r>
          </w:p>
        </w:tc>
        <w:sdt>
          <w:sdtPr>
            <w:rPr>
              <w:rFonts w:ascii="Arial Narrow" w:hAnsi="Arial Narrow"/>
              <w:sz w:val="18"/>
              <w:szCs w:val="18"/>
            </w:rPr>
            <w:id w:val="-399749212"/>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452F6DE1"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441" w:type="dxa"/>
            <w:gridSpan w:val="2"/>
            <w:shd w:val="clear" w:color="auto" w:fill="auto"/>
          </w:tcPr>
          <w:p w14:paraId="47971F90"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Approves salary actions</w:t>
            </w:r>
          </w:p>
        </w:tc>
      </w:tr>
      <w:tr w:rsidR="005E106F" w:rsidRPr="00192848" w14:paraId="4C7163C1" w14:textId="77777777" w:rsidTr="005E106F">
        <w:sdt>
          <w:sdtPr>
            <w:rPr>
              <w:rFonts w:ascii="Arial Narrow" w:hAnsi="Arial Narrow"/>
              <w:sz w:val="18"/>
              <w:szCs w:val="18"/>
            </w:rPr>
            <w:id w:val="1252696797"/>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7BF17125"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770" w:type="dxa"/>
            <w:gridSpan w:val="3"/>
            <w:shd w:val="clear" w:color="auto" w:fill="auto"/>
          </w:tcPr>
          <w:p w14:paraId="788EA2AE"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Recommends termination of employees</w:t>
            </w:r>
          </w:p>
        </w:tc>
        <w:sdt>
          <w:sdtPr>
            <w:rPr>
              <w:rFonts w:ascii="Arial Narrow" w:hAnsi="Arial Narrow"/>
              <w:sz w:val="18"/>
              <w:szCs w:val="18"/>
            </w:rPr>
            <w:id w:val="438491901"/>
            <w14:checkbox>
              <w14:checked w14:val="0"/>
              <w14:checkedState w14:val="2612" w14:font="MS Gothic"/>
              <w14:uncheckedState w14:val="2610" w14:font="MS Gothic"/>
            </w14:checkbox>
          </w:sdtPr>
          <w:sdtEndPr/>
          <w:sdtContent>
            <w:tc>
              <w:tcPr>
                <w:tcW w:w="360" w:type="dxa"/>
                <w:shd w:val="clear" w:color="auto" w:fill="D9E2F3" w:themeFill="accent1" w:themeFillTint="33"/>
              </w:tcPr>
              <w:p w14:paraId="1303F25D"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Segoe UI Symbol" w:eastAsia="MS Gothic" w:hAnsi="Segoe UI Symbol" w:cs="Segoe UI Symbol"/>
                    <w:sz w:val="18"/>
                    <w:szCs w:val="18"/>
                  </w:rPr>
                  <w:t>☐</w:t>
                </w:r>
              </w:p>
            </w:tc>
          </w:sdtContent>
        </w:sdt>
        <w:tc>
          <w:tcPr>
            <w:tcW w:w="4441" w:type="dxa"/>
            <w:gridSpan w:val="2"/>
            <w:tcBorders>
              <w:top w:val="single" w:sz="4" w:space="0" w:color="000000"/>
              <w:left w:val="single" w:sz="4" w:space="0" w:color="000000"/>
              <w:bottom w:val="single" w:sz="4" w:space="0" w:color="000000"/>
              <w:right w:val="single" w:sz="4" w:space="0" w:color="000000"/>
            </w:tcBorders>
          </w:tcPr>
          <w:p w14:paraId="197584B9" w14:textId="77777777" w:rsidR="005E106F" w:rsidRPr="00192848" w:rsidRDefault="005E106F" w:rsidP="005E106F">
            <w:pPr>
              <w:pStyle w:val="TableParagraph"/>
              <w:tabs>
                <w:tab w:val="left" w:pos="474"/>
                <w:tab w:val="left" w:pos="475"/>
              </w:tabs>
              <w:spacing w:before="24" w:line="207" w:lineRule="exact"/>
              <w:rPr>
                <w:rFonts w:ascii="Arial Narrow" w:hAnsi="Arial Narrow"/>
                <w:sz w:val="18"/>
                <w:szCs w:val="18"/>
              </w:rPr>
            </w:pPr>
            <w:r w:rsidRPr="00192848">
              <w:rPr>
                <w:rFonts w:ascii="Arial Narrow" w:hAnsi="Arial Narrow"/>
                <w:sz w:val="18"/>
                <w:szCs w:val="18"/>
              </w:rPr>
              <w:t>Approves termination of employees</w:t>
            </w:r>
          </w:p>
        </w:tc>
      </w:tr>
      <w:tr w:rsidR="005E106F" w:rsidRPr="00192848" w14:paraId="0BED24B4" w14:textId="77777777" w:rsidTr="005E106F">
        <w:tc>
          <w:tcPr>
            <w:tcW w:w="5035" w:type="dxa"/>
            <w:gridSpan w:val="3"/>
            <w:tcBorders>
              <w:right w:val="single" w:sz="4" w:space="0" w:color="000000"/>
            </w:tcBorders>
            <w:shd w:val="clear" w:color="auto" w:fill="D9E2F3" w:themeFill="accent1" w:themeFillTint="33"/>
          </w:tcPr>
          <w:p w14:paraId="350CC5F2" w14:textId="77777777" w:rsidR="005E106F" w:rsidRPr="00192848" w:rsidRDefault="005E106F" w:rsidP="005E106F">
            <w:pPr>
              <w:pStyle w:val="TableParagraph"/>
              <w:tabs>
                <w:tab w:val="left" w:pos="474"/>
                <w:tab w:val="left" w:pos="475"/>
              </w:tabs>
              <w:spacing w:before="24" w:line="207" w:lineRule="exact"/>
              <w:rPr>
                <w:rFonts w:ascii="Arial Narrow" w:hAnsi="Arial Narrow"/>
                <w:b/>
                <w:sz w:val="18"/>
                <w:szCs w:val="18"/>
              </w:rPr>
            </w:pPr>
            <w:r w:rsidRPr="00192848">
              <w:rPr>
                <w:rFonts w:ascii="Arial Narrow" w:hAnsi="Arial Narrow"/>
                <w:b/>
                <w:sz w:val="18"/>
                <w:szCs w:val="18"/>
              </w:rPr>
              <w:t>List the Name, Position Number, and Class Title of Staff this Position Leads or Supervises</w:t>
            </w:r>
          </w:p>
        </w:tc>
        <w:tc>
          <w:tcPr>
            <w:tcW w:w="3330" w:type="dxa"/>
            <w:gridSpan w:val="3"/>
            <w:tcBorders>
              <w:right w:val="single" w:sz="4" w:space="0" w:color="000000"/>
            </w:tcBorders>
            <w:shd w:val="clear" w:color="auto" w:fill="D9E2F3" w:themeFill="accent1" w:themeFillTint="33"/>
          </w:tcPr>
          <w:p w14:paraId="46129ECB" w14:textId="77777777" w:rsidR="005E106F" w:rsidRPr="00192848" w:rsidRDefault="005E106F" w:rsidP="005E106F">
            <w:pPr>
              <w:pStyle w:val="TableParagraph"/>
              <w:tabs>
                <w:tab w:val="left" w:pos="474"/>
                <w:tab w:val="left" w:pos="475"/>
              </w:tabs>
              <w:spacing w:before="24" w:line="207" w:lineRule="exact"/>
              <w:rPr>
                <w:rFonts w:ascii="Arial Narrow" w:hAnsi="Arial Narrow"/>
                <w:b/>
                <w:sz w:val="18"/>
                <w:szCs w:val="18"/>
              </w:rPr>
            </w:pPr>
            <w:r w:rsidRPr="00192848">
              <w:rPr>
                <w:rFonts w:ascii="Arial Narrow" w:hAnsi="Arial Narrow"/>
                <w:b/>
                <w:sz w:val="18"/>
                <w:szCs w:val="18"/>
              </w:rPr>
              <w:t xml:space="preserve">Appointment Type </w:t>
            </w:r>
          </w:p>
        </w:tc>
        <w:tc>
          <w:tcPr>
            <w:tcW w:w="1561" w:type="dxa"/>
            <w:tcBorders>
              <w:right w:val="single" w:sz="4" w:space="0" w:color="000000"/>
            </w:tcBorders>
            <w:shd w:val="clear" w:color="auto" w:fill="D9E2F3" w:themeFill="accent1" w:themeFillTint="33"/>
          </w:tcPr>
          <w:p w14:paraId="5362AF55" w14:textId="77777777" w:rsidR="005E106F" w:rsidRPr="00192848" w:rsidRDefault="005E106F" w:rsidP="005E106F">
            <w:pPr>
              <w:pStyle w:val="TableParagraph"/>
              <w:tabs>
                <w:tab w:val="left" w:pos="474"/>
                <w:tab w:val="left" w:pos="475"/>
              </w:tabs>
              <w:spacing w:before="24" w:line="207" w:lineRule="exact"/>
              <w:rPr>
                <w:rFonts w:ascii="Arial Narrow" w:hAnsi="Arial Narrow"/>
                <w:b/>
                <w:sz w:val="18"/>
                <w:szCs w:val="18"/>
              </w:rPr>
            </w:pPr>
            <w:r w:rsidRPr="00192848">
              <w:rPr>
                <w:rFonts w:ascii="Arial Narrow" w:hAnsi="Arial Narrow"/>
                <w:b/>
                <w:sz w:val="18"/>
                <w:szCs w:val="18"/>
              </w:rPr>
              <w:t>Hours Per Week</w:t>
            </w:r>
          </w:p>
        </w:tc>
      </w:tr>
      <w:tr w:rsidR="005E106F" w:rsidRPr="00192848" w14:paraId="5FA40831" w14:textId="77777777" w:rsidTr="005E106F">
        <w:tc>
          <w:tcPr>
            <w:tcW w:w="5035" w:type="dxa"/>
            <w:gridSpan w:val="3"/>
            <w:tcBorders>
              <w:right w:val="single" w:sz="4" w:space="0" w:color="000000"/>
            </w:tcBorders>
            <w:shd w:val="clear" w:color="auto" w:fill="auto"/>
          </w:tcPr>
          <w:p w14:paraId="23A5B22F" w14:textId="77777777" w:rsidR="005E106F" w:rsidRPr="00192848" w:rsidRDefault="00415976" w:rsidP="005E106F">
            <w:pPr>
              <w:pStyle w:val="TableParagraph"/>
              <w:tabs>
                <w:tab w:val="left" w:pos="474"/>
                <w:tab w:val="left" w:pos="475"/>
              </w:tabs>
              <w:spacing w:before="24" w:line="207" w:lineRule="exact"/>
              <w:rPr>
                <w:rFonts w:ascii="Arial Narrow" w:hAnsi="Arial Narrow"/>
                <w:b/>
                <w:sz w:val="18"/>
                <w:szCs w:val="18"/>
              </w:rPr>
            </w:pPr>
            <w:sdt>
              <w:sdtPr>
                <w:rPr>
                  <w:rFonts w:ascii="Arial Narrow" w:hAnsi="Arial Narrow"/>
                  <w:b/>
                </w:rPr>
                <w:id w:val="-1588380077"/>
                <w:placeholder>
                  <w:docPart w:val="6883C96574B34BD39E711DC188D0A128"/>
                </w:placeholder>
                <w:showingPlcHdr/>
              </w:sdtPr>
              <w:sdtEndPr/>
              <w:sdtContent>
                <w:r w:rsidR="005E106F" w:rsidRPr="00192848">
                  <w:rPr>
                    <w:rFonts w:ascii="Arial Narrow" w:hAnsi="Arial Narrow"/>
                    <w:b/>
                  </w:rPr>
                  <w:t xml:space="preserve">                            </w:t>
                </w:r>
              </w:sdtContent>
            </w:sdt>
          </w:p>
        </w:tc>
        <w:tc>
          <w:tcPr>
            <w:tcW w:w="3330" w:type="dxa"/>
            <w:gridSpan w:val="3"/>
            <w:tcBorders>
              <w:right w:val="single" w:sz="4" w:space="0" w:color="000000"/>
            </w:tcBorders>
            <w:shd w:val="clear" w:color="auto" w:fill="auto"/>
          </w:tcPr>
          <w:p w14:paraId="26B16FAC" w14:textId="77777777" w:rsidR="005E106F" w:rsidRPr="00192848" w:rsidRDefault="00415976" w:rsidP="005E106F">
            <w:pPr>
              <w:pStyle w:val="TableParagraph"/>
              <w:tabs>
                <w:tab w:val="left" w:pos="474"/>
                <w:tab w:val="left" w:pos="475"/>
              </w:tabs>
              <w:spacing w:before="24" w:line="207" w:lineRule="exact"/>
              <w:rPr>
                <w:rFonts w:ascii="Arial Narrow" w:hAnsi="Arial Narrow"/>
                <w:b/>
                <w:sz w:val="18"/>
                <w:szCs w:val="18"/>
              </w:rPr>
            </w:pPr>
            <w:sdt>
              <w:sdtPr>
                <w:rPr>
                  <w:rFonts w:ascii="Arial Narrow" w:hAnsi="Arial Narrow"/>
                  <w:b/>
                </w:rPr>
                <w:id w:val="-1484452577"/>
                <w:placeholder>
                  <w:docPart w:val="91452293C8514231940E269EB7BEE085"/>
                </w:placeholder>
                <w:showingPlcHdr/>
              </w:sdtPr>
              <w:sdtEndPr/>
              <w:sdtContent>
                <w:r w:rsidR="005E106F" w:rsidRPr="00192848">
                  <w:rPr>
                    <w:rFonts w:ascii="Arial Narrow" w:hAnsi="Arial Narrow"/>
                    <w:b/>
                  </w:rPr>
                  <w:t xml:space="preserve">                            </w:t>
                </w:r>
              </w:sdtContent>
            </w:sdt>
          </w:p>
        </w:tc>
        <w:tc>
          <w:tcPr>
            <w:tcW w:w="1561" w:type="dxa"/>
            <w:tcBorders>
              <w:right w:val="single" w:sz="4" w:space="0" w:color="000000"/>
            </w:tcBorders>
            <w:shd w:val="clear" w:color="auto" w:fill="auto"/>
          </w:tcPr>
          <w:p w14:paraId="0015CE9D" w14:textId="77777777" w:rsidR="005E106F" w:rsidRPr="00192848" w:rsidRDefault="005E106F" w:rsidP="005E106F">
            <w:pPr>
              <w:pStyle w:val="TableParagraph"/>
              <w:tabs>
                <w:tab w:val="left" w:pos="474"/>
                <w:tab w:val="left" w:pos="475"/>
              </w:tabs>
              <w:spacing w:before="24" w:line="207" w:lineRule="exact"/>
              <w:rPr>
                <w:rFonts w:ascii="Arial Narrow" w:hAnsi="Arial Narrow"/>
                <w:b/>
                <w:sz w:val="18"/>
                <w:szCs w:val="18"/>
              </w:rPr>
            </w:pPr>
          </w:p>
        </w:tc>
      </w:tr>
      <w:tr w:rsidR="005E106F" w:rsidRPr="00192848" w14:paraId="581C64CA" w14:textId="77777777" w:rsidTr="005E106F">
        <w:tc>
          <w:tcPr>
            <w:tcW w:w="5035" w:type="dxa"/>
            <w:gridSpan w:val="3"/>
            <w:tcBorders>
              <w:right w:val="single" w:sz="4" w:space="0" w:color="000000"/>
            </w:tcBorders>
            <w:shd w:val="clear" w:color="auto" w:fill="auto"/>
          </w:tcPr>
          <w:p w14:paraId="32DB319F" w14:textId="77777777" w:rsidR="005E106F" w:rsidRPr="00192848" w:rsidRDefault="00415976" w:rsidP="005E106F">
            <w:pPr>
              <w:pStyle w:val="TableParagraph"/>
              <w:tabs>
                <w:tab w:val="left" w:pos="474"/>
                <w:tab w:val="left" w:pos="475"/>
              </w:tabs>
              <w:spacing w:before="24" w:line="207" w:lineRule="exact"/>
              <w:rPr>
                <w:rFonts w:ascii="Arial Narrow" w:hAnsi="Arial Narrow"/>
                <w:b/>
                <w:sz w:val="18"/>
                <w:szCs w:val="18"/>
              </w:rPr>
            </w:pPr>
            <w:sdt>
              <w:sdtPr>
                <w:rPr>
                  <w:rFonts w:ascii="Arial Narrow" w:hAnsi="Arial Narrow"/>
                  <w:b/>
                </w:rPr>
                <w:id w:val="1833799089"/>
                <w:placeholder>
                  <w:docPart w:val="D63BCB5546A74CCF8C3B97DB81EEB71B"/>
                </w:placeholder>
                <w:showingPlcHdr/>
              </w:sdtPr>
              <w:sdtEndPr/>
              <w:sdtContent>
                <w:r w:rsidR="005E106F" w:rsidRPr="00192848">
                  <w:rPr>
                    <w:rFonts w:ascii="Arial Narrow" w:hAnsi="Arial Narrow"/>
                    <w:b/>
                  </w:rPr>
                  <w:t xml:space="preserve">                            </w:t>
                </w:r>
              </w:sdtContent>
            </w:sdt>
          </w:p>
        </w:tc>
        <w:tc>
          <w:tcPr>
            <w:tcW w:w="3330" w:type="dxa"/>
            <w:gridSpan w:val="3"/>
            <w:tcBorders>
              <w:right w:val="single" w:sz="4" w:space="0" w:color="000000"/>
            </w:tcBorders>
            <w:shd w:val="clear" w:color="auto" w:fill="auto"/>
          </w:tcPr>
          <w:p w14:paraId="1E0B5E81" w14:textId="77777777" w:rsidR="005E106F" w:rsidRPr="00192848" w:rsidRDefault="00415976" w:rsidP="005E106F">
            <w:pPr>
              <w:pStyle w:val="TableParagraph"/>
              <w:tabs>
                <w:tab w:val="left" w:pos="474"/>
                <w:tab w:val="left" w:pos="475"/>
              </w:tabs>
              <w:spacing w:before="24" w:line="207" w:lineRule="exact"/>
              <w:rPr>
                <w:rFonts w:ascii="Arial Narrow" w:hAnsi="Arial Narrow"/>
                <w:b/>
                <w:sz w:val="18"/>
                <w:szCs w:val="18"/>
              </w:rPr>
            </w:pPr>
            <w:sdt>
              <w:sdtPr>
                <w:rPr>
                  <w:rFonts w:ascii="Arial Narrow" w:hAnsi="Arial Narrow"/>
                  <w:b/>
                </w:rPr>
                <w:id w:val="311525233"/>
                <w:placeholder>
                  <w:docPart w:val="17887FA31C6F4AD19B057E1C8B02B567"/>
                </w:placeholder>
                <w:showingPlcHdr/>
              </w:sdtPr>
              <w:sdtEndPr/>
              <w:sdtContent>
                <w:r w:rsidR="005E106F" w:rsidRPr="00192848">
                  <w:rPr>
                    <w:rFonts w:ascii="Arial Narrow" w:hAnsi="Arial Narrow"/>
                    <w:b/>
                  </w:rPr>
                  <w:t xml:space="preserve">                            </w:t>
                </w:r>
              </w:sdtContent>
            </w:sdt>
          </w:p>
        </w:tc>
        <w:tc>
          <w:tcPr>
            <w:tcW w:w="1561" w:type="dxa"/>
            <w:tcBorders>
              <w:right w:val="single" w:sz="4" w:space="0" w:color="000000"/>
            </w:tcBorders>
            <w:shd w:val="clear" w:color="auto" w:fill="auto"/>
          </w:tcPr>
          <w:p w14:paraId="3535481E" w14:textId="77777777" w:rsidR="005E106F" w:rsidRPr="00192848" w:rsidRDefault="00415976" w:rsidP="005E106F">
            <w:pPr>
              <w:pStyle w:val="TableParagraph"/>
              <w:tabs>
                <w:tab w:val="left" w:pos="474"/>
                <w:tab w:val="left" w:pos="475"/>
              </w:tabs>
              <w:spacing w:before="24" w:line="207" w:lineRule="exact"/>
              <w:rPr>
                <w:rFonts w:ascii="Arial Narrow" w:hAnsi="Arial Narrow"/>
                <w:b/>
                <w:sz w:val="18"/>
                <w:szCs w:val="18"/>
              </w:rPr>
            </w:pPr>
            <w:sdt>
              <w:sdtPr>
                <w:rPr>
                  <w:rFonts w:ascii="Arial Narrow" w:hAnsi="Arial Narrow"/>
                  <w:b/>
                </w:rPr>
                <w:id w:val="-1694456256"/>
                <w:placeholder>
                  <w:docPart w:val="30FBFAED7E314039B819ACD2E85AD4C0"/>
                </w:placeholder>
                <w:showingPlcHdr/>
              </w:sdtPr>
              <w:sdtEndPr/>
              <w:sdtContent>
                <w:r w:rsidR="005E106F" w:rsidRPr="00192848">
                  <w:rPr>
                    <w:rFonts w:ascii="Arial Narrow" w:hAnsi="Arial Narrow"/>
                    <w:b/>
                  </w:rPr>
                  <w:t xml:space="preserve">                            </w:t>
                </w:r>
              </w:sdtContent>
            </w:sdt>
          </w:p>
        </w:tc>
      </w:tr>
      <w:tr w:rsidR="005E106F" w:rsidRPr="00192848" w14:paraId="0D2BA75E" w14:textId="77777777" w:rsidTr="005E106F">
        <w:tc>
          <w:tcPr>
            <w:tcW w:w="5035" w:type="dxa"/>
            <w:gridSpan w:val="3"/>
            <w:tcBorders>
              <w:right w:val="single" w:sz="4" w:space="0" w:color="000000"/>
            </w:tcBorders>
            <w:shd w:val="clear" w:color="auto" w:fill="auto"/>
          </w:tcPr>
          <w:p w14:paraId="54537492" w14:textId="77777777" w:rsidR="005E106F" w:rsidRPr="00192848" w:rsidRDefault="00415976" w:rsidP="005E106F">
            <w:pPr>
              <w:pStyle w:val="TableParagraph"/>
              <w:tabs>
                <w:tab w:val="left" w:pos="474"/>
                <w:tab w:val="left" w:pos="475"/>
              </w:tabs>
              <w:spacing w:before="24" w:line="207" w:lineRule="exact"/>
              <w:rPr>
                <w:rFonts w:ascii="Arial Narrow" w:hAnsi="Arial Narrow"/>
                <w:b/>
                <w:sz w:val="18"/>
                <w:szCs w:val="18"/>
              </w:rPr>
            </w:pPr>
            <w:sdt>
              <w:sdtPr>
                <w:rPr>
                  <w:rFonts w:ascii="Arial Narrow" w:hAnsi="Arial Narrow"/>
                  <w:b/>
                </w:rPr>
                <w:id w:val="-1957564156"/>
                <w:placeholder>
                  <w:docPart w:val="FBE06323AD144A4A8916A1456A300143"/>
                </w:placeholder>
                <w:showingPlcHdr/>
              </w:sdtPr>
              <w:sdtEndPr/>
              <w:sdtContent>
                <w:r w:rsidR="005E106F" w:rsidRPr="00192848">
                  <w:rPr>
                    <w:rFonts w:ascii="Arial Narrow" w:hAnsi="Arial Narrow"/>
                    <w:b/>
                  </w:rPr>
                  <w:t xml:space="preserve">                            </w:t>
                </w:r>
              </w:sdtContent>
            </w:sdt>
          </w:p>
        </w:tc>
        <w:tc>
          <w:tcPr>
            <w:tcW w:w="3330" w:type="dxa"/>
            <w:gridSpan w:val="3"/>
            <w:tcBorders>
              <w:right w:val="single" w:sz="4" w:space="0" w:color="000000"/>
            </w:tcBorders>
            <w:shd w:val="clear" w:color="auto" w:fill="auto"/>
          </w:tcPr>
          <w:p w14:paraId="20ABE10E" w14:textId="77777777" w:rsidR="005E106F" w:rsidRPr="00192848" w:rsidRDefault="00415976" w:rsidP="005E106F">
            <w:pPr>
              <w:pStyle w:val="TableParagraph"/>
              <w:tabs>
                <w:tab w:val="left" w:pos="474"/>
                <w:tab w:val="left" w:pos="475"/>
              </w:tabs>
              <w:spacing w:before="24" w:line="207" w:lineRule="exact"/>
              <w:rPr>
                <w:rFonts w:ascii="Arial Narrow" w:hAnsi="Arial Narrow"/>
                <w:b/>
                <w:sz w:val="18"/>
                <w:szCs w:val="18"/>
              </w:rPr>
            </w:pPr>
            <w:sdt>
              <w:sdtPr>
                <w:rPr>
                  <w:rFonts w:ascii="Arial Narrow" w:hAnsi="Arial Narrow"/>
                  <w:b/>
                </w:rPr>
                <w:id w:val="1234742421"/>
                <w:placeholder>
                  <w:docPart w:val="72DDA7A062154C9D87A62823346FD3F9"/>
                </w:placeholder>
                <w:showingPlcHdr/>
              </w:sdtPr>
              <w:sdtEndPr/>
              <w:sdtContent>
                <w:r w:rsidR="005E106F" w:rsidRPr="00192848">
                  <w:rPr>
                    <w:rFonts w:ascii="Arial Narrow" w:hAnsi="Arial Narrow"/>
                    <w:b/>
                  </w:rPr>
                  <w:t xml:space="preserve">                            </w:t>
                </w:r>
              </w:sdtContent>
            </w:sdt>
          </w:p>
        </w:tc>
        <w:tc>
          <w:tcPr>
            <w:tcW w:w="1561" w:type="dxa"/>
            <w:tcBorders>
              <w:right w:val="single" w:sz="4" w:space="0" w:color="000000"/>
            </w:tcBorders>
            <w:shd w:val="clear" w:color="auto" w:fill="auto"/>
          </w:tcPr>
          <w:p w14:paraId="7CE58BA8" w14:textId="77777777" w:rsidR="005E106F" w:rsidRPr="00192848" w:rsidRDefault="00415976" w:rsidP="005E106F">
            <w:pPr>
              <w:pStyle w:val="TableParagraph"/>
              <w:tabs>
                <w:tab w:val="left" w:pos="474"/>
                <w:tab w:val="left" w:pos="475"/>
              </w:tabs>
              <w:spacing w:before="24" w:line="207" w:lineRule="exact"/>
              <w:rPr>
                <w:rFonts w:ascii="Arial Narrow" w:hAnsi="Arial Narrow"/>
                <w:b/>
                <w:sz w:val="18"/>
                <w:szCs w:val="18"/>
              </w:rPr>
            </w:pPr>
            <w:sdt>
              <w:sdtPr>
                <w:rPr>
                  <w:rFonts w:ascii="Arial Narrow" w:hAnsi="Arial Narrow"/>
                  <w:b/>
                </w:rPr>
                <w:id w:val="2146226931"/>
                <w:placeholder>
                  <w:docPart w:val="B3F34C666A3B4A75931CC541F9B4F1AE"/>
                </w:placeholder>
                <w:showingPlcHdr/>
              </w:sdtPr>
              <w:sdtEndPr/>
              <w:sdtContent>
                <w:r w:rsidR="005E106F" w:rsidRPr="00192848">
                  <w:rPr>
                    <w:rFonts w:ascii="Arial Narrow" w:hAnsi="Arial Narrow"/>
                    <w:b/>
                  </w:rPr>
                  <w:t xml:space="preserve">                            </w:t>
                </w:r>
              </w:sdtContent>
            </w:sdt>
          </w:p>
        </w:tc>
      </w:tr>
      <w:tr w:rsidR="005E106F" w:rsidRPr="00192848" w14:paraId="108A011B" w14:textId="77777777" w:rsidTr="005E106F">
        <w:tc>
          <w:tcPr>
            <w:tcW w:w="5035" w:type="dxa"/>
            <w:gridSpan w:val="3"/>
            <w:tcBorders>
              <w:right w:val="single" w:sz="4" w:space="0" w:color="000000"/>
            </w:tcBorders>
            <w:shd w:val="clear" w:color="auto" w:fill="auto"/>
          </w:tcPr>
          <w:p w14:paraId="5EC07406" w14:textId="77777777" w:rsidR="005E106F" w:rsidRPr="00192848" w:rsidRDefault="00415976" w:rsidP="005E106F">
            <w:pPr>
              <w:pStyle w:val="TableParagraph"/>
              <w:tabs>
                <w:tab w:val="left" w:pos="474"/>
                <w:tab w:val="left" w:pos="475"/>
              </w:tabs>
              <w:spacing w:before="24" w:line="207" w:lineRule="exact"/>
              <w:rPr>
                <w:rFonts w:ascii="Arial Narrow" w:hAnsi="Arial Narrow"/>
                <w:b/>
                <w:sz w:val="18"/>
                <w:szCs w:val="18"/>
              </w:rPr>
            </w:pPr>
            <w:sdt>
              <w:sdtPr>
                <w:rPr>
                  <w:rFonts w:ascii="Arial Narrow" w:hAnsi="Arial Narrow"/>
                  <w:b/>
                </w:rPr>
                <w:id w:val="287095080"/>
                <w:placeholder>
                  <w:docPart w:val="42FAE73C9B7541CFAA332F80B47F4AE5"/>
                </w:placeholder>
                <w:showingPlcHdr/>
              </w:sdtPr>
              <w:sdtEndPr/>
              <w:sdtContent>
                <w:r w:rsidR="005E106F" w:rsidRPr="00192848">
                  <w:rPr>
                    <w:rFonts w:ascii="Arial Narrow" w:hAnsi="Arial Narrow"/>
                    <w:b/>
                  </w:rPr>
                  <w:t xml:space="preserve">                            </w:t>
                </w:r>
              </w:sdtContent>
            </w:sdt>
          </w:p>
        </w:tc>
        <w:tc>
          <w:tcPr>
            <w:tcW w:w="3330" w:type="dxa"/>
            <w:gridSpan w:val="3"/>
            <w:tcBorders>
              <w:right w:val="single" w:sz="4" w:space="0" w:color="000000"/>
            </w:tcBorders>
            <w:shd w:val="clear" w:color="auto" w:fill="auto"/>
          </w:tcPr>
          <w:p w14:paraId="182FF0D6" w14:textId="77777777" w:rsidR="005E106F" w:rsidRPr="00192848" w:rsidRDefault="00415976" w:rsidP="005E106F">
            <w:pPr>
              <w:pStyle w:val="TableParagraph"/>
              <w:tabs>
                <w:tab w:val="left" w:pos="474"/>
                <w:tab w:val="left" w:pos="475"/>
              </w:tabs>
              <w:spacing w:before="24" w:line="207" w:lineRule="exact"/>
              <w:rPr>
                <w:rFonts w:ascii="Arial Narrow" w:hAnsi="Arial Narrow"/>
                <w:b/>
                <w:sz w:val="18"/>
                <w:szCs w:val="18"/>
              </w:rPr>
            </w:pPr>
            <w:sdt>
              <w:sdtPr>
                <w:rPr>
                  <w:rFonts w:ascii="Arial Narrow" w:hAnsi="Arial Narrow"/>
                  <w:b/>
                </w:rPr>
                <w:id w:val="1770580660"/>
                <w:placeholder>
                  <w:docPart w:val="559BD9A8DB3044538064017FA5B37071"/>
                </w:placeholder>
                <w:showingPlcHdr/>
              </w:sdtPr>
              <w:sdtEndPr/>
              <w:sdtContent>
                <w:r w:rsidR="005E106F" w:rsidRPr="00192848">
                  <w:rPr>
                    <w:rFonts w:ascii="Arial Narrow" w:hAnsi="Arial Narrow"/>
                    <w:b/>
                  </w:rPr>
                  <w:t xml:space="preserve">                            </w:t>
                </w:r>
              </w:sdtContent>
            </w:sdt>
          </w:p>
        </w:tc>
        <w:tc>
          <w:tcPr>
            <w:tcW w:w="1561" w:type="dxa"/>
            <w:tcBorders>
              <w:right w:val="single" w:sz="4" w:space="0" w:color="000000"/>
            </w:tcBorders>
            <w:shd w:val="clear" w:color="auto" w:fill="auto"/>
          </w:tcPr>
          <w:p w14:paraId="0236EF61" w14:textId="77777777" w:rsidR="005E106F" w:rsidRPr="00192848" w:rsidRDefault="00415976" w:rsidP="005E106F">
            <w:pPr>
              <w:pStyle w:val="TableParagraph"/>
              <w:tabs>
                <w:tab w:val="left" w:pos="474"/>
                <w:tab w:val="left" w:pos="475"/>
              </w:tabs>
              <w:spacing w:before="24" w:line="207" w:lineRule="exact"/>
              <w:rPr>
                <w:rFonts w:ascii="Arial Narrow" w:hAnsi="Arial Narrow"/>
                <w:b/>
                <w:sz w:val="18"/>
                <w:szCs w:val="18"/>
              </w:rPr>
            </w:pPr>
            <w:sdt>
              <w:sdtPr>
                <w:rPr>
                  <w:rFonts w:ascii="Arial Narrow" w:hAnsi="Arial Narrow"/>
                  <w:b/>
                </w:rPr>
                <w:id w:val="-1980142497"/>
                <w:placeholder>
                  <w:docPart w:val="C13920174C2442ED8C965B14E0B7C573"/>
                </w:placeholder>
                <w:showingPlcHdr/>
              </w:sdtPr>
              <w:sdtEndPr/>
              <w:sdtContent>
                <w:r w:rsidR="005E106F" w:rsidRPr="00192848">
                  <w:rPr>
                    <w:rFonts w:ascii="Arial Narrow" w:hAnsi="Arial Narrow"/>
                    <w:b/>
                  </w:rPr>
                  <w:t xml:space="preserve">                            </w:t>
                </w:r>
              </w:sdtContent>
            </w:sdt>
          </w:p>
        </w:tc>
      </w:tr>
      <w:tr w:rsidR="005E106F" w:rsidRPr="00192848" w14:paraId="59AAB394" w14:textId="77777777" w:rsidTr="005E106F">
        <w:tc>
          <w:tcPr>
            <w:tcW w:w="5035" w:type="dxa"/>
            <w:gridSpan w:val="3"/>
            <w:tcBorders>
              <w:right w:val="single" w:sz="4" w:space="0" w:color="000000"/>
            </w:tcBorders>
            <w:shd w:val="clear" w:color="auto" w:fill="auto"/>
          </w:tcPr>
          <w:p w14:paraId="19592A60" w14:textId="77777777" w:rsidR="005E106F" w:rsidRPr="00192848" w:rsidRDefault="00415976" w:rsidP="005E106F">
            <w:pPr>
              <w:pStyle w:val="TableParagraph"/>
              <w:tabs>
                <w:tab w:val="left" w:pos="474"/>
                <w:tab w:val="left" w:pos="475"/>
              </w:tabs>
              <w:spacing w:before="24" w:line="207" w:lineRule="exact"/>
              <w:rPr>
                <w:rFonts w:ascii="Arial Narrow" w:hAnsi="Arial Narrow"/>
                <w:b/>
                <w:sz w:val="18"/>
                <w:szCs w:val="18"/>
              </w:rPr>
            </w:pPr>
            <w:sdt>
              <w:sdtPr>
                <w:rPr>
                  <w:rFonts w:ascii="Arial Narrow" w:hAnsi="Arial Narrow"/>
                  <w:b/>
                </w:rPr>
                <w:id w:val="-489940950"/>
                <w:placeholder>
                  <w:docPart w:val="833F8599240247BCB1DF6B3BD0A7EB3A"/>
                </w:placeholder>
                <w:showingPlcHdr/>
              </w:sdtPr>
              <w:sdtEndPr/>
              <w:sdtContent>
                <w:r w:rsidR="005E106F" w:rsidRPr="00192848">
                  <w:rPr>
                    <w:rFonts w:ascii="Arial Narrow" w:hAnsi="Arial Narrow"/>
                    <w:b/>
                  </w:rPr>
                  <w:t xml:space="preserve">                            </w:t>
                </w:r>
              </w:sdtContent>
            </w:sdt>
          </w:p>
        </w:tc>
        <w:tc>
          <w:tcPr>
            <w:tcW w:w="3330" w:type="dxa"/>
            <w:gridSpan w:val="3"/>
            <w:tcBorders>
              <w:right w:val="single" w:sz="4" w:space="0" w:color="000000"/>
            </w:tcBorders>
            <w:shd w:val="clear" w:color="auto" w:fill="auto"/>
          </w:tcPr>
          <w:p w14:paraId="0CBB6CE2" w14:textId="77777777" w:rsidR="005E106F" w:rsidRPr="00192848" w:rsidRDefault="005E106F" w:rsidP="005E106F">
            <w:pPr>
              <w:pStyle w:val="TableParagraph"/>
              <w:tabs>
                <w:tab w:val="left" w:pos="474"/>
                <w:tab w:val="left" w:pos="475"/>
              </w:tabs>
              <w:spacing w:before="24" w:line="207" w:lineRule="exact"/>
              <w:rPr>
                <w:rFonts w:ascii="Arial Narrow" w:hAnsi="Arial Narrow"/>
                <w:b/>
                <w:sz w:val="18"/>
                <w:szCs w:val="18"/>
              </w:rPr>
            </w:pPr>
          </w:p>
        </w:tc>
        <w:tc>
          <w:tcPr>
            <w:tcW w:w="1561" w:type="dxa"/>
            <w:tcBorders>
              <w:right w:val="single" w:sz="4" w:space="0" w:color="000000"/>
            </w:tcBorders>
            <w:shd w:val="clear" w:color="auto" w:fill="auto"/>
          </w:tcPr>
          <w:p w14:paraId="0D4CE2EF" w14:textId="77777777" w:rsidR="005E106F" w:rsidRPr="00192848" w:rsidRDefault="00415976" w:rsidP="005E106F">
            <w:pPr>
              <w:pStyle w:val="TableParagraph"/>
              <w:tabs>
                <w:tab w:val="left" w:pos="474"/>
                <w:tab w:val="left" w:pos="475"/>
              </w:tabs>
              <w:spacing w:before="24" w:line="207" w:lineRule="exact"/>
              <w:rPr>
                <w:rFonts w:ascii="Arial Narrow" w:hAnsi="Arial Narrow"/>
                <w:b/>
                <w:sz w:val="18"/>
                <w:szCs w:val="18"/>
              </w:rPr>
            </w:pPr>
            <w:sdt>
              <w:sdtPr>
                <w:rPr>
                  <w:rFonts w:ascii="Arial Narrow" w:hAnsi="Arial Narrow"/>
                  <w:b/>
                </w:rPr>
                <w:id w:val="1022129375"/>
                <w:placeholder>
                  <w:docPart w:val="B8A4F1BC565249EBBFE49A3B6045C000"/>
                </w:placeholder>
                <w:showingPlcHdr/>
              </w:sdtPr>
              <w:sdtEndPr/>
              <w:sdtContent>
                <w:r w:rsidR="005E106F" w:rsidRPr="00192848">
                  <w:rPr>
                    <w:rFonts w:ascii="Arial Narrow" w:hAnsi="Arial Narrow"/>
                    <w:b/>
                  </w:rPr>
                  <w:t xml:space="preserve">                            </w:t>
                </w:r>
              </w:sdtContent>
            </w:sdt>
          </w:p>
        </w:tc>
      </w:tr>
      <w:tr w:rsidR="005E106F" w:rsidRPr="00192848" w14:paraId="7CDF735A" w14:textId="77777777" w:rsidTr="005E106F">
        <w:tc>
          <w:tcPr>
            <w:tcW w:w="5035" w:type="dxa"/>
            <w:gridSpan w:val="3"/>
            <w:tcBorders>
              <w:right w:val="single" w:sz="4" w:space="0" w:color="000000"/>
            </w:tcBorders>
            <w:shd w:val="clear" w:color="auto" w:fill="auto"/>
          </w:tcPr>
          <w:p w14:paraId="04B81CEB" w14:textId="77777777" w:rsidR="005E106F" w:rsidRPr="00192848" w:rsidRDefault="00415976" w:rsidP="005E106F">
            <w:pPr>
              <w:pStyle w:val="TableParagraph"/>
              <w:tabs>
                <w:tab w:val="left" w:pos="474"/>
                <w:tab w:val="left" w:pos="475"/>
              </w:tabs>
              <w:spacing w:before="24" w:line="207" w:lineRule="exact"/>
              <w:rPr>
                <w:rFonts w:ascii="Arial Narrow" w:hAnsi="Arial Narrow"/>
                <w:b/>
                <w:sz w:val="18"/>
                <w:szCs w:val="18"/>
              </w:rPr>
            </w:pPr>
            <w:sdt>
              <w:sdtPr>
                <w:rPr>
                  <w:rFonts w:ascii="Arial Narrow" w:hAnsi="Arial Narrow"/>
                  <w:b/>
                </w:rPr>
                <w:id w:val="934028285"/>
                <w:placeholder>
                  <w:docPart w:val="F951AF71473E40099CC27D0C2D5536F0"/>
                </w:placeholder>
                <w:showingPlcHdr/>
              </w:sdtPr>
              <w:sdtEndPr/>
              <w:sdtContent>
                <w:r w:rsidR="005E106F" w:rsidRPr="00192848">
                  <w:rPr>
                    <w:rFonts w:ascii="Arial Narrow" w:hAnsi="Arial Narrow"/>
                    <w:b/>
                  </w:rPr>
                  <w:t xml:space="preserve">                            </w:t>
                </w:r>
              </w:sdtContent>
            </w:sdt>
          </w:p>
        </w:tc>
        <w:tc>
          <w:tcPr>
            <w:tcW w:w="3330" w:type="dxa"/>
            <w:gridSpan w:val="3"/>
            <w:tcBorders>
              <w:right w:val="single" w:sz="4" w:space="0" w:color="000000"/>
            </w:tcBorders>
            <w:shd w:val="clear" w:color="auto" w:fill="auto"/>
          </w:tcPr>
          <w:p w14:paraId="263A2948" w14:textId="77777777" w:rsidR="005E106F" w:rsidRPr="00192848" w:rsidRDefault="00415976" w:rsidP="005E106F">
            <w:pPr>
              <w:pStyle w:val="TableParagraph"/>
              <w:tabs>
                <w:tab w:val="left" w:pos="474"/>
                <w:tab w:val="left" w:pos="475"/>
              </w:tabs>
              <w:spacing w:before="24" w:line="207" w:lineRule="exact"/>
              <w:rPr>
                <w:rFonts w:ascii="Arial Narrow" w:hAnsi="Arial Narrow"/>
                <w:b/>
                <w:sz w:val="18"/>
                <w:szCs w:val="18"/>
              </w:rPr>
            </w:pPr>
            <w:sdt>
              <w:sdtPr>
                <w:rPr>
                  <w:rFonts w:ascii="Arial Narrow" w:hAnsi="Arial Narrow"/>
                  <w:b/>
                </w:rPr>
                <w:id w:val="2100281557"/>
                <w:placeholder>
                  <w:docPart w:val="BB0F0D5A65F54F9590700562126C2A21"/>
                </w:placeholder>
                <w:showingPlcHdr/>
              </w:sdtPr>
              <w:sdtEndPr/>
              <w:sdtContent>
                <w:r w:rsidR="005E106F" w:rsidRPr="00192848">
                  <w:rPr>
                    <w:rFonts w:ascii="Arial Narrow" w:hAnsi="Arial Narrow"/>
                    <w:b/>
                  </w:rPr>
                  <w:t xml:space="preserve">                            </w:t>
                </w:r>
              </w:sdtContent>
            </w:sdt>
          </w:p>
        </w:tc>
        <w:tc>
          <w:tcPr>
            <w:tcW w:w="1561" w:type="dxa"/>
            <w:tcBorders>
              <w:right w:val="single" w:sz="4" w:space="0" w:color="000000"/>
            </w:tcBorders>
            <w:shd w:val="clear" w:color="auto" w:fill="auto"/>
          </w:tcPr>
          <w:p w14:paraId="204E74B1" w14:textId="77777777" w:rsidR="005E106F" w:rsidRPr="00192848" w:rsidRDefault="00415976" w:rsidP="005E106F">
            <w:pPr>
              <w:pStyle w:val="TableParagraph"/>
              <w:tabs>
                <w:tab w:val="left" w:pos="474"/>
                <w:tab w:val="left" w:pos="475"/>
              </w:tabs>
              <w:spacing w:before="24" w:line="207" w:lineRule="exact"/>
              <w:rPr>
                <w:rFonts w:ascii="Arial Narrow" w:hAnsi="Arial Narrow"/>
                <w:b/>
                <w:sz w:val="18"/>
                <w:szCs w:val="18"/>
              </w:rPr>
            </w:pPr>
            <w:sdt>
              <w:sdtPr>
                <w:rPr>
                  <w:rFonts w:ascii="Arial Narrow" w:hAnsi="Arial Narrow"/>
                  <w:b/>
                </w:rPr>
                <w:id w:val="366421339"/>
                <w:placeholder>
                  <w:docPart w:val="6F6D3DBE44154CF1A5EBC2666FB6DAFE"/>
                </w:placeholder>
                <w:showingPlcHdr/>
              </w:sdtPr>
              <w:sdtEndPr/>
              <w:sdtContent>
                <w:r w:rsidR="005E106F" w:rsidRPr="00192848">
                  <w:rPr>
                    <w:rFonts w:ascii="Arial Narrow" w:hAnsi="Arial Narrow"/>
                    <w:b/>
                  </w:rPr>
                  <w:t xml:space="preserve">                            </w:t>
                </w:r>
              </w:sdtContent>
            </w:sdt>
          </w:p>
        </w:tc>
      </w:tr>
      <w:tr w:rsidR="005E106F" w:rsidRPr="00192848" w14:paraId="4B225765" w14:textId="77777777" w:rsidTr="005E106F">
        <w:tc>
          <w:tcPr>
            <w:tcW w:w="9926" w:type="dxa"/>
            <w:gridSpan w:val="7"/>
            <w:tcBorders>
              <w:right w:val="single" w:sz="4" w:space="0" w:color="000000"/>
            </w:tcBorders>
            <w:shd w:val="clear" w:color="auto" w:fill="B4C6E7" w:themeFill="accent1" w:themeFillTint="66"/>
          </w:tcPr>
          <w:p w14:paraId="2AD1BBE7" w14:textId="5FD697C0" w:rsidR="005E106F" w:rsidRPr="00192848" w:rsidRDefault="005E106F" w:rsidP="005E106F">
            <w:pPr>
              <w:pStyle w:val="TableParagraph"/>
              <w:tabs>
                <w:tab w:val="left" w:pos="474"/>
                <w:tab w:val="left" w:pos="475"/>
              </w:tabs>
              <w:spacing w:before="24" w:line="207" w:lineRule="exact"/>
              <w:jc w:val="center"/>
              <w:rPr>
                <w:rFonts w:ascii="Arial Narrow" w:hAnsi="Arial Narrow"/>
                <w:b/>
                <w:sz w:val="20"/>
                <w:szCs w:val="20"/>
              </w:rPr>
            </w:pPr>
            <w:r w:rsidRPr="00192848">
              <w:rPr>
                <w:rFonts w:ascii="Arial Narrow" w:hAnsi="Arial Narrow"/>
                <w:b/>
                <w:sz w:val="20"/>
                <w:szCs w:val="20"/>
              </w:rPr>
              <w:t>INDEPENDENT JUDGMENT/PROBLEM SOLVING</w:t>
            </w:r>
          </w:p>
        </w:tc>
      </w:tr>
      <w:tr w:rsidR="005E106F" w:rsidRPr="00192848" w14:paraId="600FA99B" w14:textId="77777777" w:rsidTr="005E106F">
        <w:tc>
          <w:tcPr>
            <w:tcW w:w="9926" w:type="dxa"/>
            <w:gridSpan w:val="7"/>
            <w:tcBorders>
              <w:right w:val="single" w:sz="4" w:space="0" w:color="000000"/>
            </w:tcBorders>
            <w:shd w:val="clear" w:color="auto" w:fill="D9E2F3" w:themeFill="accent1" w:themeFillTint="33"/>
          </w:tcPr>
          <w:p w14:paraId="7F7FACA8" w14:textId="77777777" w:rsidR="005E106F" w:rsidRPr="00192848" w:rsidRDefault="005E106F" w:rsidP="005E106F">
            <w:pPr>
              <w:pStyle w:val="TableParagraph"/>
              <w:tabs>
                <w:tab w:val="left" w:pos="474"/>
                <w:tab w:val="left" w:pos="475"/>
              </w:tabs>
              <w:spacing w:before="24" w:line="207" w:lineRule="exact"/>
              <w:rPr>
                <w:rFonts w:ascii="Arial Narrow" w:hAnsi="Arial Narrow"/>
                <w:b/>
                <w:sz w:val="18"/>
                <w:szCs w:val="18"/>
              </w:rPr>
            </w:pPr>
            <w:r w:rsidRPr="00192848">
              <w:rPr>
                <w:rFonts w:ascii="Arial Narrow" w:hAnsi="Arial Narrow"/>
                <w:b/>
                <w:sz w:val="18"/>
                <w:szCs w:val="18"/>
              </w:rPr>
              <w:t>Is this position required to check with someone else for approval or direction? If encumbered, provide supporting examples from the last 6 months)</w:t>
            </w:r>
          </w:p>
        </w:tc>
      </w:tr>
      <w:tr w:rsidR="005E106F" w:rsidRPr="00192848" w14:paraId="60D8D187" w14:textId="77777777" w:rsidTr="005E106F">
        <w:tc>
          <w:tcPr>
            <w:tcW w:w="9926" w:type="dxa"/>
            <w:gridSpan w:val="7"/>
            <w:tcBorders>
              <w:right w:val="single" w:sz="4" w:space="0" w:color="000000"/>
            </w:tcBorders>
            <w:shd w:val="clear" w:color="auto" w:fill="auto"/>
          </w:tcPr>
          <w:p w14:paraId="53EA93D2" w14:textId="77777777" w:rsidR="005E106F" w:rsidRPr="00192848" w:rsidRDefault="00415976" w:rsidP="005E106F">
            <w:pPr>
              <w:pStyle w:val="TableParagraph"/>
              <w:tabs>
                <w:tab w:val="left" w:pos="474"/>
                <w:tab w:val="left" w:pos="475"/>
              </w:tabs>
              <w:spacing w:before="24" w:line="207" w:lineRule="exact"/>
              <w:rPr>
                <w:rFonts w:ascii="Arial Narrow" w:hAnsi="Arial Narrow"/>
                <w:b/>
                <w:sz w:val="18"/>
                <w:szCs w:val="18"/>
              </w:rPr>
            </w:pPr>
            <w:sdt>
              <w:sdtPr>
                <w:rPr>
                  <w:rFonts w:ascii="Arial Narrow" w:hAnsi="Arial Narrow"/>
                  <w:b/>
                </w:rPr>
                <w:id w:val="-73978236"/>
                <w:placeholder>
                  <w:docPart w:val="7868150C8B064955A3E4B4F21714B885"/>
                </w:placeholder>
                <w:showingPlcHdr/>
              </w:sdtPr>
              <w:sdtEndPr/>
              <w:sdtContent>
                <w:r w:rsidR="005E106F" w:rsidRPr="00192848">
                  <w:rPr>
                    <w:rFonts w:ascii="Arial Narrow" w:hAnsi="Arial Narrow"/>
                    <w:b/>
                  </w:rPr>
                  <w:t xml:space="preserve">                            </w:t>
                </w:r>
              </w:sdtContent>
            </w:sdt>
          </w:p>
          <w:p w14:paraId="6935CA6F" w14:textId="77777777" w:rsidR="005E106F" w:rsidRPr="00192848" w:rsidRDefault="005E106F" w:rsidP="005E106F">
            <w:pPr>
              <w:pStyle w:val="TableParagraph"/>
              <w:tabs>
                <w:tab w:val="left" w:pos="474"/>
                <w:tab w:val="left" w:pos="475"/>
              </w:tabs>
              <w:spacing w:before="24" w:line="207" w:lineRule="exact"/>
              <w:rPr>
                <w:rFonts w:ascii="Arial Narrow" w:hAnsi="Arial Narrow"/>
                <w:b/>
                <w:sz w:val="18"/>
                <w:szCs w:val="18"/>
              </w:rPr>
            </w:pPr>
          </w:p>
          <w:p w14:paraId="4FA3FAC9" w14:textId="77777777" w:rsidR="005E106F" w:rsidRPr="00192848" w:rsidRDefault="005E106F" w:rsidP="005E106F">
            <w:pPr>
              <w:pStyle w:val="TableParagraph"/>
              <w:tabs>
                <w:tab w:val="left" w:pos="474"/>
                <w:tab w:val="left" w:pos="475"/>
              </w:tabs>
              <w:spacing w:before="24" w:line="207" w:lineRule="exact"/>
              <w:rPr>
                <w:rFonts w:ascii="Arial Narrow" w:hAnsi="Arial Narrow"/>
                <w:b/>
                <w:sz w:val="18"/>
                <w:szCs w:val="18"/>
              </w:rPr>
            </w:pPr>
          </w:p>
        </w:tc>
      </w:tr>
      <w:tr w:rsidR="005E106F" w:rsidRPr="00192848" w14:paraId="6A6F0FE0" w14:textId="77777777" w:rsidTr="005E106F">
        <w:tc>
          <w:tcPr>
            <w:tcW w:w="9926" w:type="dxa"/>
            <w:gridSpan w:val="7"/>
            <w:tcBorders>
              <w:right w:val="single" w:sz="4" w:space="0" w:color="000000"/>
            </w:tcBorders>
            <w:shd w:val="clear" w:color="auto" w:fill="D9E2F3" w:themeFill="accent1" w:themeFillTint="33"/>
          </w:tcPr>
          <w:p w14:paraId="78EB0015" w14:textId="77777777" w:rsidR="005E106F" w:rsidRPr="00192848" w:rsidRDefault="005E106F" w:rsidP="005E106F">
            <w:pPr>
              <w:rPr>
                <w:rFonts w:ascii="Arial Narrow" w:hAnsi="Arial Narrow"/>
                <w:b/>
                <w:sz w:val="18"/>
              </w:rPr>
            </w:pPr>
            <w:r w:rsidRPr="00192848">
              <w:rPr>
                <w:rFonts w:ascii="Arial Narrow" w:hAnsi="Arial Narrow"/>
                <w:b/>
                <w:sz w:val="18"/>
              </w:rPr>
              <w:t>What policies, procedures, or guidelines apply for the position, and how do they guide the work?</w:t>
            </w:r>
          </w:p>
        </w:tc>
      </w:tr>
      <w:tr w:rsidR="005E106F" w:rsidRPr="00192848" w14:paraId="4AED05E2" w14:textId="77777777" w:rsidTr="005E106F">
        <w:tc>
          <w:tcPr>
            <w:tcW w:w="9926" w:type="dxa"/>
            <w:gridSpan w:val="7"/>
            <w:tcBorders>
              <w:right w:val="single" w:sz="4" w:space="0" w:color="000000"/>
            </w:tcBorders>
            <w:shd w:val="clear" w:color="auto" w:fill="auto"/>
          </w:tcPr>
          <w:p w14:paraId="41C0F418" w14:textId="77777777" w:rsidR="005E106F" w:rsidRPr="00192848" w:rsidRDefault="00415976" w:rsidP="005E106F">
            <w:pPr>
              <w:rPr>
                <w:rFonts w:ascii="Arial Narrow" w:hAnsi="Arial Narrow"/>
                <w:b/>
              </w:rPr>
            </w:pPr>
            <w:sdt>
              <w:sdtPr>
                <w:rPr>
                  <w:rFonts w:ascii="Arial Narrow" w:hAnsi="Arial Narrow"/>
                  <w:b/>
                </w:rPr>
                <w:id w:val="1546795939"/>
                <w:placeholder>
                  <w:docPart w:val="A60356E662AA4095A45A26179631EA5B"/>
                </w:placeholder>
                <w:showingPlcHdr/>
              </w:sdtPr>
              <w:sdtEndPr/>
              <w:sdtContent>
                <w:r w:rsidR="005E106F" w:rsidRPr="00192848">
                  <w:rPr>
                    <w:rFonts w:ascii="Arial Narrow" w:hAnsi="Arial Narrow"/>
                    <w:b/>
                  </w:rPr>
                  <w:t xml:space="preserve">                            </w:t>
                </w:r>
              </w:sdtContent>
            </w:sdt>
          </w:p>
          <w:p w14:paraId="22610FE4" w14:textId="77777777" w:rsidR="005E106F" w:rsidRPr="00192848" w:rsidRDefault="005E106F" w:rsidP="005E106F">
            <w:pPr>
              <w:rPr>
                <w:rFonts w:ascii="Arial Narrow" w:hAnsi="Arial Narrow"/>
                <w:b/>
                <w:sz w:val="18"/>
              </w:rPr>
            </w:pPr>
          </w:p>
          <w:p w14:paraId="00AB6923" w14:textId="77777777" w:rsidR="005E106F" w:rsidRPr="00192848" w:rsidRDefault="005E106F" w:rsidP="005E106F">
            <w:pPr>
              <w:rPr>
                <w:rFonts w:ascii="Arial Narrow" w:hAnsi="Arial Narrow"/>
                <w:b/>
                <w:sz w:val="18"/>
              </w:rPr>
            </w:pPr>
          </w:p>
        </w:tc>
      </w:tr>
      <w:tr w:rsidR="005E106F" w:rsidRPr="00192848" w14:paraId="75206E10" w14:textId="77777777" w:rsidTr="005E106F">
        <w:tc>
          <w:tcPr>
            <w:tcW w:w="9926" w:type="dxa"/>
            <w:gridSpan w:val="7"/>
            <w:tcBorders>
              <w:right w:val="single" w:sz="4" w:space="0" w:color="000000"/>
            </w:tcBorders>
            <w:shd w:val="clear" w:color="auto" w:fill="D9E2F3" w:themeFill="accent1" w:themeFillTint="33"/>
          </w:tcPr>
          <w:p w14:paraId="0207825A" w14:textId="77777777" w:rsidR="005E106F" w:rsidRPr="00192848" w:rsidRDefault="005E106F" w:rsidP="005E106F">
            <w:pPr>
              <w:rPr>
                <w:rFonts w:ascii="Arial Narrow" w:hAnsi="Arial Narrow"/>
                <w:b/>
              </w:rPr>
            </w:pPr>
            <w:r w:rsidRPr="00192848">
              <w:rPr>
                <w:rFonts w:ascii="Arial Narrow" w:hAnsi="Arial Narrow"/>
                <w:b/>
                <w:sz w:val="18"/>
              </w:rPr>
              <w:t xml:space="preserve">What kinds of problems does this position independently resolve? (If encumbered, provide examples of problems the incumbent has independently resolved from the last 6 months.) </w:t>
            </w:r>
          </w:p>
        </w:tc>
      </w:tr>
      <w:tr w:rsidR="005E106F" w:rsidRPr="00192848" w14:paraId="4B68B601" w14:textId="77777777" w:rsidTr="005E106F">
        <w:tc>
          <w:tcPr>
            <w:tcW w:w="9926" w:type="dxa"/>
            <w:gridSpan w:val="7"/>
            <w:tcBorders>
              <w:right w:val="single" w:sz="4" w:space="0" w:color="000000"/>
            </w:tcBorders>
            <w:shd w:val="clear" w:color="auto" w:fill="auto"/>
          </w:tcPr>
          <w:p w14:paraId="782B64EE" w14:textId="77777777" w:rsidR="005E106F" w:rsidRPr="00192848" w:rsidRDefault="00415976" w:rsidP="005E106F">
            <w:pPr>
              <w:rPr>
                <w:rFonts w:ascii="Arial Narrow" w:hAnsi="Arial Narrow"/>
                <w:b/>
              </w:rPr>
            </w:pPr>
            <w:sdt>
              <w:sdtPr>
                <w:rPr>
                  <w:rFonts w:ascii="Arial Narrow" w:hAnsi="Arial Narrow"/>
                  <w:b/>
                </w:rPr>
                <w:id w:val="-780724060"/>
                <w:placeholder>
                  <w:docPart w:val="8B9C5222DB8D48BD83C5A7E68785A104"/>
                </w:placeholder>
                <w:showingPlcHdr/>
              </w:sdtPr>
              <w:sdtEndPr/>
              <w:sdtContent>
                <w:r w:rsidR="005E106F" w:rsidRPr="00192848">
                  <w:rPr>
                    <w:rFonts w:ascii="Arial Narrow" w:hAnsi="Arial Narrow"/>
                    <w:b/>
                  </w:rPr>
                  <w:t xml:space="preserve">                            </w:t>
                </w:r>
              </w:sdtContent>
            </w:sdt>
          </w:p>
          <w:p w14:paraId="33CBFED0" w14:textId="77777777" w:rsidR="005E106F" w:rsidRPr="00192848" w:rsidRDefault="005E106F" w:rsidP="005E106F">
            <w:pPr>
              <w:rPr>
                <w:rFonts w:ascii="Arial Narrow" w:hAnsi="Arial Narrow"/>
                <w:b/>
                <w:sz w:val="18"/>
              </w:rPr>
            </w:pPr>
          </w:p>
          <w:p w14:paraId="33FB513F" w14:textId="77777777" w:rsidR="005E106F" w:rsidRPr="00192848" w:rsidRDefault="005E106F" w:rsidP="005E106F">
            <w:pPr>
              <w:rPr>
                <w:rFonts w:ascii="Arial Narrow" w:hAnsi="Arial Narrow"/>
                <w:b/>
                <w:sz w:val="18"/>
              </w:rPr>
            </w:pPr>
          </w:p>
        </w:tc>
      </w:tr>
      <w:tr w:rsidR="005E106F" w:rsidRPr="00192848" w14:paraId="28239C6E" w14:textId="77777777" w:rsidTr="005E106F">
        <w:tc>
          <w:tcPr>
            <w:tcW w:w="9926" w:type="dxa"/>
            <w:gridSpan w:val="7"/>
            <w:tcBorders>
              <w:right w:val="single" w:sz="4" w:space="0" w:color="000000"/>
            </w:tcBorders>
            <w:shd w:val="clear" w:color="auto" w:fill="D9E2F3" w:themeFill="accent1" w:themeFillTint="33"/>
          </w:tcPr>
          <w:p w14:paraId="0B1B0F38" w14:textId="50A68ED9" w:rsidR="005E106F" w:rsidRPr="00192848" w:rsidRDefault="005E106F" w:rsidP="005E106F">
            <w:pPr>
              <w:rPr>
                <w:rFonts w:ascii="Arial Narrow" w:hAnsi="Arial Narrow"/>
                <w:b/>
                <w:sz w:val="18"/>
              </w:rPr>
            </w:pPr>
            <w:r w:rsidRPr="00192848">
              <w:rPr>
                <w:rFonts w:ascii="Arial Narrow" w:hAnsi="Arial Narrow"/>
                <w:b/>
                <w:sz w:val="18"/>
              </w:rPr>
              <w:t>Give examples of types of decisions the position can make without supervisor approval.</w:t>
            </w:r>
          </w:p>
        </w:tc>
      </w:tr>
      <w:tr w:rsidR="005E106F" w:rsidRPr="00192848" w14:paraId="42D3FC4E" w14:textId="77777777" w:rsidTr="005E106F">
        <w:tc>
          <w:tcPr>
            <w:tcW w:w="9926" w:type="dxa"/>
            <w:gridSpan w:val="7"/>
            <w:tcBorders>
              <w:right w:val="single" w:sz="4" w:space="0" w:color="000000"/>
            </w:tcBorders>
            <w:shd w:val="clear" w:color="auto" w:fill="auto"/>
          </w:tcPr>
          <w:p w14:paraId="7934ED91" w14:textId="77777777" w:rsidR="005E106F" w:rsidRPr="00192848" w:rsidRDefault="00415976" w:rsidP="005E106F">
            <w:pPr>
              <w:rPr>
                <w:rFonts w:ascii="Arial Narrow" w:hAnsi="Arial Narrow"/>
                <w:b/>
                <w:sz w:val="18"/>
              </w:rPr>
            </w:pPr>
            <w:sdt>
              <w:sdtPr>
                <w:rPr>
                  <w:rFonts w:ascii="Arial Narrow" w:hAnsi="Arial Narrow"/>
                  <w:b/>
                </w:rPr>
                <w:id w:val="-910464521"/>
                <w:placeholder>
                  <w:docPart w:val="4B1A28D2BA3142C3B3E35C76B675C63D"/>
                </w:placeholder>
                <w:showingPlcHdr/>
              </w:sdtPr>
              <w:sdtEndPr/>
              <w:sdtContent>
                <w:r w:rsidR="005E106F" w:rsidRPr="00192848">
                  <w:rPr>
                    <w:rFonts w:ascii="Arial Narrow" w:hAnsi="Arial Narrow"/>
                    <w:b/>
                  </w:rPr>
                  <w:t xml:space="preserve">                            </w:t>
                </w:r>
              </w:sdtContent>
            </w:sdt>
          </w:p>
          <w:p w14:paraId="7E8ACA0F" w14:textId="77777777" w:rsidR="005E106F" w:rsidRPr="00192848" w:rsidRDefault="005E106F" w:rsidP="005E106F">
            <w:pPr>
              <w:rPr>
                <w:rFonts w:ascii="Arial Narrow" w:hAnsi="Arial Narrow"/>
                <w:b/>
                <w:sz w:val="18"/>
              </w:rPr>
            </w:pPr>
          </w:p>
          <w:p w14:paraId="2D76A15A" w14:textId="77777777" w:rsidR="005E106F" w:rsidRPr="00192848" w:rsidRDefault="005E106F" w:rsidP="005E106F">
            <w:pPr>
              <w:rPr>
                <w:rFonts w:ascii="Arial Narrow" w:hAnsi="Arial Narrow"/>
                <w:b/>
                <w:sz w:val="18"/>
              </w:rPr>
            </w:pPr>
          </w:p>
          <w:p w14:paraId="3B18D5EF" w14:textId="77777777" w:rsidR="005E106F" w:rsidRPr="00192848" w:rsidRDefault="005E106F" w:rsidP="005E106F">
            <w:pPr>
              <w:rPr>
                <w:rFonts w:ascii="Arial Narrow" w:hAnsi="Arial Narrow"/>
                <w:b/>
                <w:sz w:val="18"/>
              </w:rPr>
            </w:pPr>
          </w:p>
        </w:tc>
      </w:tr>
      <w:tr w:rsidR="005E106F" w:rsidRPr="00192848" w14:paraId="12616BC4" w14:textId="77777777" w:rsidTr="005E106F">
        <w:tc>
          <w:tcPr>
            <w:tcW w:w="9926" w:type="dxa"/>
            <w:gridSpan w:val="7"/>
            <w:tcBorders>
              <w:right w:val="single" w:sz="4" w:space="0" w:color="000000"/>
            </w:tcBorders>
            <w:shd w:val="clear" w:color="auto" w:fill="D9E2F3" w:themeFill="accent1" w:themeFillTint="33"/>
          </w:tcPr>
          <w:p w14:paraId="598304F1" w14:textId="6A64F465" w:rsidR="005E106F" w:rsidRPr="00192848" w:rsidRDefault="005E106F" w:rsidP="005E106F">
            <w:pPr>
              <w:rPr>
                <w:rFonts w:ascii="Arial Narrow" w:hAnsi="Arial Narrow"/>
                <w:b/>
                <w:sz w:val="18"/>
              </w:rPr>
            </w:pPr>
            <w:r w:rsidRPr="00192848">
              <w:rPr>
                <w:rFonts w:ascii="Arial Narrow" w:hAnsi="Arial Narrow"/>
                <w:b/>
                <w:sz w:val="18"/>
              </w:rPr>
              <w:t xml:space="preserve">Describe the extent of the authority of </w:t>
            </w:r>
            <w:r w:rsidR="00BB4926">
              <w:rPr>
                <w:rFonts w:ascii="Arial Narrow" w:hAnsi="Arial Narrow"/>
                <w:b/>
                <w:sz w:val="18"/>
              </w:rPr>
              <w:t xml:space="preserve">this </w:t>
            </w:r>
            <w:r w:rsidRPr="00192848">
              <w:rPr>
                <w:rFonts w:ascii="Arial Narrow" w:hAnsi="Arial Narrow"/>
                <w:b/>
                <w:sz w:val="18"/>
              </w:rPr>
              <w:t>position and provide examples.</w:t>
            </w:r>
          </w:p>
        </w:tc>
      </w:tr>
      <w:tr w:rsidR="005E106F" w:rsidRPr="00192848" w14:paraId="3863FEFD" w14:textId="77777777" w:rsidTr="005E106F">
        <w:tc>
          <w:tcPr>
            <w:tcW w:w="9926" w:type="dxa"/>
            <w:gridSpan w:val="7"/>
            <w:tcBorders>
              <w:right w:val="single" w:sz="4" w:space="0" w:color="000000"/>
            </w:tcBorders>
            <w:shd w:val="clear" w:color="auto" w:fill="auto"/>
          </w:tcPr>
          <w:p w14:paraId="3E700C5B" w14:textId="77777777" w:rsidR="005E106F" w:rsidRPr="00192848" w:rsidRDefault="00415976" w:rsidP="005E106F">
            <w:pPr>
              <w:rPr>
                <w:rFonts w:ascii="Arial Narrow" w:hAnsi="Arial Narrow"/>
                <w:sz w:val="18"/>
              </w:rPr>
            </w:pPr>
            <w:sdt>
              <w:sdtPr>
                <w:rPr>
                  <w:rFonts w:ascii="Arial Narrow" w:hAnsi="Arial Narrow"/>
                  <w:b/>
                </w:rPr>
                <w:id w:val="1703590644"/>
                <w:placeholder>
                  <w:docPart w:val="D1E597848346421BBCE2CBA03EFF465D"/>
                </w:placeholder>
                <w:showingPlcHdr/>
              </w:sdtPr>
              <w:sdtEndPr/>
              <w:sdtContent>
                <w:r w:rsidR="005E106F" w:rsidRPr="00192848">
                  <w:rPr>
                    <w:rFonts w:ascii="Arial Narrow" w:hAnsi="Arial Narrow"/>
                    <w:b/>
                  </w:rPr>
                  <w:t xml:space="preserve">                            </w:t>
                </w:r>
              </w:sdtContent>
            </w:sdt>
          </w:p>
          <w:p w14:paraId="6B96C3D7" w14:textId="77777777" w:rsidR="005E106F" w:rsidRPr="00192848" w:rsidRDefault="005E106F" w:rsidP="005E106F">
            <w:pPr>
              <w:rPr>
                <w:rFonts w:ascii="Arial Narrow" w:hAnsi="Arial Narrow"/>
                <w:sz w:val="18"/>
              </w:rPr>
            </w:pPr>
          </w:p>
          <w:p w14:paraId="11E40592" w14:textId="77777777" w:rsidR="005E106F" w:rsidRPr="00192848" w:rsidRDefault="005E106F" w:rsidP="005E106F">
            <w:pPr>
              <w:rPr>
                <w:rFonts w:ascii="Arial Narrow" w:hAnsi="Arial Narrow"/>
                <w:sz w:val="18"/>
              </w:rPr>
            </w:pPr>
          </w:p>
          <w:p w14:paraId="73B66C41" w14:textId="77777777" w:rsidR="005E106F" w:rsidRPr="00192848" w:rsidRDefault="005E106F" w:rsidP="005E106F">
            <w:pPr>
              <w:rPr>
                <w:rFonts w:ascii="Arial Narrow" w:hAnsi="Arial Narrow"/>
                <w:sz w:val="18"/>
              </w:rPr>
            </w:pPr>
          </w:p>
        </w:tc>
      </w:tr>
      <w:tr w:rsidR="005E106F" w:rsidRPr="00192848" w14:paraId="1CAC896E" w14:textId="77777777" w:rsidTr="005E106F">
        <w:tc>
          <w:tcPr>
            <w:tcW w:w="9926" w:type="dxa"/>
            <w:gridSpan w:val="7"/>
            <w:tcBorders>
              <w:right w:val="single" w:sz="4" w:space="0" w:color="000000"/>
            </w:tcBorders>
            <w:shd w:val="clear" w:color="auto" w:fill="D9E2F3" w:themeFill="accent1" w:themeFillTint="33"/>
          </w:tcPr>
          <w:p w14:paraId="6F39EFAC" w14:textId="77777777" w:rsidR="005E106F" w:rsidRPr="00192848" w:rsidRDefault="005E106F" w:rsidP="005E106F">
            <w:pPr>
              <w:rPr>
                <w:rFonts w:ascii="Arial Narrow" w:hAnsi="Arial Narrow"/>
                <w:b/>
                <w:sz w:val="18"/>
              </w:rPr>
            </w:pPr>
            <w:r w:rsidRPr="00192848">
              <w:rPr>
                <w:rFonts w:ascii="Arial Narrow" w:hAnsi="Arial Narrow"/>
                <w:b/>
                <w:sz w:val="18"/>
              </w:rPr>
              <w:t>Select the description that best fits the position being evaluated:</w:t>
            </w:r>
          </w:p>
        </w:tc>
      </w:tr>
      <w:tr w:rsidR="005E106F" w:rsidRPr="00192848" w14:paraId="3A8A93D2" w14:textId="77777777" w:rsidTr="005E106F">
        <w:sdt>
          <w:sdtPr>
            <w:rPr>
              <w:rFonts w:ascii="Arial Narrow" w:hAnsi="Arial Narrow"/>
              <w:b/>
            </w:rPr>
            <w:id w:val="-1851244527"/>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222102D3" w14:textId="7A7AB60A" w:rsidR="005E106F" w:rsidRPr="00192848" w:rsidRDefault="001673CF" w:rsidP="005E106F">
                <w:pPr>
                  <w:rPr>
                    <w:rFonts w:ascii="Arial Narrow" w:hAnsi="Arial Narrow"/>
                    <w:b/>
                  </w:rPr>
                </w:pPr>
                <w:r>
                  <w:rPr>
                    <w:rFonts w:ascii="MS Gothic" w:eastAsia="MS Gothic" w:hAnsi="MS Gothic" w:hint="eastAsia"/>
                    <w:b/>
                  </w:rPr>
                  <w:t>☐</w:t>
                </w:r>
              </w:p>
            </w:tc>
          </w:sdtContent>
        </w:sdt>
        <w:tc>
          <w:tcPr>
            <w:tcW w:w="9571" w:type="dxa"/>
            <w:gridSpan w:val="6"/>
            <w:tcBorders>
              <w:right w:val="single" w:sz="4" w:space="0" w:color="000000"/>
            </w:tcBorders>
            <w:shd w:val="clear" w:color="auto" w:fill="auto"/>
          </w:tcPr>
          <w:p w14:paraId="67762587" w14:textId="77777777" w:rsidR="005E106F" w:rsidRPr="00192848" w:rsidRDefault="005E106F" w:rsidP="005E106F">
            <w:pPr>
              <w:rPr>
                <w:rFonts w:ascii="Arial Narrow" w:hAnsi="Arial Narrow"/>
                <w:b/>
              </w:rPr>
            </w:pPr>
            <w:r w:rsidRPr="00192848">
              <w:rPr>
                <w:rFonts w:ascii="Arial Narrow" w:hAnsi="Arial Narrow"/>
                <w:sz w:val="18"/>
              </w:rPr>
              <w:t>Performs tasks and duties under direct supervision, using well-defined policies and procedures. Work is reviewed by supervisor. Limited opportunity exists for exercising independent judgment and decision making. Refers most problems to supervisor.</w:t>
            </w:r>
          </w:p>
        </w:tc>
      </w:tr>
      <w:tr w:rsidR="005E106F" w:rsidRPr="00192848" w14:paraId="0A32AECF" w14:textId="77777777" w:rsidTr="005E106F">
        <w:sdt>
          <w:sdtPr>
            <w:rPr>
              <w:rFonts w:ascii="Arial Narrow" w:hAnsi="Arial Narrow"/>
              <w:b/>
            </w:rPr>
            <w:id w:val="-420106280"/>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7155A8B7" w14:textId="77777777" w:rsidR="005E106F" w:rsidRPr="00192848" w:rsidRDefault="005E106F" w:rsidP="005E106F">
                <w:pPr>
                  <w:rPr>
                    <w:rFonts w:ascii="Arial Narrow" w:hAnsi="Arial Narrow"/>
                    <w:b/>
                  </w:rPr>
                </w:pPr>
                <w:r w:rsidRPr="00192848">
                  <w:rPr>
                    <w:rFonts w:ascii="Segoe UI Symbol" w:eastAsia="MS Gothic" w:hAnsi="Segoe UI Symbol" w:cs="Segoe UI Symbol"/>
                    <w:b/>
                  </w:rPr>
                  <w:t>☐</w:t>
                </w:r>
              </w:p>
            </w:tc>
          </w:sdtContent>
        </w:sdt>
        <w:tc>
          <w:tcPr>
            <w:tcW w:w="9571" w:type="dxa"/>
            <w:gridSpan w:val="6"/>
            <w:tcBorders>
              <w:right w:val="single" w:sz="4" w:space="0" w:color="000000"/>
            </w:tcBorders>
            <w:shd w:val="clear" w:color="auto" w:fill="auto"/>
          </w:tcPr>
          <w:p w14:paraId="7E3674FB" w14:textId="77777777" w:rsidR="005E106F" w:rsidRPr="00192848" w:rsidRDefault="005E106F" w:rsidP="005E106F">
            <w:pPr>
              <w:rPr>
                <w:rFonts w:ascii="Arial Narrow" w:hAnsi="Arial Narrow"/>
                <w:sz w:val="18"/>
              </w:rPr>
            </w:pPr>
            <w:r w:rsidRPr="00192848">
              <w:rPr>
                <w:rFonts w:ascii="Arial Narrow" w:hAnsi="Arial Narrow"/>
                <w:sz w:val="18"/>
              </w:rPr>
              <w:t>Performs tasks and duties under general supervision, using established procedures and innovation. Chooses from limited alternatives to resolve problems. Occasionally independent judgment is required to complete work assignments. Often makes recommendations to work procedures, policies, and practices. Refers unusual problems to supervisor.</w:t>
            </w:r>
          </w:p>
        </w:tc>
      </w:tr>
      <w:tr w:rsidR="005E106F" w:rsidRPr="00192848" w14:paraId="75321223" w14:textId="77777777" w:rsidTr="005E106F">
        <w:sdt>
          <w:sdtPr>
            <w:rPr>
              <w:rFonts w:ascii="Arial Narrow" w:hAnsi="Arial Narrow"/>
              <w:b/>
            </w:rPr>
            <w:id w:val="-1487164786"/>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5568E4C9" w14:textId="77777777" w:rsidR="005E106F" w:rsidRPr="00192848" w:rsidRDefault="005E106F" w:rsidP="005E106F">
                <w:pPr>
                  <w:rPr>
                    <w:rFonts w:ascii="Arial Narrow" w:hAnsi="Arial Narrow"/>
                    <w:b/>
                  </w:rPr>
                </w:pPr>
                <w:r w:rsidRPr="00192848">
                  <w:rPr>
                    <w:rFonts w:ascii="Segoe UI Symbol" w:eastAsia="MS Gothic" w:hAnsi="Segoe UI Symbol" w:cs="Segoe UI Symbol"/>
                    <w:b/>
                  </w:rPr>
                  <w:t>☐</w:t>
                </w:r>
              </w:p>
            </w:tc>
          </w:sdtContent>
        </w:sdt>
        <w:tc>
          <w:tcPr>
            <w:tcW w:w="9571" w:type="dxa"/>
            <w:gridSpan w:val="6"/>
            <w:tcBorders>
              <w:right w:val="single" w:sz="4" w:space="0" w:color="000000"/>
            </w:tcBorders>
            <w:shd w:val="clear" w:color="auto" w:fill="auto"/>
          </w:tcPr>
          <w:p w14:paraId="341DC597" w14:textId="77777777" w:rsidR="005E106F" w:rsidRPr="00192848" w:rsidRDefault="005E106F" w:rsidP="005E106F">
            <w:pPr>
              <w:rPr>
                <w:rFonts w:ascii="Arial Narrow" w:hAnsi="Arial Narrow"/>
                <w:sz w:val="18"/>
              </w:rPr>
            </w:pPr>
            <w:r w:rsidRPr="00192848">
              <w:rPr>
                <w:rFonts w:ascii="Arial Narrow" w:hAnsi="Arial Narrow"/>
                <w:sz w:val="18"/>
              </w:rPr>
              <w:t>Performs duties within the scope of general County policies, procedures, and objectives. Analyzes problems and performs needs assessments. Uses judgment in adapting broad guidelines to achieve desired result. Regular exercise of independent judgment within accepted practices. Makes recommendations that affect policies, procedures, and practices. Refers exceptions to policy and procedures to the supervisor.</w:t>
            </w:r>
          </w:p>
        </w:tc>
      </w:tr>
      <w:tr w:rsidR="005E106F" w:rsidRPr="00192848" w14:paraId="50A37784" w14:textId="77777777" w:rsidTr="005E106F">
        <w:sdt>
          <w:sdtPr>
            <w:rPr>
              <w:rFonts w:ascii="Arial Narrow" w:hAnsi="Arial Narrow"/>
              <w:b/>
            </w:rPr>
            <w:id w:val="-1189218329"/>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1CEEB237" w14:textId="77777777" w:rsidR="005E106F" w:rsidRPr="00192848" w:rsidRDefault="005E106F" w:rsidP="005E106F">
                <w:pPr>
                  <w:rPr>
                    <w:rFonts w:ascii="Arial Narrow" w:hAnsi="Arial Narrow"/>
                    <w:b/>
                  </w:rPr>
                </w:pPr>
                <w:r w:rsidRPr="00192848">
                  <w:rPr>
                    <w:rFonts w:ascii="Segoe UI Symbol" w:eastAsia="MS Gothic" w:hAnsi="Segoe UI Symbol" w:cs="Segoe UI Symbol"/>
                    <w:b/>
                  </w:rPr>
                  <w:t>☐</w:t>
                </w:r>
              </w:p>
            </w:tc>
          </w:sdtContent>
        </w:sdt>
        <w:tc>
          <w:tcPr>
            <w:tcW w:w="9571" w:type="dxa"/>
            <w:gridSpan w:val="6"/>
            <w:tcBorders>
              <w:right w:val="single" w:sz="4" w:space="0" w:color="000000"/>
            </w:tcBorders>
            <w:shd w:val="clear" w:color="auto" w:fill="auto"/>
          </w:tcPr>
          <w:p w14:paraId="0C37B83B" w14:textId="77777777" w:rsidR="005E106F" w:rsidRPr="00192848" w:rsidRDefault="005E106F" w:rsidP="005E106F">
            <w:pPr>
              <w:rPr>
                <w:rFonts w:ascii="Arial Narrow" w:hAnsi="Arial Narrow"/>
                <w:sz w:val="18"/>
              </w:rPr>
            </w:pPr>
            <w:r w:rsidRPr="00192848">
              <w:rPr>
                <w:rFonts w:ascii="Arial Narrow" w:hAnsi="Arial Narrow"/>
                <w:sz w:val="18"/>
              </w:rPr>
              <w:t>Develops objectives and general policies and procedures for a specific program or functional area of responsibility within general scope of established operational goals and plans. Day-to-day work and decisions</w:t>
            </w:r>
            <w:r w:rsidRPr="00192848">
              <w:rPr>
                <w:rFonts w:ascii="Arial Narrow" w:hAnsi="Arial Narrow"/>
                <w:spacing w:val="-9"/>
                <w:sz w:val="18"/>
              </w:rPr>
              <w:t xml:space="preserve"> </w:t>
            </w:r>
            <w:r w:rsidRPr="00192848">
              <w:rPr>
                <w:rFonts w:ascii="Arial Narrow" w:hAnsi="Arial Narrow"/>
                <w:sz w:val="18"/>
              </w:rPr>
              <w:t>do</w:t>
            </w:r>
            <w:r w:rsidRPr="00192848">
              <w:rPr>
                <w:rFonts w:ascii="Arial Narrow" w:hAnsi="Arial Narrow"/>
                <w:spacing w:val="-11"/>
                <w:sz w:val="18"/>
              </w:rPr>
              <w:t xml:space="preserve"> </w:t>
            </w:r>
            <w:r w:rsidRPr="00192848">
              <w:rPr>
                <w:rFonts w:ascii="Arial Narrow" w:hAnsi="Arial Narrow"/>
                <w:sz w:val="18"/>
              </w:rPr>
              <w:t>not</w:t>
            </w:r>
            <w:r w:rsidRPr="00192848">
              <w:rPr>
                <w:rFonts w:ascii="Arial Narrow" w:hAnsi="Arial Narrow"/>
                <w:spacing w:val="-8"/>
                <w:sz w:val="18"/>
              </w:rPr>
              <w:t xml:space="preserve"> </w:t>
            </w:r>
            <w:r w:rsidRPr="00192848">
              <w:rPr>
                <w:rFonts w:ascii="Arial Narrow" w:hAnsi="Arial Narrow"/>
                <w:sz w:val="18"/>
              </w:rPr>
              <w:t>require</w:t>
            </w:r>
            <w:r w:rsidRPr="00192848">
              <w:rPr>
                <w:rFonts w:ascii="Arial Narrow" w:hAnsi="Arial Narrow"/>
                <w:spacing w:val="-8"/>
                <w:sz w:val="18"/>
              </w:rPr>
              <w:t xml:space="preserve"> </w:t>
            </w:r>
            <w:r w:rsidRPr="00192848">
              <w:rPr>
                <w:rFonts w:ascii="Arial Narrow" w:hAnsi="Arial Narrow"/>
                <w:sz w:val="18"/>
              </w:rPr>
              <w:t>direction</w:t>
            </w:r>
            <w:r w:rsidRPr="00192848">
              <w:rPr>
                <w:rFonts w:ascii="Arial Narrow" w:hAnsi="Arial Narrow"/>
                <w:spacing w:val="-8"/>
                <w:sz w:val="18"/>
              </w:rPr>
              <w:t xml:space="preserve"> </w:t>
            </w:r>
            <w:r w:rsidRPr="00192848">
              <w:rPr>
                <w:rFonts w:ascii="Arial Narrow" w:hAnsi="Arial Narrow"/>
                <w:sz w:val="18"/>
              </w:rPr>
              <w:t>or</w:t>
            </w:r>
            <w:r w:rsidRPr="00192848">
              <w:rPr>
                <w:rFonts w:ascii="Arial Narrow" w:hAnsi="Arial Narrow"/>
                <w:spacing w:val="-8"/>
                <w:sz w:val="18"/>
              </w:rPr>
              <w:t xml:space="preserve"> </w:t>
            </w:r>
            <w:r w:rsidRPr="00192848">
              <w:rPr>
                <w:rFonts w:ascii="Arial Narrow" w:hAnsi="Arial Narrow"/>
                <w:sz w:val="18"/>
              </w:rPr>
              <w:t>review</w:t>
            </w:r>
            <w:r w:rsidRPr="00192848">
              <w:rPr>
                <w:rFonts w:ascii="Arial Narrow" w:hAnsi="Arial Narrow"/>
                <w:spacing w:val="-14"/>
                <w:sz w:val="18"/>
              </w:rPr>
              <w:t xml:space="preserve"> </w:t>
            </w:r>
            <w:r w:rsidRPr="00192848">
              <w:rPr>
                <w:rFonts w:ascii="Arial Narrow" w:hAnsi="Arial Narrow"/>
                <w:sz w:val="18"/>
              </w:rPr>
              <w:t>by</w:t>
            </w:r>
            <w:r w:rsidRPr="00192848">
              <w:rPr>
                <w:rFonts w:ascii="Arial Narrow" w:hAnsi="Arial Narrow"/>
                <w:spacing w:val="-12"/>
                <w:sz w:val="18"/>
              </w:rPr>
              <w:t xml:space="preserve"> </w:t>
            </w:r>
            <w:r w:rsidRPr="00192848">
              <w:rPr>
                <w:rFonts w:ascii="Arial Narrow" w:hAnsi="Arial Narrow"/>
                <w:sz w:val="18"/>
              </w:rPr>
              <w:t>immediate</w:t>
            </w:r>
            <w:r w:rsidRPr="00192848">
              <w:rPr>
                <w:rFonts w:ascii="Arial Narrow" w:hAnsi="Arial Narrow"/>
                <w:spacing w:val="-11"/>
                <w:sz w:val="18"/>
              </w:rPr>
              <w:t xml:space="preserve"> </w:t>
            </w:r>
            <w:r w:rsidRPr="00192848">
              <w:rPr>
                <w:rFonts w:ascii="Arial Narrow" w:hAnsi="Arial Narrow"/>
                <w:sz w:val="18"/>
              </w:rPr>
              <w:t>supervisor.</w:t>
            </w:r>
            <w:r w:rsidRPr="00192848">
              <w:rPr>
                <w:rFonts w:ascii="Arial Narrow" w:hAnsi="Arial Narrow"/>
                <w:spacing w:val="-8"/>
                <w:sz w:val="18"/>
              </w:rPr>
              <w:t xml:space="preserve"> </w:t>
            </w:r>
            <w:r w:rsidRPr="00192848">
              <w:rPr>
                <w:rFonts w:ascii="Arial Narrow" w:hAnsi="Arial Narrow"/>
                <w:sz w:val="18"/>
              </w:rPr>
              <w:t>End</w:t>
            </w:r>
            <w:r w:rsidRPr="00192848">
              <w:rPr>
                <w:rFonts w:ascii="Arial Narrow" w:hAnsi="Arial Narrow"/>
                <w:spacing w:val="-8"/>
                <w:sz w:val="18"/>
              </w:rPr>
              <w:t xml:space="preserve"> </w:t>
            </w:r>
            <w:r w:rsidRPr="00192848">
              <w:rPr>
                <w:rFonts w:ascii="Arial Narrow" w:hAnsi="Arial Narrow"/>
                <w:sz w:val="18"/>
              </w:rPr>
              <w:t>results</w:t>
            </w:r>
            <w:r w:rsidRPr="00192848">
              <w:rPr>
                <w:rFonts w:ascii="Arial Narrow" w:hAnsi="Arial Narrow"/>
                <w:spacing w:val="-7"/>
                <w:sz w:val="18"/>
              </w:rPr>
              <w:t xml:space="preserve"> </w:t>
            </w:r>
            <w:r w:rsidRPr="00192848">
              <w:rPr>
                <w:rFonts w:ascii="Arial Narrow" w:hAnsi="Arial Narrow"/>
                <w:sz w:val="18"/>
              </w:rPr>
              <w:t>are</w:t>
            </w:r>
            <w:r w:rsidRPr="00192848">
              <w:rPr>
                <w:rFonts w:ascii="Arial Narrow" w:hAnsi="Arial Narrow"/>
                <w:spacing w:val="-8"/>
                <w:sz w:val="18"/>
              </w:rPr>
              <w:t xml:space="preserve"> </w:t>
            </w:r>
            <w:r w:rsidRPr="00192848">
              <w:rPr>
                <w:rFonts w:ascii="Arial Narrow" w:hAnsi="Arial Narrow"/>
                <w:sz w:val="18"/>
              </w:rPr>
              <w:t>reviewed</w:t>
            </w:r>
            <w:r w:rsidRPr="00192848">
              <w:rPr>
                <w:rFonts w:ascii="Arial Narrow" w:hAnsi="Arial Narrow"/>
                <w:spacing w:val="-8"/>
                <w:sz w:val="18"/>
              </w:rPr>
              <w:t xml:space="preserve"> </w:t>
            </w:r>
            <w:r w:rsidRPr="00192848">
              <w:rPr>
                <w:rFonts w:ascii="Arial Narrow" w:hAnsi="Arial Narrow"/>
                <w:sz w:val="18"/>
              </w:rPr>
              <w:t>by</w:t>
            </w:r>
            <w:r w:rsidRPr="00192848">
              <w:rPr>
                <w:rFonts w:ascii="Arial Narrow" w:hAnsi="Arial Narrow"/>
                <w:spacing w:val="-13"/>
                <w:sz w:val="18"/>
              </w:rPr>
              <w:t xml:space="preserve"> </w:t>
            </w:r>
            <w:r w:rsidRPr="00192848">
              <w:rPr>
                <w:rFonts w:ascii="Arial Narrow" w:hAnsi="Arial Narrow"/>
                <w:sz w:val="18"/>
              </w:rPr>
              <w:t>supervisor. Strategic issues are referred</w:t>
            </w:r>
            <w:r w:rsidRPr="00192848">
              <w:rPr>
                <w:rFonts w:ascii="Arial Narrow" w:hAnsi="Arial Narrow"/>
                <w:spacing w:val="-2"/>
                <w:sz w:val="18"/>
              </w:rPr>
              <w:t xml:space="preserve"> </w:t>
            </w:r>
            <w:r w:rsidRPr="00192848">
              <w:rPr>
                <w:rFonts w:ascii="Arial Narrow" w:hAnsi="Arial Narrow"/>
                <w:sz w:val="18"/>
              </w:rPr>
              <w:t>to supervisor.</w:t>
            </w:r>
          </w:p>
        </w:tc>
      </w:tr>
      <w:tr w:rsidR="005E106F" w:rsidRPr="00192848" w14:paraId="0BA959EA" w14:textId="77777777" w:rsidTr="005E106F">
        <w:sdt>
          <w:sdtPr>
            <w:rPr>
              <w:rFonts w:ascii="Arial Narrow" w:hAnsi="Arial Narrow"/>
              <w:b/>
            </w:rPr>
            <w:id w:val="974641242"/>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2A2CD2C1" w14:textId="77777777" w:rsidR="005E106F" w:rsidRPr="00192848" w:rsidRDefault="005E106F" w:rsidP="005E106F">
                <w:pPr>
                  <w:rPr>
                    <w:rFonts w:ascii="Arial Narrow" w:hAnsi="Arial Narrow"/>
                    <w:b/>
                  </w:rPr>
                </w:pPr>
                <w:r w:rsidRPr="00192848">
                  <w:rPr>
                    <w:rFonts w:ascii="Segoe UI Symbol" w:eastAsia="MS Gothic" w:hAnsi="Segoe UI Symbol" w:cs="Segoe UI Symbol"/>
                    <w:b/>
                  </w:rPr>
                  <w:t>☐</w:t>
                </w:r>
              </w:p>
            </w:tc>
          </w:sdtContent>
        </w:sdt>
        <w:tc>
          <w:tcPr>
            <w:tcW w:w="9571" w:type="dxa"/>
            <w:gridSpan w:val="6"/>
            <w:tcBorders>
              <w:right w:val="single" w:sz="4" w:space="0" w:color="000000"/>
            </w:tcBorders>
            <w:shd w:val="clear" w:color="auto" w:fill="auto"/>
          </w:tcPr>
          <w:p w14:paraId="149DFAC0" w14:textId="77777777" w:rsidR="005E106F" w:rsidRPr="00192848" w:rsidRDefault="005E106F" w:rsidP="005E106F">
            <w:pPr>
              <w:rPr>
                <w:rFonts w:ascii="Arial Narrow" w:hAnsi="Arial Narrow"/>
                <w:sz w:val="18"/>
              </w:rPr>
            </w:pPr>
            <w:r w:rsidRPr="00192848">
              <w:rPr>
                <w:rFonts w:ascii="Arial Narrow" w:hAnsi="Arial Narrow"/>
                <w:sz w:val="18"/>
              </w:rPr>
              <w:t>Develops strategic direction, goals, plans</w:t>
            </w:r>
            <w:r w:rsidRPr="00192848">
              <w:rPr>
                <w:rFonts w:ascii="Arial Narrow" w:hAnsi="Arial Narrow"/>
                <w:b/>
                <w:sz w:val="12"/>
              </w:rPr>
              <w:t xml:space="preserve">, </w:t>
            </w:r>
            <w:r w:rsidRPr="00192848">
              <w:rPr>
                <w:rFonts w:ascii="Arial Narrow" w:hAnsi="Arial Narrow"/>
                <w:sz w:val="18"/>
              </w:rPr>
              <w:t>and policies for an area of responsibility. Sets broad objectives and is accountable for overall results in respective area of responsibility. Authority to make independent decisions on matters of significance. Requires high degree of independent judgment and problem solving of complex problems.</w:t>
            </w:r>
          </w:p>
        </w:tc>
      </w:tr>
    </w:tbl>
    <w:p w14:paraId="64CDCD54" w14:textId="77777777" w:rsidR="005E106F" w:rsidRPr="00192848" w:rsidRDefault="005E106F" w:rsidP="005E106F">
      <w:pPr>
        <w:rPr>
          <w:rFonts w:ascii="Arial Narrow" w:hAnsi="Arial Narrow"/>
          <w:sz w:val="18"/>
          <w:szCs w:val="18"/>
        </w:rPr>
      </w:pPr>
    </w:p>
    <w:tbl>
      <w:tblPr>
        <w:tblStyle w:val="TableGrid"/>
        <w:tblW w:w="0" w:type="auto"/>
        <w:tblLayout w:type="fixed"/>
        <w:tblLook w:val="04A0" w:firstRow="1" w:lastRow="0" w:firstColumn="1" w:lastColumn="0" w:noHBand="0" w:noVBand="1"/>
      </w:tblPr>
      <w:tblGrid>
        <w:gridCol w:w="355"/>
        <w:gridCol w:w="2126"/>
        <w:gridCol w:w="2014"/>
        <w:gridCol w:w="2949"/>
        <w:gridCol w:w="2482"/>
      </w:tblGrid>
      <w:tr w:rsidR="005E106F" w:rsidRPr="00192848" w14:paraId="472888B7" w14:textId="77777777" w:rsidTr="005E106F">
        <w:tc>
          <w:tcPr>
            <w:tcW w:w="9926" w:type="dxa"/>
            <w:gridSpan w:val="5"/>
            <w:tcBorders>
              <w:right w:val="single" w:sz="4" w:space="0" w:color="000000"/>
            </w:tcBorders>
            <w:shd w:val="clear" w:color="auto" w:fill="B4C6E7" w:themeFill="accent1" w:themeFillTint="66"/>
          </w:tcPr>
          <w:p w14:paraId="464B05C1" w14:textId="77777777" w:rsidR="005E106F" w:rsidRPr="00192848" w:rsidRDefault="005E106F" w:rsidP="005E106F">
            <w:pPr>
              <w:jc w:val="center"/>
              <w:rPr>
                <w:rFonts w:ascii="Arial Narrow" w:hAnsi="Arial Narrow"/>
                <w:b/>
              </w:rPr>
            </w:pPr>
            <w:r w:rsidRPr="00192848">
              <w:rPr>
                <w:rFonts w:ascii="Arial Narrow" w:hAnsi="Arial Narrow"/>
                <w:b/>
              </w:rPr>
              <w:t>INTERNAL/EXTERNAL CONTACTS</w:t>
            </w:r>
          </w:p>
        </w:tc>
      </w:tr>
      <w:tr w:rsidR="005E106F" w:rsidRPr="00192848" w14:paraId="37EE9F3A" w14:textId="77777777" w:rsidTr="005E106F">
        <w:tc>
          <w:tcPr>
            <w:tcW w:w="9926" w:type="dxa"/>
            <w:gridSpan w:val="5"/>
            <w:tcBorders>
              <w:right w:val="single" w:sz="4" w:space="0" w:color="000000"/>
            </w:tcBorders>
            <w:shd w:val="clear" w:color="auto" w:fill="D9E2F3" w:themeFill="accent1" w:themeFillTint="33"/>
          </w:tcPr>
          <w:p w14:paraId="7911B8E2" w14:textId="77777777" w:rsidR="005E106F" w:rsidRPr="00192848" w:rsidRDefault="005E106F" w:rsidP="005E106F">
            <w:pPr>
              <w:rPr>
                <w:rFonts w:ascii="Arial Narrow" w:hAnsi="Arial Narrow"/>
                <w:b/>
                <w:sz w:val="18"/>
                <w:szCs w:val="18"/>
              </w:rPr>
            </w:pPr>
            <w:r w:rsidRPr="00192848">
              <w:rPr>
                <w:rFonts w:ascii="Arial Narrow" w:hAnsi="Arial Narrow"/>
                <w:b/>
                <w:sz w:val="18"/>
                <w:szCs w:val="18"/>
              </w:rPr>
              <w:t xml:space="preserve">Type of contact: </w:t>
            </w:r>
            <w:r w:rsidRPr="00192848">
              <w:rPr>
                <w:rFonts w:ascii="Arial Narrow" w:hAnsi="Arial Narrow"/>
                <w:sz w:val="18"/>
                <w:szCs w:val="18"/>
              </w:rPr>
              <w:t xml:space="preserve">Select the description that best fits the position: </w:t>
            </w:r>
          </w:p>
        </w:tc>
      </w:tr>
      <w:tr w:rsidR="005E106F" w:rsidRPr="00192848" w14:paraId="4D03A690" w14:textId="77777777" w:rsidTr="005E106F">
        <w:sdt>
          <w:sdtPr>
            <w:rPr>
              <w:rFonts w:ascii="Arial Narrow" w:hAnsi="Arial Narrow"/>
              <w:b/>
              <w:sz w:val="18"/>
              <w:szCs w:val="18"/>
            </w:rPr>
            <w:id w:val="-632097565"/>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585F47EA"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5A56BFA9" w14:textId="77777777" w:rsidR="005E106F" w:rsidRPr="00192848" w:rsidRDefault="005E106F" w:rsidP="005E106F">
            <w:pPr>
              <w:rPr>
                <w:rFonts w:ascii="Arial Narrow" w:hAnsi="Arial Narrow"/>
                <w:b/>
                <w:sz w:val="18"/>
                <w:szCs w:val="18"/>
              </w:rPr>
            </w:pPr>
            <w:r w:rsidRPr="00192848">
              <w:rPr>
                <w:rFonts w:ascii="Arial Narrow" w:hAnsi="Arial Narrow"/>
                <w:sz w:val="18"/>
                <w:szCs w:val="18"/>
              </w:rPr>
              <w:t>Little or no contact with others outside own workgroup. Primary purpose of contact is to provide and/or receive routine information or documents.</w:t>
            </w:r>
          </w:p>
        </w:tc>
      </w:tr>
      <w:tr w:rsidR="005E106F" w:rsidRPr="00192848" w14:paraId="28374933" w14:textId="77777777" w:rsidTr="005E106F">
        <w:sdt>
          <w:sdtPr>
            <w:rPr>
              <w:rFonts w:ascii="Arial Narrow" w:hAnsi="Arial Narrow"/>
              <w:b/>
              <w:sz w:val="18"/>
              <w:szCs w:val="18"/>
            </w:rPr>
            <w:id w:val="371188164"/>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2019B8EF"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15D85B67"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Some contact with others outside own workgroup, general public, visitors, and/or other County employees. Primary purpose of contact is to provide or obtain explanation or interpretation of information.</w:t>
            </w:r>
          </w:p>
        </w:tc>
      </w:tr>
      <w:tr w:rsidR="005E106F" w:rsidRPr="00192848" w14:paraId="1BB08C23" w14:textId="77777777" w:rsidTr="005E106F">
        <w:sdt>
          <w:sdtPr>
            <w:rPr>
              <w:rFonts w:ascii="Arial Narrow" w:hAnsi="Arial Narrow"/>
              <w:b/>
              <w:sz w:val="18"/>
              <w:szCs w:val="18"/>
            </w:rPr>
            <w:id w:val="-850566570"/>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6BFFE7A4"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53666EAC"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Regular</w:t>
            </w:r>
            <w:r w:rsidRPr="00192848">
              <w:rPr>
                <w:rFonts w:ascii="Arial Narrow" w:hAnsi="Arial Narrow"/>
                <w:spacing w:val="-7"/>
                <w:sz w:val="18"/>
                <w:szCs w:val="18"/>
              </w:rPr>
              <w:t xml:space="preserve"> </w:t>
            </w:r>
            <w:r w:rsidRPr="00192848">
              <w:rPr>
                <w:rFonts w:ascii="Arial Narrow" w:hAnsi="Arial Narrow"/>
                <w:sz w:val="18"/>
                <w:szCs w:val="18"/>
              </w:rPr>
              <w:t>contact</w:t>
            </w:r>
            <w:r w:rsidRPr="00192848">
              <w:rPr>
                <w:rFonts w:ascii="Arial Narrow" w:hAnsi="Arial Narrow"/>
                <w:spacing w:val="-6"/>
                <w:sz w:val="18"/>
                <w:szCs w:val="18"/>
              </w:rPr>
              <w:t xml:space="preserve"> </w:t>
            </w:r>
            <w:r w:rsidRPr="00192848">
              <w:rPr>
                <w:rFonts w:ascii="Arial Narrow" w:hAnsi="Arial Narrow"/>
                <w:sz w:val="18"/>
                <w:szCs w:val="18"/>
              </w:rPr>
              <w:t>with</w:t>
            </w:r>
            <w:r w:rsidRPr="00192848">
              <w:rPr>
                <w:rFonts w:ascii="Arial Narrow" w:hAnsi="Arial Narrow"/>
                <w:spacing w:val="-7"/>
                <w:sz w:val="18"/>
                <w:szCs w:val="18"/>
              </w:rPr>
              <w:t xml:space="preserve"> </w:t>
            </w:r>
            <w:r w:rsidRPr="00192848">
              <w:rPr>
                <w:rFonts w:ascii="Arial Narrow" w:hAnsi="Arial Narrow"/>
                <w:sz w:val="18"/>
                <w:szCs w:val="18"/>
              </w:rPr>
              <w:t>others</w:t>
            </w:r>
            <w:r w:rsidRPr="00192848">
              <w:rPr>
                <w:rFonts w:ascii="Arial Narrow" w:hAnsi="Arial Narrow"/>
                <w:spacing w:val="-7"/>
                <w:sz w:val="18"/>
                <w:szCs w:val="18"/>
              </w:rPr>
              <w:t xml:space="preserve"> </w:t>
            </w:r>
            <w:r w:rsidRPr="00192848">
              <w:rPr>
                <w:rFonts w:ascii="Arial Narrow" w:hAnsi="Arial Narrow"/>
                <w:sz w:val="18"/>
                <w:szCs w:val="18"/>
              </w:rPr>
              <w:t>outside</w:t>
            </w:r>
            <w:r w:rsidRPr="00192848">
              <w:rPr>
                <w:rFonts w:ascii="Arial Narrow" w:hAnsi="Arial Narrow"/>
                <w:spacing w:val="-7"/>
                <w:sz w:val="18"/>
                <w:szCs w:val="18"/>
              </w:rPr>
              <w:t xml:space="preserve"> </w:t>
            </w:r>
            <w:r w:rsidRPr="00192848">
              <w:rPr>
                <w:rFonts w:ascii="Arial Narrow" w:hAnsi="Arial Narrow"/>
                <w:sz w:val="18"/>
                <w:szCs w:val="18"/>
              </w:rPr>
              <w:t>own</w:t>
            </w:r>
            <w:r w:rsidRPr="00192848">
              <w:rPr>
                <w:rFonts w:ascii="Arial Narrow" w:hAnsi="Arial Narrow"/>
                <w:spacing w:val="-5"/>
                <w:sz w:val="18"/>
                <w:szCs w:val="18"/>
              </w:rPr>
              <w:t xml:space="preserve"> </w:t>
            </w:r>
            <w:r w:rsidRPr="00192848">
              <w:rPr>
                <w:rFonts w:ascii="Arial Narrow" w:hAnsi="Arial Narrow"/>
                <w:sz w:val="18"/>
                <w:szCs w:val="18"/>
              </w:rPr>
              <w:t>workgroup,</w:t>
            </w:r>
            <w:r w:rsidRPr="00192848">
              <w:rPr>
                <w:rFonts w:ascii="Arial Narrow" w:hAnsi="Arial Narrow"/>
                <w:spacing w:val="-7"/>
                <w:sz w:val="18"/>
                <w:szCs w:val="18"/>
              </w:rPr>
              <w:t xml:space="preserve"> </w:t>
            </w:r>
            <w:r w:rsidRPr="00192848">
              <w:rPr>
                <w:rFonts w:ascii="Arial Narrow" w:hAnsi="Arial Narrow"/>
                <w:sz w:val="18"/>
                <w:szCs w:val="18"/>
              </w:rPr>
              <w:t>general</w:t>
            </w:r>
            <w:r w:rsidRPr="00192848">
              <w:rPr>
                <w:rFonts w:ascii="Arial Narrow" w:hAnsi="Arial Narrow"/>
                <w:spacing w:val="-7"/>
                <w:sz w:val="18"/>
                <w:szCs w:val="18"/>
              </w:rPr>
              <w:t xml:space="preserve"> </w:t>
            </w:r>
            <w:r w:rsidRPr="00192848">
              <w:rPr>
                <w:rFonts w:ascii="Arial Narrow" w:hAnsi="Arial Narrow"/>
                <w:sz w:val="18"/>
                <w:szCs w:val="18"/>
              </w:rPr>
              <w:t>public,</w:t>
            </w:r>
            <w:r w:rsidRPr="00192848">
              <w:rPr>
                <w:rFonts w:ascii="Arial Narrow" w:hAnsi="Arial Narrow"/>
                <w:spacing w:val="-7"/>
                <w:sz w:val="18"/>
                <w:szCs w:val="18"/>
              </w:rPr>
              <w:t xml:space="preserve"> </w:t>
            </w:r>
            <w:r w:rsidRPr="00192848">
              <w:rPr>
                <w:rFonts w:ascii="Arial Narrow" w:hAnsi="Arial Narrow"/>
                <w:sz w:val="18"/>
                <w:szCs w:val="18"/>
              </w:rPr>
              <w:t>visitors,</w:t>
            </w:r>
            <w:r w:rsidRPr="00192848">
              <w:rPr>
                <w:rFonts w:ascii="Arial Narrow" w:hAnsi="Arial Narrow"/>
                <w:spacing w:val="-7"/>
                <w:sz w:val="18"/>
                <w:szCs w:val="18"/>
              </w:rPr>
              <w:t xml:space="preserve"> </w:t>
            </w:r>
            <w:r w:rsidRPr="00192848">
              <w:rPr>
                <w:rFonts w:ascii="Arial Narrow" w:hAnsi="Arial Narrow"/>
                <w:sz w:val="18"/>
                <w:szCs w:val="18"/>
              </w:rPr>
              <w:t>and/or</w:t>
            </w:r>
            <w:r w:rsidRPr="00192848">
              <w:rPr>
                <w:rFonts w:ascii="Arial Narrow" w:hAnsi="Arial Narrow"/>
                <w:spacing w:val="-7"/>
                <w:sz w:val="18"/>
                <w:szCs w:val="18"/>
              </w:rPr>
              <w:t xml:space="preserve"> </w:t>
            </w:r>
            <w:r w:rsidRPr="00192848">
              <w:rPr>
                <w:rFonts w:ascii="Arial Narrow" w:hAnsi="Arial Narrow"/>
                <w:sz w:val="18"/>
                <w:szCs w:val="18"/>
              </w:rPr>
              <w:t>other County</w:t>
            </w:r>
            <w:r w:rsidRPr="00192848">
              <w:rPr>
                <w:rFonts w:ascii="Arial Narrow" w:hAnsi="Arial Narrow"/>
                <w:spacing w:val="-7"/>
                <w:sz w:val="18"/>
                <w:szCs w:val="18"/>
              </w:rPr>
              <w:t xml:space="preserve"> </w:t>
            </w:r>
            <w:r w:rsidRPr="00192848">
              <w:rPr>
                <w:rFonts w:ascii="Arial Narrow" w:hAnsi="Arial Narrow"/>
                <w:sz w:val="18"/>
                <w:szCs w:val="18"/>
              </w:rPr>
              <w:t>employees.</w:t>
            </w:r>
            <w:r w:rsidRPr="00192848">
              <w:rPr>
                <w:rFonts w:ascii="Arial Narrow" w:hAnsi="Arial Narrow"/>
                <w:spacing w:val="-5"/>
                <w:sz w:val="18"/>
                <w:szCs w:val="18"/>
              </w:rPr>
              <w:t xml:space="preserve"> </w:t>
            </w:r>
            <w:r w:rsidRPr="00192848">
              <w:rPr>
                <w:rFonts w:ascii="Arial Narrow" w:hAnsi="Arial Narrow"/>
                <w:sz w:val="18"/>
                <w:szCs w:val="18"/>
              </w:rPr>
              <w:t>Primary</w:t>
            </w:r>
            <w:r w:rsidRPr="00192848">
              <w:rPr>
                <w:rFonts w:ascii="Arial Narrow" w:hAnsi="Arial Narrow"/>
                <w:spacing w:val="-5"/>
                <w:sz w:val="18"/>
                <w:szCs w:val="18"/>
              </w:rPr>
              <w:t xml:space="preserve"> </w:t>
            </w:r>
            <w:r w:rsidRPr="00192848">
              <w:rPr>
                <w:rFonts w:ascii="Arial Narrow" w:hAnsi="Arial Narrow"/>
                <w:sz w:val="18"/>
                <w:szCs w:val="18"/>
              </w:rPr>
              <w:t>purpose</w:t>
            </w:r>
            <w:r w:rsidRPr="00192848">
              <w:rPr>
                <w:rFonts w:ascii="Arial Narrow" w:hAnsi="Arial Narrow"/>
                <w:spacing w:val="-6"/>
                <w:sz w:val="18"/>
                <w:szCs w:val="18"/>
              </w:rPr>
              <w:t xml:space="preserve"> </w:t>
            </w:r>
            <w:r w:rsidRPr="00192848">
              <w:rPr>
                <w:rFonts w:ascii="Arial Narrow" w:hAnsi="Arial Narrow"/>
                <w:sz w:val="18"/>
                <w:szCs w:val="18"/>
              </w:rPr>
              <w:t>of</w:t>
            </w:r>
            <w:r w:rsidRPr="00192848">
              <w:rPr>
                <w:rFonts w:ascii="Arial Narrow" w:hAnsi="Arial Narrow"/>
                <w:spacing w:val="-5"/>
                <w:sz w:val="18"/>
                <w:szCs w:val="18"/>
              </w:rPr>
              <w:t xml:space="preserve"> </w:t>
            </w:r>
            <w:r w:rsidRPr="00192848">
              <w:rPr>
                <w:rFonts w:ascii="Arial Narrow" w:hAnsi="Arial Narrow"/>
                <w:sz w:val="18"/>
                <w:szCs w:val="18"/>
              </w:rPr>
              <w:t>contact</w:t>
            </w:r>
            <w:r w:rsidRPr="00192848">
              <w:rPr>
                <w:rFonts w:ascii="Arial Narrow" w:hAnsi="Arial Narrow"/>
                <w:spacing w:val="-5"/>
                <w:sz w:val="18"/>
                <w:szCs w:val="18"/>
              </w:rPr>
              <w:t xml:space="preserve"> </w:t>
            </w:r>
            <w:r w:rsidRPr="00192848">
              <w:rPr>
                <w:rFonts w:ascii="Arial Narrow" w:hAnsi="Arial Narrow"/>
                <w:sz w:val="18"/>
                <w:szCs w:val="18"/>
              </w:rPr>
              <w:t>is</w:t>
            </w:r>
            <w:r w:rsidRPr="00192848">
              <w:rPr>
                <w:rFonts w:ascii="Arial Narrow" w:hAnsi="Arial Narrow"/>
                <w:spacing w:val="-5"/>
                <w:sz w:val="18"/>
                <w:szCs w:val="18"/>
              </w:rPr>
              <w:t xml:space="preserve"> </w:t>
            </w:r>
            <w:r w:rsidRPr="00192848">
              <w:rPr>
                <w:rFonts w:ascii="Arial Narrow" w:hAnsi="Arial Narrow"/>
                <w:sz w:val="18"/>
                <w:szCs w:val="18"/>
              </w:rPr>
              <w:t>to</w:t>
            </w:r>
            <w:r w:rsidRPr="00192848">
              <w:rPr>
                <w:rFonts w:ascii="Arial Narrow" w:hAnsi="Arial Narrow"/>
                <w:spacing w:val="-6"/>
                <w:sz w:val="18"/>
                <w:szCs w:val="18"/>
              </w:rPr>
              <w:t xml:space="preserve"> </w:t>
            </w:r>
            <w:r w:rsidRPr="00192848">
              <w:rPr>
                <w:rFonts w:ascii="Arial Narrow" w:hAnsi="Arial Narrow"/>
                <w:sz w:val="18"/>
                <w:szCs w:val="18"/>
              </w:rPr>
              <w:t>explain,</w:t>
            </w:r>
            <w:r w:rsidRPr="00192848">
              <w:rPr>
                <w:rFonts w:ascii="Arial Narrow" w:hAnsi="Arial Narrow"/>
                <w:spacing w:val="-5"/>
                <w:sz w:val="18"/>
                <w:szCs w:val="18"/>
              </w:rPr>
              <w:t xml:space="preserve"> </w:t>
            </w:r>
            <w:r w:rsidRPr="00192848">
              <w:rPr>
                <w:rFonts w:ascii="Arial Narrow" w:hAnsi="Arial Narrow"/>
                <w:sz w:val="18"/>
                <w:szCs w:val="18"/>
              </w:rPr>
              <w:t>clarify,</w:t>
            </w:r>
            <w:r w:rsidRPr="00192848">
              <w:rPr>
                <w:rFonts w:ascii="Arial Narrow" w:hAnsi="Arial Narrow"/>
                <w:spacing w:val="-5"/>
                <w:sz w:val="18"/>
                <w:szCs w:val="18"/>
              </w:rPr>
              <w:t xml:space="preserve"> </w:t>
            </w:r>
            <w:r w:rsidRPr="00192848">
              <w:rPr>
                <w:rFonts w:ascii="Arial Narrow" w:hAnsi="Arial Narrow"/>
                <w:sz w:val="18"/>
                <w:szCs w:val="18"/>
              </w:rPr>
              <w:t>or</w:t>
            </w:r>
            <w:r w:rsidRPr="00192848">
              <w:rPr>
                <w:rFonts w:ascii="Arial Narrow" w:hAnsi="Arial Narrow"/>
                <w:spacing w:val="-5"/>
                <w:sz w:val="18"/>
                <w:szCs w:val="18"/>
              </w:rPr>
              <w:t xml:space="preserve"> </w:t>
            </w:r>
            <w:r w:rsidRPr="00192848">
              <w:rPr>
                <w:rFonts w:ascii="Arial Narrow" w:hAnsi="Arial Narrow"/>
                <w:sz w:val="18"/>
                <w:szCs w:val="18"/>
              </w:rPr>
              <w:t>interpret</w:t>
            </w:r>
            <w:r w:rsidRPr="00192848">
              <w:rPr>
                <w:rFonts w:ascii="Arial Narrow" w:hAnsi="Arial Narrow"/>
                <w:spacing w:val="-5"/>
                <w:sz w:val="18"/>
                <w:szCs w:val="18"/>
              </w:rPr>
              <w:t xml:space="preserve"> </w:t>
            </w:r>
            <w:r w:rsidRPr="00192848">
              <w:rPr>
                <w:rFonts w:ascii="Arial Narrow" w:hAnsi="Arial Narrow"/>
                <w:sz w:val="18"/>
                <w:szCs w:val="18"/>
              </w:rPr>
              <w:t>information.</w:t>
            </w:r>
            <w:r w:rsidRPr="00192848">
              <w:rPr>
                <w:rFonts w:ascii="Arial Narrow" w:hAnsi="Arial Narrow"/>
                <w:spacing w:val="-5"/>
                <w:sz w:val="18"/>
                <w:szCs w:val="18"/>
              </w:rPr>
              <w:t xml:space="preserve"> </w:t>
            </w:r>
            <w:r w:rsidRPr="00192848">
              <w:rPr>
                <w:rFonts w:ascii="Arial Narrow" w:hAnsi="Arial Narrow"/>
                <w:sz w:val="18"/>
                <w:szCs w:val="18"/>
              </w:rPr>
              <w:t>May</w:t>
            </w:r>
            <w:r w:rsidRPr="00192848">
              <w:rPr>
                <w:rFonts w:ascii="Arial Narrow" w:hAnsi="Arial Narrow"/>
                <w:spacing w:val="-7"/>
                <w:sz w:val="18"/>
                <w:szCs w:val="18"/>
              </w:rPr>
              <w:t xml:space="preserve"> </w:t>
            </w:r>
            <w:r w:rsidRPr="00192848">
              <w:rPr>
                <w:rFonts w:ascii="Arial Narrow" w:hAnsi="Arial Narrow"/>
                <w:sz w:val="18"/>
                <w:szCs w:val="18"/>
              </w:rPr>
              <w:t>handle confidential</w:t>
            </w:r>
            <w:r w:rsidRPr="00192848">
              <w:rPr>
                <w:rFonts w:ascii="Arial Narrow" w:hAnsi="Arial Narrow"/>
                <w:spacing w:val="-14"/>
                <w:sz w:val="18"/>
                <w:szCs w:val="18"/>
              </w:rPr>
              <w:t xml:space="preserve"> </w:t>
            </w:r>
            <w:r w:rsidRPr="00192848">
              <w:rPr>
                <w:rFonts w:ascii="Arial Narrow" w:hAnsi="Arial Narrow"/>
                <w:sz w:val="18"/>
                <w:szCs w:val="18"/>
              </w:rPr>
              <w:t>information</w:t>
            </w:r>
            <w:r w:rsidRPr="00192848">
              <w:rPr>
                <w:rFonts w:ascii="Arial Narrow" w:hAnsi="Arial Narrow"/>
                <w:spacing w:val="-16"/>
                <w:sz w:val="18"/>
                <w:szCs w:val="18"/>
              </w:rPr>
              <w:t xml:space="preserve"> </w:t>
            </w:r>
            <w:r w:rsidRPr="00192848">
              <w:rPr>
                <w:rFonts w:ascii="Arial Narrow" w:hAnsi="Arial Narrow"/>
                <w:sz w:val="18"/>
                <w:szCs w:val="18"/>
              </w:rPr>
              <w:t>and</w:t>
            </w:r>
            <w:r w:rsidRPr="00192848">
              <w:rPr>
                <w:rFonts w:ascii="Arial Narrow" w:hAnsi="Arial Narrow"/>
                <w:spacing w:val="-15"/>
                <w:sz w:val="18"/>
                <w:szCs w:val="18"/>
              </w:rPr>
              <w:t xml:space="preserve"> </w:t>
            </w:r>
            <w:r w:rsidRPr="00192848">
              <w:rPr>
                <w:rFonts w:ascii="Arial Narrow" w:hAnsi="Arial Narrow"/>
                <w:sz w:val="18"/>
                <w:szCs w:val="18"/>
              </w:rPr>
              <w:t>some</w:t>
            </w:r>
            <w:r w:rsidRPr="00192848">
              <w:rPr>
                <w:rFonts w:ascii="Arial Narrow" w:hAnsi="Arial Narrow"/>
                <w:spacing w:val="-16"/>
                <w:sz w:val="18"/>
                <w:szCs w:val="18"/>
              </w:rPr>
              <w:t xml:space="preserve"> </w:t>
            </w:r>
            <w:r w:rsidRPr="00192848">
              <w:rPr>
                <w:rFonts w:ascii="Arial Narrow" w:hAnsi="Arial Narrow"/>
                <w:sz w:val="18"/>
                <w:szCs w:val="18"/>
              </w:rPr>
              <w:t>complex</w:t>
            </w:r>
            <w:r w:rsidRPr="00192848">
              <w:rPr>
                <w:rFonts w:ascii="Arial Narrow" w:hAnsi="Arial Narrow"/>
                <w:spacing w:val="-17"/>
                <w:sz w:val="18"/>
                <w:szCs w:val="18"/>
              </w:rPr>
              <w:t xml:space="preserve"> </w:t>
            </w:r>
            <w:r w:rsidRPr="00192848">
              <w:rPr>
                <w:rFonts w:ascii="Arial Narrow" w:hAnsi="Arial Narrow"/>
                <w:sz w:val="18"/>
                <w:szCs w:val="18"/>
              </w:rPr>
              <w:t>matters.</w:t>
            </w:r>
          </w:p>
        </w:tc>
      </w:tr>
      <w:tr w:rsidR="005E106F" w:rsidRPr="00192848" w14:paraId="5FEF67A5" w14:textId="77777777" w:rsidTr="005E106F">
        <w:sdt>
          <w:sdtPr>
            <w:rPr>
              <w:rFonts w:ascii="Arial Narrow" w:hAnsi="Arial Narrow"/>
              <w:b/>
              <w:sz w:val="18"/>
              <w:szCs w:val="18"/>
            </w:rPr>
            <w:id w:val="513039866"/>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5EFCD169"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23FA99EA"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Regular and substantial contact with others outside own workgroup. Contacts usually involve discussions related to policies and programs and may include proposal or grant writing, negotiation with vendors, etc. Handles sensitive, complex, and/or confidential information.</w:t>
            </w:r>
          </w:p>
        </w:tc>
      </w:tr>
      <w:tr w:rsidR="005E106F" w:rsidRPr="00192848" w14:paraId="344E117F" w14:textId="77777777" w:rsidTr="005E106F">
        <w:sdt>
          <w:sdtPr>
            <w:rPr>
              <w:rFonts w:ascii="Arial Narrow" w:hAnsi="Arial Narrow"/>
              <w:b/>
              <w:sz w:val="18"/>
              <w:szCs w:val="18"/>
            </w:rPr>
            <w:id w:val="1714609040"/>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7E680346"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77528891"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High-level contact with others across the County in key positions. Contact usually involves several areas within the County and/or with community, government, business leaders, media, and dignitaries. Typically handles highly sensitive and/or confidential information.</w:t>
            </w:r>
          </w:p>
        </w:tc>
      </w:tr>
      <w:tr w:rsidR="005E106F" w:rsidRPr="00192848" w14:paraId="11FFF5C6" w14:textId="77777777" w:rsidTr="005E106F">
        <w:tc>
          <w:tcPr>
            <w:tcW w:w="9926" w:type="dxa"/>
            <w:gridSpan w:val="5"/>
            <w:tcBorders>
              <w:right w:val="single" w:sz="4" w:space="0" w:color="000000"/>
            </w:tcBorders>
            <w:shd w:val="clear" w:color="auto" w:fill="D9E2F3" w:themeFill="accent1" w:themeFillTint="33"/>
          </w:tcPr>
          <w:p w14:paraId="3202017D" w14:textId="77777777" w:rsidR="005E106F" w:rsidRPr="00192848" w:rsidRDefault="005E106F" w:rsidP="005E106F">
            <w:pPr>
              <w:rPr>
                <w:rFonts w:ascii="Arial Narrow" w:hAnsi="Arial Narrow"/>
                <w:sz w:val="18"/>
                <w:szCs w:val="18"/>
              </w:rPr>
            </w:pPr>
            <w:r w:rsidRPr="00192848">
              <w:rPr>
                <w:rFonts w:ascii="Arial Narrow" w:hAnsi="Arial Narrow"/>
                <w:b/>
                <w:sz w:val="18"/>
                <w:szCs w:val="18"/>
                <w:shd w:val="clear" w:color="auto" w:fill="D9E2F3" w:themeFill="accent1" w:themeFillTint="33"/>
              </w:rPr>
              <w:t xml:space="preserve">Nature of contact: </w:t>
            </w:r>
            <w:r w:rsidRPr="00192848">
              <w:rPr>
                <w:rFonts w:ascii="Arial Narrow" w:hAnsi="Arial Narrow"/>
                <w:sz w:val="18"/>
                <w:szCs w:val="18"/>
                <w:shd w:val="clear" w:color="auto" w:fill="D9E2F3" w:themeFill="accent1" w:themeFillTint="33"/>
              </w:rPr>
              <w:t>Select the description that best fits the position</w:t>
            </w:r>
            <w:r w:rsidRPr="00192848">
              <w:rPr>
                <w:rFonts w:ascii="Arial Narrow" w:hAnsi="Arial Narrow"/>
                <w:sz w:val="18"/>
                <w:szCs w:val="18"/>
              </w:rPr>
              <w:t xml:space="preserve">: </w:t>
            </w:r>
          </w:p>
        </w:tc>
      </w:tr>
      <w:tr w:rsidR="005E106F" w:rsidRPr="00192848" w14:paraId="6B31B061" w14:textId="77777777" w:rsidTr="005E106F">
        <w:sdt>
          <w:sdtPr>
            <w:rPr>
              <w:rFonts w:ascii="Arial Narrow" w:hAnsi="Arial Narrow"/>
              <w:b/>
              <w:sz w:val="18"/>
              <w:szCs w:val="18"/>
            </w:rPr>
            <w:id w:val="1182861633"/>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23846CD8"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2A5071FD" w14:textId="77777777" w:rsidR="005E106F" w:rsidRPr="00192848" w:rsidRDefault="005E106F" w:rsidP="005E106F">
            <w:pPr>
              <w:rPr>
                <w:rFonts w:ascii="Arial Narrow" w:hAnsi="Arial Narrow"/>
                <w:b/>
                <w:sz w:val="18"/>
                <w:szCs w:val="18"/>
              </w:rPr>
            </w:pPr>
            <w:r w:rsidRPr="00192848">
              <w:rPr>
                <w:rFonts w:ascii="Arial Narrow" w:hAnsi="Arial Narrow"/>
                <w:sz w:val="18"/>
                <w:szCs w:val="18"/>
              </w:rPr>
              <w:t>Receives/provides routine information; common courtesy and ordinary tact.</w:t>
            </w:r>
          </w:p>
        </w:tc>
      </w:tr>
      <w:tr w:rsidR="005E106F" w:rsidRPr="00192848" w14:paraId="56BAB792" w14:textId="77777777" w:rsidTr="005E106F">
        <w:sdt>
          <w:sdtPr>
            <w:rPr>
              <w:rFonts w:ascii="Arial Narrow" w:hAnsi="Arial Narrow"/>
              <w:b/>
              <w:sz w:val="18"/>
              <w:szCs w:val="18"/>
            </w:rPr>
            <w:id w:val="786625679"/>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6C485F4A"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2F7C8302"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Explains or interprets guidelines or instructions or elicit opinions; moderate tact and cooperation required.</w:t>
            </w:r>
          </w:p>
        </w:tc>
      </w:tr>
      <w:tr w:rsidR="005E106F" w:rsidRPr="00192848" w14:paraId="6E962735" w14:textId="77777777" w:rsidTr="005E106F">
        <w:sdt>
          <w:sdtPr>
            <w:rPr>
              <w:rFonts w:ascii="Arial Narrow" w:hAnsi="Arial Narrow"/>
              <w:b/>
              <w:sz w:val="18"/>
              <w:szCs w:val="18"/>
            </w:rPr>
            <w:id w:val="-138804401"/>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54213FB1"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1A955979"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Provides detailed and somewhat complex/sensitive information; contacts are non-routine and require discretion and thoughtful communication efforts.</w:t>
            </w:r>
          </w:p>
        </w:tc>
      </w:tr>
      <w:tr w:rsidR="005E106F" w:rsidRPr="00192848" w14:paraId="6FF12EEB" w14:textId="77777777" w:rsidTr="005E106F">
        <w:sdt>
          <w:sdtPr>
            <w:rPr>
              <w:rFonts w:ascii="Arial Narrow" w:hAnsi="Arial Narrow"/>
              <w:b/>
              <w:sz w:val="18"/>
              <w:szCs w:val="18"/>
            </w:rPr>
            <w:id w:val="2126421761"/>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116B1B8F"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550D07CD" w14:textId="77777777" w:rsidR="005E106F" w:rsidRPr="00192848" w:rsidRDefault="005E106F" w:rsidP="005E106F">
            <w:pPr>
              <w:rPr>
                <w:rFonts w:ascii="Arial Narrow" w:hAnsi="Arial Narrow"/>
                <w:sz w:val="18"/>
                <w:szCs w:val="18"/>
              </w:rPr>
            </w:pPr>
            <w:r w:rsidRPr="00192848">
              <w:rPr>
                <w:rFonts w:ascii="Arial Narrow" w:hAnsi="Arial Narrow"/>
                <w:sz w:val="18"/>
                <w:szCs w:val="18"/>
              </w:rPr>
              <w:t>Exchange of highly complex information; substantial sensitivity, discretion and cooperation required; usually follow-up action is needed.</w:t>
            </w:r>
          </w:p>
        </w:tc>
      </w:tr>
      <w:tr w:rsidR="005E106F" w:rsidRPr="00192848" w14:paraId="54C9CDAF" w14:textId="77777777" w:rsidTr="005E106F">
        <w:sdt>
          <w:sdtPr>
            <w:rPr>
              <w:rFonts w:ascii="Arial Narrow" w:hAnsi="Arial Narrow"/>
              <w:b/>
              <w:sz w:val="18"/>
              <w:szCs w:val="18"/>
            </w:rPr>
            <w:id w:val="-163245650"/>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D9E2F3" w:themeFill="accent1" w:themeFillTint="33"/>
              </w:tcPr>
              <w:p w14:paraId="12A1D959" w14:textId="77777777" w:rsidR="005E106F" w:rsidRPr="00192848" w:rsidRDefault="005E106F" w:rsidP="005E106F">
                <w:pPr>
                  <w:rPr>
                    <w:rFonts w:ascii="Arial Narrow" w:hAnsi="Arial Narrow"/>
                    <w:b/>
                    <w:sz w:val="18"/>
                    <w:szCs w:val="18"/>
                  </w:rPr>
                </w:pPr>
                <w:r w:rsidRPr="00192848">
                  <w:rPr>
                    <w:rFonts w:ascii="Segoe UI Symbol" w:eastAsia="MS Gothic" w:hAnsi="Segoe UI Symbol" w:cs="Segoe UI Symbol"/>
                    <w:b/>
                    <w:sz w:val="18"/>
                    <w:szCs w:val="18"/>
                  </w:rPr>
                  <w:t>☐</w:t>
                </w:r>
              </w:p>
            </w:tc>
          </w:sdtContent>
        </w:sdt>
        <w:tc>
          <w:tcPr>
            <w:tcW w:w="9571" w:type="dxa"/>
            <w:gridSpan w:val="4"/>
            <w:tcBorders>
              <w:right w:val="single" w:sz="4" w:space="0" w:color="000000"/>
            </w:tcBorders>
            <w:shd w:val="clear" w:color="auto" w:fill="auto"/>
          </w:tcPr>
          <w:p w14:paraId="661BD511" w14:textId="2821332B" w:rsidR="005E106F" w:rsidRPr="00192848" w:rsidRDefault="005E106F" w:rsidP="005E106F">
            <w:pPr>
              <w:rPr>
                <w:rFonts w:ascii="Arial Narrow" w:hAnsi="Arial Narrow"/>
                <w:sz w:val="18"/>
                <w:szCs w:val="18"/>
              </w:rPr>
            </w:pPr>
            <w:r w:rsidRPr="00192848">
              <w:rPr>
                <w:rFonts w:ascii="Arial Narrow" w:hAnsi="Arial Narrow"/>
                <w:sz w:val="18"/>
                <w:szCs w:val="18"/>
              </w:rPr>
              <w:t>Solves problems through discussion or persuasion; issues may have substantial impact on the</w:t>
            </w:r>
            <w:r w:rsidR="0061464B">
              <w:rPr>
                <w:rFonts w:ascii="Arial Narrow" w:hAnsi="Arial Narrow"/>
                <w:sz w:val="18"/>
                <w:szCs w:val="18"/>
              </w:rPr>
              <w:t xml:space="preserve"> County</w:t>
            </w:r>
            <w:r w:rsidRPr="00192848">
              <w:rPr>
                <w:rFonts w:ascii="Arial Narrow" w:hAnsi="Arial Narrow"/>
                <w:sz w:val="18"/>
                <w:szCs w:val="18"/>
              </w:rPr>
              <w:t xml:space="preserve"> or be controversial, which requires high level of tact and sensitivity.</w:t>
            </w:r>
          </w:p>
        </w:tc>
      </w:tr>
      <w:tr w:rsidR="005E106F" w:rsidRPr="00192848" w14:paraId="46A69349" w14:textId="77777777" w:rsidTr="005E106F">
        <w:tc>
          <w:tcPr>
            <w:tcW w:w="9926" w:type="dxa"/>
            <w:gridSpan w:val="5"/>
            <w:tcBorders>
              <w:right w:val="single" w:sz="4" w:space="0" w:color="000000"/>
            </w:tcBorders>
            <w:shd w:val="clear" w:color="auto" w:fill="auto"/>
          </w:tcPr>
          <w:p w14:paraId="5CE48A9D" w14:textId="77777777" w:rsidR="005E106F" w:rsidRPr="00192848" w:rsidRDefault="005E106F" w:rsidP="005E106F">
            <w:pPr>
              <w:rPr>
                <w:rFonts w:ascii="Arial Narrow" w:hAnsi="Arial Narrow"/>
                <w:b/>
                <w:sz w:val="18"/>
                <w:szCs w:val="18"/>
              </w:rPr>
            </w:pPr>
            <w:r w:rsidRPr="00192848">
              <w:rPr>
                <w:rFonts w:ascii="Arial Narrow" w:hAnsi="Arial Narrow"/>
                <w:b/>
                <w:sz w:val="18"/>
              </w:rPr>
              <w:t>If contact with others is a routine function of this position, list and explain the contacts for this position both</w:t>
            </w:r>
            <w:r w:rsidRPr="00192848">
              <w:rPr>
                <w:rFonts w:ascii="Arial Narrow" w:hAnsi="Arial Narrow"/>
                <w:b/>
                <w:spacing w:val="-11"/>
                <w:sz w:val="18"/>
              </w:rPr>
              <w:t xml:space="preserve"> </w:t>
            </w:r>
            <w:r w:rsidRPr="00192848">
              <w:rPr>
                <w:rFonts w:ascii="Arial Narrow" w:hAnsi="Arial Narrow"/>
                <w:b/>
                <w:sz w:val="18"/>
              </w:rPr>
              <w:t>inside</w:t>
            </w:r>
            <w:r w:rsidRPr="00192848">
              <w:rPr>
                <w:rFonts w:ascii="Arial Narrow" w:hAnsi="Arial Narrow"/>
                <w:b/>
                <w:spacing w:val="-11"/>
                <w:sz w:val="18"/>
              </w:rPr>
              <w:t xml:space="preserve"> </w:t>
            </w:r>
            <w:r w:rsidRPr="00192848">
              <w:rPr>
                <w:rFonts w:ascii="Arial Narrow" w:hAnsi="Arial Narrow"/>
                <w:b/>
                <w:sz w:val="18"/>
              </w:rPr>
              <w:t>and</w:t>
            </w:r>
            <w:r w:rsidRPr="00192848">
              <w:rPr>
                <w:rFonts w:ascii="Arial Narrow" w:hAnsi="Arial Narrow"/>
                <w:b/>
                <w:spacing w:val="-12"/>
                <w:sz w:val="18"/>
              </w:rPr>
              <w:t xml:space="preserve"> </w:t>
            </w:r>
            <w:r w:rsidRPr="00192848">
              <w:rPr>
                <w:rFonts w:ascii="Arial Narrow" w:hAnsi="Arial Narrow"/>
                <w:b/>
                <w:sz w:val="18"/>
              </w:rPr>
              <w:t>outside</w:t>
            </w:r>
            <w:r w:rsidRPr="00192848">
              <w:rPr>
                <w:rFonts w:ascii="Arial Narrow" w:hAnsi="Arial Narrow"/>
                <w:b/>
                <w:spacing w:val="-11"/>
                <w:sz w:val="18"/>
              </w:rPr>
              <w:t xml:space="preserve"> </w:t>
            </w:r>
            <w:r w:rsidRPr="00192848">
              <w:rPr>
                <w:rFonts w:ascii="Arial Narrow" w:hAnsi="Arial Narrow"/>
                <w:b/>
                <w:sz w:val="18"/>
              </w:rPr>
              <w:t>the</w:t>
            </w:r>
            <w:r w:rsidRPr="00192848">
              <w:rPr>
                <w:rFonts w:ascii="Arial Narrow" w:hAnsi="Arial Narrow"/>
                <w:b/>
                <w:spacing w:val="-12"/>
                <w:sz w:val="18"/>
              </w:rPr>
              <w:t xml:space="preserve"> </w:t>
            </w:r>
            <w:r w:rsidRPr="00192848">
              <w:rPr>
                <w:rFonts w:ascii="Arial Narrow" w:hAnsi="Arial Narrow"/>
                <w:b/>
                <w:sz w:val="18"/>
              </w:rPr>
              <w:t>County.</w:t>
            </w:r>
            <w:r w:rsidRPr="00192848">
              <w:rPr>
                <w:rFonts w:ascii="Arial Narrow" w:hAnsi="Arial Narrow"/>
                <w:b/>
                <w:spacing w:val="-12"/>
                <w:sz w:val="18"/>
              </w:rPr>
              <w:t xml:space="preserve"> </w:t>
            </w:r>
            <w:r w:rsidRPr="00192848">
              <w:rPr>
                <w:rFonts w:ascii="Arial Narrow" w:hAnsi="Arial Narrow"/>
                <w:b/>
                <w:sz w:val="18"/>
              </w:rPr>
              <w:t>(Do</w:t>
            </w:r>
            <w:r w:rsidRPr="00192848">
              <w:rPr>
                <w:rFonts w:ascii="Arial Narrow" w:hAnsi="Arial Narrow"/>
                <w:b/>
                <w:spacing w:val="-12"/>
                <w:sz w:val="18"/>
              </w:rPr>
              <w:t xml:space="preserve"> </w:t>
            </w:r>
            <w:r w:rsidRPr="00192848">
              <w:rPr>
                <w:rFonts w:ascii="Arial Narrow" w:hAnsi="Arial Narrow"/>
                <w:b/>
                <w:sz w:val="18"/>
              </w:rPr>
              <w:t>not</w:t>
            </w:r>
            <w:r w:rsidRPr="00192848">
              <w:rPr>
                <w:rFonts w:ascii="Arial Narrow" w:hAnsi="Arial Narrow"/>
                <w:b/>
                <w:spacing w:val="-12"/>
                <w:sz w:val="18"/>
              </w:rPr>
              <w:t xml:space="preserve"> </w:t>
            </w:r>
            <w:r w:rsidRPr="00192848">
              <w:rPr>
                <w:rFonts w:ascii="Arial Narrow" w:hAnsi="Arial Narrow"/>
                <w:b/>
                <w:sz w:val="18"/>
              </w:rPr>
              <w:t>include</w:t>
            </w:r>
            <w:r w:rsidRPr="00192848">
              <w:rPr>
                <w:rFonts w:ascii="Arial Narrow" w:hAnsi="Arial Narrow"/>
                <w:b/>
                <w:spacing w:val="-13"/>
                <w:sz w:val="18"/>
              </w:rPr>
              <w:t xml:space="preserve"> </w:t>
            </w:r>
            <w:r w:rsidRPr="00192848">
              <w:rPr>
                <w:rFonts w:ascii="Arial Narrow" w:hAnsi="Arial Narrow"/>
                <w:b/>
                <w:sz w:val="18"/>
              </w:rPr>
              <w:t>contacts</w:t>
            </w:r>
            <w:r w:rsidRPr="00192848">
              <w:rPr>
                <w:rFonts w:ascii="Arial Narrow" w:hAnsi="Arial Narrow"/>
                <w:b/>
                <w:spacing w:val="-9"/>
                <w:sz w:val="18"/>
              </w:rPr>
              <w:t xml:space="preserve"> </w:t>
            </w:r>
            <w:r w:rsidRPr="00192848">
              <w:rPr>
                <w:rFonts w:ascii="Arial Narrow" w:hAnsi="Arial Narrow"/>
                <w:b/>
                <w:sz w:val="18"/>
              </w:rPr>
              <w:t>with</w:t>
            </w:r>
            <w:r w:rsidRPr="00192848">
              <w:rPr>
                <w:rFonts w:ascii="Arial Narrow" w:hAnsi="Arial Narrow"/>
                <w:b/>
                <w:spacing w:val="-12"/>
                <w:sz w:val="18"/>
              </w:rPr>
              <w:t xml:space="preserve"> </w:t>
            </w:r>
            <w:r w:rsidRPr="00192848">
              <w:rPr>
                <w:rFonts w:ascii="Arial Narrow" w:hAnsi="Arial Narrow"/>
                <w:b/>
                <w:sz w:val="18"/>
              </w:rPr>
              <w:t>the</w:t>
            </w:r>
            <w:r w:rsidRPr="00192848">
              <w:rPr>
                <w:rFonts w:ascii="Arial Narrow" w:hAnsi="Arial Narrow"/>
                <w:b/>
                <w:spacing w:val="-12"/>
                <w:sz w:val="18"/>
              </w:rPr>
              <w:t xml:space="preserve"> </w:t>
            </w:r>
            <w:r w:rsidRPr="00192848">
              <w:rPr>
                <w:rFonts w:ascii="Arial Narrow" w:hAnsi="Arial Narrow"/>
                <w:b/>
                <w:sz w:val="18"/>
              </w:rPr>
              <w:t>immediate</w:t>
            </w:r>
            <w:r w:rsidRPr="00192848">
              <w:rPr>
                <w:rFonts w:ascii="Arial Narrow" w:hAnsi="Arial Narrow"/>
                <w:b/>
                <w:spacing w:val="-11"/>
                <w:sz w:val="18"/>
              </w:rPr>
              <w:t xml:space="preserve"> </w:t>
            </w:r>
            <w:r w:rsidRPr="00192848">
              <w:rPr>
                <w:rFonts w:ascii="Arial Narrow" w:hAnsi="Arial Narrow"/>
                <w:b/>
                <w:sz w:val="18"/>
              </w:rPr>
              <w:t>supervisor,</w:t>
            </w:r>
            <w:r w:rsidRPr="00192848">
              <w:rPr>
                <w:rFonts w:ascii="Arial Narrow" w:hAnsi="Arial Narrow"/>
                <w:b/>
                <w:spacing w:val="-14"/>
                <w:sz w:val="18"/>
              </w:rPr>
              <w:t xml:space="preserve"> </w:t>
            </w:r>
            <w:r w:rsidRPr="00192848">
              <w:rPr>
                <w:rFonts w:ascii="Arial Narrow" w:hAnsi="Arial Narrow"/>
                <w:b/>
                <w:sz w:val="18"/>
              </w:rPr>
              <w:t>co-workers or subordinates of the job</w:t>
            </w:r>
            <w:r w:rsidRPr="00192848">
              <w:rPr>
                <w:rFonts w:ascii="Arial Narrow" w:hAnsi="Arial Narrow"/>
                <w:b/>
                <w:spacing w:val="-4"/>
                <w:sz w:val="18"/>
              </w:rPr>
              <w:t xml:space="preserve"> </w:t>
            </w:r>
            <w:r w:rsidRPr="00192848">
              <w:rPr>
                <w:rFonts w:ascii="Arial Narrow" w:hAnsi="Arial Narrow"/>
                <w:b/>
                <w:sz w:val="18"/>
              </w:rPr>
              <w:t>being evaluated.)</w:t>
            </w:r>
          </w:p>
        </w:tc>
      </w:tr>
      <w:tr w:rsidR="005E106F" w:rsidRPr="00192848" w14:paraId="515ADB0A" w14:textId="77777777" w:rsidTr="005E106F">
        <w:tc>
          <w:tcPr>
            <w:tcW w:w="2481" w:type="dxa"/>
            <w:gridSpan w:val="2"/>
            <w:tcBorders>
              <w:right w:val="single" w:sz="4" w:space="0" w:color="000000"/>
            </w:tcBorders>
            <w:shd w:val="clear" w:color="auto" w:fill="D9E2F3" w:themeFill="accent1" w:themeFillTint="33"/>
          </w:tcPr>
          <w:p w14:paraId="7F6D20B9" w14:textId="77777777" w:rsidR="005E106F" w:rsidRPr="00192848" w:rsidRDefault="005E106F" w:rsidP="005E106F">
            <w:pPr>
              <w:jc w:val="center"/>
              <w:rPr>
                <w:rFonts w:ascii="Arial Narrow" w:hAnsi="Arial Narrow"/>
                <w:b/>
              </w:rPr>
            </w:pPr>
            <w:r w:rsidRPr="00192848">
              <w:rPr>
                <w:rFonts w:ascii="Arial Narrow" w:hAnsi="Arial Narrow"/>
                <w:b/>
                <w:sz w:val="18"/>
              </w:rPr>
              <w:t>Persons or organization</w:t>
            </w:r>
          </w:p>
        </w:tc>
        <w:tc>
          <w:tcPr>
            <w:tcW w:w="2014" w:type="dxa"/>
            <w:tcBorders>
              <w:right w:val="single" w:sz="4" w:space="0" w:color="000000"/>
            </w:tcBorders>
            <w:shd w:val="clear" w:color="auto" w:fill="D9E2F3" w:themeFill="accent1" w:themeFillTint="33"/>
          </w:tcPr>
          <w:p w14:paraId="188D44CF" w14:textId="77777777" w:rsidR="005E106F" w:rsidRPr="00192848" w:rsidRDefault="005E106F" w:rsidP="005E106F">
            <w:pPr>
              <w:jc w:val="center"/>
              <w:rPr>
                <w:rFonts w:ascii="Arial Narrow" w:hAnsi="Arial Narrow"/>
                <w:b/>
              </w:rPr>
            </w:pPr>
            <w:r w:rsidRPr="00192848">
              <w:rPr>
                <w:rFonts w:ascii="Arial Narrow" w:hAnsi="Arial Narrow"/>
                <w:b/>
                <w:sz w:val="18"/>
              </w:rPr>
              <w:t>Purpose</w:t>
            </w:r>
          </w:p>
        </w:tc>
        <w:tc>
          <w:tcPr>
            <w:tcW w:w="2949" w:type="dxa"/>
            <w:tcBorders>
              <w:right w:val="single" w:sz="4" w:space="0" w:color="000000"/>
            </w:tcBorders>
            <w:shd w:val="clear" w:color="auto" w:fill="D9E2F3" w:themeFill="accent1" w:themeFillTint="33"/>
          </w:tcPr>
          <w:p w14:paraId="7E956661" w14:textId="77777777" w:rsidR="005E106F" w:rsidRPr="00192848" w:rsidRDefault="005E106F" w:rsidP="005E106F">
            <w:pPr>
              <w:jc w:val="center"/>
              <w:rPr>
                <w:rFonts w:ascii="Arial Narrow" w:hAnsi="Arial Narrow"/>
                <w:b/>
              </w:rPr>
            </w:pPr>
            <w:r w:rsidRPr="00192848">
              <w:rPr>
                <w:rFonts w:ascii="Arial Narrow" w:hAnsi="Arial Narrow"/>
                <w:b/>
                <w:sz w:val="18"/>
              </w:rPr>
              <w:t>Frequency</w:t>
            </w:r>
          </w:p>
        </w:tc>
        <w:tc>
          <w:tcPr>
            <w:tcW w:w="2482" w:type="dxa"/>
            <w:tcBorders>
              <w:right w:val="single" w:sz="4" w:space="0" w:color="000000"/>
            </w:tcBorders>
            <w:shd w:val="clear" w:color="auto" w:fill="D9E2F3" w:themeFill="accent1" w:themeFillTint="33"/>
          </w:tcPr>
          <w:p w14:paraId="44858562" w14:textId="77777777" w:rsidR="005E106F" w:rsidRPr="00192848" w:rsidRDefault="005E106F" w:rsidP="005E106F">
            <w:pPr>
              <w:jc w:val="center"/>
              <w:rPr>
                <w:rFonts w:ascii="Arial Narrow" w:hAnsi="Arial Narrow"/>
                <w:b/>
              </w:rPr>
            </w:pPr>
            <w:r w:rsidRPr="00192848">
              <w:rPr>
                <w:rFonts w:ascii="Arial Narrow" w:hAnsi="Arial Narrow"/>
                <w:b/>
                <w:sz w:val="18"/>
              </w:rPr>
              <w:t>Internal / External</w:t>
            </w:r>
          </w:p>
        </w:tc>
      </w:tr>
      <w:bookmarkStart w:id="2" w:name="_Hlk515435397"/>
      <w:tr w:rsidR="005E106F" w:rsidRPr="00192848" w14:paraId="53E342DE" w14:textId="77777777" w:rsidTr="005E106F">
        <w:tc>
          <w:tcPr>
            <w:tcW w:w="2481" w:type="dxa"/>
            <w:gridSpan w:val="2"/>
            <w:tcBorders>
              <w:right w:val="single" w:sz="4" w:space="0" w:color="000000"/>
            </w:tcBorders>
            <w:shd w:val="clear" w:color="auto" w:fill="auto"/>
          </w:tcPr>
          <w:p w14:paraId="2591F1B1" w14:textId="77777777" w:rsidR="005E106F" w:rsidRPr="00192848" w:rsidRDefault="00415976" w:rsidP="005E106F">
            <w:pPr>
              <w:rPr>
                <w:rFonts w:ascii="Arial Narrow" w:hAnsi="Arial Narrow"/>
                <w:b/>
                <w:sz w:val="18"/>
              </w:rPr>
            </w:pPr>
            <w:sdt>
              <w:sdtPr>
                <w:rPr>
                  <w:rFonts w:ascii="Arial Narrow" w:hAnsi="Arial Narrow"/>
                  <w:b/>
                </w:rPr>
                <w:id w:val="75094875"/>
                <w:placeholder>
                  <w:docPart w:val="E3F45FA67A404D5CA1F0516117075339"/>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6AF1CBB8" w14:textId="77777777" w:rsidR="005E106F" w:rsidRPr="00192848" w:rsidRDefault="00415976" w:rsidP="005E106F">
            <w:pPr>
              <w:rPr>
                <w:rFonts w:ascii="Arial Narrow" w:hAnsi="Arial Narrow"/>
                <w:b/>
                <w:sz w:val="18"/>
              </w:rPr>
            </w:pPr>
            <w:sdt>
              <w:sdtPr>
                <w:rPr>
                  <w:rFonts w:ascii="Arial Narrow" w:hAnsi="Arial Narrow"/>
                  <w:b/>
                </w:rPr>
                <w:id w:val="1546256681"/>
                <w:placeholder>
                  <w:docPart w:val="DAFC9075A3464CFE8C745904EC1C5B29"/>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5921496E" w14:textId="77777777" w:rsidR="005E106F" w:rsidRPr="00192848" w:rsidRDefault="00415976" w:rsidP="005E106F">
            <w:pPr>
              <w:rPr>
                <w:rFonts w:ascii="Arial Narrow" w:hAnsi="Arial Narrow"/>
                <w:b/>
                <w:sz w:val="18"/>
              </w:rPr>
            </w:pPr>
            <w:sdt>
              <w:sdtPr>
                <w:rPr>
                  <w:rFonts w:ascii="Arial Narrow" w:hAnsi="Arial Narrow"/>
                  <w:b/>
                </w:rPr>
                <w:id w:val="51814454"/>
                <w:placeholder>
                  <w:docPart w:val="4C41F5539B4347548219693ABB938838"/>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6D0AD6E7" w14:textId="77777777" w:rsidR="005E106F" w:rsidRPr="00192848" w:rsidRDefault="00415976" w:rsidP="005E106F">
            <w:pPr>
              <w:rPr>
                <w:rFonts w:ascii="Arial Narrow" w:hAnsi="Arial Narrow"/>
                <w:b/>
                <w:sz w:val="18"/>
              </w:rPr>
            </w:pPr>
            <w:sdt>
              <w:sdtPr>
                <w:rPr>
                  <w:rFonts w:ascii="Arial Narrow" w:hAnsi="Arial Narrow"/>
                  <w:b/>
                </w:rPr>
                <w:id w:val="1076012585"/>
                <w:placeholder>
                  <w:docPart w:val="5A8BC7DB2F774A648EB60191624CCBDE"/>
                </w:placeholder>
                <w:showingPlcHdr/>
              </w:sdtPr>
              <w:sdtEndPr/>
              <w:sdtContent>
                <w:r w:rsidR="005E106F" w:rsidRPr="00192848">
                  <w:rPr>
                    <w:rFonts w:ascii="Arial Narrow" w:hAnsi="Arial Narrow"/>
                    <w:b/>
                  </w:rPr>
                  <w:t xml:space="preserve">                            </w:t>
                </w:r>
              </w:sdtContent>
            </w:sdt>
          </w:p>
        </w:tc>
      </w:tr>
      <w:tr w:rsidR="005E106F" w:rsidRPr="00192848" w14:paraId="39349CF9" w14:textId="77777777" w:rsidTr="005E106F">
        <w:tc>
          <w:tcPr>
            <w:tcW w:w="2481" w:type="dxa"/>
            <w:gridSpan w:val="2"/>
            <w:tcBorders>
              <w:right w:val="single" w:sz="4" w:space="0" w:color="000000"/>
            </w:tcBorders>
            <w:shd w:val="clear" w:color="auto" w:fill="auto"/>
          </w:tcPr>
          <w:p w14:paraId="50892EAA" w14:textId="77777777" w:rsidR="005E106F" w:rsidRPr="00192848" w:rsidRDefault="00415976" w:rsidP="005E106F">
            <w:pPr>
              <w:rPr>
                <w:rFonts w:ascii="Arial Narrow" w:hAnsi="Arial Narrow"/>
                <w:b/>
                <w:sz w:val="18"/>
              </w:rPr>
            </w:pPr>
            <w:sdt>
              <w:sdtPr>
                <w:rPr>
                  <w:rFonts w:ascii="Arial Narrow" w:hAnsi="Arial Narrow"/>
                  <w:b/>
                </w:rPr>
                <w:id w:val="-392825429"/>
                <w:placeholder>
                  <w:docPart w:val="E53480BE09CF473F8B580E3A3054C820"/>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39D01ECD" w14:textId="77777777" w:rsidR="005E106F" w:rsidRPr="00192848" w:rsidRDefault="00415976" w:rsidP="005E106F">
            <w:pPr>
              <w:rPr>
                <w:rFonts w:ascii="Arial Narrow" w:hAnsi="Arial Narrow"/>
                <w:b/>
                <w:sz w:val="18"/>
              </w:rPr>
            </w:pPr>
            <w:sdt>
              <w:sdtPr>
                <w:rPr>
                  <w:rFonts w:ascii="Arial Narrow" w:hAnsi="Arial Narrow"/>
                  <w:b/>
                </w:rPr>
                <w:id w:val="-1853646162"/>
                <w:placeholder>
                  <w:docPart w:val="0ACD11EF7415480092C401BE7573CBCA"/>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003A7FA9" w14:textId="77777777" w:rsidR="005E106F" w:rsidRPr="00192848" w:rsidRDefault="00415976" w:rsidP="005E106F">
            <w:pPr>
              <w:rPr>
                <w:rFonts w:ascii="Arial Narrow" w:hAnsi="Arial Narrow"/>
                <w:b/>
                <w:sz w:val="18"/>
              </w:rPr>
            </w:pPr>
            <w:sdt>
              <w:sdtPr>
                <w:rPr>
                  <w:rFonts w:ascii="Arial Narrow" w:hAnsi="Arial Narrow"/>
                  <w:b/>
                </w:rPr>
                <w:id w:val="94682159"/>
                <w:placeholder>
                  <w:docPart w:val="07F66EA3C58E4F80A6A50A413FD49BFC"/>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5F401A0F" w14:textId="77777777" w:rsidR="005E106F" w:rsidRPr="00192848" w:rsidRDefault="00415976" w:rsidP="005E106F">
            <w:pPr>
              <w:rPr>
                <w:rFonts w:ascii="Arial Narrow" w:hAnsi="Arial Narrow"/>
                <w:b/>
                <w:sz w:val="18"/>
              </w:rPr>
            </w:pPr>
            <w:sdt>
              <w:sdtPr>
                <w:rPr>
                  <w:rFonts w:ascii="Arial Narrow" w:hAnsi="Arial Narrow"/>
                  <w:b/>
                </w:rPr>
                <w:id w:val="1736515540"/>
                <w:placeholder>
                  <w:docPart w:val="05F8DE2D775C4546855CDB03BDF1C0A0"/>
                </w:placeholder>
                <w:showingPlcHdr/>
              </w:sdtPr>
              <w:sdtEndPr/>
              <w:sdtContent>
                <w:r w:rsidR="005E106F" w:rsidRPr="00192848">
                  <w:rPr>
                    <w:rFonts w:ascii="Arial Narrow" w:hAnsi="Arial Narrow"/>
                    <w:b/>
                  </w:rPr>
                  <w:t xml:space="preserve">                            </w:t>
                </w:r>
              </w:sdtContent>
            </w:sdt>
          </w:p>
        </w:tc>
      </w:tr>
      <w:tr w:rsidR="005E106F" w:rsidRPr="00192848" w14:paraId="167E7548" w14:textId="77777777" w:rsidTr="005E106F">
        <w:tc>
          <w:tcPr>
            <w:tcW w:w="2481" w:type="dxa"/>
            <w:gridSpan w:val="2"/>
            <w:tcBorders>
              <w:right w:val="single" w:sz="4" w:space="0" w:color="000000"/>
            </w:tcBorders>
            <w:shd w:val="clear" w:color="auto" w:fill="auto"/>
          </w:tcPr>
          <w:p w14:paraId="3276D76C" w14:textId="77777777" w:rsidR="005E106F" w:rsidRPr="00192848" w:rsidRDefault="00415976" w:rsidP="005E106F">
            <w:pPr>
              <w:rPr>
                <w:rFonts w:ascii="Arial Narrow" w:hAnsi="Arial Narrow"/>
                <w:b/>
                <w:sz w:val="18"/>
              </w:rPr>
            </w:pPr>
            <w:sdt>
              <w:sdtPr>
                <w:rPr>
                  <w:rFonts w:ascii="Arial Narrow" w:hAnsi="Arial Narrow"/>
                  <w:b/>
                </w:rPr>
                <w:id w:val="-748432651"/>
                <w:placeholder>
                  <w:docPart w:val="F45BE10988674C43A07D60114906E591"/>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14331158" w14:textId="77777777" w:rsidR="005E106F" w:rsidRPr="00192848" w:rsidRDefault="00415976" w:rsidP="005E106F">
            <w:pPr>
              <w:rPr>
                <w:rFonts w:ascii="Arial Narrow" w:hAnsi="Arial Narrow"/>
                <w:b/>
                <w:sz w:val="18"/>
              </w:rPr>
            </w:pPr>
            <w:sdt>
              <w:sdtPr>
                <w:rPr>
                  <w:rFonts w:ascii="Arial Narrow" w:hAnsi="Arial Narrow"/>
                  <w:b/>
                </w:rPr>
                <w:id w:val="-899364859"/>
                <w:placeholder>
                  <w:docPart w:val="FE1321B1112B4A8798B9E113D766B337"/>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062D1EE9" w14:textId="77777777" w:rsidR="005E106F" w:rsidRPr="00192848" w:rsidRDefault="00415976" w:rsidP="005E106F">
            <w:pPr>
              <w:rPr>
                <w:rFonts w:ascii="Arial Narrow" w:hAnsi="Arial Narrow"/>
                <w:b/>
                <w:sz w:val="18"/>
              </w:rPr>
            </w:pPr>
            <w:sdt>
              <w:sdtPr>
                <w:rPr>
                  <w:rFonts w:ascii="Arial Narrow" w:hAnsi="Arial Narrow"/>
                  <w:b/>
                </w:rPr>
                <w:id w:val="-681349940"/>
                <w:placeholder>
                  <w:docPart w:val="38945583DF114CD19217F60D2183605F"/>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0C077E21" w14:textId="77777777" w:rsidR="005E106F" w:rsidRPr="00192848" w:rsidRDefault="00415976" w:rsidP="005E106F">
            <w:pPr>
              <w:rPr>
                <w:rFonts w:ascii="Arial Narrow" w:hAnsi="Arial Narrow"/>
                <w:b/>
                <w:sz w:val="18"/>
              </w:rPr>
            </w:pPr>
            <w:sdt>
              <w:sdtPr>
                <w:rPr>
                  <w:rFonts w:ascii="Arial Narrow" w:hAnsi="Arial Narrow"/>
                  <w:b/>
                </w:rPr>
                <w:id w:val="815376745"/>
                <w:placeholder>
                  <w:docPart w:val="581245AA94F444A4AEA20855E451105A"/>
                </w:placeholder>
                <w:showingPlcHdr/>
              </w:sdtPr>
              <w:sdtEndPr/>
              <w:sdtContent>
                <w:r w:rsidR="005E106F" w:rsidRPr="00192848">
                  <w:rPr>
                    <w:rFonts w:ascii="Arial Narrow" w:hAnsi="Arial Narrow"/>
                    <w:b/>
                  </w:rPr>
                  <w:t xml:space="preserve">                            </w:t>
                </w:r>
              </w:sdtContent>
            </w:sdt>
          </w:p>
        </w:tc>
      </w:tr>
      <w:tr w:rsidR="005E106F" w:rsidRPr="00192848" w14:paraId="558712EA" w14:textId="77777777" w:rsidTr="005E106F">
        <w:tc>
          <w:tcPr>
            <w:tcW w:w="2481" w:type="dxa"/>
            <w:gridSpan w:val="2"/>
            <w:tcBorders>
              <w:right w:val="single" w:sz="4" w:space="0" w:color="000000"/>
            </w:tcBorders>
            <w:shd w:val="clear" w:color="auto" w:fill="auto"/>
          </w:tcPr>
          <w:p w14:paraId="0C6614F7" w14:textId="77777777" w:rsidR="005E106F" w:rsidRPr="00192848" w:rsidRDefault="00415976" w:rsidP="005E106F">
            <w:pPr>
              <w:rPr>
                <w:rFonts w:ascii="Arial Narrow" w:hAnsi="Arial Narrow"/>
                <w:b/>
                <w:sz w:val="18"/>
              </w:rPr>
            </w:pPr>
            <w:sdt>
              <w:sdtPr>
                <w:rPr>
                  <w:rFonts w:ascii="Arial Narrow" w:hAnsi="Arial Narrow"/>
                  <w:b/>
                </w:rPr>
                <w:id w:val="341749286"/>
                <w:placeholder>
                  <w:docPart w:val="EC17A0DE87F54C469EE4893C2948F001"/>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433EF7FC" w14:textId="77777777" w:rsidR="005E106F" w:rsidRPr="00192848" w:rsidRDefault="00415976" w:rsidP="005E106F">
            <w:pPr>
              <w:rPr>
                <w:rFonts w:ascii="Arial Narrow" w:hAnsi="Arial Narrow"/>
                <w:b/>
                <w:sz w:val="18"/>
              </w:rPr>
            </w:pPr>
            <w:sdt>
              <w:sdtPr>
                <w:rPr>
                  <w:rFonts w:ascii="Arial Narrow" w:hAnsi="Arial Narrow"/>
                  <w:b/>
                </w:rPr>
                <w:id w:val="-717352362"/>
                <w:placeholder>
                  <w:docPart w:val="E6B47619CFFD4EF9A991C99E4728EF4B"/>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61BC577C" w14:textId="77777777" w:rsidR="005E106F" w:rsidRPr="00192848" w:rsidRDefault="00415976" w:rsidP="005E106F">
            <w:pPr>
              <w:rPr>
                <w:rFonts w:ascii="Arial Narrow" w:hAnsi="Arial Narrow"/>
                <w:b/>
                <w:sz w:val="18"/>
              </w:rPr>
            </w:pPr>
            <w:sdt>
              <w:sdtPr>
                <w:rPr>
                  <w:rFonts w:ascii="Arial Narrow" w:hAnsi="Arial Narrow"/>
                  <w:b/>
                </w:rPr>
                <w:id w:val="-583377850"/>
                <w:placeholder>
                  <w:docPart w:val="C0E306B27F8841B0B04244C7B679E8D9"/>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11752131" w14:textId="77777777" w:rsidR="005E106F" w:rsidRPr="00192848" w:rsidRDefault="00415976" w:rsidP="005E106F">
            <w:pPr>
              <w:rPr>
                <w:rFonts w:ascii="Arial Narrow" w:hAnsi="Arial Narrow"/>
                <w:b/>
                <w:sz w:val="18"/>
              </w:rPr>
            </w:pPr>
            <w:sdt>
              <w:sdtPr>
                <w:rPr>
                  <w:rFonts w:ascii="Arial Narrow" w:hAnsi="Arial Narrow"/>
                  <w:b/>
                </w:rPr>
                <w:id w:val="963085742"/>
                <w:placeholder>
                  <w:docPart w:val="8758FD2D894548DE80BD2F126FB3ECED"/>
                </w:placeholder>
                <w:showingPlcHdr/>
              </w:sdtPr>
              <w:sdtEndPr/>
              <w:sdtContent>
                <w:r w:rsidR="005E106F" w:rsidRPr="00192848">
                  <w:rPr>
                    <w:rFonts w:ascii="Arial Narrow" w:hAnsi="Arial Narrow"/>
                    <w:b/>
                  </w:rPr>
                  <w:t xml:space="preserve">                            </w:t>
                </w:r>
              </w:sdtContent>
            </w:sdt>
          </w:p>
        </w:tc>
      </w:tr>
      <w:tr w:rsidR="005E106F" w:rsidRPr="00192848" w14:paraId="056DDF87" w14:textId="77777777" w:rsidTr="005E106F">
        <w:tc>
          <w:tcPr>
            <w:tcW w:w="2481" w:type="dxa"/>
            <w:gridSpan w:val="2"/>
            <w:tcBorders>
              <w:right w:val="single" w:sz="4" w:space="0" w:color="000000"/>
            </w:tcBorders>
            <w:shd w:val="clear" w:color="auto" w:fill="auto"/>
          </w:tcPr>
          <w:p w14:paraId="39ED8B1A" w14:textId="77777777" w:rsidR="005E106F" w:rsidRPr="00192848" w:rsidRDefault="00415976" w:rsidP="005E106F">
            <w:pPr>
              <w:rPr>
                <w:rFonts w:ascii="Arial Narrow" w:hAnsi="Arial Narrow"/>
                <w:b/>
                <w:sz w:val="18"/>
              </w:rPr>
            </w:pPr>
            <w:sdt>
              <w:sdtPr>
                <w:rPr>
                  <w:rFonts w:ascii="Arial Narrow" w:hAnsi="Arial Narrow"/>
                  <w:b/>
                </w:rPr>
                <w:id w:val="-1347860501"/>
                <w:placeholder>
                  <w:docPart w:val="0462EAD9B5124351A79682DD18591BD7"/>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68FE3418" w14:textId="77777777" w:rsidR="005E106F" w:rsidRPr="00192848" w:rsidRDefault="00415976" w:rsidP="005E106F">
            <w:pPr>
              <w:rPr>
                <w:rFonts w:ascii="Arial Narrow" w:hAnsi="Arial Narrow"/>
                <w:b/>
                <w:sz w:val="18"/>
              </w:rPr>
            </w:pPr>
            <w:sdt>
              <w:sdtPr>
                <w:rPr>
                  <w:rFonts w:ascii="Arial Narrow" w:hAnsi="Arial Narrow"/>
                  <w:b/>
                </w:rPr>
                <w:id w:val="-924182208"/>
                <w:placeholder>
                  <w:docPart w:val="7268824510DE4488828D336F7EBF5F29"/>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7B2159C7" w14:textId="77777777" w:rsidR="005E106F" w:rsidRPr="00192848" w:rsidRDefault="00415976" w:rsidP="005E106F">
            <w:pPr>
              <w:rPr>
                <w:rFonts w:ascii="Arial Narrow" w:hAnsi="Arial Narrow"/>
                <w:b/>
                <w:sz w:val="18"/>
              </w:rPr>
            </w:pPr>
            <w:sdt>
              <w:sdtPr>
                <w:rPr>
                  <w:rFonts w:ascii="Arial Narrow" w:hAnsi="Arial Narrow"/>
                  <w:b/>
                </w:rPr>
                <w:id w:val="-1526625190"/>
                <w:placeholder>
                  <w:docPart w:val="9A64A966F17942529981D236408D7410"/>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497E180F" w14:textId="77777777" w:rsidR="005E106F" w:rsidRPr="00192848" w:rsidRDefault="00415976" w:rsidP="005E106F">
            <w:pPr>
              <w:rPr>
                <w:rFonts w:ascii="Arial Narrow" w:hAnsi="Arial Narrow"/>
                <w:b/>
                <w:sz w:val="18"/>
              </w:rPr>
            </w:pPr>
            <w:sdt>
              <w:sdtPr>
                <w:rPr>
                  <w:rFonts w:ascii="Arial Narrow" w:hAnsi="Arial Narrow"/>
                  <w:b/>
                </w:rPr>
                <w:id w:val="2121174403"/>
                <w:placeholder>
                  <w:docPart w:val="BDD757C165E04C6FB50AA8D7180D0566"/>
                </w:placeholder>
                <w:showingPlcHdr/>
              </w:sdtPr>
              <w:sdtEndPr/>
              <w:sdtContent>
                <w:r w:rsidR="005E106F" w:rsidRPr="00192848">
                  <w:rPr>
                    <w:rFonts w:ascii="Arial Narrow" w:hAnsi="Arial Narrow"/>
                    <w:b/>
                  </w:rPr>
                  <w:t xml:space="preserve">                            </w:t>
                </w:r>
              </w:sdtContent>
            </w:sdt>
          </w:p>
        </w:tc>
      </w:tr>
      <w:tr w:rsidR="005E106F" w:rsidRPr="00192848" w14:paraId="4FEAB6BC" w14:textId="77777777" w:rsidTr="005E106F">
        <w:tc>
          <w:tcPr>
            <w:tcW w:w="2481" w:type="dxa"/>
            <w:gridSpan w:val="2"/>
            <w:tcBorders>
              <w:right w:val="single" w:sz="4" w:space="0" w:color="000000"/>
            </w:tcBorders>
            <w:shd w:val="clear" w:color="auto" w:fill="auto"/>
          </w:tcPr>
          <w:p w14:paraId="6324FCFB" w14:textId="77777777" w:rsidR="005E106F" w:rsidRPr="00192848" w:rsidRDefault="00415976" w:rsidP="005E106F">
            <w:pPr>
              <w:rPr>
                <w:rFonts w:ascii="Arial Narrow" w:hAnsi="Arial Narrow"/>
                <w:b/>
                <w:sz w:val="18"/>
              </w:rPr>
            </w:pPr>
            <w:sdt>
              <w:sdtPr>
                <w:rPr>
                  <w:rFonts w:ascii="Arial Narrow" w:hAnsi="Arial Narrow"/>
                  <w:b/>
                </w:rPr>
                <w:id w:val="844819398"/>
                <w:placeholder>
                  <w:docPart w:val="3F9526069F444354AD36B848E4748DB5"/>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1D0A1934" w14:textId="77777777" w:rsidR="005E106F" w:rsidRPr="00192848" w:rsidRDefault="00415976" w:rsidP="005E106F">
            <w:pPr>
              <w:rPr>
                <w:rFonts w:ascii="Arial Narrow" w:hAnsi="Arial Narrow"/>
                <w:b/>
                <w:sz w:val="18"/>
              </w:rPr>
            </w:pPr>
            <w:sdt>
              <w:sdtPr>
                <w:rPr>
                  <w:rFonts w:ascii="Arial Narrow" w:hAnsi="Arial Narrow"/>
                  <w:b/>
                </w:rPr>
                <w:id w:val="-311646539"/>
                <w:placeholder>
                  <w:docPart w:val="19EF434C840E48EB8FEE242863773DDB"/>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2775A893" w14:textId="77777777" w:rsidR="005E106F" w:rsidRPr="00192848" w:rsidRDefault="00415976" w:rsidP="005E106F">
            <w:pPr>
              <w:rPr>
                <w:rFonts w:ascii="Arial Narrow" w:hAnsi="Arial Narrow"/>
                <w:b/>
                <w:sz w:val="18"/>
              </w:rPr>
            </w:pPr>
            <w:sdt>
              <w:sdtPr>
                <w:rPr>
                  <w:rFonts w:ascii="Arial Narrow" w:hAnsi="Arial Narrow"/>
                  <w:b/>
                </w:rPr>
                <w:id w:val="43730608"/>
                <w:placeholder>
                  <w:docPart w:val="6AC674653C71447186ECC7CD72025D09"/>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67D0CA38" w14:textId="77777777" w:rsidR="005E106F" w:rsidRPr="00192848" w:rsidRDefault="00415976" w:rsidP="005E106F">
            <w:pPr>
              <w:rPr>
                <w:rFonts w:ascii="Arial Narrow" w:hAnsi="Arial Narrow"/>
                <w:b/>
                <w:sz w:val="18"/>
              </w:rPr>
            </w:pPr>
            <w:sdt>
              <w:sdtPr>
                <w:rPr>
                  <w:rFonts w:ascii="Arial Narrow" w:hAnsi="Arial Narrow"/>
                  <w:b/>
                </w:rPr>
                <w:id w:val="972490586"/>
                <w:placeholder>
                  <w:docPart w:val="3A87AC9B0BE4436783D6FFB59A2CE074"/>
                </w:placeholder>
                <w:showingPlcHdr/>
              </w:sdtPr>
              <w:sdtEndPr/>
              <w:sdtContent>
                <w:r w:rsidR="005E106F" w:rsidRPr="00192848">
                  <w:rPr>
                    <w:rFonts w:ascii="Arial Narrow" w:hAnsi="Arial Narrow"/>
                    <w:b/>
                  </w:rPr>
                  <w:t xml:space="preserve">                            </w:t>
                </w:r>
              </w:sdtContent>
            </w:sdt>
          </w:p>
        </w:tc>
      </w:tr>
      <w:tr w:rsidR="005E106F" w:rsidRPr="00192848" w14:paraId="72F04322" w14:textId="77777777" w:rsidTr="005E106F">
        <w:tc>
          <w:tcPr>
            <w:tcW w:w="2481" w:type="dxa"/>
            <w:gridSpan w:val="2"/>
            <w:tcBorders>
              <w:right w:val="single" w:sz="4" w:space="0" w:color="000000"/>
            </w:tcBorders>
            <w:shd w:val="clear" w:color="auto" w:fill="auto"/>
          </w:tcPr>
          <w:p w14:paraId="7A7135D1" w14:textId="77777777" w:rsidR="005E106F" w:rsidRPr="00192848" w:rsidRDefault="00415976" w:rsidP="005E106F">
            <w:pPr>
              <w:rPr>
                <w:rFonts w:ascii="Arial Narrow" w:hAnsi="Arial Narrow"/>
                <w:b/>
                <w:sz w:val="18"/>
              </w:rPr>
            </w:pPr>
            <w:sdt>
              <w:sdtPr>
                <w:rPr>
                  <w:rFonts w:ascii="Arial Narrow" w:hAnsi="Arial Narrow"/>
                  <w:b/>
                </w:rPr>
                <w:id w:val="386615943"/>
                <w:placeholder>
                  <w:docPart w:val="5930797CF5004195AAD3B0F439C3E339"/>
                </w:placeholder>
                <w:showingPlcHdr/>
                <w15:color w:val="99CCFF"/>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642A85DD" w14:textId="77777777" w:rsidR="005E106F" w:rsidRPr="00192848" w:rsidRDefault="00415976" w:rsidP="005E106F">
            <w:pPr>
              <w:rPr>
                <w:rFonts w:ascii="Arial Narrow" w:hAnsi="Arial Narrow"/>
                <w:b/>
                <w:sz w:val="18"/>
              </w:rPr>
            </w:pPr>
            <w:sdt>
              <w:sdtPr>
                <w:rPr>
                  <w:rFonts w:ascii="Arial Narrow" w:hAnsi="Arial Narrow"/>
                  <w:b/>
                </w:rPr>
                <w:id w:val="-4140503"/>
                <w:placeholder>
                  <w:docPart w:val="DA05D60D114D4D91B756BA6D5939EEFD"/>
                </w:placeholder>
                <w:showingPlcHdr/>
                <w15:color w:val="99CCFF"/>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4E5E61B3" w14:textId="77777777" w:rsidR="005E106F" w:rsidRPr="00192848" w:rsidRDefault="00415976" w:rsidP="005E106F">
            <w:pPr>
              <w:rPr>
                <w:rFonts w:ascii="Arial Narrow" w:hAnsi="Arial Narrow"/>
                <w:b/>
                <w:sz w:val="18"/>
              </w:rPr>
            </w:pPr>
            <w:sdt>
              <w:sdtPr>
                <w:rPr>
                  <w:rFonts w:ascii="Arial Narrow" w:hAnsi="Arial Narrow"/>
                  <w:b/>
                </w:rPr>
                <w:id w:val="-741873201"/>
                <w:placeholder>
                  <w:docPart w:val="AEF8EFF4BBF34B23B39F464F7BA44BC6"/>
                </w:placeholder>
                <w:showingPlcHdr/>
                <w15:color w:val="99CCFF"/>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15D6F7E1" w14:textId="77777777" w:rsidR="005E106F" w:rsidRPr="00192848" w:rsidRDefault="00415976" w:rsidP="005E106F">
            <w:pPr>
              <w:rPr>
                <w:rFonts w:ascii="Arial Narrow" w:hAnsi="Arial Narrow"/>
                <w:b/>
                <w:sz w:val="18"/>
              </w:rPr>
            </w:pPr>
            <w:sdt>
              <w:sdtPr>
                <w:rPr>
                  <w:rFonts w:ascii="Arial Narrow" w:hAnsi="Arial Narrow"/>
                  <w:b/>
                </w:rPr>
                <w:id w:val="-1003125051"/>
                <w:placeholder>
                  <w:docPart w:val="270FD8A8545B455E9EC3951AFBB309FD"/>
                </w:placeholder>
                <w:showingPlcHdr/>
                <w15:color w:val="99CCFF"/>
              </w:sdtPr>
              <w:sdtEndPr/>
              <w:sdtContent>
                <w:r w:rsidR="005E106F" w:rsidRPr="00192848">
                  <w:rPr>
                    <w:rFonts w:ascii="Arial Narrow" w:hAnsi="Arial Narrow"/>
                    <w:b/>
                  </w:rPr>
                  <w:t xml:space="preserve">                            </w:t>
                </w:r>
              </w:sdtContent>
            </w:sdt>
          </w:p>
        </w:tc>
      </w:tr>
      <w:tr w:rsidR="005E106F" w:rsidRPr="00192848" w14:paraId="3C529BCF" w14:textId="77777777" w:rsidTr="005E106F">
        <w:tc>
          <w:tcPr>
            <w:tcW w:w="2481" w:type="dxa"/>
            <w:gridSpan w:val="2"/>
            <w:tcBorders>
              <w:right w:val="single" w:sz="4" w:space="0" w:color="000000"/>
            </w:tcBorders>
            <w:shd w:val="clear" w:color="auto" w:fill="auto"/>
          </w:tcPr>
          <w:p w14:paraId="064C6BBD" w14:textId="77777777" w:rsidR="005E106F" w:rsidRPr="00192848" w:rsidRDefault="00415976" w:rsidP="005E106F">
            <w:pPr>
              <w:rPr>
                <w:rFonts w:ascii="Arial Narrow" w:hAnsi="Arial Narrow"/>
                <w:b/>
                <w:sz w:val="18"/>
              </w:rPr>
            </w:pPr>
            <w:sdt>
              <w:sdtPr>
                <w:rPr>
                  <w:rFonts w:ascii="Arial Narrow" w:hAnsi="Arial Narrow"/>
                  <w:b/>
                </w:rPr>
                <w:id w:val="-914626484"/>
                <w:placeholder>
                  <w:docPart w:val="D2F10EFD0AA64FB1B63F0952D8097EFA"/>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3CCDD2DB" w14:textId="77777777" w:rsidR="005E106F" w:rsidRPr="00192848" w:rsidRDefault="00415976" w:rsidP="005E106F">
            <w:pPr>
              <w:rPr>
                <w:rFonts w:ascii="Arial Narrow" w:hAnsi="Arial Narrow"/>
                <w:b/>
                <w:sz w:val="18"/>
              </w:rPr>
            </w:pPr>
            <w:sdt>
              <w:sdtPr>
                <w:rPr>
                  <w:rFonts w:ascii="Arial Narrow" w:hAnsi="Arial Narrow"/>
                  <w:b/>
                </w:rPr>
                <w:id w:val="-1909299687"/>
                <w:placeholder>
                  <w:docPart w:val="427D2C298108422F84DB3289A69EEA1E"/>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3F1EE0F1" w14:textId="77777777" w:rsidR="005E106F" w:rsidRPr="00192848" w:rsidRDefault="00415976" w:rsidP="005E106F">
            <w:pPr>
              <w:rPr>
                <w:rFonts w:ascii="Arial Narrow" w:hAnsi="Arial Narrow"/>
                <w:b/>
                <w:sz w:val="18"/>
              </w:rPr>
            </w:pPr>
            <w:sdt>
              <w:sdtPr>
                <w:rPr>
                  <w:rFonts w:ascii="Arial Narrow" w:hAnsi="Arial Narrow"/>
                  <w:b/>
                </w:rPr>
                <w:id w:val="-958567295"/>
                <w:placeholder>
                  <w:docPart w:val="1014217646B64C2FA9B997AFBB71BBC4"/>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1EA85F09" w14:textId="77777777" w:rsidR="005E106F" w:rsidRPr="00192848" w:rsidRDefault="00415976" w:rsidP="005E106F">
            <w:pPr>
              <w:rPr>
                <w:rFonts w:ascii="Arial Narrow" w:hAnsi="Arial Narrow"/>
                <w:b/>
                <w:sz w:val="18"/>
              </w:rPr>
            </w:pPr>
            <w:sdt>
              <w:sdtPr>
                <w:rPr>
                  <w:rFonts w:ascii="Arial Narrow" w:hAnsi="Arial Narrow"/>
                  <w:b/>
                </w:rPr>
                <w:id w:val="-768922904"/>
                <w:placeholder>
                  <w:docPart w:val="537D7AA13F0A4E9B84B258291BDE45B9"/>
                </w:placeholder>
                <w:showingPlcHdr/>
              </w:sdtPr>
              <w:sdtEndPr/>
              <w:sdtContent>
                <w:r w:rsidR="005E106F" w:rsidRPr="00192848">
                  <w:rPr>
                    <w:rFonts w:ascii="Arial Narrow" w:hAnsi="Arial Narrow"/>
                    <w:b/>
                  </w:rPr>
                  <w:t xml:space="preserve">                            </w:t>
                </w:r>
              </w:sdtContent>
            </w:sdt>
          </w:p>
        </w:tc>
      </w:tr>
      <w:tr w:rsidR="005E106F" w:rsidRPr="00192848" w14:paraId="128040A4" w14:textId="77777777" w:rsidTr="005E106F">
        <w:tc>
          <w:tcPr>
            <w:tcW w:w="2481" w:type="dxa"/>
            <w:gridSpan w:val="2"/>
            <w:tcBorders>
              <w:right w:val="single" w:sz="4" w:space="0" w:color="000000"/>
            </w:tcBorders>
            <w:shd w:val="clear" w:color="auto" w:fill="auto"/>
          </w:tcPr>
          <w:p w14:paraId="48302F3D" w14:textId="77777777" w:rsidR="005E106F" w:rsidRPr="00192848" w:rsidRDefault="00415976" w:rsidP="005E106F">
            <w:pPr>
              <w:rPr>
                <w:rFonts w:ascii="Arial Narrow" w:hAnsi="Arial Narrow"/>
                <w:b/>
                <w:sz w:val="18"/>
              </w:rPr>
            </w:pPr>
            <w:sdt>
              <w:sdtPr>
                <w:rPr>
                  <w:rFonts w:ascii="Arial Narrow" w:hAnsi="Arial Narrow"/>
                  <w:b/>
                </w:rPr>
                <w:id w:val="1755548756"/>
                <w:placeholder>
                  <w:docPart w:val="6D1F744157EF48CFA97F9D7E7617C42B"/>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7B91053B" w14:textId="77777777" w:rsidR="005E106F" w:rsidRPr="00192848" w:rsidRDefault="00415976" w:rsidP="005E106F">
            <w:pPr>
              <w:rPr>
                <w:rFonts w:ascii="Arial Narrow" w:hAnsi="Arial Narrow"/>
                <w:b/>
                <w:sz w:val="18"/>
              </w:rPr>
            </w:pPr>
            <w:sdt>
              <w:sdtPr>
                <w:rPr>
                  <w:rFonts w:ascii="Arial Narrow" w:hAnsi="Arial Narrow"/>
                  <w:b/>
                </w:rPr>
                <w:id w:val="1797263422"/>
                <w:placeholder>
                  <w:docPart w:val="682D0F499C1D4B1AA414CE8D0E6741C7"/>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0582B2FB" w14:textId="77777777" w:rsidR="005E106F" w:rsidRPr="00192848" w:rsidRDefault="00415976" w:rsidP="005E106F">
            <w:pPr>
              <w:rPr>
                <w:rFonts w:ascii="Arial Narrow" w:hAnsi="Arial Narrow"/>
                <w:b/>
                <w:sz w:val="18"/>
              </w:rPr>
            </w:pPr>
            <w:sdt>
              <w:sdtPr>
                <w:rPr>
                  <w:rFonts w:ascii="Arial Narrow" w:hAnsi="Arial Narrow"/>
                  <w:b/>
                </w:rPr>
                <w:id w:val="-522406859"/>
                <w:placeholder>
                  <w:docPart w:val="CD0148627BD045D1A1DE5BF13344803A"/>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0218F51E" w14:textId="77777777" w:rsidR="005E106F" w:rsidRPr="00192848" w:rsidRDefault="00415976" w:rsidP="005E106F">
            <w:pPr>
              <w:rPr>
                <w:rFonts w:ascii="Arial Narrow" w:hAnsi="Arial Narrow"/>
                <w:b/>
                <w:sz w:val="18"/>
              </w:rPr>
            </w:pPr>
            <w:sdt>
              <w:sdtPr>
                <w:rPr>
                  <w:rFonts w:ascii="Arial Narrow" w:hAnsi="Arial Narrow"/>
                  <w:b/>
                </w:rPr>
                <w:id w:val="-504980572"/>
                <w:placeholder>
                  <w:docPart w:val="944AC4108C15408081012A3B399DFBDB"/>
                </w:placeholder>
                <w:showingPlcHdr/>
              </w:sdtPr>
              <w:sdtEndPr/>
              <w:sdtContent>
                <w:r w:rsidR="005E106F" w:rsidRPr="00192848">
                  <w:rPr>
                    <w:rFonts w:ascii="Arial Narrow" w:hAnsi="Arial Narrow"/>
                    <w:b/>
                  </w:rPr>
                  <w:t xml:space="preserve">                            </w:t>
                </w:r>
              </w:sdtContent>
            </w:sdt>
          </w:p>
        </w:tc>
      </w:tr>
      <w:tr w:rsidR="005E106F" w:rsidRPr="00192848" w14:paraId="723E75A4" w14:textId="77777777" w:rsidTr="005E106F">
        <w:tc>
          <w:tcPr>
            <w:tcW w:w="2481" w:type="dxa"/>
            <w:gridSpan w:val="2"/>
            <w:tcBorders>
              <w:right w:val="single" w:sz="4" w:space="0" w:color="000000"/>
            </w:tcBorders>
            <w:shd w:val="clear" w:color="auto" w:fill="auto"/>
          </w:tcPr>
          <w:p w14:paraId="5D3C84A8" w14:textId="77777777" w:rsidR="005E106F" w:rsidRPr="00192848" w:rsidRDefault="00415976" w:rsidP="005E106F">
            <w:pPr>
              <w:rPr>
                <w:rFonts w:ascii="Arial Narrow" w:hAnsi="Arial Narrow"/>
                <w:b/>
                <w:sz w:val="18"/>
              </w:rPr>
            </w:pPr>
            <w:sdt>
              <w:sdtPr>
                <w:rPr>
                  <w:rFonts w:ascii="Arial Narrow" w:hAnsi="Arial Narrow"/>
                  <w:b/>
                </w:rPr>
                <w:id w:val="813377077"/>
                <w:placeholder>
                  <w:docPart w:val="C99EBAB05380437E93F9D66FB63461C4"/>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75BA10E5" w14:textId="77777777" w:rsidR="005E106F" w:rsidRPr="00192848" w:rsidRDefault="00415976" w:rsidP="005E106F">
            <w:pPr>
              <w:rPr>
                <w:rFonts w:ascii="Arial Narrow" w:hAnsi="Arial Narrow"/>
                <w:b/>
                <w:sz w:val="18"/>
              </w:rPr>
            </w:pPr>
            <w:sdt>
              <w:sdtPr>
                <w:rPr>
                  <w:rFonts w:ascii="Arial Narrow" w:hAnsi="Arial Narrow"/>
                  <w:b/>
                </w:rPr>
                <w:id w:val="1914586982"/>
                <w:placeholder>
                  <w:docPart w:val="86600474F0AF4999AC345F43E2469719"/>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7E2728A9" w14:textId="77777777" w:rsidR="005E106F" w:rsidRPr="00192848" w:rsidRDefault="00415976" w:rsidP="005E106F">
            <w:pPr>
              <w:rPr>
                <w:rFonts w:ascii="Arial Narrow" w:hAnsi="Arial Narrow"/>
                <w:b/>
                <w:sz w:val="18"/>
              </w:rPr>
            </w:pPr>
            <w:sdt>
              <w:sdtPr>
                <w:rPr>
                  <w:rFonts w:ascii="Arial Narrow" w:hAnsi="Arial Narrow"/>
                  <w:b/>
                </w:rPr>
                <w:id w:val="801502470"/>
                <w:placeholder>
                  <w:docPart w:val="DF4D58BC3FA4440C8FF6DFEBB64892BE"/>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3F4FC4D2" w14:textId="77777777" w:rsidR="005E106F" w:rsidRPr="00192848" w:rsidRDefault="00415976" w:rsidP="005E106F">
            <w:pPr>
              <w:rPr>
                <w:rFonts w:ascii="Arial Narrow" w:hAnsi="Arial Narrow"/>
                <w:b/>
                <w:sz w:val="18"/>
              </w:rPr>
            </w:pPr>
            <w:sdt>
              <w:sdtPr>
                <w:rPr>
                  <w:rFonts w:ascii="Arial Narrow" w:hAnsi="Arial Narrow"/>
                  <w:b/>
                </w:rPr>
                <w:id w:val="-1878615603"/>
                <w:placeholder>
                  <w:docPart w:val="2D62F744689547019D6D73CEBCEB74AF"/>
                </w:placeholder>
                <w:showingPlcHdr/>
              </w:sdtPr>
              <w:sdtEndPr/>
              <w:sdtContent>
                <w:r w:rsidR="005E106F" w:rsidRPr="00192848">
                  <w:rPr>
                    <w:rFonts w:ascii="Arial Narrow" w:hAnsi="Arial Narrow"/>
                    <w:b/>
                  </w:rPr>
                  <w:t xml:space="preserve">                            </w:t>
                </w:r>
              </w:sdtContent>
            </w:sdt>
          </w:p>
        </w:tc>
      </w:tr>
      <w:tr w:rsidR="005E106F" w:rsidRPr="00192848" w14:paraId="65E37E8B" w14:textId="77777777" w:rsidTr="005E106F">
        <w:tc>
          <w:tcPr>
            <w:tcW w:w="2481" w:type="dxa"/>
            <w:gridSpan w:val="2"/>
            <w:tcBorders>
              <w:right w:val="single" w:sz="4" w:space="0" w:color="000000"/>
            </w:tcBorders>
            <w:shd w:val="clear" w:color="auto" w:fill="auto"/>
          </w:tcPr>
          <w:p w14:paraId="61340E1C" w14:textId="77777777" w:rsidR="005E106F" w:rsidRPr="00192848" w:rsidRDefault="00415976" w:rsidP="005E106F">
            <w:pPr>
              <w:rPr>
                <w:rFonts w:ascii="Arial Narrow" w:hAnsi="Arial Narrow"/>
                <w:b/>
                <w:sz w:val="18"/>
              </w:rPr>
            </w:pPr>
            <w:sdt>
              <w:sdtPr>
                <w:rPr>
                  <w:rFonts w:ascii="Arial Narrow" w:hAnsi="Arial Narrow"/>
                  <w:b/>
                </w:rPr>
                <w:id w:val="1736274183"/>
                <w:placeholder>
                  <w:docPart w:val="6D0BE9597DE344EAB6107196D9ACB780"/>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250E39FD" w14:textId="77777777" w:rsidR="005E106F" w:rsidRPr="00192848" w:rsidRDefault="00415976" w:rsidP="005E106F">
            <w:pPr>
              <w:rPr>
                <w:rFonts w:ascii="Arial Narrow" w:hAnsi="Arial Narrow"/>
                <w:b/>
                <w:sz w:val="18"/>
              </w:rPr>
            </w:pPr>
            <w:sdt>
              <w:sdtPr>
                <w:rPr>
                  <w:rFonts w:ascii="Arial Narrow" w:hAnsi="Arial Narrow"/>
                  <w:b/>
                </w:rPr>
                <w:id w:val="-1609044390"/>
                <w:placeholder>
                  <w:docPart w:val="1D331A23365C4149BED889BBFFD8B02D"/>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2DD37561" w14:textId="77777777" w:rsidR="005E106F" w:rsidRPr="00192848" w:rsidRDefault="00415976" w:rsidP="005E106F">
            <w:pPr>
              <w:rPr>
                <w:rFonts w:ascii="Arial Narrow" w:hAnsi="Arial Narrow"/>
                <w:b/>
                <w:sz w:val="18"/>
              </w:rPr>
            </w:pPr>
            <w:sdt>
              <w:sdtPr>
                <w:rPr>
                  <w:rFonts w:ascii="Arial Narrow" w:hAnsi="Arial Narrow"/>
                  <w:b/>
                </w:rPr>
                <w:id w:val="121740056"/>
                <w:placeholder>
                  <w:docPart w:val="38B3359EE8724386B2F7DED6215C489A"/>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244AD53E" w14:textId="77777777" w:rsidR="005E106F" w:rsidRPr="00192848" w:rsidRDefault="00415976" w:rsidP="005E106F">
            <w:pPr>
              <w:rPr>
                <w:rFonts w:ascii="Arial Narrow" w:hAnsi="Arial Narrow"/>
                <w:b/>
                <w:sz w:val="18"/>
              </w:rPr>
            </w:pPr>
            <w:sdt>
              <w:sdtPr>
                <w:rPr>
                  <w:rFonts w:ascii="Arial Narrow" w:hAnsi="Arial Narrow"/>
                  <w:b/>
                </w:rPr>
                <w:id w:val="-98801168"/>
                <w:placeholder>
                  <w:docPart w:val="A1CB3DB9B3904C2DA19FD3069C5EC0AA"/>
                </w:placeholder>
                <w:showingPlcHdr/>
              </w:sdtPr>
              <w:sdtEndPr/>
              <w:sdtContent>
                <w:r w:rsidR="005E106F" w:rsidRPr="00192848">
                  <w:rPr>
                    <w:rFonts w:ascii="Arial Narrow" w:hAnsi="Arial Narrow"/>
                    <w:b/>
                  </w:rPr>
                  <w:t xml:space="preserve">                            </w:t>
                </w:r>
              </w:sdtContent>
            </w:sdt>
          </w:p>
        </w:tc>
      </w:tr>
      <w:tr w:rsidR="005E106F" w:rsidRPr="00192848" w14:paraId="4CCDCF7D" w14:textId="77777777" w:rsidTr="005E106F">
        <w:tc>
          <w:tcPr>
            <w:tcW w:w="2481" w:type="dxa"/>
            <w:gridSpan w:val="2"/>
            <w:tcBorders>
              <w:right w:val="single" w:sz="4" w:space="0" w:color="000000"/>
            </w:tcBorders>
            <w:shd w:val="clear" w:color="auto" w:fill="auto"/>
          </w:tcPr>
          <w:p w14:paraId="637A7E39" w14:textId="77777777" w:rsidR="005E106F" w:rsidRPr="00192848" w:rsidRDefault="00415976" w:rsidP="005E106F">
            <w:pPr>
              <w:rPr>
                <w:rFonts w:ascii="Arial Narrow" w:hAnsi="Arial Narrow"/>
                <w:b/>
                <w:sz w:val="18"/>
              </w:rPr>
            </w:pPr>
            <w:sdt>
              <w:sdtPr>
                <w:rPr>
                  <w:rFonts w:ascii="Arial Narrow" w:hAnsi="Arial Narrow"/>
                  <w:b/>
                </w:rPr>
                <w:id w:val="51126170"/>
                <w:placeholder>
                  <w:docPart w:val="05B5E5DB126645A99DD4AB0020F10C43"/>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6D4947D7" w14:textId="77777777" w:rsidR="005E106F" w:rsidRPr="00192848" w:rsidRDefault="00415976" w:rsidP="005E106F">
            <w:pPr>
              <w:rPr>
                <w:rFonts w:ascii="Arial Narrow" w:hAnsi="Arial Narrow"/>
                <w:b/>
                <w:sz w:val="18"/>
              </w:rPr>
            </w:pPr>
            <w:sdt>
              <w:sdtPr>
                <w:rPr>
                  <w:rFonts w:ascii="Arial Narrow" w:hAnsi="Arial Narrow"/>
                  <w:b/>
                </w:rPr>
                <w:id w:val="-811247424"/>
                <w:placeholder>
                  <w:docPart w:val="7AB1F5C4A051424FA468E6C58D15D7BB"/>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2F55FBF7" w14:textId="77777777" w:rsidR="005E106F" w:rsidRPr="00192848" w:rsidRDefault="00415976" w:rsidP="005E106F">
            <w:pPr>
              <w:rPr>
                <w:rFonts w:ascii="Arial Narrow" w:hAnsi="Arial Narrow"/>
                <w:b/>
                <w:sz w:val="18"/>
              </w:rPr>
            </w:pPr>
            <w:sdt>
              <w:sdtPr>
                <w:rPr>
                  <w:rFonts w:ascii="Arial Narrow" w:hAnsi="Arial Narrow"/>
                  <w:b/>
                </w:rPr>
                <w:id w:val="-1195462786"/>
                <w:placeholder>
                  <w:docPart w:val="7750CC7A6035427DB0F1539A78AA22C5"/>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10B00C20" w14:textId="77777777" w:rsidR="005E106F" w:rsidRPr="00192848" w:rsidRDefault="00415976" w:rsidP="005E106F">
            <w:pPr>
              <w:rPr>
                <w:rFonts w:ascii="Arial Narrow" w:hAnsi="Arial Narrow"/>
                <w:b/>
                <w:sz w:val="18"/>
              </w:rPr>
            </w:pPr>
            <w:sdt>
              <w:sdtPr>
                <w:rPr>
                  <w:rFonts w:ascii="Arial Narrow" w:hAnsi="Arial Narrow"/>
                  <w:b/>
                </w:rPr>
                <w:id w:val="657420872"/>
                <w:placeholder>
                  <w:docPart w:val="44FA73FDE18744ECA6BDEC6EE64E94FF"/>
                </w:placeholder>
                <w:showingPlcHdr/>
              </w:sdtPr>
              <w:sdtEndPr/>
              <w:sdtContent>
                <w:r w:rsidR="005E106F" w:rsidRPr="00192848">
                  <w:rPr>
                    <w:rFonts w:ascii="Arial Narrow" w:hAnsi="Arial Narrow"/>
                    <w:b/>
                  </w:rPr>
                  <w:t xml:space="preserve">                            </w:t>
                </w:r>
              </w:sdtContent>
            </w:sdt>
          </w:p>
        </w:tc>
      </w:tr>
      <w:tr w:rsidR="005E106F" w:rsidRPr="00192848" w14:paraId="54986193" w14:textId="77777777" w:rsidTr="005E106F">
        <w:tc>
          <w:tcPr>
            <w:tcW w:w="2481" w:type="dxa"/>
            <w:gridSpan w:val="2"/>
            <w:tcBorders>
              <w:right w:val="single" w:sz="4" w:space="0" w:color="000000"/>
            </w:tcBorders>
            <w:shd w:val="clear" w:color="auto" w:fill="auto"/>
          </w:tcPr>
          <w:p w14:paraId="0E9DBA2A" w14:textId="77777777" w:rsidR="005E106F" w:rsidRPr="00192848" w:rsidRDefault="00415976" w:rsidP="005E106F">
            <w:pPr>
              <w:rPr>
                <w:rFonts w:ascii="Arial Narrow" w:hAnsi="Arial Narrow"/>
                <w:b/>
                <w:sz w:val="18"/>
              </w:rPr>
            </w:pPr>
            <w:sdt>
              <w:sdtPr>
                <w:rPr>
                  <w:rFonts w:ascii="Arial Narrow" w:hAnsi="Arial Narrow"/>
                  <w:b/>
                </w:rPr>
                <w:id w:val="-170571417"/>
                <w:placeholder>
                  <w:docPart w:val="64F92135D7DB4FF683E92AE5931F11F0"/>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53FBA93C" w14:textId="77777777" w:rsidR="005E106F" w:rsidRPr="00192848" w:rsidRDefault="00415976" w:rsidP="005E106F">
            <w:pPr>
              <w:rPr>
                <w:rFonts w:ascii="Arial Narrow" w:hAnsi="Arial Narrow"/>
                <w:b/>
                <w:sz w:val="18"/>
              </w:rPr>
            </w:pPr>
            <w:sdt>
              <w:sdtPr>
                <w:rPr>
                  <w:rFonts w:ascii="Arial Narrow" w:hAnsi="Arial Narrow"/>
                  <w:b/>
                </w:rPr>
                <w:id w:val="-433438114"/>
                <w:placeholder>
                  <w:docPart w:val="AFB4FA5BCAEC42E49F4324D2C8C52708"/>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789843AD" w14:textId="77777777" w:rsidR="005E106F" w:rsidRPr="00192848" w:rsidRDefault="00415976" w:rsidP="005E106F">
            <w:pPr>
              <w:rPr>
                <w:rFonts w:ascii="Arial Narrow" w:hAnsi="Arial Narrow"/>
                <w:b/>
                <w:sz w:val="18"/>
              </w:rPr>
            </w:pPr>
            <w:sdt>
              <w:sdtPr>
                <w:rPr>
                  <w:rFonts w:ascii="Arial Narrow" w:hAnsi="Arial Narrow"/>
                  <w:b/>
                </w:rPr>
                <w:id w:val="748082848"/>
                <w:placeholder>
                  <w:docPart w:val="5E8DFB383FC749138A2457C3EAC28412"/>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04693EBC" w14:textId="77777777" w:rsidR="005E106F" w:rsidRPr="00192848" w:rsidRDefault="00415976" w:rsidP="005E106F">
            <w:pPr>
              <w:rPr>
                <w:rFonts w:ascii="Arial Narrow" w:hAnsi="Arial Narrow"/>
                <w:b/>
                <w:sz w:val="18"/>
              </w:rPr>
            </w:pPr>
            <w:sdt>
              <w:sdtPr>
                <w:rPr>
                  <w:rFonts w:ascii="Arial Narrow" w:hAnsi="Arial Narrow"/>
                  <w:b/>
                </w:rPr>
                <w:id w:val="990449445"/>
                <w:placeholder>
                  <w:docPart w:val="2D8A2BB82E8C4D49B515B2C5E982790D"/>
                </w:placeholder>
                <w:showingPlcHdr/>
              </w:sdtPr>
              <w:sdtEndPr/>
              <w:sdtContent>
                <w:r w:rsidR="005E106F" w:rsidRPr="00192848">
                  <w:rPr>
                    <w:rFonts w:ascii="Arial Narrow" w:hAnsi="Arial Narrow"/>
                    <w:b/>
                  </w:rPr>
                  <w:t xml:space="preserve">                            </w:t>
                </w:r>
              </w:sdtContent>
            </w:sdt>
          </w:p>
        </w:tc>
      </w:tr>
      <w:tr w:rsidR="005E106F" w:rsidRPr="00192848" w14:paraId="23AE3C63" w14:textId="77777777" w:rsidTr="005E106F">
        <w:tc>
          <w:tcPr>
            <w:tcW w:w="2481" w:type="dxa"/>
            <w:gridSpan w:val="2"/>
            <w:tcBorders>
              <w:right w:val="single" w:sz="4" w:space="0" w:color="000000"/>
            </w:tcBorders>
            <w:shd w:val="clear" w:color="auto" w:fill="auto"/>
          </w:tcPr>
          <w:p w14:paraId="74E435D7" w14:textId="77777777" w:rsidR="005E106F" w:rsidRPr="00192848" w:rsidRDefault="00415976" w:rsidP="005E106F">
            <w:pPr>
              <w:rPr>
                <w:rFonts w:ascii="Arial Narrow" w:hAnsi="Arial Narrow"/>
                <w:b/>
                <w:sz w:val="18"/>
              </w:rPr>
            </w:pPr>
            <w:sdt>
              <w:sdtPr>
                <w:rPr>
                  <w:rFonts w:ascii="Arial Narrow" w:hAnsi="Arial Narrow"/>
                  <w:b/>
                </w:rPr>
                <w:id w:val="728195353"/>
                <w:placeholder>
                  <w:docPart w:val="68FD2290BA984484918C88C608F376B4"/>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71F27974" w14:textId="77777777" w:rsidR="005E106F" w:rsidRPr="00192848" w:rsidRDefault="00415976" w:rsidP="005E106F">
            <w:pPr>
              <w:rPr>
                <w:rFonts w:ascii="Arial Narrow" w:hAnsi="Arial Narrow"/>
                <w:b/>
                <w:sz w:val="18"/>
              </w:rPr>
            </w:pPr>
            <w:sdt>
              <w:sdtPr>
                <w:rPr>
                  <w:rFonts w:ascii="Arial Narrow" w:hAnsi="Arial Narrow"/>
                  <w:b/>
                </w:rPr>
                <w:id w:val="1170296500"/>
                <w:placeholder>
                  <w:docPart w:val="34F00AE2F5444A05B181D0E62FEB5C12"/>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7E2A5D2F" w14:textId="77777777" w:rsidR="005E106F" w:rsidRPr="00192848" w:rsidRDefault="00415976" w:rsidP="005E106F">
            <w:pPr>
              <w:rPr>
                <w:rFonts w:ascii="Arial Narrow" w:hAnsi="Arial Narrow"/>
                <w:b/>
                <w:sz w:val="18"/>
              </w:rPr>
            </w:pPr>
            <w:sdt>
              <w:sdtPr>
                <w:rPr>
                  <w:rFonts w:ascii="Arial Narrow" w:hAnsi="Arial Narrow"/>
                  <w:b/>
                </w:rPr>
                <w:id w:val="2058351739"/>
                <w:placeholder>
                  <w:docPart w:val="8AA442D1FD4140B7BE049E7EEACD14DE"/>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3A45D2A1" w14:textId="77777777" w:rsidR="005E106F" w:rsidRPr="00192848" w:rsidRDefault="00415976" w:rsidP="005E106F">
            <w:pPr>
              <w:rPr>
                <w:rFonts w:ascii="Arial Narrow" w:hAnsi="Arial Narrow"/>
                <w:b/>
                <w:sz w:val="18"/>
              </w:rPr>
            </w:pPr>
            <w:sdt>
              <w:sdtPr>
                <w:rPr>
                  <w:rFonts w:ascii="Arial Narrow" w:hAnsi="Arial Narrow"/>
                  <w:b/>
                </w:rPr>
                <w:id w:val="1946039789"/>
                <w:placeholder>
                  <w:docPart w:val="A687AA559B774BE1B9E20746F3E92B51"/>
                </w:placeholder>
                <w:showingPlcHdr/>
              </w:sdtPr>
              <w:sdtEndPr/>
              <w:sdtContent>
                <w:r w:rsidR="005E106F" w:rsidRPr="00192848">
                  <w:rPr>
                    <w:rFonts w:ascii="Arial Narrow" w:hAnsi="Arial Narrow"/>
                    <w:b/>
                  </w:rPr>
                  <w:t xml:space="preserve">                            </w:t>
                </w:r>
              </w:sdtContent>
            </w:sdt>
          </w:p>
        </w:tc>
      </w:tr>
      <w:tr w:rsidR="005E106F" w:rsidRPr="00192848" w14:paraId="18E87C74" w14:textId="77777777" w:rsidTr="005E106F">
        <w:tc>
          <w:tcPr>
            <w:tcW w:w="2481" w:type="dxa"/>
            <w:gridSpan w:val="2"/>
            <w:tcBorders>
              <w:right w:val="single" w:sz="4" w:space="0" w:color="000000"/>
            </w:tcBorders>
            <w:shd w:val="clear" w:color="auto" w:fill="auto"/>
          </w:tcPr>
          <w:p w14:paraId="6E4F69E5" w14:textId="77777777" w:rsidR="005E106F" w:rsidRPr="00192848" w:rsidRDefault="00415976" w:rsidP="005E106F">
            <w:pPr>
              <w:rPr>
                <w:rFonts w:ascii="Arial Narrow" w:hAnsi="Arial Narrow"/>
                <w:b/>
                <w:sz w:val="18"/>
              </w:rPr>
            </w:pPr>
            <w:sdt>
              <w:sdtPr>
                <w:rPr>
                  <w:rFonts w:ascii="Arial Narrow" w:hAnsi="Arial Narrow"/>
                  <w:b/>
                </w:rPr>
                <w:id w:val="1219935453"/>
                <w:placeholder>
                  <w:docPart w:val="E6129D72B695437797ABDB3EEC4A2712"/>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779E5E6A" w14:textId="77777777" w:rsidR="005E106F" w:rsidRPr="00192848" w:rsidRDefault="00415976" w:rsidP="005E106F">
            <w:pPr>
              <w:rPr>
                <w:rFonts w:ascii="Arial Narrow" w:hAnsi="Arial Narrow"/>
                <w:b/>
                <w:sz w:val="18"/>
              </w:rPr>
            </w:pPr>
            <w:sdt>
              <w:sdtPr>
                <w:rPr>
                  <w:rFonts w:ascii="Arial Narrow" w:hAnsi="Arial Narrow"/>
                  <w:b/>
                </w:rPr>
                <w:id w:val="-1573807933"/>
                <w:placeholder>
                  <w:docPart w:val="BA17AB39330F4A09AA203A282397523C"/>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1198FBD3" w14:textId="77777777" w:rsidR="005E106F" w:rsidRPr="00192848" w:rsidRDefault="00415976" w:rsidP="005E106F">
            <w:pPr>
              <w:rPr>
                <w:rFonts w:ascii="Arial Narrow" w:hAnsi="Arial Narrow"/>
                <w:b/>
                <w:sz w:val="18"/>
              </w:rPr>
            </w:pPr>
            <w:sdt>
              <w:sdtPr>
                <w:rPr>
                  <w:rFonts w:ascii="Arial Narrow" w:hAnsi="Arial Narrow"/>
                  <w:b/>
                </w:rPr>
                <w:id w:val="-157382041"/>
                <w:placeholder>
                  <w:docPart w:val="EA782C35D44A40CFB5FF267007B707F9"/>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3501961C" w14:textId="77777777" w:rsidR="005E106F" w:rsidRPr="00192848" w:rsidRDefault="00415976" w:rsidP="005E106F">
            <w:pPr>
              <w:rPr>
                <w:rFonts w:ascii="Arial Narrow" w:hAnsi="Arial Narrow"/>
                <w:b/>
                <w:sz w:val="18"/>
              </w:rPr>
            </w:pPr>
            <w:sdt>
              <w:sdtPr>
                <w:rPr>
                  <w:rFonts w:ascii="Arial Narrow" w:hAnsi="Arial Narrow"/>
                  <w:b/>
                </w:rPr>
                <w:id w:val="206611849"/>
                <w:placeholder>
                  <w:docPart w:val="CCA58D3E15984B89BAC2D387CFA56DF0"/>
                </w:placeholder>
                <w:showingPlcHdr/>
              </w:sdtPr>
              <w:sdtEndPr/>
              <w:sdtContent>
                <w:r w:rsidR="005E106F" w:rsidRPr="00192848">
                  <w:rPr>
                    <w:rFonts w:ascii="Arial Narrow" w:hAnsi="Arial Narrow"/>
                    <w:b/>
                  </w:rPr>
                  <w:t xml:space="preserve">                            </w:t>
                </w:r>
              </w:sdtContent>
            </w:sdt>
          </w:p>
        </w:tc>
      </w:tr>
      <w:tr w:rsidR="005E106F" w:rsidRPr="00192848" w14:paraId="12BA9FB8" w14:textId="77777777" w:rsidTr="005E106F">
        <w:tc>
          <w:tcPr>
            <w:tcW w:w="2481" w:type="dxa"/>
            <w:gridSpan w:val="2"/>
            <w:tcBorders>
              <w:right w:val="single" w:sz="4" w:space="0" w:color="000000"/>
            </w:tcBorders>
            <w:shd w:val="clear" w:color="auto" w:fill="auto"/>
          </w:tcPr>
          <w:p w14:paraId="29FB1E2C" w14:textId="77777777" w:rsidR="005E106F" w:rsidRPr="00192848" w:rsidRDefault="00415976" w:rsidP="005E106F">
            <w:pPr>
              <w:rPr>
                <w:rFonts w:ascii="Arial Narrow" w:hAnsi="Arial Narrow"/>
                <w:b/>
              </w:rPr>
            </w:pPr>
            <w:sdt>
              <w:sdtPr>
                <w:rPr>
                  <w:rFonts w:ascii="Arial Narrow" w:hAnsi="Arial Narrow"/>
                  <w:b/>
                </w:rPr>
                <w:id w:val="-1092537159"/>
                <w:placeholder>
                  <w:docPart w:val="EC3ECF054CE54B3CBE169F193F056414"/>
                </w:placeholder>
                <w:showingPlcHdr/>
              </w:sdtPr>
              <w:sdtEndPr/>
              <w:sdtContent>
                <w:r w:rsidR="005E106F" w:rsidRPr="00192848">
                  <w:rPr>
                    <w:rFonts w:ascii="Arial Narrow" w:hAnsi="Arial Narrow"/>
                    <w:b/>
                  </w:rPr>
                  <w:t xml:space="preserve">                            </w:t>
                </w:r>
              </w:sdtContent>
            </w:sdt>
          </w:p>
        </w:tc>
        <w:tc>
          <w:tcPr>
            <w:tcW w:w="2014" w:type="dxa"/>
            <w:tcBorders>
              <w:right w:val="single" w:sz="4" w:space="0" w:color="000000"/>
            </w:tcBorders>
            <w:shd w:val="clear" w:color="auto" w:fill="auto"/>
          </w:tcPr>
          <w:p w14:paraId="21C14205" w14:textId="77777777" w:rsidR="005E106F" w:rsidRPr="00192848" w:rsidRDefault="00415976" w:rsidP="005E106F">
            <w:pPr>
              <w:rPr>
                <w:rFonts w:ascii="Arial Narrow" w:hAnsi="Arial Narrow"/>
                <w:b/>
                <w:sz w:val="18"/>
              </w:rPr>
            </w:pPr>
            <w:sdt>
              <w:sdtPr>
                <w:rPr>
                  <w:rFonts w:ascii="Arial Narrow" w:hAnsi="Arial Narrow"/>
                  <w:b/>
                </w:rPr>
                <w:id w:val="-680277700"/>
                <w:placeholder>
                  <w:docPart w:val="DB3F5B4D611D4EFD83D69F12C90D54F5"/>
                </w:placeholder>
                <w:showingPlcHdr/>
              </w:sdtPr>
              <w:sdtEndPr/>
              <w:sdtContent>
                <w:r w:rsidR="005E106F" w:rsidRPr="00192848">
                  <w:rPr>
                    <w:rFonts w:ascii="Arial Narrow" w:hAnsi="Arial Narrow"/>
                    <w:b/>
                  </w:rPr>
                  <w:t xml:space="preserve">                            </w:t>
                </w:r>
              </w:sdtContent>
            </w:sdt>
          </w:p>
        </w:tc>
        <w:tc>
          <w:tcPr>
            <w:tcW w:w="2949" w:type="dxa"/>
            <w:tcBorders>
              <w:right w:val="single" w:sz="4" w:space="0" w:color="000000"/>
            </w:tcBorders>
            <w:shd w:val="clear" w:color="auto" w:fill="auto"/>
          </w:tcPr>
          <w:p w14:paraId="0E0E90F6" w14:textId="77777777" w:rsidR="005E106F" w:rsidRPr="00192848" w:rsidRDefault="00415976" w:rsidP="005E106F">
            <w:pPr>
              <w:rPr>
                <w:rFonts w:ascii="Arial Narrow" w:hAnsi="Arial Narrow"/>
                <w:b/>
                <w:sz w:val="18"/>
              </w:rPr>
            </w:pPr>
            <w:sdt>
              <w:sdtPr>
                <w:rPr>
                  <w:rFonts w:ascii="Arial Narrow" w:hAnsi="Arial Narrow"/>
                  <w:b/>
                </w:rPr>
                <w:id w:val="1153111894"/>
                <w:placeholder>
                  <w:docPart w:val="723A6960A9CA4E548E0A5915F634179B"/>
                </w:placeholder>
                <w:showingPlcHdr/>
              </w:sdtPr>
              <w:sdtEndPr/>
              <w:sdtContent>
                <w:r w:rsidR="005E106F" w:rsidRPr="00192848">
                  <w:rPr>
                    <w:rFonts w:ascii="Arial Narrow" w:hAnsi="Arial Narrow"/>
                    <w:b/>
                  </w:rPr>
                  <w:t xml:space="preserve">                            </w:t>
                </w:r>
              </w:sdtContent>
            </w:sdt>
          </w:p>
        </w:tc>
        <w:tc>
          <w:tcPr>
            <w:tcW w:w="2482" w:type="dxa"/>
            <w:tcBorders>
              <w:right w:val="single" w:sz="4" w:space="0" w:color="000000"/>
            </w:tcBorders>
            <w:shd w:val="clear" w:color="auto" w:fill="auto"/>
          </w:tcPr>
          <w:p w14:paraId="5FDBEA5B" w14:textId="77777777" w:rsidR="005E106F" w:rsidRPr="00192848" w:rsidRDefault="00415976" w:rsidP="005E106F">
            <w:pPr>
              <w:rPr>
                <w:rFonts w:ascii="Arial Narrow" w:hAnsi="Arial Narrow"/>
                <w:b/>
                <w:sz w:val="18"/>
              </w:rPr>
            </w:pPr>
            <w:sdt>
              <w:sdtPr>
                <w:rPr>
                  <w:rFonts w:ascii="Arial Narrow" w:hAnsi="Arial Narrow"/>
                  <w:b/>
                </w:rPr>
                <w:id w:val="1753931089"/>
                <w:placeholder>
                  <w:docPart w:val="0E2832833FCE4E6A8ECAD94D8E3695C3"/>
                </w:placeholder>
                <w:showingPlcHdr/>
              </w:sdtPr>
              <w:sdtEndPr/>
              <w:sdtContent>
                <w:r w:rsidR="005E106F" w:rsidRPr="00192848">
                  <w:rPr>
                    <w:rFonts w:ascii="Arial Narrow" w:hAnsi="Arial Narrow"/>
                    <w:b/>
                  </w:rPr>
                  <w:t xml:space="preserve">                            </w:t>
                </w:r>
              </w:sdtContent>
            </w:sdt>
          </w:p>
        </w:tc>
      </w:tr>
      <w:tr w:rsidR="005E106F" w:rsidRPr="00192848" w14:paraId="12052993" w14:textId="77777777" w:rsidTr="005E106F">
        <w:tc>
          <w:tcPr>
            <w:tcW w:w="9926" w:type="dxa"/>
            <w:gridSpan w:val="5"/>
            <w:tcBorders>
              <w:right w:val="single" w:sz="4" w:space="0" w:color="000000"/>
            </w:tcBorders>
            <w:shd w:val="clear" w:color="auto" w:fill="B4C6E7" w:themeFill="accent1" w:themeFillTint="66"/>
          </w:tcPr>
          <w:p w14:paraId="1C8E1696" w14:textId="77777777" w:rsidR="005E106F" w:rsidRPr="00192848" w:rsidRDefault="005E106F" w:rsidP="005E106F">
            <w:pPr>
              <w:jc w:val="center"/>
              <w:rPr>
                <w:rFonts w:ascii="Arial Narrow" w:hAnsi="Arial Narrow"/>
                <w:b/>
              </w:rPr>
            </w:pPr>
            <w:r w:rsidRPr="00192848">
              <w:rPr>
                <w:rFonts w:ascii="Arial Narrow" w:hAnsi="Arial Narrow"/>
                <w:b/>
              </w:rPr>
              <w:t>WORK COMPLEXITY</w:t>
            </w:r>
          </w:p>
        </w:tc>
      </w:tr>
      <w:tr w:rsidR="005E106F" w:rsidRPr="00192848" w14:paraId="2A94EE18" w14:textId="77777777" w:rsidTr="005E106F">
        <w:tc>
          <w:tcPr>
            <w:tcW w:w="9926" w:type="dxa"/>
            <w:gridSpan w:val="5"/>
            <w:tcBorders>
              <w:right w:val="single" w:sz="4" w:space="0" w:color="000000"/>
            </w:tcBorders>
            <w:shd w:val="clear" w:color="auto" w:fill="D9E2F3" w:themeFill="accent1" w:themeFillTint="33"/>
          </w:tcPr>
          <w:p w14:paraId="6B189EE7" w14:textId="77777777" w:rsidR="005E106F" w:rsidRPr="00192848" w:rsidRDefault="005E106F" w:rsidP="005E106F">
            <w:pPr>
              <w:rPr>
                <w:rFonts w:ascii="Arial Narrow" w:hAnsi="Arial Narrow"/>
                <w:b/>
              </w:rPr>
            </w:pPr>
            <w:r w:rsidRPr="00192848">
              <w:rPr>
                <w:rFonts w:ascii="Arial Narrow" w:hAnsi="Arial Narrow"/>
                <w:b/>
                <w:sz w:val="18"/>
              </w:rPr>
              <w:t>Select the description that most closely matches the level of variety, difficulty and magnitude of the tasks and responsibilities in the job.</w:t>
            </w:r>
          </w:p>
        </w:tc>
      </w:tr>
      <w:tr w:rsidR="005E106F" w:rsidRPr="00192848" w14:paraId="147DD67C" w14:textId="77777777" w:rsidTr="005E106F">
        <w:sdt>
          <w:sdtPr>
            <w:rPr>
              <w:rFonts w:ascii="Arial Narrow" w:hAnsi="Arial Narrow"/>
              <w:b/>
            </w:rPr>
            <w:id w:val="-694464035"/>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auto"/>
              </w:tcPr>
              <w:p w14:paraId="2E7ED108" w14:textId="77777777" w:rsidR="005E106F" w:rsidRPr="00192848" w:rsidRDefault="005E106F" w:rsidP="005E106F">
                <w:pPr>
                  <w:rPr>
                    <w:rFonts w:ascii="Arial Narrow" w:hAnsi="Arial Narrow"/>
                    <w:b/>
                  </w:rPr>
                </w:pPr>
                <w:r w:rsidRPr="00192848">
                  <w:rPr>
                    <w:rFonts w:ascii="Segoe UI Symbol" w:eastAsia="MS Gothic" w:hAnsi="Segoe UI Symbol" w:cs="Segoe UI Symbol"/>
                    <w:b/>
                  </w:rPr>
                  <w:t>☐</w:t>
                </w:r>
              </w:p>
            </w:tc>
          </w:sdtContent>
        </w:sdt>
        <w:tc>
          <w:tcPr>
            <w:tcW w:w="9571" w:type="dxa"/>
            <w:gridSpan w:val="4"/>
            <w:tcBorders>
              <w:right w:val="single" w:sz="4" w:space="0" w:color="000000"/>
            </w:tcBorders>
            <w:shd w:val="clear" w:color="auto" w:fill="auto"/>
          </w:tcPr>
          <w:p w14:paraId="5225F03B" w14:textId="77777777" w:rsidR="005E106F" w:rsidRPr="00192848" w:rsidRDefault="005E106F" w:rsidP="005E106F">
            <w:pPr>
              <w:rPr>
                <w:rFonts w:ascii="Arial Narrow" w:hAnsi="Arial Narrow"/>
                <w:b/>
              </w:rPr>
            </w:pPr>
            <w:r w:rsidRPr="00192848">
              <w:rPr>
                <w:rFonts w:ascii="Arial Narrow" w:hAnsi="Arial Narrow"/>
                <w:sz w:val="18"/>
              </w:rPr>
              <w:t xml:space="preserve">Tasks are highly interrelated and simple. Work consists of </w:t>
            </w:r>
            <w:proofErr w:type="gramStart"/>
            <w:r w:rsidRPr="00192848">
              <w:rPr>
                <w:rFonts w:ascii="Arial Narrow" w:hAnsi="Arial Narrow"/>
                <w:sz w:val="18"/>
              </w:rPr>
              <w:t>fairly standard</w:t>
            </w:r>
            <w:proofErr w:type="gramEnd"/>
            <w:r w:rsidRPr="00192848">
              <w:rPr>
                <w:rFonts w:ascii="Arial Narrow" w:hAnsi="Arial Narrow"/>
                <w:sz w:val="18"/>
              </w:rPr>
              <w:t xml:space="preserve"> procedures and tasks.</w:t>
            </w:r>
          </w:p>
        </w:tc>
      </w:tr>
      <w:tr w:rsidR="005E106F" w:rsidRPr="00192848" w14:paraId="2E6634C5" w14:textId="77777777" w:rsidTr="005E106F">
        <w:sdt>
          <w:sdtPr>
            <w:rPr>
              <w:rFonts w:ascii="Arial Narrow" w:hAnsi="Arial Narrow"/>
              <w:b/>
            </w:rPr>
            <w:id w:val="701824192"/>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auto"/>
              </w:tcPr>
              <w:p w14:paraId="3A9A1EBA" w14:textId="77777777" w:rsidR="005E106F" w:rsidRPr="00192848" w:rsidRDefault="005E106F" w:rsidP="005E106F">
                <w:pPr>
                  <w:rPr>
                    <w:rFonts w:ascii="Arial Narrow" w:hAnsi="Arial Narrow"/>
                    <w:b/>
                  </w:rPr>
                </w:pPr>
                <w:r w:rsidRPr="00192848">
                  <w:rPr>
                    <w:rFonts w:ascii="Segoe UI Symbol" w:eastAsia="MS Gothic" w:hAnsi="Segoe UI Symbol" w:cs="Segoe UI Symbol"/>
                    <w:b/>
                  </w:rPr>
                  <w:t>☐</w:t>
                </w:r>
              </w:p>
            </w:tc>
          </w:sdtContent>
        </w:sdt>
        <w:tc>
          <w:tcPr>
            <w:tcW w:w="9571" w:type="dxa"/>
            <w:gridSpan w:val="4"/>
            <w:tcBorders>
              <w:right w:val="single" w:sz="4" w:space="0" w:color="000000"/>
            </w:tcBorders>
            <w:shd w:val="clear" w:color="auto" w:fill="auto"/>
          </w:tcPr>
          <w:p w14:paraId="45998A94" w14:textId="77777777" w:rsidR="005E106F" w:rsidRPr="00192848" w:rsidRDefault="005E106F" w:rsidP="005E106F">
            <w:pPr>
              <w:rPr>
                <w:rFonts w:ascii="Arial Narrow" w:hAnsi="Arial Narrow"/>
                <w:sz w:val="18"/>
              </w:rPr>
            </w:pPr>
            <w:r w:rsidRPr="00192848">
              <w:rPr>
                <w:rFonts w:ascii="Arial Narrow" w:hAnsi="Arial Narrow"/>
                <w:sz w:val="18"/>
              </w:rPr>
              <w:t>Tasks are multiple and focus more on single processes. Work is sometimes standardized and sometimes varied.</w:t>
            </w:r>
          </w:p>
        </w:tc>
      </w:tr>
      <w:tr w:rsidR="005E106F" w:rsidRPr="00192848" w14:paraId="08D8D1D8" w14:textId="77777777" w:rsidTr="005E106F">
        <w:sdt>
          <w:sdtPr>
            <w:rPr>
              <w:rFonts w:ascii="Arial Narrow" w:hAnsi="Arial Narrow"/>
              <w:b/>
            </w:rPr>
            <w:id w:val="-135422125"/>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auto"/>
              </w:tcPr>
              <w:p w14:paraId="22033DB7" w14:textId="77777777" w:rsidR="005E106F" w:rsidRPr="00192848" w:rsidRDefault="005E106F" w:rsidP="005E106F">
                <w:pPr>
                  <w:rPr>
                    <w:rFonts w:ascii="Arial Narrow" w:hAnsi="Arial Narrow"/>
                    <w:b/>
                  </w:rPr>
                </w:pPr>
                <w:r w:rsidRPr="00192848">
                  <w:rPr>
                    <w:rFonts w:ascii="Segoe UI Symbol" w:eastAsia="MS Gothic" w:hAnsi="Segoe UI Symbol" w:cs="Segoe UI Symbol"/>
                    <w:b/>
                  </w:rPr>
                  <w:t>☐</w:t>
                </w:r>
              </w:p>
            </w:tc>
          </w:sdtContent>
        </w:sdt>
        <w:tc>
          <w:tcPr>
            <w:tcW w:w="9571" w:type="dxa"/>
            <w:gridSpan w:val="4"/>
          </w:tcPr>
          <w:p w14:paraId="71634847" w14:textId="77777777" w:rsidR="005E106F" w:rsidRPr="00192848" w:rsidRDefault="005E106F" w:rsidP="005E106F">
            <w:pPr>
              <w:rPr>
                <w:rFonts w:ascii="Arial Narrow" w:hAnsi="Arial Narrow"/>
                <w:sz w:val="18"/>
              </w:rPr>
            </w:pPr>
            <w:r w:rsidRPr="00192848">
              <w:rPr>
                <w:rFonts w:ascii="Arial Narrow" w:hAnsi="Arial Narrow"/>
                <w:sz w:val="18"/>
              </w:rPr>
              <w:t>Tasks are multiple and diverse with some interrelationship across processes. Work requires the direct application of a variety of procedures, policies, and/or precedents.</w:t>
            </w:r>
          </w:p>
        </w:tc>
      </w:tr>
      <w:tr w:rsidR="005E106F" w:rsidRPr="00192848" w14:paraId="687C4949" w14:textId="77777777" w:rsidTr="005E106F">
        <w:sdt>
          <w:sdtPr>
            <w:rPr>
              <w:rFonts w:ascii="Arial Narrow" w:hAnsi="Arial Narrow"/>
              <w:b/>
            </w:rPr>
            <w:id w:val="368345916"/>
            <w14:checkbox>
              <w14:checked w14:val="0"/>
              <w14:checkedState w14:val="2612" w14:font="MS Gothic"/>
              <w14:uncheckedState w14:val="2610" w14:font="MS Gothic"/>
            </w14:checkbox>
          </w:sdtPr>
          <w:sdtEndPr/>
          <w:sdtContent>
            <w:tc>
              <w:tcPr>
                <w:tcW w:w="355" w:type="dxa"/>
                <w:tcBorders>
                  <w:right w:val="single" w:sz="4" w:space="0" w:color="000000"/>
                </w:tcBorders>
                <w:shd w:val="clear" w:color="auto" w:fill="auto"/>
              </w:tcPr>
              <w:p w14:paraId="00F6FD4D" w14:textId="77777777" w:rsidR="005E106F" w:rsidRPr="00192848" w:rsidRDefault="005E106F" w:rsidP="005E106F">
                <w:pPr>
                  <w:rPr>
                    <w:rFonts w:ascii="Arial Narrow" w:hAnsi="Arial Narrow"/>
                    <w:b/>
                  </w:rPr>
                </w:pPr>
                <w:r w:rsidRPr="00192848">
                  <w:rPr>
                    <w:rFonts w:ascii="Segoe UI Symbol" w:eastAsia="MS Gothic" w:hAnsi="Segoe UI Symbol" w:cs="Segoe UI Symbol"/>
                    <w:b/>
                  </w:rPr>
                  <w:t>☐</w:t>
                </w:r>
              </w:p>
            </w:tc>
          </w:sdtContent>
        </w:sdt>
        <w:tc>
          <w:tcPr>
            <w:tcW w:w="9571" w:type="dxa"/>
            <w:gridSpan w:val="4"/>
          </w:tcPr>
          <w:p w14:paraId="1E601E6F" w14:textId="77777777" w:rsidR="005E106F" w:rsidRPr="00192848" w:rsidRDefault="005E106F" w:rsidP="005E106F">
            <w:pPr>
              <w:rPr>
                <w:rFonts w:ascii="Arial Narrow" w:hAnsi="Arial Narrow"/>
                <w:sz w:val="18"/>
              </w:rPr>
            </w:pPr>
            <w:r w:rsidRPr="00192848">
              <w:rPr>
                <w:rFonts w:ascii="Arial Narrow" w:hAnsi="Arial Narrow"/>
                <w:sz w:val="18"/>
              </w:rPr>
              <w:t>Tasks and responsibilities require integration of diverse functional areas and involve variables that are more abstract. Work is substantially complex and varied, and requires the interpretation of technical and detailed guidelines, policies, and procedures in combination.</w:t>
            </w:r>
          </w:p>
        </w:tc>
      </w:tr>
      <w:tr w:rsidR="005E106F" w:rsidRPr="00192848" w14:paraId="41B48A43" w14:textId="77777777" w:rsidTr="005E106F">
        <w:trPr>
          <w:trHeight w:val="251"/>
        </w:trPr>
        <w:tc>
          <w:tcPr>
            <w:tcW w:w="9926" w:type="dxa"/>
            <w:gridSpan w:val="5"/>
            <w:shd w:val="clear" w:color="auto" w:fill="D9E2F3" w:themeFill="accent1" w:themeFillTint="33"/>
          </w:tcPr>
          <w:p w14:paraId="03146D5F" w14:textId="77777777" w:rsidR="005E106F" w:rsidRPr="00192848" w:rsidRDefault="005E106F" w:rsidP="005E106F">
            <w:pPr>
              <w:rPr>
                <w:rFonts w:ascii="Arial Narrow" w:hAnsi="Arial Narrow"/>
              </w:rPr>
            </w:pPr>
            <w:r w:rsidRPr="00192848">
              <w:rPr>
                <w:rFonts w:ascii="Arial Narrow" w:hAnsi="Arial Narrow"/>
                <w:b/>
                <w:sz w:val="18"/>
                <w:szCs w:val="18"/>
              </w:rPr>
              <w:t>Provide an example of work complexity</w:t>
            </w:r>
            <w:r w:rsidRPr="00192848">
              <w:rPr>
                <w:rFonts w:ascii="Arial Narrow" w:hAnsi="Arial Narrow"/>
                <w:b/>
                <w:color w:val="000000"/>
                <w:sz w:val="18"/>
                <w:szCs w:val="18"/>
              </w:rPr>
              <w:t>:</w:t>
            </w:r>
          </w:p>
        </w:tc>
      </w:tr>
      <w:tr w:rsidR="005E106F" w:rsidRPr="00192848" w14:paraId="6D1539F4" w14:textId="77777777" w:rsidTr="005E106F">
        <w:tc>
          <w:tcPr>
            <w:tcW w:w="9926" w:type="dxa"/>
            <w:gridSpan w:val="5"/>
            <w:shd w:val="clear" w:color="auto" w:fill="auto"/>
          </w:tcPr>
          <w:bookmarkEnd w:id="2" w:displacedByCustomXml="next"/>
          <w:sdt>
            <w:sdtPr>
              <w:rPr>
                <w:rFonts w:ascii="Arial Narrow" w:hAnsi="Arial Narrow"/>
                <w:b/>
              </w:rPr>
              <w:id w:val="1420134232"/>
              <w:placeholder>
                <w:docPart w:val="6F3FDD0824FD4795A992502CAFEE7883"/>
              </w:placeholder>
            </w:sdtPr>
            <w:sdtEndPr/>
            <w:sdtContent>
              <w:p w14:paraId="4E27D19A" w14:textId="77777777" w:rsidR="005E106F" w:rsidRPr="00192848" w:rsidRDefault="005E106F" w:rsidP="005E106F">
                <w:pPr>
                  <w:rPr>
                    <w:rFonts w:ascii="Arial Narrow" w:hAnsi="Arial Narrow"/>
                    <w:b/>
                  </w:rPr>
                </w:pPr>
              </w:p>
              <w:p w14:paraId="68A0EAAB" w14:textId="77777777" w:rsidR="005E106F" w:rsidRPr="00192848" w:rsidRDefault="005E106F" w:rsidP="005E106F">
                <w:pPr>
                  <w:rPr>
                    <w:rFonts w:ascii="Arial Narrow" w:hAnsi="Arial Narrow"/>
                    <w:b/>
                    <w:sz w:val="18"/>
                  </w:rPr>
                </w:pPr>
              </w:p>
              <w:p w14:paraId="29C45C4A" w14:textId="13C14CD8" w:rsidR="005E106F" w:rsidRPr="00192848" w:rsidRDefault="00415976" w:rsidP="005E106F">
                <w:pPr>
                  <w:rPr>
                    <w:rFonts w:ascii="Arial Narrow" w:hAnsi="Arial Narrow"/>
                    <w:b/>
                  </w:rPr>
                </w:pPr>
              </w:p>
            </w:sdtContent>
          </w:sdt>
        </w:tc>
      </w:tr>
      <w:tr w:rsidR="005E106F" w:rsidRPr="00192848" w14:paraId="2C760203" w14:textId="77777777" w:rsidTr="005E106F">
        <w:tc>
          <w:tcPr>
            <w:tcW w:w="9926" w:type="dxa"/>
            <w:gridSpan w:val="5"/>
            <w:shd w:val="clear" w:color="auto" w:fill="D9E2F3" w:themeFill="accent1" w:themeFillTint="33"/>
          </w:tcPr>
          <w:p w14:paraId="625D32E2" w14:textId="77777777" w:rsidR="005E106F" w:rsidRPr="00192848" w:rsidRDefault="005E106F" w:rsidP="005E106F">
            <w:pPr>
              <w:rPr>
                <w:rFonts w:ascii="Arial Narrow" w:hAnsi="Arial Narrow"/>
                <w:b/>
                <w:sz w:val="18"/>
              </w:rPr>
            </w:pPr>
            <w:r w:rsidRPr="00192848">
              <w:rPr>
                <w:rFonts w:ascii="Arial Narrow" w:hAnsi="Arial Narrow"/>
                <w:b/>
                <w:sz w:val="18"/>
              </w:rPr>
              <w:t>Describe the nature and variety of the job’s most complex, yet typical, work process or responsibility.</w:t>
            </w:r>
          </w:p>
        </w:tc>
      </w:tr>
      <w:tr w:rsidR="005E106F" w:rsidRPr="00192848" w14:paraId="3E01CD62" w14:textId="77777777" w:rsidTr="005E106F">
        <w:tc>
          <w:tcPr>
            <w:tcW w:w="9926" w:type="dxa"/>
            <w:gridSpan w:val="5"/>
            <w:shd w:val="clear" w:color="auto" w:fill="auto"/>
          </w:tcPr>
          <w:bookmarkStart w:id="3" w:name="_Hlk515436607" w:displacedByCustomXml="next"/>
          <w:sdt>
            <w:sdtPr>
              <w:rPr>
                <w:rFonts w:ascii="Arial Narrow" w:hAnsi="Arial Narrow"/>
                <w:b/>
              </w:rPr>
              <w:id w:val="812449761"/>
              <w:placeholder>
                <w:docPart w:val="6DDEEA0FC8824F1FAC222C0766C78E48"/>
              </w:placeholder>
            </w:sdtPr>
            <w:sdtEndPr/>
            <w:sdtContent>
              <w:p w14:paraId="4637F4DF" w14:textId="77777777" w:rsidR="005E106F" w:rsidRPr="00192848" w:rsidRDefault="005E106F" w:rsidP="005E106F">
                <w:pPr>
                  <w:rPr>
                    <w:rFonts w:ascii="Arial Narrow" w:hAnsi="Arial Narrow"/>
                    <w:b/>
                  </w:rPr>
                </w:pPr>
              </w:p>
              <w:p w14:paraId="6BB9E94C" w14:textId="77777777" w:rsidR="005E106F" w:rsidRPr="00192848" w:rsidRDefault="005E106F" w:rsidP="005E106F">
                <w:pPr>
                  <w:rPr>
                    <w:rFonts w:ascii="Arial Narrow" w:hAnsi="Arial Narrow"/>
                    <w:b/>
                    <w:sz w:val="18"/>
                  </w:rPr>
                </w:pPr>
              </w:p>
              <w:p w14:paraId="56380417" w14:textId="77777777" w:rsidR="005E106F" w:rsidRPr="00192848" w:rsidRDefault="00415976" w:rsidP="005E106F">
                <w:pPr>
                  <w:rPr>
                    <w:rFonts w:ascii="Arial Narrow" w:hAnsi="Arial Narrow"/>
                    <w:b/>
                    <w:sz w:val="18"/>
                  </w:rPr>
                </w:pPr>
              </w:p>
            </w:sdtContent>
          </w:sdt>
          <w:bookmarkEnd w:id="3" w:displacedByCustomXml="prev"/>
        </w:tc>
      </w:tr>
    </w:tbl>
    <w:p w14:paraId="07BB9E9F" w14:textId="62C65B67" w:rsidR="00BD4E1F" w:rsidRPr="00192848" w:rsidRDefault="00BD4E1F" w:rsidP="001D2EC2">
      <w:pPr>
        <w:rPr>
          <w:rFonts w:ascii="Arial Narrow" w:hAnsi="Arial Narrow"/>
          <w:sz w:val="18"/>
          <w:szCs w:val="18"/>
        </w:rPr>
      </w:pPr>
    </w:p>
    <w:tbl>
      <w:tblPr>
        <w:tblStyle w:val="TableGrid"/>
        <w:tblW w:w="0" w:type="auto"/>
        <w:tblLayout w:type="fixed"/>
        <w:tblLook w:val="04A0" w:firstRow="1" w:lastRow="0" w:firstColumn="1" w:lastColumn="0" w:noHBand="0" w:noVBand="1"/>
      </w:tblPr>
      <w:tblGrid>
        <w:gridCol w:w="355"/>
        <w:gridCol w:w="90"/>
        <w:gridCol w:w="7830"/>
        <w:gridCol w:w="810"/>
        <w:gridCol w:w="841"/>
      </w:tblGrid>
      <w:tr w:rsidR="005E106F" w:rsidRPr="00192848" w14:paraId="6AF00BD8" w14:textId="77777777" w:rsidTr="68398FA9">
        <w:tc>
          <w:tcPr>
            <w:tcW w:w="9926" w:type="dxa"/>
            <w:gridSpan w:val="5"/>
            <w:shd w:val="clear" w:color="auto" w:fill="B4C6E7" w:themeFill="accent1" w:themeFillTint="66"/>
          </w:tcPr>
          <w:p w14:paraId="0BD7A560" w14:textId="77777777" w:rsidR="005E106F" w:rsidRPr="00192848" w:rsidRDefault="005E106F" w:rsidP="005E106F">
            <w:pPr>
              <w:jc w:val="center"/>
              <w:rPr>
                <w:rFonts w:ascii="Arial Narrow" w:hAnsi="Arial Narrow"/>
                <w:b/>
              </w:rPr>
            </w:pPr>
            <w:r w:rsidRPr="00192848">
              <w:rPr>
                <w:rFonts w:ascii="Arial Narrow" w:hAnsi="Arial Narrow"/>
                <w:b/>
              </w:rPr>
              <w:t>MAGNITUDE OF IMPACT</w:t>
            </w:r>
          </w:p>
        </w:tc>
      </w:tr>
      <w:tr w:rsidR="005E106F" w:rsidRPr="00192848" w14:paraId="185E9621" w14:textId="77777777" w:rsidTr="68398FA9">
        <w:tc>
          <w:tcPr>
            <w:tcW w:w="9926" w:type="dxa"/>
            <w:gridSpan w:val="5"/>
            <w:shd w:val="clear" w:color="auto" w:fill="D9E2F3" w:themeFill="accent1" w:themeFillTint="33"/>
          </w:tcPr>
          <w:p w14:paraId="1603519C" w14:textId="77777777" w:rsidR="005E106F" w:rsidRPr="00192848" w:rsidRDefault="005E106F" w:rsidP="005E106F">
            <w:pPr>
              <w:rPr>
                <w:rFonts w:ascii="Arial Narrow" w:hAnsi="Arial Narrow"/>
                <w:b/>
                <w:sz w:val="18"/>
              </w:rPr>
            </w:pPr>
            <w:bookmarkStart w:id="4" w:name="_Hlk515436577"/>
            <w:r w:rsidRPr="00192848">
              <w:rPr>
                <w:rFonts w:ascii="Arial Narrow" w:hAnsi="Arial Narrow"/>
                <w:b/>
                <w:sz w:val="18"/>
              </w:rPr>
              <w:t>Select the description that best fits the position, and provide a specific example:</w:t>
            </w:r>
          </w:p>
        </w:tc>
      </w:tr>
      <w:tr w:rsidR="005E106F" w:rsidRPr="00192848" w14:paraId="7AB52A30" w14:textId="77777777" w:rsidTr="68398FA9">
        <w:bookmarkEnd w:id="4" w:displacedByCustomXml="next"/>
        <w:sdt>
          <w:sdtPr>
            <w:rPr>
              <w:rFonts w:ascii="Arial Narrow" w:hAnsi="Arial Narrow"/>
              <w:b/>
              <w:sz w:val="18"/>
            </w:rPr>
            <w:id w:val="969872723"/>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7FB23C43" w14:textId="77777777" w:rsidR="005E106F" w:rsidRPr="00192848" w:rsidRDefault="005E106F" w:rsidP="005E106F">
                <w:pPr>
                  <w:rPr>
                    <w:rFonts w:ascii="Arial Narrow" w:hAnsi="Arial Narrow"/>
                    <w:b/>
                    <w:sz w:val="18"/>
                  </w:rPr>
                </w:pPr>
                <w:r w:rsidRPr="00192848">
                  <w:rPr>
                    <w:rFonts w:ascii="Segoe UI Symbol" w:eastAsia="MS Gothic" w:hAnsi="Segoe UI Symbol" w:cs="Segoe UI Symbol"/>
                    <w:b/>
                    <w:sz w:val="18"/>
                  </w:rPr>
                  <w:t>☐</w:t>
                </w:r>
              </w:p>
            </w:tc>
          </w:sdtContent>
        </w:sdt>
        <w:tc>
          <w:tcPr>
            <w:tcW w:w="9571" w:type="dxa"/>
            <w:gridSpan w:val="4"/>
            <w:shd w:val="clear" w:color="auto" w:fill="auto"/>
          </w:tcPr>
          <w:p w14:paraId="73BED318" w14:textId="77777777" w:rsidR="005E106F" w:rsidRPr="00192848" w:rsidRDefault="005E106F" w:rsidP="005E106F">
            <w:pPr>
              <w:rPr>
                <w:rFonts w:ascii="Arial Narrow" w:hAnsi="Arial Narrow"/>
                <w:b/>
                <w:sz w:val="18"/>
              </w:rPr>
            </w:pPr>
            <w:r w:rsidRPr="00192848">
              <w:rPr>
                <w:rFonts w:ascii="Arial Narrow" w:hAnsi="Arial Narrow"/>
                <w:sz w:val="18"/>
              </w:rPr>
              <w:t>Very limited; only on immediate group.</w:t>
            </w:r>
          </w:p>
        </w:tc>
      </w:tr>
      <w:tr w:rsidR="005E106F" w:rsidRPr="00192848" w14:paraId="47024A2B" w14:textId="77777777" w:rsidTr="68398FA9">
        <w:sdt>
          <w:sdtPr>
            <w:rPr>
              <w:rFonts w:ascii="Arial Narrow" w:hAnsi="Arial Narrow"/>
              <w:b/>
              <w:sz w:val="18"/>
            </w:rPr>
            <w:id w:val="-1365822746"/>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132077FD" w14:textId="77777777" w:rsidR="005E106F" w:rsidRPr="00192848" w:rsidRDefault="005E106F" w:rsidP="005E106F">
                <w:pPr>
                  <w:rPr>
                    <w:rFonts w:ascii="Arial Narrow" w:hAnsi="Arial Narrow"/>
                    <w:b/>
                    <w:sz w:val="18"/>
                  </w:rPr>
                </w:pPr>
                <w:r w:rsidRPr="00192848">
                  <w:rPr>
                    <w:rFonts w:ascii="Segoe UI Symbol" w:eastAsia="MS Gothic" w:hAnsi="Segoe UI Symbol" w:cs="Segoe UI Symbol"/>
                    <w:b/>
                    <w:sz w:val="18"/>
                  </w:rPr>
                  <w:t>☐</w:t>
                </w:r>
              </w:p>
            </w:tc>
          </w:sdtContent>
        </w:sdt>
        <w:tc>
          <w:tcPr>
            <w:tcW w:w="9571" w:type="dxa"/>
            <w:gridSpan w:val="4"/>
            <w:shd w:val="clear" w:color="auto" w:fill="auto"/>
          </w:tcPr>
          <w:p w14:paraId="5FA7E4D3" w14:textId="77777777" w:rsidR="005E106F" w:rsidRPr="00192848" w:rsidRDefault="005E106F" w:rsidP="005E106F">
            <w:pPr>
              <w:rPr>
                <w:rFonts w:ascii="Arial Narrow" w:hAnsi="Arial Narrow"/>
                <w:sz w:val="18"/>
              </w:rPr>
            </w:pPr>
            <w:r w:rsidRPr="00192848">
              <w:rPr>
                <w:rFonts w:ascii="Arial Narrow" w:hAnsi="Arial Narrow"/>
                <w:sz w:val="18"/>
              </w:rPr>
              <w:t>Limited; impact on single department or program.</w:t>
            </w:r>
          </w:p>
        </w:tc>
      </w:tr>
      <w:tr w:rsidR="005E106F" w:rsidRPr="00192848" w14:paraId="129773C7" w14:textId="77777777" w:rsidTr="68398FA9">
        <w:sdt>
          <w:sdtPr>
            <w:rPr>
              <w:rFonts w:ascii="Arial Narrow" w:hAnsi="Arial Narrow"/>
              <w:b/>
              <w:sz w:val="18"/>
            </w:rPr>
            <w:id w:val="-629170873"/>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3DE43374" w14:textId="77777777" w:rsidR="005E106F" w:rsidRPr="00192848" w:rsidRDefault="005E106F" w:rsidP="005E106F">
                <w:pPr>
                  <w:rPr>
                    <w:rFonts w:ascii="Arial Narrow" w:hAnsi="Arial Narrow"/>
                    <w:b/>
                    <w:sz w:val="18"/>
                  </w:rPr>
                </w:pPr>
                <w:r w:rsidRPr="00192848">
                  <w:rPr>
                    <w:rFonts w:ascii="Segoe UI Symbol" w:eastAsia="MS Gothic" w:hAnsi="Segoe UI Symbol" w:cs="Segoe UI Symbol"/>
                    <w:b/>
                    <w:sz w:val="18"/>
                  </w:rPr>
                  <w:t>☐</w:t>
                </w:r>
              </w:p>
            </w:tc>
          </w:sdtContent>
        </w:sdt>
        <w:tc>
          <w:tcPr>
            <w:tcW w:w="9571" w:type="dxa"/>
            <w:gridSpan w:val="4"/>
            <w:shd w:val="clear" w:color="auto" w:fill="auto"/>
          </w:tcPr>
          <w:p w14:paraId="7696CF31" w14:textId="77777777" w:rsidR="005E106F" w:rsidRPr="00192848" w:rsidRDefault="005E106F" w:rsidP="005E106F">
            <w:pPr>
              <w:rPr>
                <w:rFonts w:ascii="Arial Narrow" w:hAnsi="Arial Narrow"/>
                <w:sz w:val="18"/>
              </w:rPr>
            </w:pPr>
            <w:r w:rsidRPr="00192848">
              <w:rPr>
                <w:rFonts w:ascii="Arial Narrow" w:hAnsi="Arial Narrow"/>
                <w:sz w:val="18"/>
              </w:rPr>
              <w:t>Moderate; impact on more than one department or program.</w:t>
            </w:r>
          </w:p>
        </w:tc>
      </w:tr>
      <w:tr w:rsidR="005E106F" w:rsidRPr="00192848" w14:paraId="256C05A8" w14:textId="77777777" w:rsidTr="68398FA9">
        <w:sdt>
          <w:sdtPr>
            <w:rPr>
              <w:rFonts w:ascii="Arial Narrow" w:hAnsi="Arial Narrow"/>
              <w:b/>
              <w:sz w:val="18"/>
            </w:rPr>
            <w:id w:val="-1416931502"/>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57415F33" w14:textId="77777777" w:rsidR="005E106F" w:rsidRPr="00192848" w:rsidRDefault="005E106F" w:rsidP="005E106F">
                <w:pPr>
                  <w:rPr>
                    <w:rFonts w:ascii="Arial Narrow" w:hAnsi="Arial Narrow"/>
                    <w:b/>
                    <w:sz w:val="18"/>
                  </w:rPr>
                </w:pPr>
                <w:r w:rsidRPr="00192848">
                  <w:rPr>
                    <w:rFonts w:ascii="Segoe UI Symbol" w:eastAsia="MS Gothic" w:hAnsi="Segoe UI Symbol" w:cs="Segoe UI Symbol"/>
                    <w:b/>
                    <w:sz w:val="18"/>
                  </w:rPr>
                  <w:t>☐</w:t>
                </w:r>
              </w:p>
            </w:tc>
          </w:sdtContent>
        </w:sdt>
        <w:tc>
          <w:tcPr>
            <w:tcW w:w="9571" w:type="dxa"/>
            <w:gridSpan w:val="4"/>
            <w:shd w:val="clear" w:color="auto" w:fill="auto"/>
          </w:tcPr>
          <w:p w14:paraId="01EE136E" w14:textId="77777777" w:rsidR="005E106F" w:rsidRPr="00192848" w:rsidRDefault="005E106F" w:rsidP="005E106F">
            <w:pPr>
              <w:rPr>
                <w:rFonts w:ascii="Arial Narrow" w:hAnsi="Arial Narrow"/>
                <w:sz w:val="18"/>
              </w:rPr>
            </w:pPr>
            <w:r w:rsidRPr="00192848">
              <w:rPr>
                <w:rFonts w:ascii="Arial Narrow" w:hAnsi="Arial Narrow"/>
                <w:sz w:val="18"/>
              </w:rPr>
              <w:t>Substantial; impact on a major division or broad range of departments or programs.</w:t>
            </w:r>
          </w:p>
        </w:tc>
      </w:tr>
      <w:tr w:rsidR="005E106F" w:rsidRPr="00192848" w14:paraId="61CD76AA" w14:textId="77777777" w:rsidTr="68398FA9">
        <w:sdt>
          <w:sdtPr>
            <w:rPr>
              <w:rFonts w:ascii="Arial Narrow" w:hAnsi="Arial Narrow"/>
              <w:b/>
              <w:sz w:val="18"/>
            </w:rPr>
            <w:id w:val="-1550752598"/>
            <w14:checkbox>
              <w14:checked w14:val="0"/>
              <w14:checkedState w14:val="2612" w14:font="MS Gothic"/>
              <w14:uncheckedState w14:val="2610" w14:font="MS Gothic"/>
            </w14:checkbox>
          </w:sdtPr>
          <w:sdtEndPr/>
          <w:sdtContent>
            <w:tc>
              <w:tcPr>
                <w:tcW w:w="355" w:type="dxa"/>
                <w:shd w:val="clear" w:color="auto" w:fill="D9E2F3" w:themeFill="accent1" w:themeFillTint="33"/>
              </w:tcPr>
              <w:p w14:paraId="3C21B555" w14:textId="77777777" w:rsidR="005E106F" w:rsidRPr="00192848" w:rsidRDefault="005E106F" w:rsidP="005E106F">
                <w:pPr>
                  <w:rPr>
                    <w:rFonts w:ascii="Arial Narrow" w:hAnsi="Arial Narrow"/>
                    <w:b/>
                    <w:sz w:val="18"/>
                  </w:rPr>
                </w:pPr>
                <w:r w:rsidRPr="00192848">
                  <w:rPr>
                    <w:rFonts w:ascii="Segoe UI Symbol" w:eastAsia="MS Gothic" w:hAnsi="Segoe UI Symbol" w:cs="Segoe UI Symbol"/>
                    <w:b/>
                    <w:sz w:val="18"/>
                  </w:rPr>
                  <w:t>☐</w:t>
                </w:r>
              </w:p>
            </w:tc>
          </w:sdtContent>
        </w:sdt>
        <w:tc>
          <w:tcPr>
            <w:tcW w:w="9571" w:type="dxa"/>
            <w:gridSpan w:val="4"/>
            <w:shd w:val="clear" w:color="auto" w:fill="auto"/>
          </w:tcPr>
          <w:p w14:paraId="74364A4E" w14:textId="77777777" w:rsidR="005E106F" w:rsidRPr="00192848" w:rsidRDefault="005E106F" w:rsidP="005E106F">
            <w:pPr>
              <w:rPr>
                <w:rFonts w:ascii="Arial Narrow" w:hAnsi="Arial Narrow"/>
                <w:sz w:val="18"/>
              </w:rPr>
            </w:pPr>
            <w:r w:rsidRPr="00192848">
              <w:rPr>
                <w:rFonts w:ascii="Arial Narrow" w:hAnsi="Arial Narrow"/>
                <w:sz w:val="18"/>
              </w:rPr>
              <w:t>Significant; impact more than one division or unit and/or entire County.</w:t>
            </w:r>
          </w:p>
        </w:tc>
      </w:tr>
      <w:tr w:rsidR="005E106F" w:rsidRPr="00192848" w14:paraId="2E137DC5" w14:textId="77777777" w:rsidTr="68398FA9">
        <w:tc>
          <w:tcPr>
            <w:tcW w:w="9926" w:type="dxa"/>
            <w:gridSpan w:val="5"/>
            <w:shd w:val="clear" w:color="auto" w:fill="D9E2F3" w:themeFill="accent1" w:themeFillTint="33"/>
          </w:tcPr>
          <w:p w14:paraId="224E39FE" w14:textId="77777777" w:rsidR="005E106F" w:rsidRPr="00192848" w:rsidRDefault="005E106F" w:rsidP="005E106F">
            <w:pPr>
              <w:rPr>
                <w:rFonts w:ascii="Arial Narrow" w:hAnsi="Arial Narrow"/>
                <w:b/>
                <w:sz w:val="18"/>
              </w:rPr>
            </w:pPr>
            <w:r w:rsidRPr="00192848">
              <w:rPr>
                <w:rFonts w:ascii="Arial Narrow" w:hAnsi="Arial Narrow"/>
                <w:b/>
                <w:sz w:val="18"/>
              </w:rPr>
              <w:t>Briefly describe examples of the typical and key decisions made by the position that have impact within the immediate department, outside the department, and outside the County (if applicable).</w:t>
            </w:r>
          </w:p>
        </w:tc>
      </w:tr>
      <w:tr w:rsidR="005E106F" w:rsidRPr="00192848" w14:paraId="1753417D" w14:textId="77777777" w:rsidTr="68398FA9">
        <w:tc>
          <w:tcPr>
            <w:tcW w:w="9926" w:type="dxa"/>
            <w:gridSpan w:val="5"/>
            <w:shd w:val="clear" w:color="auto" w:fill="auto"/>
          </w:tcPr>
          <w:sdt>
            <w:sdtPr>
              <w:rPr>
                <w:rFonts w:ascii="Arial Narrow" w:hAnsi="Arial Narrow"/>
                <w:b/>
                <w:bCs/>
              </w:rPr>
              <w:id w:val="769357250"/>
              <w:placeholder>
                <w:docPart w:val="5123157540A2417C9C6F61C94FEF2A3D"/>
              </w:placeholder>
            </w:sdtPr>
            <w:sdtEndPr/>
            <w:sdtContent>
              <w:p w14:paraId="3CCCC6C2" w14:textId="77777777" w:rsidR="005E106F" w:rsidRPr="00192848" w:rsidRDefault="005E106F" w:rsidP="005E106F">
                <w:pPr>
                  <w:rPr>
                    <w:rFonts w:ascii="Arial Narrow" w:hAnsi="Arial Narrow"/>
                    <w:b/>
                  </w:rPr>
                </w:pPr>
              </w:p>
              <w:p w14:paraId="16F1D24D" w14:textId="77777777" w:rsidR="005E106F" w:rsidRPr="00192848" w:rsidRDefault="005E106F" w:rsidP="005E106F">
                <w:pPr>
                  <w:rPr>
                    <w:rFonts w:ascii="Arial Narrow" w:hAnsi="Arial Narrow"/>
                    <w:b/>
                    <w:sz w:val="18"/>
                  </w:rPr>
                </w:pPr>
              </w:p>
              <w:p w14:paraId="561D94EF" w14:textId="77777777" w:rsidR="005E106F" w:rsidRPr="00192848" w:rsidRDefault="00415976" w:rsidP="005E106F">
                <w:pPr>
                  <w:rPr>
                    <w:rFonts w:ascii="Arial Narrow" w:hAnsi="Arial Narrow"/>
                    <w:b/>
                  </w:rPr>
                </w:pPr>
              </w:p>
            </w:sdtContent>
          </w:sdt>
          <w:p w14:paraId="47E7812C" w14:textId="77777777" w:rsidR="005E106F" w:rsidRPr="00192848" w:rsidRDefault="005E106F" w:rsidP="005E106F">
            <w:pPr>
              <w:rPr>
                <w:rFonts w:ascii="Arial Narrow" w:hAnsi="Arial Narrow"/>
                <w:sz w:val="18"/>
              </w:rPr>
            </w:pPr>
          </w:p>
        </w:tc>
      </w:tr>
      <w:tr w:rsidR="005E106F" w:rsidRPr="00192848" w14:paraId="68E69700" w14:textId="77777777" w:rsidTr="68398FA9">
        <w:tc>
          <w:tcPr>
            <w:tcW w:w="9926" w:type="dxa"/>
            <w:gridSpan w:val="5"/>
            <w:shd w:val="clear" w:color="auto" w:fill="B4C6E7" w:themeFill="accent1" w:themeFillTint="66"/>
          </w:tcPr>
          <w:p w14:paraId="70041D57" w14:textId="77777777" w:rsidR="005E106F" w:rsidRPr="00192848" w:rsidRDefault="005E106F" w:rsidP="005E106F">
            <w:pPr>
              <w:jc w:val="center"/>
              <w:rPr>
                <w:rFonts w:ascii="Arial Narrow" w:hAnsi="Arial Narrow"/>
                <w:b/>
              </w:rPr>
            </w:pPr>
            <w:r w:rsidRPr="00192848">
              <w:rPr>
                <w:rFonts w:ascii="Arial Narrow" w:hAnsi="Arial Narrow"/>
                <w:b/>
              </w:rPr>
              <w:t>FISCAL RESPONSIBILITY</w:t>
            </w:r>
          </w:p>
        </w:tc>
      </w:tr>
      <w:tr w:rsidR="005E106F" w:rsidRPr="00192848" w14:paraId="29849F4E" w14:textId="77777777" w:rsidTr="68398FA9">
        <w:trPr>
          <w:trHeight w:val="107"/>
        </w:trPr>
        <w:tc>
          <w:tcPr>
            <w:tcW w:w="8275" w:type="dxa"/>
            <w:gridSpan w:val="3"/>
            <w:shd w:val="clear" w:color="auto" w:fill="D9E2F3" w:themeFill="accent1" w:themeFillTint="33"/>
          </w:tcPr>
          <w:p w14:paraId="713BD9B3" w14:textId="77777777" w:rsidR="005E106F" w:rsidRPr="00192848" w:rsidRDefault="005E106F" w:rsidP="005E106F">
            <w:pPr>
              <w:rPr>
                <w:rFonts w:ascii="Arial Narrow" w:hAnsi="Arial Narrow"/>
                <w:b/>
                <w:sz w:val="18"/>
              </w:rPr>
            </w:pPr>
            <w:r w:rsidRPr="00192848">
              <w:rPr>
                <w:rFonts w:ascii="Arial Narrow" w:hAnsi="Arial Narrow"/>
                <w:b/>
                <w:sz w:val="18"/>
              </w:rPr>
              <w:t xml:space="preserve">Does this position … </w:t>
            </w:r>
          </w:p>
        </w:tc>
        <w:tc>
          <w:tcPr>
            <w:tcW w:w="810" w:type="dxa"/>
            <w:shd w:val="clear" w:color="auto" w:fill="D9E2F3" w:themeFill="accent1" w:themeFillTint="33"/>
          </w:tcPr>
          <w:p w14:paraId="201BAE27" w14:textId="77777777" w:rsidR="005E106F" w:rsidRPr="00192848" w:rsidRDefault="005E106F" w:rsidP="005E106F">
            <w:pPr>
              <w:jc w:val="center"/>
              <w:rPr>
                <w:rFonts w:ascii="Arial Narrow" w:hAnsi="Arial Narrow"/>
                <w:b/>
                <w:sz w:val="18"/>
              </w:rPr>
            </w:pPr>
            <w:r w:rsidRPr="00192848">
              <w:rPr>
                <w:rFonts w:ascii="Arial Narrow" w:hAnsi="Arial Narrow"/>
                <w:b/>
                <w:sz w:val="18"/>
              </w:rPr>
              <w:t xml:space="preserve">Yes </w:t>
            </w:r>
          </w:p>
        </w:tc>
        <w:tc>
          <w:tcPr>
            <w:tcW w:w="841" w:type="dxa"/>
            <w:shd w:val="clear" w:color="auto" w:fill="D9E2F3" w:themeFill="accent1" w:themeFillTint="33"/>
          </w:tcPr>
          <w:p w14:paraId="60F4C709" w14:textId="77777777" w:rsidR="005E106F" w:rsidRPr="00192848" w:rsidRDefault="005E106F" w:rsidP="005E106F">
            <w:pPr>
              <w:jc w:val="center"/>
              <w:rPr>
                <w:rFonts w:ascii="Arial Narrow" w:hAnsi="Arial Narrow"/>
                <w:b/>
                <w:sz w:val="18"/>
              </w:rPr>
            </w:pPr>
            <w:r w:rsidRPr="00192848">
              <w:rPr>
                <w:rFonts w:ascii="Arial Narrow" w:hAnsi="Arial Narrow"/>
                <w:b/>
                <w:sz w:val="18"/>
              </w:rPr>
              <w:t>No</w:t>
            </w:r>
          </w:p>
        </w:tc>
      </w:tr>
      <w:tr w:rsidR="005E106F" w:rsidRPr="00192848" w14:paraId="3E113806" w14:textId="77777777" w:rsidTr="68398FA9">
        <w:trPr>
          <w:trHeight w:val="107"/>
        </w:trPr>
        <w:tc>
          <w:tcPr>
            <w:tcW w:w="8275" w:type="dxa"/>
            <w:gridSpan w:val="3"/>
            <w:shd w:val="clear" w:color="auto" w:fill="auto"/>
          </w:tcPr>
          <w:p w14:paraId="5FE0308D" w14:textId="77777777" w:rsidR="005E106F" w:rsidRPr="00192848" w:rsidRDefault="005E106F" w:rsidP="005E106F">
            <w:pPr>
              <w:rPr>
                <w:rFonts w:ascii="Arial Narrow" w:hAnsi="Arial Narrow"/>
                <w:b/>
                <w:sz w:val="18"/>
              </w:rPr>
            </w:pPr>
            <w:r w:rsidRPr="00192848">
              <w:rPr>
                <w:rFonts w:ascii="Arial Narrow" w:hAnsi="Arial Narrow"/>
                <w:sz w:val="18"/>
              </w:rPr>
              <w:t>Have responsibility for a budget?</w:t>
            </w:r>
          </w:p>
        </w:tc>
        <w:sdt>
          <w:sdtPr>
            <w:rPr>
              <w:rFonts w:ascii="Arial Narrow" w:hAnsi="Arial Narrow"/>
              <w:b/>
              <w:sz w:val="18"/>
            </w:rPr>
            <w:id w:val="-139650197"/>
            <w14:checkbox>
              <w14:checked w14:val="0"/>
              <w14:checkedState w14:val="2612" w14:font="MS Gothic"/>
              <w14:uncheckedState w14:val="2610" w14:font="MS Gothic"/>
            </w14:checkbox>
          </w:sdtPr>
          <w:sdtEndPr/>
          <w:sdtContent>
            <w:tc>
              <w:tcPr>
                <w:tcW w:w="810" w:type="dxa"/>
                <w:shd w:val="clear" w:color="auto" w:fill="auto"/>
              </w:tcPr>
              <w:p w14:paraId="36B37A6C"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sdt>
          <w:sdtPr>
            <w:rPr>
              <w:rFonts w:ascii="Arial Narrow" w:hAnsi="Arial Narrow"/>
              <w:b/>
              <w:sz w:val="18"/>
            </w:rPr>
            <w:id w:val="1543406307"/>
            <w14:checkbox>
              <w14:checked w14:val="0"/>
              <w14:checkedState w14:val="2612" w14:font="MS Gothic"/>
              <w14:uncheckedState w14:val="2610" w14:font="MS Gothic"/>
            </w14:checkbox>
          </w:sdtPr>
          <w:sdtEndPr/>
          <w:sdtContent>
            <w:tc>
              <w:tcPr>
                <w:tcW w:w="841" w:type="dxa"/>
                <w:shd w:val="clear" w:color="auto" w:fill="auto"/>
              </w:tcPr>
              <w:p w14:paraId="1E6C5BFA"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tr>
      <w:tr w:rsidR="005E106F" w:rsidRPr="00192848" w14:paraId="39435C79" w14:textId="77777777" w:rsidTr="68398FA9">
        <w:trPr>
          <w:trHeight w:val="107"/>
        </w:trPr>
        <w:tc>
          <w:tcPr>
            <w:tcW w:w="8275" w:type="dxa"/>
            <w:gridSpan w:val="3"/>
            <w:shd w:val="clear" w:color="auto" w:fill="auto"/>
          </w:tcPr>
          <w:p w14:paraId="359F0C7B" w14:textId="77777777" w:rsidR="005E106F" w:rsidRPr="00192848" w:rsidRDefault="005E106F" w:rsidP="005E106F">
            <w:pPr>
              <w:rPr>
                <w:rFonts w:ascii="Arial Narrow" w:hAnsi="Arial Narrow"/>
                <w:sz w:val="18"/>
              </w:rPr>
            </w:pPr>
            <w:r w:rsidRPr="00192848">
              <w:rPr>
                <w:rFonts w:ascii="Arial Narrow" w:hAnsi="Arial Narrow"/>
                <w:sz w:val="18"/>
              </w:rPr>
              <w:t>Negotiate contracts?</w:t>
            </w:r>
          </w:p>
        </w:tc>
        <w:sdt>
          <w:sdtPr>
            <w:rPr>
              <w:rFonts w:ascii="Arial Narrow" w:hAnsi="Arial Narrow"/>
              <w:b/>
              <w:sz w:val="18"/>
            </w:rPr>
            <w:id w:val="-114064371"/>
            <w14:checkbox>
              <w14:checked w14:val="0"/>
              <w14:checkedState w14:val="2612" w14:font="MS Gothic"/>
              <w14:uncheckedState w14:val="2610" w14:font="MS Gothic"/>
            </w14:checkbox>
          </w:sdtPr>
          <w:sdtEndPr/>
          <w:sdtContent>
            <w:tc>
              <w:tcPr>
                <w:tcW w:w="810" w:type="dxa"/>
                <w:shd w:val="clear" w:color="auto" w:fill="auto"/>
              </w:tcPr>
              <w:p w14:paraId="31AE9D68"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sdt>
          <w:sdtPr>
            <w:rPr>
              <w:rFonts w:ascii="Arial Narrow" w:hAnsi="Arial Narrow"/>
              <w:b/>
              <w:sz w:val="18"/>
            </w:rPr>
            <w:id w:val="379069539"/>
            <w14:checkbox>
              <w14:checked w14:val="0"/>
              <w14:checkedState w14:val="2612" w14:font="MS Gothic"/>
              <w14:uncheckedState w14:val="2610" w14:font="MS Gothic"/>
            </w14:checkbox>
          </w:sdtPr>
          <w:sdtEndPr/>
          <w:sdtContent>
            <w:tc>
              <w:tcPr>
                <w:tcW w:w="841" w:type="dxa"/>
                <w:shd w:val="clear" w:color="auto" w:fill="auto"/>
              </w:tcPr>
              <w:p w14:paraId="12D966A4"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tr>
      <w:tr w:rsidR="005E106F" w:rsidRPr="00192848" w14:paraId="0078AAAA" w14:textId="77777777" w:rsidTr="68398FA9">
        <w:trPr>
          <w:trHeight w:val="107"/>
        </w:trPr>
        <w:tc>
          <w:tcPr>
            <w:tcW w:w="8275" w:type="dxa"/>
            <w:gridSpan w:val="3"/>
            <w:shd w:val="clear" w:color="auto" w:fill="auto"/>
          </w:tcPr>
          <w:p w14:paraId="683F5EF4" w14:textId="77777777" w:rsidR="005E106F" w:rsidRPr="00192848" w:rsidRDefault="005E106F" w:rsidP="005E106F">
            <w:pPr>
              <w:rPr>
                <w:rFonts w:ascii="Arial Narrow" w:hAnsi="Arial Narrow"/>
                <w:sz w:val="18"/>
              </w:rPr>
            </w:pPr>
            <w:r w:rsidRPr="00192848">
              <w:rPr>
                <w:rFonts w:ascii="Arial Narrow" w:hAnsi="Arial Narrow"/>
                <w:sz w:val="18"/>
              </w:rPr>
              <w:t>Manage grants/contracts?</w:t>
            </w:r>
          </w:p>
        </w:tc>
        <w:sdt>
          <w:sdtPr>
            <w:rPr>
              <w:rFonts w:ascii="Arial Narrow" w:hAnsi="Arial Narrow"/>
              <w:b/>
              <w:sz w:val="18"/>
            </w:rPr>
            <w:id w:val="-1184974067"/>
            <w14:checkbox>
              <w14:checked w14:val="0"/>
              <w14:checkedState w14:val="2612" w14:font="MS Gothic"/>
              <w14:uncheckedState w14:val="2610" w14:font="MS Gothic"/>
            </w14:checkbox>
          </w:sdtPr>
          <w:sdtEndPr/>
          <w:sdtContent>
            <w:tc>
              <w:tcPr>
                <w:tcW w:w="810" w:type="dxa"/>
                <w:shd w:val="clear" w:color="auto" w:fill="auto"/>
              </w:tcPr>
              <w:p w14:paraId="622A9E0A"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sdt>
          <w:sdtPr>
            <w:rPr>
              <w:rFonts w:ascii="Arial Narrow" w:hAnsi="Arial Narrow"/>
              <w:b/>
              <w:sz w:val="18"/>
            </w:rPr>
            <w:id w:val="-873544340"/>
            <w14:checkbox>
              <w14:checked w14:val="0"/>
              <w14:checkedState w14:val="2612" w14:font="MS Gothic"/>
              <w14:uncheckedState w14:val="2610" w14:font="MS Gothic"/>
            </w14:checkbox>
          </w:sdtPr>
          <w:sdtEndPr/>
          <w:sdtContent>
            <w:tc>
              <w:tcPr>
                <w:tcW w:w="841" w:type="dxa"/>
                <w:shd w:val="clear" w:color="auto" w:fill="auto"/>
              </w:tcPr>
              <w:p w14:paraId="17FDD8F3"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tr>
      <w:tr w:rsidR="005E106F" w:rsidRPr="00192848" w14:paraId="72AB2C66" w14:textId="77777777" w:rsidTr="68398FA9">
        <w:trPr>
          <w:trHeight w:val="107"/>
        </w:trPr>
        <w:tc>
          <w:tcPr>
            <w:tcW w:w="8275" w:type="dxa"/>
            <w:gridSpan w:val="3"/>
            <w:shd w:val="clear" w:color="auto" w:fill="auto"/>
          </w:tcPr>
          <w:p w14:paraId="3037DAB4" w14:textId="77777777" w:rsidR="005E106F" w:rsidRPr="00192848" w:rsidRDefault="005E106F" w:rsidP="005E106F">
            <w:pPr>
              <w:rPr>
                <w:rFonts w:ascii="Arial Narrow" w:hAnsi="Arial Narrow"/>
                <w:sz w:val="18"/>
              </w:rPr>
            </w:pPr>
            <w:r w:rsidRPr="00192848">
              <w:rPr>
                <w:rFonts w:ascii="Arial Narrow" w:hAnsi="Arial Narrow"/>
                <w:sz w:val="18"/>
              </w:rPr>
              <w:t xml:space="preserve">Reconcile accounts? </w:t>
            </w:r>
          </w:p>
        </w:tc>
        <w:sdt>
          <w:sdtPr>
            <w:rPr>
              <w:rFonts w:ascii="Arial Narrow" w:hAnsi="Arial Narrow"/>
              <w:b/>
              <w:sz w:val="18"/>
            </w:rPr>
            <w:id w:val="728120531"/>
            <w14:checkbox>
              <w14:checked w14:val="0"/>
              <w14:checkedState w14:val="2612" w14:font="MS Gothic"/>
              <w14:uncheckedState w14:val="2610" w14:font="MS Gothic"/>
            </w14:checkbox>
          </w:sdtPr>
          <w:sdtEndPr/>
          <w:sdtContent>
            <w:tc>
              <w:tcPr>
                <w:tcW w:w="810" w:type="dxa"/>
                <w:shd w:val="clear" w:color="auto" w:fill="auto"/>
              </w:tcPr>
              <w:p w14:paraId="69CE05E7"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sdt>
          <w:sdtPr>
            <w:rPr>
              <w:rFonts w:ascii="Arial Narrow" w:hAnsi="Arial Narrow"/>
              <w:b/>
              <w:sz w:val="18"/>
            </w:rPr>
            <w:id w:val="-266694878"/>
            <w14:checkbox>
              <w14:checked w14:val="0"/>
              <w14:checkedState w14:val="2612" w14:font="MS Gothic"/>
              <w14:uncheckedState w14:val="2610" w14:font="MS Gothic"/>
            </w14:checkbox>
          </w:sdtPr>
          <w:sdtEndPr/>
          <w:sdtContent>
            <w:tc>
              <w:tcPr>
                <w:tcW w:w="841" w:type="dxa"/>
                <w:shd w:val="clear" w:color="auto" w:fill="auto"/>
              </w:tcPr>
              <w:p w14:paraId="1FC56472"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tr>
      <w:tr w:rsidR="005E106F" w:rsidRPr="00192848" w14:paraId="4F7B301C" w14:textId="77777777" w:rsidTr="68398FA9">
        <w:trPr>
          <w:trHeight w:val="107"/>
        </w:trPr>
        <w:tc>
          <w:tcPr>
            <w:tcW w:w="8275" w:type="dxa"/>
            <w:gridSpan w:val="3"/>
            <w:shd w:val="clear" w:color="auto" w:fill="auto"/>
          </w:tcPr>
          <w:p w14:paraId="2BD32DBB" w14:textId="77777777" w:rsidR="005E106F" w:rsidRPr="00192848" w:rsidRDefault="005E106F" w:rsidP="005E106F">
            <w:pPr>
              <w:rPr>
                <w:rFonts w:ascii="Arial Narrow" w:hAnsi="Arial Narrow"/>
                <w:sz w:val="18"/>
              </w:rPr>
            </w:pPr>
            <w:r w:rsidRPr="00192848">
              <w:rPr>
                <w:rFonts w:ascii="Arial Narrow" w:hAnsi="Arial Narrow"/>
                <w:sz w:val="18"/>
              </w:rPr>
              <w:t xml:space="preserve">Manage service or auxiliary operations? </w:t>
            </w:r>
          </w:p>
        </w:tc>
        <w:sdt>
          <w:sdtPr>
            <w:rPr>
              <w:rFonts w:ascii="Arial Narrow" w:hAnsi="Arial Narrow"/>
              <w:b/>
              <w:sz w:val="18"/>
            </w:rPr>
            <w:id w:val="-646435044"/>
            <w14:checkbox>
              <w14:checked w14:val="0"/>
              <w14:checkedState w14:val="2612" w14:font="MS Gothic"/>
              <w14:uncheckedState w14:val="2610" w14:font="MS Gothic"/>
            </w14:checkbox>
          </w:sdtPr>
          <w:sdtEndPr/>
          <w:sdtContent>
            <w:tc>
              <w:tcPr>
                <w:tcW w:w="810" w:type="dxa"/>
                <w:shd w:val="clear" w:color="auto" w:fill="auto"/>
              </w:tcPr>
              <w:p w14:paraId="5F8E2F54"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sdt>
          <w:sdtPr>
            <w:rPr>
              <w:rFonts w:ascii="Arial Narrow" w:hAnsi="Arial Narrow"/>
              <w:b/>
              <w:sz w:val="18"/>
            </w:rPr>
            <w:id w:val="-535891286"/>
            <w14:checkbox>
              <w14:checked w14:val="0"/>
              <w14:checkedState w14:val="2612" w14:font="MS Gothic"/>
              <w14:uncheckedState w14:val="2610" w14:font="MS Gothic"/>
            </w14:checkbox>
          </w:sdtPr>
          <w:sdtEndPr/>
          <w:sdtContent>
            <w:tc>
              <w:tcPr>
                <w:tcW w:w="841" w:type="dxa"/>
                <w:shd w:val="clear" w:color="auto" w:fill="auto"/>
              </w:tcPr>
              <w:p w14:paraId="6CBAA5E5" w14:textId="77777777" w:rsidR="005E106F" w:rsidRPr="00192848" w:rsidRDefault="005E106F" w:rsidP="005E106F">
                <w:pPr>
                  <w:jc w:val="center"/>
                  <w:rPr>
                    <w:rFonts w:ascii="Arial Narrow" w:hAnsi="Arial Narrow"/>
                    <w:b/>
                    <w:sz w:val="18"/>
                  </w:rPr>
                </w:pPr>
                <w:r w:rsidRPr="00192848">
                  <w:rPr>
                    <w:rFonts w:ascii="Segoe UI Symbol" w:eastAsia="MS Gothic" w:hAnsi="Segoe UI Symbol" w:cs="Segoe UI Symbol"/>
                    <w:b/>
                    <w:sz w:val="18"/>
                  </w:rPr>
                  <w:t>☐</w:t>
                </w:r>
              </w:p>
            </w:tc>
          </w:sdtContent>
        </w:sdt>
      </w:tr>
      <w:tr w:rsidR="005E106F" w:rsidRPr="00192848" w14:paraId="4209AAB5" w14:textId="77777777" w:rsidTr="68398FA9">
        <w:trPr>
          <w:trHeight w:val="107"/>
        </w:trPr>
        <w:tc>
          <w:tcPr>
            <w:tcW w:w="9926" w:type="dxa"/>
            <w:gridSpan w:val="5"/>
            <w:shd w:val="clear" w:color="auto" w:fill="D9E2F3" w:themeFill="accent1" w:themeFillTint="33"/>
          </w:tcPr>
          <w:p w14:paraId="43F18DFE" w14:textId="77777777" w:rsidR="005E106F" w:rsidRPr="00192848" w:rsidRDefault="005E106F" w:rsidP="005E106F">
            <w:pPr>
              <w:rPr>
                <w:rFonts w:ascii="Arial Narrow" w:hAnsi="Arial Narrow"/>
                <w:b/>
                <w:sz w:val="18"/>
                <w:lang w:bidi="en-US"/>
              </w:rPr>
            </w:pPr>
            <w:r w:rsidRPr="00192848">
              <w:rPr>
                <w:rFonts w:ascii="Arial Narrow" w:hAnsi="Arial Narrow"/>
                <w:b/>
                <w:sz w:val="18"/>
                <w:lang w:bidi="en-US"/>
              </w:rPr>
              <w:t>Describe the budget or fiscal authority and accountability of the position, including responsibility for generating and collecting revenue, approving expenditures and reconciling accounts. Describe the size of the budget, extent of signature authority and involvement in the budget process.</w:t>
            </w:r>
          </w:p>
          <w:p w14:paraId="24E131BA" w14:textId="77777777" w:rsidR="005E106F" w:rsidRPr="00192848" w:rsidRDefault="005E106F" w:rsidP="005E106F">
            <w:pPr>
              <w:rPr>
                <w:rFonts w:ascii="Arial Narrow" w:hAnsi="Arial Narrow"/>
                <w:b/>
                <w:sz w:val="18"/>
                <w:lang w:bidi="en-US"/>
              </w:rPr>
            </w:pPr>
          </w:p>
          <w:p w14:paraId="6E3D67FC" w14:textId="77777777" w:rsidR="005E106F" w:rsidRPr="00192848" w:rsidRDefault="005E106F" w:rsidP="005E106F">
            <w:pPr>
              <w:ind w:left="720"/>
              <w:rPr>
                <w:rFonts w:ascii="Arial Narrow" w:hAnsi="Arial Narrow"/>
                <w:b/>
                <w:sz w:val="18"/>
                <w:lang w:bidi="en-US"/>
              </w:rPr>
            </w:pPr>
            <w:r w:rsidRPr="00192848">
              <w:rPr>
                <w:rFonts w:ascii="Arial Narrow" w:hAnsi="Arial Narrow"/>
                <w:b/>
                <w:i/>
                <w:sz w:val="18"/>
                <w:lang w:bidi="en-US"/>
              </w:rPr>
              <w:t>Example</w:t>
            </w:r>
            <w:r w:rsidRPr="00192848">
              <w:rPr>
                <w:rFonts w:ascii="Arial Narrow" w:hAnsi="Arial Narrow"/>
                <w:b/>
                <w:sz w:val="18"/>
                <w:lang w:bidi="en-US"/>
              </w:rPr>
              <w:t>: this position is responsible for the budget for the Department of Human Resources Services within the Division of Administrative Services. The budget is approximately $500,000 which includes operating temporary staffing services for the County which generates $20,000 in “revolving” funds annually.</w:t>
            </w:r>
          </w:p>
          <w:p w14:paraId="44CB3053" w14:textId="77777777" w:rsidR="005E106F" w:rsidRPr="00192848" w:rsidRDefault="005E106F" w:rsidP="005E106F">
            <w:pPr>
              <w:rPr>
                <w:rFonts w:ascii="Arial Narrow" w:hAnsi="Arial Narrow"/>
                <w:b/>
                <w:sz w:val="18"/>
              </w:rPr>
            </w:pPr>
          </w:p>
        </w:tc>
      </w:tr>
      <w:tr w:rsidR="005E106F" w:rsidRPr="00192848" w14:paraId="7A51728A" w14:textId="77777777" w:rsidTr="68398FA9">
        <w:trPr>
          <w:trHeight w:val="107"/>
        </w:trPr>
        <w:tc>
          <w:tcPr>
            <w:tcW w:w="9926" w:type="dxa"/>
            <w:gridSpan w:val="5"/>
            <w:shd w:val="clear" w:color="auto" w:fill="auto"/>
          </w:tcPr>
          <w:sdt>
            <w:sdtPr>
              <w:rPr>
                <w:rFonts w:ascii="Arial Narrow" w:hAnsi="Arial Narrow"/>
                <w:b/>
                <w:bCs/>
              </w:rPr>
              <w:id w:val="-1629611128"/>
              <w:placeholder>
                <w:docPart w:val="DD839FF3AC9E4FFFA42CBED110F2E94D"/>
              </w:placeholder>
            </w:sdtPr>
            <w:sdtEndPr/>
            <w:sdtContent>
              <w:p w14:paraId="07E6B155" w14:textId="77777777" w:rsidR="005E106F" w:rsidRPr="00192848" w:rsidRDefault="005E106F" w:rsidP="005E106F">
                <w:pPr>
                  <w:rPr>
                    <w:rFonts w:ascii="Arial Narrow" w:hAnsi="Arial Narrow"/>
                    <w:b/>
                  </w:rPr>
                </w:pPr>
              </w:p>
              <w:p w14:paraId="382DB99C" w14:textId="77777777" w:rsidR="005E106F" w:rsidRPr="00192848" w:rsidRDefault="005E106F" w:rsidP="005E106F">
                <w:pPr>
                  <w:rPr>
                    <w:rFonts w:ascii="Arial Narrow" w:hAnsi="Arial Narrow"/>
                    <w:b/>
                    <w:sz w:val="18"/>
                  </w:rPr>
                </w:pPr>
              </w:p>
              <w:p w14:paraId="4D366432" w14:textId="77777777" w:rsidR="005E106F" w:rsidRPr="00192848" w:rsidRDefault="00415976" w:rsidP="005E106F">
                <w:pPr>
                  <w:rPr>
                    <w:rFonts w:ascii="Arial Narrow" w:hAnsi="Arial Narrow"/>
                    <w:b/>
                  </w:rPr>
                </w:pPr>
              </w:p>
            </w:sdtContent>
          </w:sdt>
          <w:p w14:paraId="3AAEB9CA" w14:textId="77777777" w:rsidR="005E106F" w:rsidRPr="00192848" w:rsidRDefault="005E106F" w:rsidP="005E106F">
            <w:pPr>
              <w:rPr>
                <w:rFonts w:ascii="Arial Narrow" w:hAnsi="Arial Narrow"/>
                <w:b/>
                <w:sz w:val="18"/>
                <w:lang w:bidi="en-US"/>
              </w:rPr>
            </w:pPr>
          </w:p>
          <w:p w14:paraId="5C1A5C3D" w14:textId="77777777" w:rsidR="005E106F" w:rsidRPr="00192848" w:rsidRDefault="005E106F" w:rsidP="005E106F">
            <w:pPr>
              <w:rPr>
                <w:rFonts w:ascii="Arial Narrow" w:hAnsi="Arial Narrow"/>
                <w:b/>
                <w:sz w:val="18"/>
                <w:lang w:bidi="en-US"/>
              </w:rPr>
            </w:pPr>
          </w:p>
        </w:tc>
      </w:tr>
      <w:tr w:rsidR="005E106F" w:rsidRPr="00192848" w14:paraId="2C5DEE69" w14:textId="77777777" w:rsidTr="68398FA9">
        <w:trPr>
          <w:trHeight w:val="107"/>
        </w:trPr>
        <w:tc>
          <w:tcPr>
            <w:tcW w:w="9926" w:type="dxa"/>
            <w:gridSpan w:val="5"/>
            <w:shd w:val="clear" w:color="auto" w:fill="D9E2F3" w:themeFill="accent1" w:themeFillTint="33"/>
          </w:tcPr>
          <w:p w14:paraId="21A404EE" w14:textId="77777777" w:rsidR="005E106F" w:rsidRPr="00192848" w:rsidRDefault="005E106F" w:rsidP="005E106F">
            <w:pPr>
              <w:rPr>
                <w:rFonts w:ascii="Arial Narrow" w:hAnsi="Arial Narrow"/>
                <w:b/>
                <w:sz w:val="18"/>
              </w:rPr>
            </w:pPr>
            <w:r w:rsidRPr="00192848">
              <w:rPr>
                <w:rFonts w:ascii="Arial Narrow" w:hAnsi="Arial Narrow"/>
                <w:b/>
                <w:sz w:val="18"/>
              </w:rPr>
              <w:t xml:space="preserve">Select the category below which best corresponds with the highest level of fiscal responsibility exercised by this position. </w:t>
            </w:r>
          </w:p>
        </w:tc>
      </w:tr>
      <w:tr w:rsidR="005E106F" w:rsidRPr="00192848" w14:paraId="400CC361" w14:textId="77777777" w:rsidTr="68398FA9">
        <w:trPr>
          <w:trHeight w:val="107"/>
        </w:trPr>
        <w:sdt>
          <w:sdtPr>
            <w:rPr>
              <w:rFonts w:ascii="Arial Narrow" w:hAnsi="Arial Narrow"/>
              <w:b/>
              <w:sz w:val="18"/>
            </w:rPr>
            <w:id w:val="-1089934189"/>
            <w14:checkbox>
              <w14:checked w14:val="0"/>
              <w14:checkedState w14:val="2612" w14:font="MS Gothic"/>
              <w14:uncheckedState w14:val="2610" w14:font="MS Gothic"/>
            </w14:checkbox>
          </w:sdtPr>
          <w:sdtEndPr/>
          <w:sdtContent>
            <w:tc>
              <w:tcPr>
                <w:tcW w:w="445" w:type="dxa"/>
                <w:gridSpan w:val="2"/>
                <w:shd w:val="clear" w:color="auto" w:fill="D9E2F3" w:themeFill="accent1" w:themeFillTint="33"/>
              </w:tcPr>
              <w:p w14:paraId="2A9004B8" w14:textId="77777777" w:rsidR="005E106F" w:rsidRPr="00192848" w:rsidRDefault="005E106F" w:rsidP="005E106F">
                <w:pPr>
                  <w:rPr>
                    <w:rFonts w:ascii="Arial Narrow" w:hAnsi="Arial Narrow"/>
                    <w:b/>
                    <w:sz w:val="18"/>
                  </w:rPr>
                </w:pPr>
                <w:r w:rsidRPr="00192848">
                  <w:rPr>
                    <w:rFonts w:ascii="Segoe UI Symbol" w:eastAsia="MS Gothic" w:hAnsi="Segoe UI Symbol" w:cs="Segoe UI Symbol"/>
                    <w:b/>
                    <w:sz w:val="18"/>
                  </w:rPr>
                  <w:t>☐</w:t>
                </w:r>
              </w:p>
            </w:tc>
          </w:sdtContent>
        </w:sdt>
        <w:tc>
          <w:tcPr>
            <w:tcW w:w="9481" w:type="dxa"/>
            <w:gridSpan w:val="3"/>
            <w:shd w:val="clear" w:color="auto" w:fill="auto"/>
          </w:tcPr>
          <w:p w14:paraId="7211C0C3" w14:textId="77777777" w:rsidR="005E106F" w:rsidRPr="00192848" w:rsidRDefault="005E106F" w:rsidP="005E106F">
            <w:pPr>
              <w:rPr>
                <w:rFonts w:ascii="Arial Narrow" w:hAnsi="Arial Narrow"/>
                <w:sz w:val="18"/>
                <w:szCs w:val="18"/>
              </w:rPr>
            </w:pPr>
            <w:r w:rsidRPr="00192848">
              <w:rPr>
                <w:rFonts w:ascii="Arial Narrow" w:hAnsi="Arial Narrow"/>
                <w:sz w:val="18"/>
              </w:rPr>
              <w:t xml:space="preserve"> </w:t>
            </w:r>
            <w:r w:rsidRPr="00192848">
              <w:rPr>
                <w:rFonts w:ascii="Arial Narrow" w:hAnsi="Arial Narrow"/>
                <w:sz w:val="18"/>
                <w:szCs w:val="18"/>
              </w:rPr>
              <w:t xml:space="preserve">Supports </w:t>
            </w:r>
          </w:p>
          <w:p w14:paraId="2E1CE257" w14:textId="77777777" w:rsidR="005E106F" w:rsidRPr="00192848" w:rsidRDefault="005E106F" w:rsidP="005E106F">
            <w:pPr>
              <w:pStyle w:val="ListParagraph"/>
              <w:numPr>
                <w:ilvl w:val="0"/>
                <w:numId w:val="14"/>
              </w:numPr>
              <w:tabs>
                <w:tab w:val="left" w:pos="2739"/>
                <w:tab w:val="left" w:pos="2740"/>
              </w:tabs>
              <w:spacing w:line="262" w:lineRule="exact"/>
              <w:rPr>
                <w:rFonts w:ascii="Arial Narrow" w:hAnsi="Arial Narrow"/>
                <w:sz w:val="18"/>
                <w:szCs w:val="18"/>
              </w:rPr>
            </w:pPr>
            <w:r w:rsidRPr="00192848">
              <w:rPr>
                <w:rFonts w:ascii="Arial Narrow" w:hAnsi="Arial Narrow"/>
                <w:sz w:val="18"/>
                <w:szCs w:val="18"/>
              </w:rPr>
              <w:t>Tracks expenditures for an organizational</w:t>
            </w:r>
            <w:r w:rsidRPr="00192848">
              <w:rPr>
                <w:rFonts w:ascii="Arial Narrow" w:hAnsi="Arial Narrow"/>
                <w:spacing w:val="-27"/>
                <w:sz w:val="18"/>
                <w:szCs w:val="18"/>
              </w:rPr>
              <w:t xml:space="preserve"> </w:t>
            </w:r>
            <w:r w:rsidRPr="00192848">
              <w:rPr>
                <w:rFonts w:ascii="Arial Narrow" w:hAnsi="Arial Narrow"/>
                <w:sz w:val="18"/>
                <w:szCs w:val="18"/>
              </w:rPr>
              <w:t>level.</w:t>
            </w:r>
          </w:p>
          <w:p w14:paraId="2523F3DB" w14:textId="77777777" w:rsidR="005E106F" w:rsidRPr="00192848" w:rsidRDefault="005E106F" w:rsidP="005E106F">
            <w:pPr>
              <w:pStyle w:val="ListParagraph"/>
              <w:numPr>
                <w:ilvl w:val="0"/>
                <w:numId w:val="14"/>
              </w:numPr>
              <w:tabs>
                <w:tab w:val="left" w:pos="2739"/>
                <w:tab w:val="left" w:pos="2740"/>
              </w:tabs>
              <w:spacing w:line="266" w:lineRule="exact"/>
              <w:rPr>
                <w:rFonts w:ascii="Arial Narrow" w:hAnsi="Arial Narrow"/>
                <w:sz w:val="18"/>
                <w:szCs w:val="18"/>
              </w:rPr>
            </w:pPr>
            <w:r w:rsidRPr="00192848">
              <w:rPr>
                <w:rFonts w:ascii="Arial Narrow" w:hAnsi="Arial Narrow"/>
                <w:sz w:val="18"/>
                <w:szCs w:val="18"/>
              </w:rPr>
              <w:t xml:space="preserve">Has no decision making or spending </w:t>
            </w:r>
            <w:proofErr w:type="gramStart"/>
            <w:r w:rsidRPr="00192848">
              <w:rPr>
                <w:rFonts w:ascii="Arial Narrow" w:hAnsi="Arial Narrow"/>
                <w:sz w:val="18"/>
                <w:szCs w:val="18"/>
              </w:rPr>
              <w:t>authority</w:t>
            </w:r>
            <w:proofErr w:type="gramEnd"/>
            <w:r w:rsidRPr="00192848">
              <w:rPr>
                <w:rFonts w:ascii="Arial Narrow" w:hAnsi="Arial Narrow"/>
                <w:sz w:val="18"/>
                <w:szCs w:val="18"/>
              </w:rPr>
              <w:t xml:space="preserve"> </w:t>
            </w:r>
          </w:p>
          <w:p w14:paraId="6F4EE0A3" w14:textId="1FB304F6" w:rsidR="005E106F" w:rsidRPr="00192848" w:rsidRDefault="005E106F" w:rsidP="68398FA9">
            <w:pPr>
              <w:pStyle w:val="ListParagraph"/>
              <w:numPr>
                <w:ilvl w:val="0"/>
                <w:numId w:val="14"/>
              </w:numPr>
              <w:tabs>
                <w:tab w:val="left" w:pos="2739"/>
                <w:tab w:val="left" w:pos="2740"/>
              </w:tabs>
              <w:spacing w:before="5" w:line="235" w:lineRule="auto"/>
              <w:ind w:right="929"/>
              <w:rPr>
                <w:rFonts w:ascii="Arial Narrow" w:hAnsi="Arial Narrow"/>
                <w:sz w:val="18"/>
                <w:szCs w:val="18"/>
              </w:rPr>
            </w:pPr>
            <w:r w:rsidRPr="00192848">
              <w:rPr>
                <w:rFonts w:ascii="Arial Narrow" w:hAnsi="Arial Narrow"/>
                <w:sz w:val="18"/>
                <w:szCs w:val="18"/>
              </w:rPr>
              <w:t>Some</w:t>
            </w:r>
            <w:r w:rsidRPr="00192848">
              <w:rPr>
                <w:rFonts w:ascii="Arial Narrow" w:hAnsi="Arial Narrow"/>
                <w:spacing w:val="-6"/>
                <w:sz w:val="18"/>
                <w:szCs w:val="18"/>
              </w:rPr>
              <w:t xml:space="preserve"> </w:t>
            </w:r>
            <w:r w:rsidRPr="00192848">
              <w:rPr>
                <w:rFonts w:ascii="Arial Narrow" w:hAnsi="Arial Narrow"/>
                <w:sz w:val="18"/>
                <w:szCs w:val="18"/>
              </w:rPr>
              <w:t>budgetary</w:t>
            </w:r>
            <w:r w:rsidRPr="00192848">
              <w:rPr>
                <w:rFonts w:ascii="Arial Narrow" w:hAnsi="Arial Narrow"/>
                <w:spacing w:val="-11"/>
                <w:sz w:val="18"/>
                <w:szCs w:val="18"/>
              </w:rPr>
              <w:t xml:space="preserve"> </w:t>
            </w:r>
            <w:r w:rsidRPr="00192848">
              <w:rPr>
                <w:rFonts w:ascii="Arial Narrow" w:hAnsi="Arial Narrow"/>
                <w:sz w:val="18"/>
                <w:szCs w:val="18"/>
              </w:rPr>
              <w:t>proficiency</w:t>
            </w:r>
            <w:r w:rsidRPr="00192848">
              <w:rPr>
                <w:rFonts w:ascii="Arial Narrow" w:hAnsi="Arial Narrow"/>
                <w:spacing w:val="-9"/>
                <w:sz w:val="18"/>
                <w:szCs w:val="18"/>
              </w:rPr>
              <w:t xml:space="preserve"> </w:t>
            </w:r>
            <w:r w:rsidRPr="00192848">
              <w:rPr>
                <w:rFonts w:ascii="Arial Narrow" w:hAnsi="Arial Narrow"/>
                <w:sz w:val="18"/>
                <w:szCs w:val="18"/>
              </w:rPr>
              <w:t>required</w:t>
            </w:r>
            <w:r w:rsidRPr="00192848">
              <w:rPr>
                <w:rFonts w:ascii="Arial Narrow" w:hAnsi="Arial Narrow"/>
                <w:spacing w:val="-6"/>
                <w:sz w:val="18"/>
                <w:szCs w:val="18"/>
              </w:rPr>
              <w:t xml:space="preserve"> </w:t>
            </w:r>
            <w:r w:rsidRPr="00E15C0A">
              <w:rPr>
                <w:rFonts w:ascii="Arial Narrow" w:hAnsi="Arial Narrow"/>
                <w:sz w:val="18"/>
                <w:szCs w:val="18"/>
              </w:rPr>
              <w:t>to</w:t>
            </w:r>
            <w:r w:rsidRPr="00E15C0A">
              <w:rPr>
                <w:rFonts w:ascii="Arial Narrow" w:hAnsi="Arial Narrow"/>
                <w:spacing w:val="-6"/>
                <w:sz w:val="18"/>
                <w:szCs w:val="18"/>
              </w:rPr>
              <w:t xml:space="preserve"> </w:t>
            </w:r>
            <w:r w:rsidRPr="00E15C0A">
              <w:rPr>
                <w:rFonts w:ascii="Arial Narrow" w:hAnsi="Arial Narrow"/>
                <w:sz w:val="18"/>
                <w:szCs w:val="18"/>
              </w:rPr>
              <w:t>advise</w:t>
            </w:r>
            <w:r w:rsidRPr="00E15C0A">
              <w:rPr>
                <w:rFonts w:ascii="Arial Narrow" w:hAnsi="Arial Narrow"/>
                <w:spacing w:val="-6"/>
                <w:sz w:val="18"/>
                <w:szCs w:val="18"/>
              </w:rPr>
              <w:t xml:space="preserve"> </w:t>
            </w:r>
            <w:r w:rsidRPr="00E15C0A">
              <w:rPr>
                <w:rFonts w:ascii="Arial Narrow" w:hAnsi="Arial Narrow"/>
                <w:sz w:val="18"/>
                <w:szCs w:val="18"/>
              </w:rPr>
              <w:t>on</w:t>
            </w:r>
            <w:r w:rsidRPr="00E15C0A">
              <w:rPr>
                <w:rFonts w:ascii="Arial Narrow" w:hAnsi="Arial Narrow"/>
                <w:spacing w:val="-8"/>
                <w:sz w:val="18"/>
                <w:szCs w:val="18"/>
              </w:rPr>
              <w:t xml:space="preserve"> </w:t>
            </w:r>
            <w:r w:rsidRPr="00E15C0A">
              <w:rPr>
                <w:rFonts w:ascii="Arial Narrow" w:hAnsi="Arial Narrow"/>
                <w:sz w:val="18"/>
                <w:szCs w:val="18"/>
              </w:rPr>
              <w:t>revenues</w:t>
            </w:r>
            <w:r w:rsidRPr="00192848">
              <w:rPr>
                <w:rFonts w:ascii="Arial Narrow" w:hAnsi="Arial Narrow"/>
                <w:sz w:val="18"/>
                <w:szCs w:val="18"/>
              </w:rPr>
              <w:t>,</w:t>
            </w:r>
            <w:r w:rsidRPr="00192848">
              <w:rPr>
                <w:rFonts w:ascii="Arial Narrow" w:hAnsi="Arial Narrow"/>
                <w:spacing w:val="-7"/>
                <w:sz w:val="18"/>
                <w:szCs w:val="18"/>
              </w:rPr>
              <w:t xml:space="preserve"> </w:t>
            </w:r>
            <w:r w:rsidRPr="00192848">
              <w:rPr>
                <w:rFonts w:ascii="Arial Narrow" w:hAnsi="Arial Narrow"/>
                <w:sz w:val="18"/>
                <w:szCs w:val="18"/>
              </w:rPr>
              <w:t>expenses,</w:t>
            </w:r>
            <w:r w:rsidRPr="00192848">
              <w:rPr>
                <w:rFonts w:ascii="Arial Narrow" w:hAnsi="Arial Narrow"/>
                <w:spacing w:val="-7"/>
                <w:sz w:val="18"/>
                <w:szCs w:val="18"/>
              </w:rPr>
              <w:t xml:space="preserve"> </w:t>
            </w:r>
            <w:r w:rsidRPr="00192848">
              <w:rPr>
                <w:rFonts w:ascii="Arial Narrow" w:hAnsi="Arial Narrow"/>
                <w:sz w:val="18"/>
                <w:szCs w:val="18"/>
              </w:rPr>
              <w:t>and</w:t>
            </w:r>
            <w:r w:rsidRPr="00192848">
              <w:rPr>
                <w:rFonts w:ascii="Arial Narrow" w:hAnsi="Arial Narrow"/>
                <w:spacing w:val="-6"/>
                <w:sz w:val="18"/>
                <w:szCs w:val="18"/>
              </w:rPr>
              <w:t xml:space="preserve"> </w:t>
            </w:r>
            <w:r w:rsidRPr="00192848">
              <w:rPr>
                <w:rFonts w:ascii="Arial Narrow" w:hAnsi="Arial Narrow"/>
                <w:sz w:val="18"/>
                <w:szCs w:val="18"/>
              </w:rPr>
              <w:t>budgetary</w:t>
            </w:r>
            <w:r w:rsidRPr="00192848">
              <w:rPr>
                <w:rFonts w:ascii="Arial Narrow" w:hAnsi="Arial Narrow"/>
                <w:spacing w:val="-11"/>
                <w:sz w:val="18"/>
                <w:szCs w:val="18"/>
              </w:rPr>
              <w:t xml:space="preserve"> </w:t>
            </w:r>
            <w:r w:rsidRPr="00192848">
              <w:rPr>
                <w:rFonts w:ascii="Arial Narrow" w:hAnsi="Arial Narrow"/>
                <w:sz w:val="18"/>
                <w:szCs w:val="18"/>
              </w:rPr>
              <w:t>status</w:t>
            </w:r>
            <w:r w:rsidRPr="00192848">
              <w:rPr>
                <w:rFonts w:ascii="Arial Narrow" w:hAnsi="Arial Narrow"/>
                <w:spacing w:val="-3"/>
                <w:sz w:val="18"/>
                <w:szCs w:val="18"/>
              </w:rPr>
              <w:t xml:space="preserve"> </w:t>
            </w:r>
            <w:r w:rsidRPr="00192848">
              <w:rPr>
                <w:rFonts w:ascii="Arial Narrow" w:hAnsi="Arial Narrow"/>
                <w:sz w:val="18"/>
                <w:szCs w:val="18"/>
              </w:rPr>
              <w:t>and processes.</w:t>
            </w:r>
          </w:p>
        </w:tc>
      </w:tr>
      <w:tr w:rsidR="005E106F" w:rsidRPr="00192848" w14:paraId="17C148A5" w14:textId="77777777" w:rsidTr="68398FA9">
        <w:trPr>
          <w:trHeight w:val="107"/>
        </w:trPr>
        <w:sdt>
          <w:sdtPr>
            <w:rPr>
              <w:rFonts w:ascii="Arial Narrow" w:hAnsi="Arial Narrow"/>
              <w:b/>
              <w:sz w:val="18"/>
            </w:rPr>
            <w:id w:val="14197329"/>
            <w14:checkbox>
              <w14:checked w14:val="0"/>
              <w14:checkedState w14:val="2612" w14:font="MS Gothic"/>
              <w14:uncheckedState w14:val="2610" w14:font="MS Gothic"/>
            </w14:checkbox>
          </w:sdtPr>
          <w:sdtEndPr/>
          <w:sdtContent>
            <w:tc>
              <w:tcPr>
                <w:tcW w:w="445" w:type="dxa"/>
                <w:gridSpan w:val="2"/>
                <w:shd w:val="clear" w:color="auto" w:fill="D9E2F3" w:themeFill="accent1" w:themeFillTint="33"/>
              </w:tcPr>
              <w:p w14:paraId="44B024F3" w14:textId="77777777" w:rsidR="005E106F" w:rsidRPr="00192848" w:rsidRDefault="005E106F" w:rsidP="005E106F">
                <w:pPr>
                  <w:rPr>
                    <w:rFonts w:ascii="Arial Narrow" w:hAnsi="Arial Narrow"/>
                    <w:b/>
                    <w:sz w:val="18"/>
                  </w:rPr>
                </w:pPr>
                <w:r w:rsidRPr="00192848">
                  <w:rPr>
                    <w:rFonts w:ascii="Segoe UI Symbol" w:eastAsia="MS Gothic" w:hAnsi="Segoe UI Symbol" w:cs="Segoe UI Symbol"/>
                    <w:b/>
                    <w:sz w:val="18"/>
                  </w:rPr>
                  <w:t>☐</w:t>
                </w:r>
              </w:p>
            </w:tc>
          </w:sdtContent>
        </w:sdt>
        <w:tc>
          <w:tcPr>
            <w:tcW w:w="9481" w:type="dxa"/>
            <w:gridSpan w:val="3"/>
            <w:shd w:val="clear" w:color="auto" w:fill="auto"/>
          </w:tcPr>
          <w:p w14:paraId="34864769" w14:textId="77777777" w:rsidR="005E106F" w:rsidRPr="00192848" w:rsidRDefault="005E106F" w:rsidP="005E106F">
            <w:pPr>
              <w:rPr>
                <w:rFonts w:ascii="Arial Narrow" w:hAnsi="Arial Narrow"/>
                <w:sz w:val="18"/>
              </w:rPr>
            </w:pPr>
            <w:r w:rsidRPr="00192848">
              <w:rPr>
                <w:rFonts w:ascii="Arial Narrow" w:hAnsi="Arial Narrow"/>
                <w:sz w:val="18"/>
              </w:rPr>
              <w:t xml:space="preserve">Recommends </w:t>
            </w:r>
          </w:p>
          <w:p w14:paraId="1E6E456A" w14:textId="77777777" w:rsidR="005E106F" w:rsidRPr="00192848" w:rsidRDefault="005E106F" w:rsidP="005E106F">
            <w:pPr>
              <w:pStyle w:val="ListParagraph"/>
              <w:numPr>
                <w:ilvl w:val="0"/>
                <w:numId w:val="16"/>
              </w:numPr>
              <w:rPr>
                <w:rFonts w:ascii="Arial Narrow" w:hAnsi="Arial Narrow"/>
                <w:sz w:val="18"/>
              </w:rPr>
            </w:pPr>
            <w:r w:rsidRPr="00192848">
              <w:rPr>
                <w:rFonts w:ascii="Arial Narrow" w:hAnsi="Arial Narrow"/>
                <w:sz w:val="18"/>
              </w:rPr>
              <w:t>Makes recommendations on budgetary decisions</w:t>
            </w:r>
          </w:p>
          <w:p w14:paraId="0769A4D0" w14:textId="77777777" w:rsidR="005E106F" w:rsidRPr="00192848" w:rsidRDefault="005E106F" w:rsidP="005E106F">
            <w:pPr>
              <w:pStyle w:val="ListParagraph"/>
              <w:numPr>
                <w:ilvl w:val="0"/>
                <w:numId w:val="16"/>
              </w:numPr>
              <w:rPr>
                <w:rFonts w:ascii="Arial Narrow" w:hAnsi="Arial Narrow"/>
                <w:sz w:val="18"/>
              </w:rPr>
            </w:pPr>
            <w:r w:rsidRPr="00192848">
              <w:rPr>
                <w:rFonts w:ascii="Arial Narrow" w:hAnsi="Arial Narrow"/>
                <w:sz w:val="18"/>
              </w:rPr>
              <w:t>May have authority to approve expense items.</w:t>
            </w:r>
          </w:p>
          <w:p w14:paraId="7AE486F7" w14:textId="77777777" w:rsidR="005E106F" w:rsidRPr="00192848" w:rsidRDefault="005E106F" w:rsidP="005E106F">
            <w:pPr>
              <w:pStyle w:val="ListParagraph"/>
              <w:numPr>
                <w:ilvl w:val="0"/>
                <w:numId w:val="16"/>
              </w:numPr>
              <w:rPr>
                <w:rFonts w:ascii="Arial Narrow" w:hAnsi="Arial Narrow"/>
                <w:sz w:val="18"/>
              </w:rPr>
            </w:pPr>
            <w:r w:rsidRPr="00192848">
              <w:rPr>
                <w:rFonts w:ascii="Arial Narrow" w:hAnsi="Arial Narrow"/>
                <w:sz w:val="18"/>
              </w:rPr>
              <w:t>May recommend on revenue-generating activities.</w:t>
            </w:r>
          </w:p>
          <w:p w14:paraId="2C1AB5E8" w14:textId="77777777" w:rsidR="005E106F" w:rsidRPr="00192848" w:rsidRDefault="005E106F" w:rsidP="005E106F">
            <w:pPr>
              <w:rPr>
                <w:rFonts w:ascii="Arial Narrow" w:hAnsi="Arial Narrow"/>
                <w:sz w:val="18"/>
              </w:rPr>
            </w:pPr>
          </w:p>
        </w:tc>
      </w:tr>
      <w:tr w:rsidR="005E106F" w:rsidRPr="00192848" w14:paraId="0FE9BE8A" w14:textId="77777777" w:rsidTr="68398FA9">
        <w:trPr>
          <w:trHeight w:val="107"/>
        </w:trPr>
        <w:sdt>
          <w:sdtPr>
            <w:rPr>
              <w:rFonts w:ascii="Arial Narrow" w:hAnsi="Arial Narrow"/>
              <w:b/>
              <w:sz w:val="18"/>
              <w:shd w:val="clear" w:color="auto" w:fill="D9E2F3" w:themeFill="accent1" w:themeFillTint="33"/>
            </w:rPr>
            <w:id w:val="-603421961"/>
            <w14:checkbox>
              <w14:checked w14:val="0"/>
              <w14:checkedState w14:val="2612" w14:font="MS Gothic"/>
              <w14:uncheckedState w14:val="2610" w14:font="MS Gothic"/>
            </w14:checkbox>
          </w:sdtPr>
          <w:sdtEndPr/>
          <w:sdtContent>
            <w:tc>
              <w:tcPr>
                <w:tcW w:w="445" w:type="dxa"/>
                <w:gridSpan w:val="2"/>
                <w:tcBorders>
                  <w:bottom w:val="single" w:sz="4" w:space="0" w:color="auto"/>
                </w:tcBorders>
                <w:shd w:val="clear" w:color="auto" w:fill="D9E2F3" w:themeFill="accent1" w:themeFillTint="33"/>
              </w:tcPr>
              <w:p w14:paraId="6D0CA0BB" w14:textId="77777777" w:rsidR="005E106F" w:rsidRPr="00192848" w:rsidRDefault="005E106F" w:rsidP="005E106F">
                <w:pPr>
                  <w:rPr>
                    <w:rFonts w:ascii="Arial Narrow" w:hAnsi="Arial Narrow"/>
                    <w:b/>
                    <w:sz w:val="18"/>
                  </w:rPr>
                </w:pPr>
                <w:r w:rsidRPr="00192848">
                  <w:rPr>
                    <w:rFonts w:ascii="Segoe UI Symbol" w:eastAsia="MS Gothic" w:hAnsi="Segoe UI Symbol" w:cs="Segoe UI Symbol"/>
                    <w:b/>
                    <w:sz w:val="18"/>
                    <w:shd w:val="clear" w:color="auto" w:fill="D9E2F3" w:themeFill="accent1" w:themeFillTint="33"/>
                  </w:rPr>
                  <w:t>☐</w:t>
                </w:r>
              </w:p>
            </w:tc>
          </w:sdtContent>
        </w:sdt>
        <w:tc>
          <w:tcPr>
            <w:tcW w:w="9481" w:type="dxa"/>
            <w:gridSpan w:val="3"/>
            <w:tcBorders>
              <w:bottom w:val="single" w:sz="4" w:space="0" w:color="auto"/>
            </w:tcBorders>
            <w:shd w:val="clear" w:color="auto" w:fill="auto"/>
          </w:tcPr>
          <w:p w14:paraId="187F0804" w14:textId="77777777" w:rsidR="005E106F" w:rsidRPr="00192848" w:rsidRDefault="005E106F" w:rsidP="005E106F">
            <w:pPr>
              <w:rPr>
                <w:rFonts w:ascii="Arial Narrow" w:hAnsi="Arial Narrow"/>
                <w:sz w:val="18"/>
              </w:rPr>
            </w:pPr>
            <w:r w:rsidRPr="00192848">
              <w:rPr>
                <w:rFonts w:ascii="Arial Narrow" w:hAnsi="Arial Narrow"/>
                <w:sz w:val="18"/>
              </w:rPr>
              <w:t xml:space="preserve">Controls </w:t>
            </w:r>
          </w:p>
          <w:p w14:paraId="5C635273" w14:textId="6C394AB7" w:rsidR="005E106F" w:rsidRPr="00192848" w:rsidRDefault="005E106F" w:rsidP="005E106F">
            <w:pPr>
              <w:pStyle w:val="ListParagraph"/>
              <w:numPr>
                <w:ilvl w:val="0"/>
                <w:numId w:val="18"/>
              </w:numPr>
              <w:rPr>
                <w:rFonts w:ascii="Arial Narrow" w:hAnsi="Arial Narrow"/>
                <w:sz w:val="18"/>
              </w:rPr>
            </w:pPr>
            <w:r w:rsidRPr="00192848">
              <w:rPr>
                <w:rFonts w:ascii="Arial Narrow" w:hAnsi="Arial Narrow"/>
                <w:sz w:val="18"/>
              </w:rPr>
              <w:t xml:space="preserve">Responsible for the budget for an organizational level of </w:t>
            </w:r>
            <w:r w:rsidR="00694F83" w:rsidRPr="00192848">
              <w:rPr>
                <w:rFonts w:ascii="Arial Narrow" w:hAnsi="Arial Narrow"/>
                <w:sz w:val="18"/>
              </w:rPr>
              <w:t>the County</w:t>
            </w:r>
            <w:r w:rsidRPr="00192848">
              <w:rPr>
                <w:rFonts w:ascii="Arial Narrow" w:hAnsi="Arial Narrow"/>
                <w:sz w:val="18"/>
              </w:rPr>
              <w:t>.</w:t>
            </w:r>
          </w:p>
          <w:p w14:paraId="695EED2D" w14:textId="6C31963B" w:rsidR="005E106F" w:rsidRPr="00192848" w:rsidRDefault="00694F83" w:rsidP="005E106F">
            <w:pPr>
              <w:pStyle w:val="ListParagraph"/>
              <w:numPr>
                <w:ilvl w:val="0"/>
                <w:numId w:val="18"/>
              </w:numPr>
              <w:rPr>
                <w:rFonts w:ascii="Arial Narrow" w:hAnsi="Arial Narrow"/>
                <w:sz w:val="18"/>
              </w:rPr>
            </w:pPr>
            <w:r>
              <w:rPr>
                <w:rFonts w:ascii="Arial Narrow" w:hAnsi="Arial Narrow"/>
                <w:sz w:val="18"/>
              </w:rPr>
              <w:t>Accountable</w:t>
            </w:r>
            <w:r w:rsidR="005E106F" w:rsidRPr="00192848">
              <w:rPr>
                <w:rFonts w:ascii="Arial Narrow" w:hAnsi="Arial Narrow"/>
                <w:sz w:val="18"/>
              </w:rPr>
              <w:t xml:space="preserve"> for all expenses within an organizational unit of the County. </w:t>
            </w:r>
          </w:p>
          <w:p w14:paraId="79BDCAA9" w14:textId="2EF79914" w:rsidR="005E106F" w:rsidRPr="00192848" w:rsidRDefault="00694F83" w:rsidP="005E106F">
            <w:pPr>
              <w:pStyle w:val="ListParagraph"/>
              <w:numPr>
                <w:ilvl w:val="0"/>
                <w:numId w:val="18"/>
              </w:numPr>
              <w:rPr>
                <w:rFonts w:ascii="Arial Narrow" w:hAnsi="Arial Narrow"/>
                <w:sz w:val="18"/>
              </w:rPr>
            </w:pPr>
            <w:r>
              <w:rPr>
                <w:rFonts w:ascii="Arial Narrow" w:hAnsi="Arial Narrow"/>
                <w:sz w:val="18"/>
              </w:rPr>
              <w:t>Final</w:t>
            </w:r>
            <w:r w:rsidR="005E106F" w:rsidRPr="00192848">
              <w:rPr>
                <w:rFonts w:ascii="Arial Narrow" w:hAnsi="Arial Narrow"/>
                <w:sz w:val="18"/>
              </w:rPr>
              <w:t xml:space="preserve"> decision-making authority on all revenues and expenses.</w:t>
            </w:r>
          </w:p>
          <w:p w14:paraId="0114A425" w14:textId="77777777" w:rsidR="005E106F" w:rsidRPr="00192848" w:rsidRDefault="005E106F" w:rsidP="005E106F">
            <w:pPr>
              <w:rPr>
                <w:rFonts w:ascii="Arial Narrow" w:hAnsi="Arial Narrow"/>
                <w:sz w:val="18"/>
              </w:rPr>
            </w:pPr>
          </w:p>
        </w:tc>
      </w:tr>
      <w:tr w:rsidR="005E106F" w:rsidRPr="00192848" w14:paraId="3EA72FA1" w14:textId="77777777" w:rsidTr="68398FA9">
        <w:trPr>
          <w:trHeight w:val="512"/>
        </w:trPr>
        <w:tc>
          <w:tcPr>
            <w:tcW w:w="9926" w:type="dxa"/>
            <w:gridSpan w:val="5"/>
            <w:tcBorders>
              <w:bottom w:val="single" w:sz="4" w:space="0" w:color="auto"/>
            </w:tcBorders>
            <w:shd w:val="clear" w:color="auto" w:fill="auto"/>
          </w:tcPr>
          <w:p w14:paraId="153F7639" w14:textId="77777777" w:rsidR="005E106F" w:rsidRPr="00192848" w:rsidRDefault="005E106F" w:rsidP="005E106F">
            <w:pPr>
              <w:rPr>
                <w:rFonts w:ascii="Arial Narrow" w:hAnsi="Arial Narrow"/>
                <w:sz w:val="18"/>
              </w:rPr>
            </w:pPr>
            <w:r w:rsidRPr="00192848">
              <w:rPr>
                <w:rFonts w:ascii="Arial Narrow" w:hAnsi="Arial Narrow"/>
                <w:sz w:val="18"/>
              </w:rPr>
              <w:t xml:space="preserve">List the amount of budget under the control of this position: $ </w:t>
            </w:r>
            <w:sdt>
              <w:sdtPr>
                <w:rPr>
                  <w:rFonts w:ascii="Arial Narrow" w:hAnsi="Arial Narrow"/>
                </w:rPr>
                <w:id w:val="734212518"/>
                <w:placeholder>
                  <w:docPart w:val="AE4B397CF3414635BCE6C73185252F37"/>
                </w:placeholder>
                <w:showingPlcHdr/>
              </w:sdtPr>
              <w:sdtEndPr/>
              <w:sdtContent>
                <w:r w:rsidRPr="00192848">
                  <w:rPr>
                    <w:rFonts w:ascii="Arial Narrow" w:hAnsi="Arial Narrow"/>
                    <w:b/>
                  </w:rPr>
                  <w:t xml:space="preserve">                            </w:t>
                </w:r>
              </w:sdtContent>
            </w:sdt>
          </w:p>
        </w:tc>
      </w:tr>
      <w:tr w:rsidR="005E106F" w:rsidRPr="00192848" w14:paraId="2149B75E" w14:textId="77777777" w:rsidTr="68398FA9">
        <w:trPr>
          <w:trHeight w:val="107"/>
        </w:trPr>
        <w:tc>
          <w:tcPr>
            <w:tcW w:w="9926" w:type="dxa"/>
            <w:gridSpan w:val="5"/>
            <w:tcBorders>
              <w:top w:val="single" w:sz="4" w:space="0" w:color="auto"/>
            </w:tcBorders>
            <w:shd w:val="clear" w:color="auto" w:fill="B4C6E7" w:themeFill="accent1" w:themeFillTint="66"/>
          </w:tcPr>
          <w:p w14:paraId="2EDAF730" w14:textId="77777777" w:rsidR="005E106F" w:rsidRPr="00192848" w:rsidRDefault="005E106F" w:rsidP="005E106F">
            <w:pPr>
              <w:jc w:val="center"/>
              <w:rPr>
                <w:rFonts w:ascii="Arial Narrow" w:hAnsi="Arial Narrow"/>
                <w:b/>
                <w:sz w:val="18"/>
              </w:rPr>
            </w:pPr>
            <w:r w:rsidRPr="00192848">
              <w:rPr>
                <w:rFonts w:ascii="Arial Narrow" w:hAnsi="Arial Narrow"/>
                <w:b/>
              </w:rPr>
              <w:t>ORGANIZATIONAL CHART</w:t>
            </w:r>
          </w:p>
        </w:tc>
      </w:tr>
      <w:tr w:rsidR="005E106F" w:rsidRPr="00192848" w14:paraId="69AE553B" w14:textId="77777777" w:rsidTr="68398FA9">
        <w:trPr>
          <w:trHeight w:val="107"/>
        </w:trPr>
        <w:tc>
          <w:tcPr>
            <w:tcW w:w="9926" w:type="dxa"/>
            <w:gridSpan w:val="5"/>
            <w:shd w:val="clear" w:color="auto" w:fill="D9E2F3" w:themeFill="accent1" w:themeFillTint="33"/>
          </w:tcPr>
          <w:p w14:paraId="09605562" w14:textId="45D4A99C" w:rsidR="005E106F" w:rsidRPr="00192848" w:rsidRDefault="005E106F" w:rsidP="005E106F">
            <w:pPr>
              <w:rPr>
                <w:rFonts w:ascii="Arial Narrow" w:hAnsi="Arial Narrow"/>
                <w:sz w:val="18"/>
              </w:rPr>
            </w:pPr>
            <w:r w:rsidRPr="00192848">
              <w:rPr>
                <w:rFonts w:ascii="Arial Narrow" w:hAnsi="Arial Narrow"/>
                <w:b/>
                <w:color w:val="FF0000"/>
                <w:sz w:val="18"/>
              </w:rPr>
              <w:t>REMINDER</w:t>
            </w:r>
            <w:r w:rsidRPr="00192848">
              <w:rPr>
                <w:rFonts w:ascii="Arial Narrow" w:hAnsi="Arial Narrow"/>
                <w:color w:val="FF0000"/>
                <w:sz w:val="18"/>
              </w:rPr>
              <w:t xml:space="preserve">: </w:t>
            </w:r>
            <w:r w:rsidRPr="00192848">
              <w:rPr>
                <w:rFonts w:ascii="Arial Narrow" w:hAnsi="Arial Narrow"/>
                <w:sz w:val="18"/>
              </w:rPr>
              <w:t xml:space="preserve">Attach an organizational chart showing who the position reports to, peer positions that report to the same manager, and all direct reports to the position (if applicable) including the classification titles and grades. </w:t>
            </w:r>
          </w:p>
          <w:p w14:paraId="4FB83AA3" w14:textId="77777777" w:rsidR="005E106F" w:rsidRPr="00192848" w:rsidRDefault="005E106F" w:rsidP="005E106F">
            <w:pPr>
              <w:rPr>
                <w:rFonts w:ascii="Arial Narrow" w:eastAsia="Arial" w:hAnsi="Arial Narrow" w:cs="Arial"/>
              </w:rPr>
            </w:pPr>
          </w:p>
        </w:tc>
      </w:tr>
    </w:tbl>
    <w:p w14:paraId="6EAD5D0D" w14:textId="76B6005A" w:rsidR="005E106F" w:rsidRPr="00192848" w:rsidRDefault="005E106F" w:rsidP="001D2EC2">
      <w:pPr>
        <w:rPr>
          <w:rFonts w:ascii="Arial Narrow" w:hAnsi="Arial Narrow"/>
          <w:sz w:val="18"/>
          <w:szCs w:val="18"/>
        </w:rPr>
      </w:pPr>
    </w:p>
    <w:tbl>
      <w:tblPr>
        <w:tblStyle w:val="TableGrid"/>
        <w:tblW w:w="0" w:type="auto"/>
        <w:tblLayout w:type="fixed"/>
        <w:tblLook w:val="04A0" w:firstRow="1" w:lastRow="0" w:firstColumn="1" w:lastColumn="0" w:noHBand="0" w:noVBand="1"/>
      </w:tblPr>
      <w:tblGrid>
        <w:gridCol w:w="4945"/>
        <w:gridCol w:w="4981"/>
      </w:tblGrid>
      <w:tr w:rsidR="005E106F" w:rsidRPr="00192848" w14:paraId="1C7131CB" w14:textId="77777777" w:rsidTr="005E106F">
        <w:trPr>
          <w:trHeight w:val="107"/>
        </w:trPr>
        <w:tc>
          <w:tcPr>
            <w:tcW w:w="9926" w:type="dxa"/>
            <w:gridSpan w:val="2"/>
            <w:shd w:val="clear" w:color="auto" w:fill="B4C6E7" w:themeFill="accent1" w:themeFillTint="66"/>
          </w:tcPr>
          <w:p w14:paraId="7264B498" w14:textId="77777777" w:rsidR="005E106F" w:rsidRPr="00192848" w:rsidRDefault="005E106F" w:rsidP="005E106F">
            <w:pPr>
              <w:jc w:val="center"/>
              <w:rPr>
                <w:rFonts w:ascii="Arial Narrow" w:hAnsi="Arial Narrow"/>
                <w:b/>
                <w:color w:val="FF0000"/>
                <w:sz w:val="18"/>
              </w:rPr>
            </w:pPr>
            <w:r w:rsidRPr="00192848">
              <w:rPr>
                <w:rFonts w:ascii="Arial Narrow" w:hAnsi="Arial Narrow"/>
                <w:b/>
              </w:rPr>
              <w:t>CERTIFICATION</w:t>
            </w:r>
          </w:p>
        </w:tc>
      </w:tr>
      <w:tr w:rsidR="005E106F" w:rsidRPr="00192848" w14:paraId="56B38960" w14:textId="77777777" w:rsidTr="005E106F">
        <w:trPr>
          <w:trHeight w:val="107"/>
        </w:trPr>
        <w:tc>
          <w:tcPr>
            <w:tcW w:w="9926" w:type="dxa"/>
            <w:gridSpan w:val="2"/>
            <w:shd w:val="clear" w:color="auto" w:fill="D9E2F3" w:themeFill="accent1" w:themeFillTint="33"/>
          </w:tcPr>
          <w:p w14:paraId="3D8FF4EA" w14:textId="77777777" w:rsidR="005E106F" w:rsidRPr="00192848" w:rsidRDefault="005E106F" w:rsidP="005E106F">
            <w:pPr>
              <w:rPr>
                <w:rFonts w:ascii="Arial Narrow" w:hAnsi="Arial Narrow"/>
                <w:b/>
              </w:rPr>
            </w:pPr>
            <w:r w:rsidRPr="00192848">
              <w:rPr>
                <w:rFonts w:ascii="Arial Narrow" w:hAnsi="Arial Narrow"/>
                <w:b/>
              </w:rPr>
              <w:t>Employee</w:t>
            </w:r>
            <w:r w:rsidRPr="00192848">
              <w:rPr>
                <w:rFonts w:ascii="Arial Narrow" w:hAnsi="Arial Narrow"/>
                <w:b/>
                <w:sz w:val="18"/>
              </w:rPr>
              <w:t xml:space="preserve"> </w:t>
            </w:r>
            <w:r w:rsidRPr="00192848">
              <w:rPr>
                <w:rFonts w:ascii="Arial Narrow" w:hAnsi="Arial Narrow"/>
                <w:sz w:val="18"/>
              </w:rPr>
              <w:t xml:space="preserve">- for encumbered positions </w:t>
            </w:r>
          </w:p>
        </w:tc>
      </w:tr>
      <w:tr w:rsidR="005E106F" w:rsidRPr="00192848" w14:paraId="09D37BBC" w14:textId="77777777" w:rsidTr="005E106F">
        <w:trPr>
          <w:trHeight w:val="107"/>
        </w:trPr>
        <w:tc>
          <w:tcPr>
            <w:tcW w:w="9926" w:type="dxa"/>
            <w:gridSpan w:val="2"/>
            <w:shd w:val="clear" w:color="auto" w:fill="auto"/>
          </w:tcPr>
          <w:p w14:paraId="40AA15F2" w14:textId="77777777" w:rsidR="005E106F" w:rsidRPr="00192848" w:rsidRDefault="005E106F" w:rsidP="005E106F">
            <w:pPr>
              <w:spacing w:before="60" w:after="60"/>
              <w:rPr>
                <w:rFonts w:ascii="Arial Narrow" w:hAnsi="Arial Narrow" w:cs="Arial"/>
                <w:sz w:val="18"/>
              </w:rPr>
            </w:pPr>
            <w:r w:rsidRPr="00192848">
              <w:rPr>
                <w:rFonts w:ascii="Arial Narrow" w:hAnsi="Arial Narrow" w:cs="Arial"/>
                <w:sz w:val="18"/>
              </w:rPr>
              <w:t xml:space="preserve">This is an accurate description of the major duties and responsibilities of my position: </w:t>
            </w:r>
          </w:p>
          <w:p w14:paraId="5818B83C" w14:textId="77777777" w:rsidR="005E106F" w:rsidRPr="00192848" w:rsidRDefault="005E106F" w:rsidP="005E106F">
            <w:pPr>
              <w:spacing w:before="60" w:after="60"/>
              <w:rPr>
                <w:rFonts w:ascii="Arial Narrow" w:hAnsi="Arial Narrow" w:cs="Arial"/>
                <w:sz w:val="18"/>
              </w:rPr>
            </w:pPr>
          </w:p>
          <w:p w14:paraId="4760AF09" w14:textId="77777777" w:rsidR="005E106F" w:rsidRPr="00192848" w:rsidRDefault="005E106F" w:rsidP="005E106F">
            <w:pPr>
              <w:spacing w:before="60" w:after="60"/>
              <w:rPr>
                <w:rFonts w:ascii="Arial Narrow" w:hAnsi="Arial Narrow" w:cs="Arial"/>
                <w:sz w:val="18"/>
              </w:rPr>
            </w:pPr>
            <w:r w:rsidRPr="00192848">
              <w:rPr>
                <w:rFonts w:ascii="Arial Narrow" w:hAnsi="Arial Narrow" w:cs="Arial"/>
                <w:sz w:val="18"/>
              </w:rPr>
              <w:t>Employee Signature: ________________________________________Date: _________________</w:t>
            </w:r>
          </w:p>
          <w:p w14:paraId="6327D2EB" w14:textId="77777777" w:rsidR="005E106F" w:rsidRPr="00192848" w:rsidRDefault="005E106F" w:rsidP="005E106F">
            <w:pPr>
              <w:rPr>
                <w:rFonts w:ascii="Arial Narrow" w:hAnsi="Arial Narrow"/>
                <w:b/>
              </w:rPr>
            </w:pPr>
            <w:r w:rsidRPr="00192848">
              <w:rPr>
                <w:rFonts w:ascii="Arial Narrow" w:hAnsi="Arial Narrow" w:cs="Arial"/>
                <w:sz w:val="18"/>
              </w:rPr>
              <w:t>(Keep a copy for your records.)</w:t>
            </w:r>
          </w:p>
        </w:tc>
      </w:tr>
      <w:tr w:rsidR="005E106F" w:rsidRPr="00192848" w14:paraId="25C78CD2" w14:textId="77777777" w:rsidTr="005E106F">
        <w:trPr>
          <w:trHeight w:val="107"/>
        </w:trPr>
        <w:tc>
          <w:tcPr>
            <w:tcW w:w="9926" w:type="dxa"/>
            <w:gridSpan w:val="2"/>
            <w:shd w:val="clear" w:color="auto" w:fill="D9E2F3" w:themeFill="accent1" w:themeFillTint="33"/>
          </w:tcPr>
          <w:p w14:paraId="113E802A" w14:textId="77777777" w:rsidR="005E106F" w:rsidRPr="00192848" w:rsidRDefault="005E106F" w:rsidP="005E106F">
            <w:pPr>
              <w:spacing w:before="60" w:after="60"/>
              <w:rPr>
                <w:rFonts w:ascii="Arial Narrow" w:hAnsi="Arial Narrow" w:cs="Arial"/>
                <w:b/>
                <w:sz w:val="18"/>
              </w:rPr>
            </w:pPr>
            <w:r w:rsidRPr="00192848">
              <w:rPr>
                <w:rFonts w:ascii="Arial Narrow" w:hAnsi="Arial Narrow" w:cs="Arial"/>
                <w:b/>
              </w:rPr>
              <w:t>Supervisor –</w:t>
            </w:r>
            <w:r w:rsidRPr="00192848">
              <w:rPr>
                <w:rFonts w:ascii="Arial Narrow" w:hAnsi="Arial Narrow" w:cs="Arial"/>
                <w:b/>
                <w:sz w:val="18"/>
              </w:rPr>
              <w:t xml:space="preserve"> </w:t>
            </w:r>
            <w:r w:rsidRPr="00192848">
              <w:rPr>
                <w:rFonts w:ascii="Arial Narrow" w:hAnsi="Arial Narrow" w:cs="Arial"/>
                <w:sz w:val="18"/>
              </w:rPr>
              <w:t>Attach an organizational chart</w:t>
            </w:r>
          </w:p>
        </w:tc>
      </w:tr>
      <w:tr w:rsidR="005E106F" w:rsidRPr="00192848" w14:paraId="1F147B78" w14:textId="77777777" w:rsidTr="005E106F">
        <w:trPr>
          <w:trHeight w:val="107"/>
        </w:trPr>
        <w:tc>
          <w:tcPr>
            <w:tcW w:w="4945" w:type="dxa"/>
            <w:shd w:val="clear" w:color="auto" w:fill="auto"/>
          </w:tcPr>
          <w:p w14:paraId="73722BA7" w14:textId="77777777" w:rsidR="005E106F" w:rsidRPr="00192848" w:rsidRDefault="00415976" w:rsidP="005E106F">
            <w:pPr>
              <w:spacing w:before="60" w:after="60"/>
              <w:rPr>
                <w:rFonts w:ascii="Arial Narrow" w:hAnsi="Arial Narrow" w:cs="Arial"/>
                <w:b/>
                <w:sz w:val="18"/>
              </w:rPr>
            </w:pPr>
            <w:sdt>
              <w:sdtPr>
                <w:rPr>
                  <w:rFonts w:ascii="Arial Narrow" w:hAnsi="Arial Narrow" w:cs="Arial"/>
                  <w:b/>
                  <w:sz w:val="18"/>
                </w:rPr>
                <w:id w:val="-1226377470"/>
                <w14:checkbox>
                  <w14:checked w14:val="0"/>
                  <w14:checkedState w14:val="2612" w14:font="MS Gothic"/>
                  <w14:uncheckedState w14:val="2610" w14:font="MS Gothic"/>
                </w14:checkbox>
              </w:sdtPr>
              <w:sdtEndPr/>
              <w:sdtContent>
                <w:r w:rsidR="005E106F" w:rsidRPr="00192848">
                  <w:rPr>
                    <w:rFonts w:ascii="Segoe UI Symbol" w:eastAsia="MS Gothic" w:hAnsi="Segoe UI Symbol" w:cs="Segoe UI Symbol"/>
                    <w:b/>
                    <w:sz w:val="18"/>
                  </w:rPr>
                  <w:t>☐</w:t>
                </w:r>
              </w:sdtContent>
            </w:sdt>
            <w:r w:rsidR="005E106F" w:rsidRPr="00192848">
              <w:rPr>
                <w:rFonts w:ascii="Arial Narrow" w:hAnsi="Arial Narrow" w:cs="Arial"/>
                <w:b/>
                <w:sz w:val="18"/>
              </w:rPr>
              <w:t xml:space="preserve">    I certify that this is an accurate statement of the major duties and responsibilities of the position and its organizational relationships and that the position is necessary to carry out County functions for which I am responsible. </w:t>
            </w:r>
          </w:p>
        </w:tc>
        <w:tc>
          <w:tcPr>
            <w:tcW w:w="4981" w:type="dxa"/>
            <w:shd w:val="clear" w:color="auto" w:fill="auto"/>
          </w:tcPr>
          <w:p w14:paraId="7E019DED" w14:textId="77777777" w:rsidR="005E106F" w:rsidRPr="00192848" w:rsidRDefault="00415976" w:rsidP="005E106F">
            <w:pPr>
              <w:spacing w:before="60" w:after="60"/>
              <w:rPr>
                <w:rFonts w:ascii="Arial Narrow" w:hAnsi="Arial Narrow" w:cs="Arial"/>
                <w:b/>
                <w:sz w:val="18"/>
              </w:rPr>
            </w:pPr>
            <w:sdt>
              <w:sdtPr>
                <w:rPr>
                  <w:rFonts w:ascii="Arial Narrow" w:hAnsi="Arial Narrow" w:cs="Arial"/>
                  <w:b/>
                  <w:sz w:val="18"/>
                </w:rPr>
                <w:id w:val="1919059424"/>
                <w14:checkbox>
                  <w14:checked w14:val="0"/>
                  <w14:checkedState w14:val="2612" w14:font="MS Gothic"/>
                  <w14:uncheckedState w14:val="2610" w14:font="MS Gothic"/>
                </w14:checkbox>
              </w:sdtPr>
              <w:sdtEndPr/>
              <w:sdtContent>
                <w:r w:rsidR="005E106F" w:rsidRPr="00192848">
                  <w:rPr>
                    <w:rFonts w:ascii="Segoe UI Symbol" w:eastAsia="MS Gothic" w:hAnsi="Segoe UI Symbol" w:cs="Segoe UI Symbol"/>
                    <w:b/>
                    <w:sz w:val="18"/>
                  </w:rPr>
                  <w:t>☐</w:t>
                </w:r>
              </w:sdtContent>
            </w:sdt>
            <w:r w:rsidR="005E106F" w:rsidRPr="00192848">
              <w:rPr>
                <w:rFonts w:ascii="Arial Narrow" w:hAnsi="Arial Narrow" w:cs="Arial"/>
                <w:b/>
                <w:sz w:val="18"/>
              </w:rPr>
              <w:t xml:space="preserve"> I do not concur with the statement of major duties as outlined by the employee. I have attached my comments to reflect my understanding of the position as it currently exists. </w:t>
            </w:r>
          </w:p>
        </w:tc>
      </w:tr>
      <w:tr w:rsidR="005E106F" w:rsidRPr="00192848" w14:paraId="07C5C2A8" w14:textId="77777777" w:rsidTr="005E106F">
        <w:trPr>
          <w:trHeight w:val="107"/>
        </w:trPr>
        <w:tc>
          <w:tcPr>
            <w:tcW w:w="9926" w:type="dxa"/>
            <w:gridSpan w:val="2"/>
            <w:shd w:val="clear" w:color="auto" w:fill="auto"/>
          </w:tcPr>
          <w:p w14:paraId="6FD1737F" w14:textId="77777777" w:rsidR="005E106F" w:rsidRPr="00192848" w:rsidRDefault="005E106F" w:rsidP="005E106F">
            <w:pPr>
              <w:rPr>
                <w:rFonts w:ascii="Arial Narrow" w:eastAsia="MS Gothic" w:hAnsi="Arial Narrow" w:cs="Arial"/>
                <w:b/>
                <w:sz w:val="18"/>
              </w:rPr>
            </w:pPr>
          </w:p>
          <w:p w14:paraId="5148C539" w14:textId="77777777" w:rsidR="005E106F" w:rsidRPr="00192848" w:rsidRDefault="005E106F" w:rsidP="005E106F">
            <w:pPr>
              <w:spacing w:before="60" w:after="60"/>
              <w:rPr>
                <w:rFonts w:ascii="Arial Narrow" w:hAnsi="Arial Narrow" w:cs="Arial"/>
                <w:sz w:val="18"/>
                <w:szCs w:val="18"/>
              </w:rPr>
            </w:pPr>
            <w:r w:rsidRPr="00192848">
              <w:rPr>
                <w:rFonts w:ascii="Arial Narrow" w:hAnsi="Arial Narrow" w:cs="Arial"/>
                <w:sz w:val="18"/>
                <w:szCs w:val="18"/>
              </w:rPr>
              <w:t>Supervisor’s Signature: ________________________________________Date: _________________</w:t>
            </w:r>
          </w:p>
          <w:p w14:paraId="6FC2FFBC" w14:textId="77777777" w:rsidR="005E106F" w:rsidRPr="00192848" w:rsidRDefault="005E106F" w:rsidP="005E106F">
            <w:pPr>
              <w:rPr>
                <w:rFonts w:ascii="Arial Narrow" w:eastAsia="MS Gothic" w:hAnsi="Arial Narrow" w:cs="Arial"/>
                <w:b/>
                <w:sz w:val="18"/>
                <w:szCs w:val="18"/>
              </w:rPr>
            </w:pPr>
          </w:p>
          <w:p w14:paraId="26D9BBF2" w14:textId="77777777" w:rsidR="005E106F" w:rsidRPr="00192848" w:rsidRDefault="00415976" w:rsidP="005E106F">
            <w:pPr>
              <w:rPr>
                <w:rFonts w:ascii="Arial Narrow" w:eastAsia="MS Gothic" w:hAnsi="Arial Narrow" w:cs="Arial"/>
                <w:b/>
                <w:sz w:val="18"/>
                <w:szCs w:val="18"/>
              </w:rPr>
            </w:pPr>
            <w:sdt>
              <w:sdtPr>
                <w:rPr>
                  <w:rFonts w:ascii="Arial Narrow" w:eastAsia="MS Gothic" w:hAnsi="Arial Narrow" w:cs="Arial"/>
                  <w:b/>
                  <w:sz w:val="18"/>
                  <w:szCs w:val="18"/>
                </w:rPr>
                <w:id w:val="1148942471"/>
                <w14:checkbox>
                  <w14:checked w14:val="0"/>
                  <w14:checkedState w14:val="2612" w14:font="MS Gothic"/>
                  <w14:uncheckedState w14:val="2610" w14:font="MS Gothic"/>
                </w14:checkbox>
              </w:sdtPr>
              <w:sdtEndPr/>
              <w:sdtContent>
                <w:r w:rsidR="005E106F" w:rsidRPr="00192848">
                  <w:rPr>
                    <w:rFonts w:ascii="Segoe UI Symbol" w:eastAsia="MS Gothic" w:hAnsi="Segoe UI Symbol" w:cs="Segoe UI Symbol"/>
                    <w:b/>
                    <w:sz w:val="18"/>
                    <w:szCs w:val="18"/>
                  </w:rPr>
                  <w:t>☐</w:t>
                </w:r>
              </w:sdtContent>
            </w:sdt>
            <w:r w:rsidR="005E106F" w:rsidRPr="00192848">
              <w:rPr>
                <w:rFonts w:ascii="Arial Narrow" w:eastAsia="MS Gothic" w:hAnsi="Arial Narrow" w:cs="Arial"/>
                <w:b/>
                <w:sz w:val="18"/>
                <w:szCs w:val="18"/>
              </w:rPr>
              <w:t xml:space="preserve"> </w:t>
            </w:r>
            <w:r w:rsidR="005E106F" w:rsidRPr="00192848">
              <w:rPr>
                <w:rFonts w:ascii="Arial Narrow" w:hAnsi="Arial Narrow" w:cs="Arial"/>
                <w:sz w:val="18"/>
                <w:szCs w:val="18"/>
              </w:rPr>
              <w:t>Yes, organizational chart attached.</w:t>
            </w:r>
          </w:p>
          <w:p w14:paraId="0A0BF514" w14:textId="77777777" w:rsidR="005E106F" w:rsidRPr="00192848" w:rsidRDefault="005E106F" w:rsidP="005E106F">
            <w:pPr>
              <w:rPr>
                <w:rFonts w:ascii="Arial Narrow" w:eastAsia="MS Gothic" w:hAnsi="Arial Narrow" w:cs="Arial"/>
                <w:b/>
                <w:sz w:val="18"/>
              </w:rPr>
            </w:pPr>
            <w:r w:rsidRPr="00192848">
              <w:rPr>
                <w:rFonts w:ascii="Arial Narrow" w:hAnsi="Arial Narrow" w:cs="Arial"/>
                <w:sz w:val="18"/>
              </w:rPr>
              <w:t>(Keep a copy for your records.)</w:t>
            </w:r>
          </w:p>
        </w:tc>
      </w:tr>
      <w:tr w:rsidR="005E106F" w:rsidRPr="00192848" w14:paraId="6F40434B" w14:textId="77777777" w:rsidTr="005E106F">
        <w:trPr>
          <w:trHeight w:val="107"/>
        </w:trPr>
        <w:tc>
          <w:tcPr>
            <w:tcW w:w="9926" w:type="dxa"/>
            <w:gridSpan w:val="2"/>
            <w:shd w:val="clear" w:color="auto" w:fill="D9E2F3" w:themeFill="accent1" w:themeFillTint="33"/>
          </w:tcPr>
          <w:p w14:paraId="48C957F6" w14:textId="77777777" w:rsidR="005E106F" w:rsidRPr="00192848" w:rsidRDefault="005E106F" w:rsidP="005E106F">
            <w:pPr>
              <w:rPr>
                <w:rFonts w:ascii="Arial Narrow" w:eastAsia="MS Gothic" w:hAnsi="Arial Narrow" w:cs="Arial"/>
                <w:b/>
              </w:rPr>
            </w:pPr>
            <w:r w:rsidRPr="00192848">
              <w:rPr>
                <w:rFonts w:ascii="Arial Narrow" w:eastAsia="MS Gothic" w:hAnsi="Arial Narrow" w:cs="Arial"/>
                <w:b/>
              </w:rPr>
              <w:t>Division Chief</w:t>
            </w:r>
          </w:p>
        </w:tc>
      </w:tr>
      <w:tr w:rsidR="005E106F" w:rsidRPr="00192848" w14:paraId="7007C627" w14:textId="77777777" w:rsidTr="005E106F">
        <w:trPr>
          <w:trHeight w:val="107"/>
        </w:trPr>
        <w:tc>
          <w:tcPr>
            <w:tcW w:w="4945" w:type="dxa"/>
            <w:shd w:val="clear" w:color="auto" w:fill="auto"/>
          </w:tcPr>
          <w:p w14:paraId="0F6286AA" w14:textId="77777777" w:rsidR="005E106F" w:rsidRPr="00192848" w:rsidRDefault="00415976" w:rsidP="005E106F">
            <w:pPr>
              <w:spacing w:before="60" w:after="60"/>
              <w:rPr>
                <w:rFonts w:ascii="Arial Narrow" w:hAnsi="Arial Narrow" w:cs="Arial"/>
                <w:b/>
                <w:sz w:val="18"/>
              </w:rPr>
            </w:pPr>
            <w:sdt>
              <w:sdtPr>
                <w:rPr>
                  <w:rFonts w:ascii="Arial Narrow" w:hAnsi="Arial Narrow" w:cs="Arial"/>
                  <w:b/>
                  <w:sz w:val="18"/>
                </w:rPr>
                <w:id w:val="1012806349"/>
                <w14:checkbox>
                  <w14:checked w14:val="0"/>
                  <w14:checkedState w14:val="2612" w14:font="MS Gothic"/>
                  <w14:uncheckedState w14:val="2610" w14:font="MS Gothic"/>
                </w14:checkbox>
              </w:sdtPr>
              <w:sdtEndPr/>
              <w:sdtContent>
                <w:r w:rsidR="005E106F" w:rsidRPr="00192848">
                  <w:rPr>
                    <w:rFonts w:ascii="Segoe UI Symbol" w:eastAsia="MS Gothic" w:hAnsi="Segoe UI Symbol" w:cs="Segoe UI Symbol"/>
                    <w:b/>
                    <w:sz w:val="18"/>
                  </w:rPr>
                  <w:t>☐</w:t>
                </w:r>
              </w:sdtContent>
            </w:sdt>
            <w:r w:rsidR="005E106F" w:rsidRPr="00192848">
              <w:rPr>
                <w:rFonts w:ascii="Arial Narrow" w:hAnsi="Arial Narrow" w:cs="Arial"/>
                <w:b/>
                <w:sz w:val="18"/>
              </w:rPr>
              <w:t xml:space="preserve">    I certify that this is an accurate statement of the major duties and responsibilities of the position and its organizational relationships and that the position is necessary to carry out County functions for which I am responsible. </w:t>
            </w:r>
          </w:p>
        </w:tc>
        <w:tc>
          <w:tcPr>
            <w:tcW w:w="4981" w:type="dxa"/>
            <w:shd w:val="clear" w:color="auto" w:fill="auto"/>
          </w:tcPr>
          <w:p w14:paraId="51D4E952" w14:textId="77777777" w:rsidR="005E106F" w:rsidRPr="00192848" w:rsidRDefault="00415976" w:rsidP="005E106F">
            <w:pPr>
              <w:spacing w:before="60" w:after="60"/>
              <w:rPr>
                <w:rFonts w:ascii="Arial Narrow" w:hAnsi="Arial Narrow" w:cs="Arial"/>
                <w:b/>
                <w:sz w:val="18"/>
              </w:rPr>
            </w:pPr>
            <w:sdt>
              <w:sdtPr>
                <w:rPr>
                  <w:rFonts w:ascii="Arial Narrow" w:hAnsi="Arial Narrow" w:cs="Arial"/>
                  <w:b/>
                  <w:sz w:val="18"/>
                </w:rPr>
                <w:id w:val="1071322510"/>
                <w14:checkbox>
                  <w14:checked w14:val="0"/>
                  <w14:checkedState w14:val="2612" w14:font="MS Gothic"/>
                  <w14:uncheckedState w14:val="2610" w14:font="MS Gothic"/>
                </w14:checkbox>
              </w:sdtPr>
              <w:sdtEndPr/>
              <w:sdtContent>
                <w:r w:rsidR="005E106F" w:rsidRPr="00192848">
                  <w:rPr>
                    <w:rFonts w:ascii="Segoe UI Symbol" w:eastAsia="MS Gothic" w:hAnsi="Segoe UI Symbol" w:cs="Segoe UI Symbol"/>
                    <w:b/>
                    <w:sz w:val="18"/>
                  </w:rPr>
                  <w:t>☐</w:t>
                </w:r>
              </w:sdtContent>
            </w:sdt>
            <w:r w:rsidR="005E106F" w:rsidRPr="00192848">
              <w:rPr>
                <w:rFonts w:ascii="Arial Narrow" w:hAnsi="Arial Narrow" w:cs="Arial"/>
                <w:b/>
                <w:sz w:val="18"/>
              </w:rPr>
              <w:t xml:space="preserve"> I do not concur with the statement of major duties as outlined by the employee. I have attached my comments to reflect my understanding of the position as it currently exists. </w:t>
            </w:r>
          </w:p>
        </w:tc>
      </w:tr>
      <w:tr w:rsidR="005E106F" w:rsidRPr="00192848" w14:paraId="489567B9" w14:textId="77777777" w:rsidTr="005E106F">
        <w:trPr>
          <w:trHeight w:val="107"/>
        </w:trPr>
        <w:tc>
          <w:tcPr>
            <w:tcW w:w="9926" w:type="dxa"/>
            <w:gridSpan w:val="2"/>
            <w:shd w:val="clear" w:color="auto" w:fill="auto"/>
          </w:tcPr>
          <w:p w14:paraId="7549BE6D" w14:textId="77777777" w:rsidR="005E106F" w:rsidRPr="00192848" w:rsidRDefault="005E106F" w:rsidP="005E106F">
            <w:pPr>
              <w:rPr>
                <w:rFonts w:ascii="Arial Narrow" w:eastAsia="MS Gothic" w:hAnsi="Arial Narrow" w:cs="Arial"/>
                <w:b/>
                <w:sz w:val="18"/>
              </w:rPr>
            </w:pPr>
          </w:p>
          <w:p w14:paraId="291B49F8" w14:textId="77777777" w:rsidR="005E106F" w:rsidRPr="00192848" w:rsidRDefault="005E106F" w:rsidP="005E106F">
            <w:pPr>
              <w:spacing w:before="60" w:after="60"/>
              <w:rPr>
                <w:rFonts w:ascii="Arial Narrow" w:hAnsi="Arial Narrow" w:cs="Arial"/>
                <w:sz w:val="18"/>
                <w:szCs w:val="18"/>
              </w:rPr>
            </w:pPr>
            <w:r w:rsidRPr="00192848">
              <w:rPr>
                <w:rFonts w:ascii="Arial Narrow" w:hAnsi="Arial Narrow" w:cs="Arial"/>
                <w:sz w:val="18"/>
                <w:szCs w:val="18"/>
              </w:rPr>
              <w:t>Division Chief’s Signature (required): ________________________________________Date: _________________</w:t>
            </w:r>
          </w:p>
          <w:p w14:paraId="16F17800" w14:textId="77777777" w:rsidR="005E106F" w:rsidRPr="00192848" w:rsidRDefault="005E106F" w:rsidP="005E106F">
            <w:pPr>
              <w:rPr>
                <w:rFonts w:ascii="Arial Narrow" w:hAnsi="Arial Narrow" w:cs="Arial"/>
                <w:b/>
                <w:sz w:val="18"/>
              </w:rPr>
            </w:pPr>
          </w:p>
        </w:tc>
      </w:tr>
      <w:tr w:rsidR="005E106F" w:rsidRPr="00192848" w14:paraId="237DD272" w14:textId="77777777" w:rsidTr="005E106F">
        <w:trPr>
          <w:trHeight w:val="107"/>
        </w:trPr>
        <w:tc>
          <w:tcPr>
            <w:tcW w:w="9926" w:type="dxa"/>
            <w:gridSpan w:val="2"/>
            <w:shd w:val="clear" w:color="auto" w:fill="D9E2F3" w:themeFill="accent1" w:themeFillTint="33"/>
          </w:tcPr>
          <w:p w14:paraId="26B9083D" w14:textId="77777777" w:rsidR="005E106F" w:rsidRPr="00192848" w:rsidRDefault="005E106F" w:rsidP="005E106F">
            <w:pPr>
              <w:rPr>
                <w:rFonts w:ascii="Arial Narrow" w:eastAsia="MS Gothic" w:hAnsi="Arial Narrow" w:cs="Arial"/>
                <w:b/>
              </w:rPr>
            </w:pPr>
            <w:r w:rsidRPr="00192848">
              <w:rPr>
                <w:rFonts w:ascii="Arial Narrow" w:eastAsia="MS Gothic" w:hAnsi="Arial Narrow" w:cs="Arial"/>
                <w:b/>
              </w:rPr>
              <w:t xml:space="preserve">Department Head/Director </w:t>
            </w:r>
          </w:p>
        </w:tc>
      </w:tr>
      <w:tr w:rsidR="005E106F" w:rsidRPr="00192848" w14:paraId="1884F4AE" w14:textId="77777777" w:rsidTr="005E106F">
        <w:trPr>
          <w:trHeight w:val="107"/>
        </w:trPr>
        <w:tc>
          <w:tcPr>
            <w:tcW w:w="4945" w:type="dxa"/>
            <w:shd w:val="clear" w:color="auto" w:fill="auto"/>
          </w:tcPr>
          <w:p w14:paraId="2CFF216D" w14:textId="00769C58" w:rsidR="005E106F" w:rsidRPr="00192848" w:rsidRDefault="00415976" w:rsidP="005E106F">
            <w:pPr>
              <w:spacing w:before="60" w:after="60"/>
              <w:rPr>
                <w:rFonts w:ascii="Arial Narrow" w:hAnsi="Arial Narrow" w:cs="Arial"/>
                <w:b/>
                <w:sz w:val="18"/>
              </w:rPr>
            </w:pPr>
            <w:sdt>
              <w:sdtPr>
                <w:rPr>
                  <w:rFonts w:ascii="Arial Narrow" w:hAnsi="Arial Narrow" w:cs="Arial"/>
                  <w:b/>
                  <w:sz w:val="18"/>
                </w:rPr>
                <w:id w:val="958540193"/>
                <w14:checkbox>
                  <w14:checked w14:val="0"/>
                  <w14:checkedState w14:val="2612" w14:font="MS Gothic"/>
                  <w14:uncheckedState w14:val="2610" w14:font="MS Gothic"/>
                </w14:checkbox>
              </w:sdtPr>
              <w:sdtEndPr/>
              <w:sdtContent>
                <w:r w:rsidR="00C309B9">
                  <w:rPr>
                    <w:rFonts w:ascii="MS Gothic" w:eastAsia="MS Gothic" w:hAnsi="MS Gothic" w:cs="Arial" w:hint="eastAsia"/>
                    <w:b/>
                    <w:sz w:val="18"/>
                  </w:rPr>
                  <w:t>☐</w:t>
                </w:r>
              </w:sdtContent>
            </w:sdt>
            <w:r w:rsidR="005E106F" w:rsidRPr="00192848">
              <w:rPr>
                <w:rFonts w:ascii="Arial Narrow" w:hAnsi="Arial Narrow" w:cs="Arial"/>
                <w:b/>
                <w:sz w:val="18"/>
              </w:rPr>
              <w:t xml:space="preserve">    I certify that this is an accurate statement of the major duties and responsibilities of the position and its organizational relationships and that the position is necessary to carry out County functions for which I am responsible. </w:t>
            </w:r>
          </w:p>
        </w:tc>
        <w:tc>
          <w:tcPr>
            <w:tcW w:w="4981" w:type="dxa"/>
            <w:shd w:val="clear" w:color="auto" w:fill="auto"/>
          </w:tcPr>
          <w:p w14:paraId="52B22D69" w14:textId="77777777" w:rsidR="005E106F" w:rsidRPr="00192848" w:rsidRDefault="00415976" w:rsidP="005E106F">
            <w:pPr>
              <w:spacing w:before="60" w:after="60"/>
              <w:rPr>
                <w:rFonts w:ascii="Arial Narrow" w:hAnsi="Arial Narrow" w:cs="Arial"/>
                <w:b/>
                <w:sz w:val="18"/>
              </w:rPr>
            </w:pPr>
            <w:sdt>
              <w:sdtPr>
                <w:rPr>
                  <w:rFonts w:ascii="Arial Narrow" w:hAnsi="Arial Narrow" w:cs="Arial"/>
                  <w:b/>
                  <w:sz w:val="18"/>
                </w:rPr>
                <w:id w:val="1728030136"/>
                <w14:checkbox>
                  <w14:checked w14:val="0"/>
                  <w14:checkedState w14:val="2612" w14:font="MS Gothic"/>
                  <w14:uncheckedState w14:val="2610" w14:font="MS Gothic"/>
                </w14:checkbox>
              </w:sdtPr>
              <w:sdtEndPr/>
              <w:sdtContent>
                <w:r w:rsidR="005E106F" w:rsidRPr="00192848">
                  <w:rPr>
                    <w:rFonts w:ascii="Segoe UI Symbol" w:eastAsia="MS Gothic" w:hAnsi="Segoe UI Symbol" w:cs="Segoe UI Symbol"/>
                    <w:b/>
                    <w:sz w:val="18"/>
                  </w:rPr>
                  <w:t>☐</w:t>
                </w:r>
              </w:sdtContent>
            </w:sdt>
            <w:r w:rsidR="005E106F" w:rsidRPr="00192848">
              <w:rPr>
                <w:rFonts w:ascii="Arial Narrow" w:hAnsi="Arial Narrow" w:cs="Arial"/>
                <w:b/>
                <w:sz w:val="18"/>
              </w:rPr>
              <w:t xml:space="preserve"> I do not concur with the statement of major duties as outlined by the employee. I have attached my comments to reflect my understanding of the position as it currently exists. </w:t>
            </w:r>
          </w:p>
        </w:tc>
      </w:tr>
      <w:tr w:rsidR="005E106F" w:rsidRPr="00192848" w14:paraId="1642BE7B" w14:textId="77777777" w:rsidTr="005E106F">
        <w:trPr>
          <w:trHeight w:val="107"/>
        </w:trPr>
        <w:tc>
          <w:tcPr>
            <w:tcW w:w="9926" w:type="dxa"/>
            <w:gridSpan w:val="2"/>
            <w:shd w:val="clear" w:color="auto" w:fill="auto"/>
          </w:tcPr>
          <w:p w14:paraId="3FAB8164" w14:textId="77777777" w:rsidR="005E106F" w:rsidRPr="00192848" w:rsidRDefault="005E106F" w:rsidP="005E106F">
            <w:pPr>
              <w:rPr>
                <w:rFonts w:ascii="Arial Narrow" w:eastAsia="MS Gothic" w:hAnsi="Arial Narrow" w:cs="Arial"/>
                <w:b/>
                <w:sz w:val="18"/>
              </w:rPr>
            </w:pPr>
          </w:p>
          <w:p w14:paraId="318FAC6D" w14:textId="77777777" w:rsidR="005E106F" w:rsidRPr="00192848" w:rsidRDefault="005E106F" w:rsidP="005E106F">
            <w:pPr>
              <w:spacing w:before="60" w:after="60"/>
              <w:rPr>
                <w:rFonts w:ascii="Arial Narrow" w:hAnsi="Arial Narrow" w:cs="Arial"/>
                <w:sz w:val="18"/>
                <w:szCs w:val="18"/>
              </w:rPr>
            </w:pPr>
            <w:r w:rsidRPr="00192848">
              <w:rPr>
                <w:rFonts w:ascii="Arial Narrow" w:hAnsi="Arial Narrow" w:cs="Arial"/>
                <w:sz w:val="18"/>
                <w:szCs w:val="18"/>
              </w:rPr>
              <w:t>Department Head/Director’s Signature (required): ________________________________________Date: _________________</w:t>
            </w:r>
          </w:p>
          <w:p w14:paraId="6FD695EE" w14:textId="77777777" w:rsidR="005E106F" w:rsidRPr="00192848" w:rsidRDefault="005E106F" w:rsidP="005E106F">
            <w:pPr>
              <w:rPr>
                <w:rFonts w:ascii="Arial Narrow" w:hAnsi="Arial Narrow" w:cs="Arial"/>
                <w:b/>
                <w:sz w:val="18"/>
              </w:rPr>
            </w:pPr>
          </w:p>
        </w:tc>
      </w:tr>
    </w:tbl>
    <w:p w14:paraId="19922145" w14:textId="77777777" w:rsidR="005E106F" w:rsidRPr="00192848" w:rsidRDefault="005E106F" w:rsidP="005E106F">
      <w:pPr>
        <w:rPr>
          <w:rFonts w:ascii="Arial Narrow" w:hAnsi="Arial Narrow"/>
          <w:sz w:val="18"/>
          <w:szCs w:val="18"/>
        </w:rPr>
      </w:pPr>
    </w:p>
    <w:p w14:paraId="16130A78" w14:textId="77777777" w:rsidR="005E106F" w:rsidRPr="00192848" w:rsidRDefault="005E106F" w:rsidP="005E106F">
      <w:pPr>
        <w:rPr>
          <w:rFonts w:ascii="Arial Narrow" w:hAnsi="Arial Narrow"/>
          <w:sz w:val="18"/>
          <w:szCs w:val="18"/>
        </w:rPr>
      </w:pPr>
    </w:p>
    <w:p w14:paraId="73854C1F" w14:textId="77777777" w:rsidR="005E106F" w:rsidRPr="00192848" w:rsidRDefault="005E106F" w:rsidP="005E106F">
      <w:pPr>
        <w:rPr>
          <w:rFonts w:ascii="Arial Narrow" w:hAnsi="Arial Narrow"/>
          <w:sz w:val="18"/>
          <w:szCs w:val="18"/>
        </w:rPr>
      </w:pPr>
    </w:p>
    <w:p w14:paraId="3F386AC4" w14:textId="77777777" w:rsidR="005E106F" w:rsidRPr="00192848" w:rsidRDefault="005E106F" w:rsidP="001D2EC2">
      <w:pPr>
        <w:rPr>
          <w:rFonts w:ascii="Arial Narrow" w:hAnsi="Arial Narrow"/>
          <w:sz w:val="18"/>
          <w:szCs w:val="18"/>
        </w:rPr>
      </w:pPr>
    </w:p>
    <w:sectPr w:rsidR="005E106F" w:rsidRPr="00192848">
      <w:headerReference w:type="default" r:id="rId10"/>
      <w:footerReference w:type="default" r:id="rId11"/>
      <w:type w:val="continuous"/>
      <w:pgSz w:w="12240" w:h="15840" w:code="1"/>
      <w:pgMar w:top="1440" w:right="1152" w:bottom="1152" w:left="1152" w:header="720" w:footer="720" w:gutter="0"/>
      <w:cols w:space="720" w:equalWidth="0">
        <w:col w:w="993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016E4" w14:textId="77777777" w:rsidR="00415976" w:rsidRDefault="00415976">
      <w:r>
        <w:separator/>
      </w:r>
    </w:p>
  </w:endnote>
  <w:endnote w:type="continuationSeparator" w:id="0">
    <w:p w14:paraId="51593B50" w14:textId="77777777" w:rsidR="00415976" w:rsidRDefault="00415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lack">
    <w:altName w:val="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848B7" w14:textId="77777777" w:rsidR="00192848" w:rsidRDefault="00192848">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A75B084" w14:textId="61D5A1E1" w:rsidR="00192848" w:rsidRPr="00B77A0A" w:rsidRDefault="00BC3F50">
    <w:pPr>
      <w:rPr>
        <w:rFonts w:ascii="Arial Narrow" w:hAnsi="Arial Narrow"/>
        <w:i/>
      </w:rPr>
    </w:pPr>
    <w:r w:rsidRPr="00B77A0A">
      <w:rPr>
        <w:rFonts w:ascii="Arial Narrow" w:hAnsi="Arial Narrow"/>
        <w:i/>
      </w:rPr>
      <w:t xml:space="preserve">Position Description Form </w:t>
    </w:r>
    <w:r w:rsidR="00E15C0A">
      <w:rPr>
        <w:rFonts w:ascii="Arial Narrow" w:hAnsi="Arial Narrow"/>
        <w:i/>
      </w:rPr>
      <w:t>6</w:t>
    </w:r>
    <w:r w:rsidR="00B77A0A" w:rsidRPr="00B77A0A">
      <w:rPr>
        <w:rFonts w:ascii="Arial Narrow" w:hAnsi="Arial Narrow"/>
        <w:i/>
      </w:rPr>
      <w:t>/201</w:t>
    </w:r>
    <w:r w:rsidR="00E15C0A">
      <w:rPr>
        <w:rFonts w:ascii="Arial Narrow" w:hAnsi="Arial Narrow"/>
        <w:i/>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C3C87" w14:textId="77777777" w:rsidR="00415976" w:rsidRDefault="00415976">
      <w:r>
        <w:separator/>
      </w:r>
    </w:p>
  </w:footnote>
  <w:footnote w:type="continuationSeparator" w:id="0">
    <w:p w14:paraId="5D00B597" w14:textId="77777777" w:rsidR="00415976" w:rsidRDefault="004159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5" w:name="_Hlk515430363"/>
  <w:p w14:paraId="671D009F" w14:textId="58A1BFA9" w:rsidR="00192848" w:rsidRPr="00C43BE9" w:rsidRDefault="00192848" w:rsidP="00C43BE9">
    <w:pPr>
      <w:pStyle w:val="Header"/>
    </w:pPr>
    <w:r>
      <w:fldChar w:fldCharType="begin"/>
    </w:r>
    <w:r>
      <w:instrText xml:space="preserve"> INCLUDEPICTURE "cid:image001.png@01D3D64C.8A677190" \* MERGEFORMAT </w:instrText>
    </w:r>
    <w:r>
      <w:fldChar w:fldCharType="separate"/>
    </w:r>
    <w:r w:rsidR="00021A3E">
      <w:rPr>
        <w:noProof/>
      </w:rPr>
      <w:fldChar w:fldCharType="begin"/>
    </w:r>
    <w:r w:rsidR="00021A3E">
      <w:rPr>
        <w:noProof/>
      </w:rPr>
      <w:instrText xml:space="preserve"> INCLUDEPICTURE  "cid:image001.png@01D3D64C.8A677190" \* MERGEFORMATINET </w:instrText>
    </w:r>
    <w:r w:rsidR="00021A3E">
      <w:rPr>
        <w:noProof/>
      </w:rPr>
      <w:fldChar w:fldCharType="separate"/>
    </w:r>
    <w:r w:rsidR="001E1D1A">
      <w:rPr>
        <w:noProof/>
      </w:rPr>
      <w:fldChar w:fldCharType="begin"/>
    </w:r>
    <w:r w:rsidR="001E1D1A">
      <w:rPr>
        <w:noProof/>
      </w:rPr>
      <w:instrText xml:space="preserve"> INCLUDEPICTURE  "cid:image001.png@01D3D64C.8A677190" \* MERGEFORMATINET </w:instrText>
    </w:r>
    <w:r w:rsidR="001E1D1A">
      <w:rPr>
        <w:noProof/>
      </w:rPr>
      <w:fldChar w:fldCharType="separate"/>
    </w:r>
    <w:r w:rsidR="00ED69F4">
      <w:rPr>
        <w:noProof/>
      </w:rPr>
      <w:fldChar w:fldCharType="begin"/>
    </w:r>
    <w:r w:rsidR="00ED69F4">
      <w:rPr>
        <w:noProof/>
      </w:rPr>
      <w:instrText xml:space="preserve"> INCLUDEPICTURE  "cid:image001.png@01D3D64C.8A677190" \* MERGEFORMATINET </w:instrText>
    </w:r>
    <w:r w:rsidR="00ED69F4">
      <w:rPr>
        <w:noProof/>
      </w:rPr>
      <w:fldChar w:fldCharType="separate"/>
    </w:r>
    <w:r w:rsidR="00415976">
      <w:rPr>
        <w:noProof/>
      </w:rPr>
      <w:fldChar w:fldCharType="begin"/>
    </w:r>
    <w:r w:rsidR="00415976">
      <w:rPr>
        <w:noProof/>
      </w:rPr>
      <w:instrText xml:space="preserve"> </w:instrText>
    </w:r>
    <w:r w:rsidR="00415976">
      <w:rPr>
        <w:noProof/>
      </w:rPr>
      <w:instrText>INCLUDEPICTURE  "cid:image001.png@01D3D64C.8A677190" \* MERGEFORMATINET</w:instrText>
    </w:r>
    <w:r w:rsidR="00415976">
      <w:rPr>
        <w:noProof/>
      </w:rPr>
      <w:instrText xml:space="preserve"> </w:instrText>
    </w:r>
    <w:r w:rsidR="00415976">
      <w:rPr>
        <w:noProof/>
      </w:rPr>
      <w:fldChar w:fldCharType="separate"/>
    </w:r>
    <w:r w:rsidR="00E15C0A">
      <w:rPr>
        <w:noProof/>
      </w:rPr>
      <w:pict w14:anchorId="5A9A2A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6.7pt;height:72.9pt;visibility:visible">
          <v:imagedata r:id="rId1" r:href="rId2" croptop="13020f"/>
        </v:shape>
      </w:pict>
    </w:r>
    <w:r w:rsidR="00415976">
      <w:rPr>
        <w:noProof/>
      </w:rPr>
      <w:fldChar w:fldCharType="end"/>
    </w:r>
    <w:r w:rsidR="00ED69F4">
      <w:rPr>
        <w:noProof/>
      </w:rPr>
      <w:fldChar w:fldCharType="end"/>
    </w:r>
    <w:r w:rsidR="001E1D1A">
      <w:rPr>
        <w:noProof/>
      </w:rPr>
      <w:fldChar w:fldCharType="end"/>
    </w:r>
    <w:r w:rsidR="00021A3E">
      <w:rPr>
        <w:noProof/>
      </w:rPr>
      <w:fldChar w:fldCharType="end"/>
    </w:r>
    <w:r>
      <w:fldChar w:fldCharType="end"/>
    </w:r>
    <w:bookmarkEnd w:id="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509DC"/>
    <w:multiLevelType w:val="hybridMultilevel"/>
    <w:tmpl w:val="D33C4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E5A7B"/>
    <w:multiLevelType w:val="hybridMultilevel"/>
    <w:tmpl w:val="806047CC"/>
    <w:lvl w:ilvl="0" w:tplc="04090003">
      <w:start w:val="1"/>
      <w:numFmt w:val="bullet"/>
      <w:lvlText w:val="o"/>
      <w:lvlJc w:val="left"/>
      <w:pPr>
        <w:ind w:left="540"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090005">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0BFE309B"/>
    <w:multiLevelType w:val="hybridMultilevel"/>
    <w:tmpl w:val="F0FC8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F23A08"/>
    <w:multiLevelType w:val="hybridMultilevel"/>
    <w:tmpl w:val="1A50D16A"/>
    <w:lvl w:ilvl="0" w:tplc="04090001">
      <w:start w:val="1"/>
      <w:numFmt w:val="bullet"/>
      <w:lvlText w:val=""/>
      <w:lvlJc w:val="left"/>
      <w:pPr>
        <w:ind w:left="1798" w:hanging="360"/>
      </w:pPr>
      <w:rPr>
        <w:rFonts w:ascii="Symbol" w:hAnsi="Symbol" w:hint="default"/>
        <w:w w:val="100"/>
        <w:lang w:val="en-US" w:eastAsia="en-US" w:bidi="en-US"/>
      </w:rPr>
    </w:lvl>
    <w:lvl w:ilvl="1" w:tplc="04090001">
      <w:start w:val="1"/>
      <w:numFmt w:val="bullet"/>
      <w:lvlText w:val=""/>
      <w:lvlJc w:val="left"/>
      <w:pPr>
        <w:ind w:left="2739" w:hanging="360"/>
      </w:pPr>
      <w:rPr>
        <w:rFonts w:ascii="Symbol" w:hAnsi="Symbol" w:hint="default"/>
        <w:w w:val="99"/>
        <w:lang w:val="en-US" w:eastAsia="en-US" w:bidi="en-US"/>
      </w:rPr>
    </w:lvl>
    <w:lvl w:ilvl="2" w:tplc="DE8C5412">
      <w:numFmt w:val="bullet"/>
      <w:lvlText w:val="•"/>
      <w:lvlJc w:val="left"/>
      <w:pPr>
        <w:ind w:left="2740" w:hanging="360"/>
      </w:pPr>
      <w:rPr>
        <w:rFonts w:hint="default"/>
        <w:lang w:val="en-US" w:eastAsia="en-US" w:bidi="en-US"/>
      </w:rPr>
    </w:lvl>
    <w:lvl w:ilvl="3" w:tplc="98322682">
      <w:numFmt w:val="bullet"/>
      <w:lvlText w:val="•"/>
      <w:lvlJc w:val="left"/>
      <w:pPr>
        <w:ind w:left="10140" w:hanging="360"/>
      </w:pPr>
      <w:rPr>
        <w:rFonts w:hint="default"/>
        <w:lang w:val="en-US" w:eastAsia="en-US" w:bidi="en-US"/>
      </w:rPr>
    </w:lvl>
    <w:lvl w:ilvl="4" w:tplc="AF8E8C08">
      <w:numFmt w:val="bullet"/>
      <w:lvlText w:val="•"/>
      <w:lvlJc w:val="left"/>
      <w:pPr>
        <w:ind w:left="10440" w:hanging="360"/>
      </w:pPr>
      <w:rPr>
        <w:rFonts w:hint="default"/>
        <w:lang w:val="en-US" w:eastAsia="en-US" w:bidi="en-US"/>
      </w:rPr>
    </w:lvl>
    <w:lvl w:ilvl="5" w:tplc="80002140">
      <w:numFmt w:val="bullet"/>
      <w:lvlText w:val="•"/>
      <w:lvlJc w:val="left"/>
      <w:pPr>
        <w:ind w:left="10740" w:hanging="360"/>
      </w:pPr>
      <w:rPr>
        <w:rFonts w:hint="default"/>
        <w:lang w:val="en-US" w:eastAsia="en-US" w:bidi="en-US"/>
      </w:rPr>
    </w:lvl>
    <w:lvl w:ilvl="6" w:tplc="EDC67AC6">
      <w:numFmt w:val="bullet"/>
      <w:lvlText w:val="•"/>
      <w:lvlJc w:val="left"/>
      <w:pPr>
        <w:ind w:left="11040" w:hanging="360"/>
      </w:pPr>
      <w:rPr>
        <w:rFonts w:hint="default"/>
        <w:lang w:val="en-US" w:eastAsia="en-US" w:bidi="en-US"/>
      </w:rPr>
    </w:lvl>
    <w:lvl w:ilvl="7" w:tplc="869C7534">
      <w:numFmt w:val="bullet"/>
      <w:lvlText w:val="•"/>
      <w:lvlJc w:val="left"/>
      <w:pPr>
        <w:ind w:left="11340" w:hanging="360"/>
      </w:pPr>
      <w:rPr>
        <w:rFonts w:hint="default"/>
        <w:lang w:val="en-US" w:eastAsia="en-US" w:bidi="en-US"/>
      </w:rPr>
    </w:lvl>
    <w:lvl w:ilvl="8" w:tplc="E21A8C4C">
      <w:numFmt w:val="bullet"/>
      <w:lvlText w:val="•"/>
      <w:lvlJc w:val="left"/>
      <w:pPr>
        <w:ind w:left="11640" w:hanging="360"/>
      </w:pPr>
      <w:rPr>
        <w:rFonts w:hint="default"/>
        <w:lang w:val="en-US" w:eastAsia="en-US" w:bidi="en-US"/>
      </w:rPr>
    </w:lvl>
  </w:abstractNum>
  <w:abstractNum w:abstractNumId="4" w15:restartNumberingAfterBreak="0">
    <w:nsid w:val="1DED3D48"/>
    <w:multiLevelType w:val="hybridMultilevel"/>
    <w:tmpl w:val="57DE63A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0266E"/>
    <w:multiLevelType w:val="hybridMultilevel"/>
    <w:tmpl w:val="0D70CCE4"/>
    <w:lvl w:ilvl="0" w:tplc="10D05BC4">
      <w:numFmt w:val="bullet"/>
      <w:lvlText w:val=""/>
      <w:lvlJc w:val="left"/>
      <w:pPr>
        <w:ind w:left="360" w:hanging="360"/>
      </w:pPr>
      <w:rPr>
        <w:rFonts w:hint="default"/>
        <w:w w:val="100"/>
        <w:lang w:val="en-US" w:eastAsia="en-US" w:bidi="en-US"/>
      </w:rPr>
    </w:lvl>
    <w:lvl w:ilvl="1" w:tplc="04090001">
      <w:start w:val="1"/>
      <w:numFmt w:val="bullet"/>
      <w:lvlText w:val=""/>
      <w:lvlJc w:val="left"/>
      <w:pPr>
        <w:ind w:left="1301" w:hanging="360"/>
      </w:pPr>
      <w:rPr>
        <w:rFonts w:ascii="Symbol" w:hAnsi="Symbol" w:hint="default"/>
        <w:w w:val="99"/>
        <w:lang w:val="en-US" w:eastAsia="en-US" w:bidi="en-US"/>
      </w:rPr>
    </w:lvl>
    <w:lvl w:ilvl="2" w:tplc="DE8C5412">
      <w:numFmt w:val="bullet"/>
      <w:lvlText w:val="•"/>
      <w:lvlJc w:val="left"/>
      <w:pPr>
        <w:ind w:left="1302" w:hanging="360"/>
      </w:pPr>
      <w:rPr>
        <w:rFonts w:hint="default"/>
        <w:lang w:val="en-US" w:eastAsia="en-US" w:bidi="en-US"/>
      </w:rPr>
    </w:lvl>
    <w:lvl w:ilvl="3" w:tplc="98322682">
      <w:numFmt w:val="bullet"/>
      <w:lvlText w:val="•"/>
      <w:lvlJc w:val="left"/>
      <w:pPr>
        <w:ind w:left="8702" w:hanging="360"/>
      </w:pPr>
      <w:rPr>
        <w:rFonts w:hint="default"/>
        <w:lang w:val="en-US" w:eastAsia="en-US" w:bidi="en-US"/>
      </w:rPr>
    </w:lvl>
    <w:lvl w:ilvl="4" w:tplc="AF8E8C08">
      <w:numFmt w:val="bullet"/>
      <w:lvlText w:val="•"/>
      <w:lvlJc w:val="left"/>
      <w:pPr>
        <w:ind w:left="9002" w:hanging="360"/>
      </w:pPr>
      <w:rPr>
        <w:rFonts w:hint="default"/>
        <w:lang w:val="en-US" w:eastAsia="en-US" w:bidi="en-US"/>
      </w:rPr>
    </w:lvl>
    <w:lvl w:ilvl="5" w:tplc="80002140">
      <w:numFmt w:val="bullet"/>
      <w:lvlText w:val="•"/>
      <w:lvlJc w:val="left"/>
      <w:pPr>
        <w:ind w:left="9302" w:hanging="360"/>
      </w:pPr>
      <w:rPr>
        <w:rFonts w:hint="default"/>
        <w:lang w:val="en-US" w:eastAsia="en-US" w:bidi="en-US"/>
      </w:rPr>
    </w:lvl>
    <w:lvl w:ilvl="6" w:tplc="EDC67AC6">
      <w:numFmt w:val="bullet"/>
      <w:lvlText w:val="•"/>
      <w:lvlJc w:val="left"/>
      <w:pPr>
        <w:ind w:left="9602" w:hanging="360"/>
      </w:pPr>
      <w:rPr>
        <w:rFonts w:hint="default"/>
        <w:lang w:val="en-US" w:eastAsia="en-US" w:bidi="en-US"/>
      </w:rPr>
    </w:lvl>
    <w:lvl w:ilvl="7" w:tplc="869C7534">
      <w:numFmt w:val="bullet"/>
      <w:lvlText w:val="•"/>
      <w:lvlJc w:val="left"/>
      <w:pPr>
        <w:ind w:left="9902" w:hanging="360"/>
      </w:pPr>
      <w:rPr>
        <w:rFonts w:hint="default"/>
        <w:lang w:val="en-US" w:eastAsia="en-US" w:bidi="en-US"/>
      </w:rPr>
    </w:lvl>
    <w:lvl w:ilvl="8" w:tplc="E21A8C4C">
      <w:numFmt w:val="bullet"/>
      <w:lvlText w:val="•"/>
      <w:lvlJc w:val="left"/>
      <w:pPr>
        <w:ind w:left="10202" w:hanging="360"/>
      </w:pPr>
      <w:rPr>
        <w:rFonts w:hint="default"/>
        <w:lang w:val="en-US" w:eastAsia="en-US" w:bidi="en-US"/>
      </w:rPr>
    </w:lvl>
  </w:abstractNum>
  <w:abstractNum w:abstractNumId="6" w15:restartNumberingAfterBreak="0">
    <w:nsid w:val="21C64FCC"/>
    <w:multiLevelType w:val="hybridMultilevel"/>
    <w:tmpl w:val="1B5885F4"/>
    <w:lvl w:ilvl="0" w:tplc="624C86A6">
      <w:numFmt w:val="bullet"/>
      <w:lvlText w:val=""/>
      <w:lvlJc w:val="left"/>
      <w:pPr>
        <w:ind w:left="474" w:hanging="360"/>
      </w:pPr>
      <w:rPr>
        <w:rFonts w:ascii="Wingdings" w:eastAsia="Wingdings" w:hAnsi="Wingdings" w:cs="Wingdings" w:hint="default"/>
        <w:w w:val="100"/>
        <w:sz w:val="18"/>
        <w:szCs w:val="18"/>
        <w:lang w:val="en-US" w:eastAsia="en-US" w:bidi="en-US"/>
      </w:rPr>
    </w:lvl>
    <w:lvl w:ilvl="1" w:tplc="16C863E0">
      <w:numFmt w:val="bullet"/>
      <w:lvlText w:val="•"/>
      <w:lvlJc w:val="left"/>
      <w:pPr>
        <w:ind w:left="1007" w:hanging="360"/>
      </w:pPr>
      <w:rPr>
        <w:rFonts w:hint="default"/>
        <w:lang w:val="en-US" w:eastAsia="en-US" w:bidi="en-US"/>
      </w:rPr>
    </w:lvl>
    <w:lvl w:ilvl="2" w:tplc="F6582A6A">
      <w:numFmt w:val="bullet"/>
      <w:lvlText w:val="•"/>
      <w:lvlJc w:val="left"/>
      <w:pPr>
        <w:ind w:left="1534" w:hanging="360"/>
      </w:pPr>
      <w:rPr>
        <w:rFonts w:hint="default"/>
        <w:lang w:val="en-US" w:eastAsia="en-US" w:bidi="en-US"/>
      </w:rPr>
    </w:lvl>
    <w:lvl w:ilvl="3" w:tplc="91B0B318">
      <w:numFmt w:val="bullet"/>
      <w:lvlText w:val="•"/>
      <w:lvlJc w:val="left"/>
      <w:pPr>
        <w:ind w:left="2061" w:hanging="360"/>
      </w:pPr>
      <w:rPr>
        <w:rFonts w:hint="default"/>
        <w:lang w:val="en-US" w:eastAsia="en-US" w:bidi="en-US"/>
      </w:rPr>
    </w:lvl>
    <w:lvl w:ilvl="4" w:tplc="3B7A13CC">
      <w:numFmt w:val="bullet"/>
      <w:lvlText w:val="•"/>
      <w:lvlJc w:val="left"/>
      <w:pPr>
        <w:ind w:left="2588" w:hanging="360"/>
      </w:pPr>
      <w:rPr>
        <w:rFonts w:hint="default"/>
        <w:lang w:val="en-US" w:eastAsia="en-US" w:bidi="en-US"/>
      </w:rPr>
    </w:lvl>
    <w:lvl w:ilvl="5" w:tplc="C9F2BC30">
      <w:numFmt w:val="bullet"/>
      <w:lvlText w:val="•"/>
      <w:lvlJc w:val="left"/>
      <w:pPr>
        <w:ind w:left="3115" w:hanging="360"/>
      </w:pPr>
      <w:rPr>
        <w:rFonts w:hint="default"/>
        <w:lang w:val="en-US" w:eastAsia="en-US" w:bidi="en-US"/>
      </w:rPr>
    </w:lvl>
    <w:lvl w:ilvl="6" w:tplc="F71A30A8">
      <w:numFmt w:val="bullet"/>
      <w:lvlText w:val="•"/>
      <w:lvlJc w:val="left"/>
      <w:pPr>
        <w:ind w:left="3642" w:hanging="360"/>
      </w:pPr>
      <w:rPr>
        <w:rFonts w:hint="default"/>
        <w:lang w:val="en-US" w:eastAsia="en-US" w:bidi="en-US"/>
      </w:rPr>
    </w:lvl>
    <w:lvl w:ilvl="7" w:tplc="1A581210">
      <w:numFmt w:val="bullet"/>
      <w:lvlText w:val="•"/>
      <w:lvlJc w:val="left"/>
      <w:pPr>
        <w:ind w:left="4169" w:hanging="360"/>
      </w:pPr>
      <w:rPr>
        <w:rFonts w:hint="default"/>
        <w:lang w:val="en-US" w:eastAsia="en-US" w:bidi="en-US"/>
      </w:rPr>
    </w:lvl>
    <w:lvl w:ilvl="8" w:tplc="419A37BA">
      <w:numFmt w:val="bullet"/>
      <w:lvlText w:val="•"/>
      <w:lvlJc w:val="left"/>
      <w:pPr>
        <w:ind w:left="4696" w:hanging="360"/>
      </w:pPr>
      <w:rPr>
        <w:rFonts w:hint="default"/>
        <w:lang w:val="en-US" w:eastAsia="en-US" w:bidi="en-US"/>
      </w:rPr>
    </w:lvl>
  </w:abstractNum>
  <w:abstractNum w:abstractNumId="7" w15:restartNumberingAfterBreak="0">
    <w:nsid w:val="24FB7C82"/>
    <w:multiLevelType w:val="hybridMultilevel"/>
    <w:tmpl w:val="AB36B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66180B"/>
    <w:multiLevelType w:val="multilevel"/>
    <w:tmpl w:val="10E0D4D8"/>
    <w:lvl w:ilvl="0">
      <w:start w:val="2"/>
      <w:numFmt w:val="decimal"/>
      <w:lvlText w:val="%1"/>
      <w:lvlJc w:val="left"/>
      <w:pPr>
        <w:ind w:left="360" w:hanging="360"/>
      </w:pPr>
      <w:rPr>
        <w:rFonts w:hint="default"/>
      </w:rPr>
    </w:lvl>
    <w:lvl w:ilvl="1">
      <w:start w:val="5"/>
      <w:numFmt w:val="decimal"/>
      <w:lvlText w:val="%1.%2"/>
      <w:lvlJc w:val="left"/>
      <w:pPr>
        <w:ind w:left="847" w:hanging="360"/>
      </w:pPr>
      <w:rPr>
        <w:rFonts w:hint="default"/>
      </w:rPr>
    </w:lvl>
    <w:lvl w:ilvl="2">
      <w:start w:val="1"/>
      <w:numFmt w:val="decimal"/>
      <w:lvlText w:val="%1.%2.%3"/>
      <w:lvlJc w:val="left"/>
      <w:pPr>
        <w:ind w:left="1334" w:hanging="360"/>
      </w:pPr>
      <w:rPr>
        <w:rFonts w:hint="default"/>
      </w:rPr>
    </w:lvl>
    <w:lvl w:ilvl="3">
      <w:start w:val="1"/>
      <w:numFmt w:val="decimal"/>
      <w:lvlText w:val="%1.%2.%3.%4"/>
      <w:lvlJc w:val="left"/>
      <w:pPr>
        <w:ind w:left="2181" w:hanging="720"/>
      </w:pPr>
      <w:rPr>
        <w:rFonts w:hint="default"/>
      </w:rPr>
    </w:lvl>
    <w:lvl w:ilvl="4">
      <w:start w:val="1"/>
      <w:numFmt w:val="decimal"/>
      <w:lvlText w:val="%1.%2.%3.%4.%5"/>
      <w:lvlJc w:val="left"/>
      <w:pPr>
        <w:ind w:left="2668" w:hanging="720"/>
      </w:pPr>
      <w:rPr>
        <w:rFonts w:hint="default"/>
      </w:rPr>
    </w:lvl>
    <w:lvl w:ilvl="5">
      <w:start w:val="1"/>
      <w:numFmt w:val="decimal"/>
      <w:lvlText w:val="%1.%2.%3.%4.%5.%6"/>
      <w:lvlJc w:val="left"/>
      <w:pPr>
        <w:ind w:left="3155" w:hanging="720"/>
      </w:pPr>
      <w:rPr>
        <w:rFonts w:hint="default"/>
      </w:rPr>
    </w:lvl>
    <w:lvl w:ilvl="6">
      <w:start w:val="1"/>
      <w:numFmt w:val="decimal"/>
      <w:lvlText w:val="%1.%2.%3.%4.%5.%6.%7"/>
      <w:lvlJc w:val="left"/>
      <w:pPr>
        <w:ind w:left="4002" w:hanging="1080"/>
      </w:pPr>
      <w:rPr>
        <w:rFonts w:hint="default"/>
      </w:rPr>
    </w:lvl>
    <w:lvl w:ilvl="7">
      <w:start w:val="1"/>
      <w:numFmt w:val="decimal"/>
      <w:lvlText w:val="%1.%2.%3.%4.%5.%6.%7.%8"/>
      <w:lvlJc w:val="left"/>
      <w:pPr>
        <w:ind w:left="4489" w:hanging="1080"/>
      </w:pPr>
      <w:rPr>
        <w:rFonts w:hint="default"/>
      </w:rPr>
    </w:lvl>
    <w:lvl w:ilvl="8">
      <w:start w:val="1"/>
      <w:numFmt w:val="decimal"/>
      <w:lvlText w:val="%1.%2.%3.%4.%5.%6.%7.%8.%9"/>
      <w:lvlJc w:val="left"/>
      <w:pPr>
        <w:ind w:left="4976" w:hanging="1080"/>
      </w:pPr>
      <w:rPr>
        <w:rFonts w:hint="default"/>
      </w:rPr>
    </w:lvl>
  </w:abstractNum>
  <w:abstractNum w:abstractNumId="9" w15:restartNumberingAfterBreak="0">
    <w:nsid w:val="287D03D5"/>
    <w:multiLevelType w:val="hybridMultilevel"/>
    <w:tmpl w:val="86109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2D52F4"/>
    <w:multiLevelType w:val="hybridMultilevel"/>
    <w:tmpl w:val="2A0C759E"/>
    <w:lvl w:ilvl="0" w:tplc="10D05BC4">
      <w:numFmt w:val="bullet"/>
      <w:lvlText w:val=""/>
      <w:lvlJc w:val="left"/>
      <w:pPr>
        <w:ind w:left="1798" w:hanging="360"/>
      </w:pPr>
      <w:rPr>
        <w:rFonts w:hint="default"/>
        <w:w w:val="100"/>
        <w:lang w:val="en-US" w:eastAsia="en-US" w:bidi="en-US"/>
      </w:rPr>
    </w:lvl>
    <w:lvl w:ilvl="1" w:tplc="04090001">
      <w:start w:val="1"/>
      <w:numFmt w:val="bullet"/>
      <w:lvlText w:val=""/>
      <w:lvlJc w:val="left"/>
      <w:pPr>
        <w:ind w:left="2739" w:hanging="360"/>
      </w:pPr>
      <w:rPr>
        <w:rFonts w:ascii="Symbol" w:hAnsi="Symbol" w:hint="default"/>
        <w:w w:val="99"/>
        <w:lang w:val="en-US" w:eastAsia="en-US" w:bidi="en-US"/>
      </w:rPr>
    </w:lvl>
    <w:lvl w:ilvl="2" w:tplc="DE8C5412">
      <w:numFmt w:val="bullet"/>
      <w:lvlText w:val="•"/>
      <w:lvlJc w:val="left"/>
      <w:pPr>
        <w:ind w:left="2740" w:hanging="360"/>
      </w:pPr>
      <w:rPr>
        <w:rFonts w:hint="default"/>
        <w:lang w:val="en-US" w:eastAsia="en-US" w:bidi="en-US"/>
      </w:rPr>
    </w:lvl>
    <w:lvl w:ilvl="3" w:tplc="98322682">
      <w:numFmt w:val="bullet"/>
      <w:lvlText w:val="•"/>
      <w:lvlJc w:val="left"/>
      <w:pPr>
        <w:ind w:left="10140" w:hanging="360"/>
      </w:pPr>
      <w:rPr>
        <w:rFonts w:hint="default"/>
        <w:lang w:val="en-US" w:eastAsia="en-US" w:bidi="en-US"/>
      </w:rPr>
    </w:lvl>
    <w:lvl w:ilvl="4" w:tplc="AF8E8C08">
      <w:numFmt w:val="bullet"/>
      <w:lvlText w:val="•"/>
      <w:lvlJc w:val="left"/>
      <w:pPr>
        <w:ind w:left="10440" w:hanging="360"/>
      </w:pPr>
      <w:rPr>
        <w:rFonts w:hint="default"/>
        <w:lang w:val="en-US" w:eastAsia="en-US" w:bidi="en-US"/>
      </w:rPr>
    </w:lvl>
    <w:lvl w:ilvl="5" w:tplc="80002140">
      <w:numFmt w:val="bullet"/>
      <w:lvlText w:val="•"/>
      <w:lvlJc w:val="left"/>
      <w:pPr>
        <w:ind w:left="10740" w:hanging="360"/>
      </w:pPr>
      <w:rPr>
        <w:rFonts w:hint="default"/>
        <w:lang w:val="en-US" w:eastAsia="en-US" w:bidi="en-US"/>
      </w:rPr>
    </w:lvl>
    <w:lvl w:ilvl="6" w:tplc="EDC67AC6">
      <w:numFmt w:val="bullet"/>
      <w:lvlText w:val="•"/>
      <w:lvlJc w:val="left"/>
      <w:pPr>
        <w:ind w:left="11040" w:hanging="360"/>
      </w:pPr>
      <w:rPr>
        <w:rFonts w:hint="default"/>
        <w:lang w:val="en-US" w:eastAsia="en-US" w:bidi="en-US"/>
      </w:rPr>
    </w:lvl>
    <w:lvl w:ilvl="7" w:tplc="869C7534">
      <w:numFmt w:val="bullet"/>
      <w:lvlText w:val="•"/>
      <w:lvlJc w:val="left"/>
      <w:pPr>
        <w:ind w:left="11340" w:hanging="360"/>
      </w:pPr>
      <w:rPr>
        <w:rFonts w:hint="default"/>
        <w:lang w:val="en-US" w:eastAsia="en-US" w:bidi="en-US"/>
      </w:rPr>
    </w:lvl>
    <w:lvl w:ilvl="8" w:tplc="E21A8C4C">
      <w:numFmt w:val="bullet"/>
      <w:lvlText w:val="•"/>
      <w:lvlJc w:val="left"/>
      <w:pPr>
        <w:ind w:left="11640" w:hanging="360"/>
      </w:pPr>
      <w:rPr>
        <w:rFonts w:hint="default"/>
        <w:lang w:val="en-US" w:eastAsia="en-US" w:bidi="en-US"/>
      </w:rPr>
    </w:lvl>
  </w:abstractNum>
  <w:abstractNum w:abstractNumId="11" w15:restartNumberingAfterBreak="0">
    <w:nsid w:val="31A416CF"/>
    <w:multiLevelType w:val="hybridMultilevel"/>
    <w:tmpl w:val="68063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504D2A"/>
    <w:multiLevelType w:val="hybridMultilevel"/>
    <w:tmpl w:val="161C8D76"/>
    <w:lvl w:ilvl="0" w:tplc="6F44E542">
      <w:numFmt w:val="bullet"/>
      <w:lvlText w:val=""/>
      <w:lvlJc w:val="left"/>
      <w:pPr>
        <w:ind w:left="475" w:hanging="360"/>
      </w:pPr>
      <w:rPr>
        <w:rFonts w:ascii="Wingdings" w:eastAsia="Wingdings" w:hAnsi="Wingdings" w:cs="Wingdings" w:hint="default"/>
        <w:w w:val="100"/>
        <w:sz w:val="18"/>
        <w:szCs w:val="18"/>
        <w:lang w:val="en-US" w:eastAsia="en-US" w:bidi="en-US"/>
      </w:rPr>
    </w:lvl>
    <w:lvl w:ilvl="1" w:tplc="B8A06B00">
      <w:numFmt w:val="bullet"/>
      <w:lvlText w:val="•"/>
      <w:lvlJc w:val="left"/>
      <w:pPr>
        <w:ind w:left="1007" w:hanging="360"/>
      </w:pPr>
      <w:rPr>
        <w:rFonts w:hint="default"/>
        <w:lang w:val="en-US" w:eastAsia="en-US" w:bidi="en-US"/>
      </w:rPr>
    </w:lvl>
    <w:lvl w:ilvl="2" w:tplc="4D7A9130">
      <w:numFmt w:val="bullet"/>
      <w:lvlText w:val="•"/>
      <w:lvlJc w:val="left"/>
      <w:pPr>
        <w:ind w:left="1534" w:hanging="360"/>
      </w:pPr>
      <w:rPr>
        <w:rFonts w:hint="default"/>
        <w:lang w:val="en-US" w:eastAsia="en-US" w:bidi="en-US"/>
      </w:rPr>
    </w:lvl>
    <w:lvl w:ilvl="3" w:tplc="4490B41C">
      <w:numFmt w:val="bullet"/>
      <w:lvlText w:val="•"/>
      <w:lvlJc w:val="left"/>
      <w:pPr>
        <w:ind w:left="2061" w:hanging="360"/>
      </w:pPr>
      <w:rPr>
        <w:rFonts w:hint="default"/>
        <w:lang w:val="en-US" w:eastAsia="en-US" w:bidi="en-US"/>
      </w:rPr>
    </w:lvl>
    <w:lvl w:ilvl="4" w:tplc="0C767312">
      <w:numFmt w:val="bullet"/>
      <w:lvlText w:val="•"/>
      <w:lvlJc w:val="left"/>
      <w:pPr>
        <w:ind w:left="2589" w:hanging="360"/>
      </w:pPr>
      <w:rPr>
        <w:rFonts w:hint="default"/>
        <w:lang w:val="en-US" w:eastAsia="en-US" w:bidi="en-US"/>
      </w:rPr>
    </w:lvl>
    <w:lvl w:ilvl="5" w:tplc="DC600EF4">
      <w:numFmt w:val="bullet"/>
      <w:lvlText w:val="•"/>
      <w:lvlJc w:val="left"/>
      <w:pPr>
        <w:ind w:left="3116" w:hanging="360"/>
      </w:pPr>
      <w:rPr>
        <w:rFonts w:hint="default"/>
        <w:lang w:val="en-US" w:eastAsia="en-US" w:bidi="en-US"/>
      </w:rPr>
    </w:lvl>
    <w:lvl w:ilvl="6" w:tplc="E33E6412">
      <w:numFmt w:val="bullet"/>
      <w:lvlText w:val="•"/>
      <w:lvlJc w:val="left"/>
      <w:pPr>
        <w:ind w:left="3643" w:hanging="360"/>
      </w:pPr>
      <w:rPr>
        <w:rFonts w:hint="default"/>
        <w:lang w:val="en-US" w:eastAsia="en-US" w:bidi="en-US"/>
      </w:rPr>
    </w:lvl>
    <w:lvl w:ilvl="7" w:tplc="5AF4D9C6">
      <w:numFmt w:val="bullet"/>
      <w:lvlText w:val="•"/>
      <w:lvlJc w:val="left"/>
      <w:pPr>
        <w:ind w:left="4170" w:hanging="360"/>
      </w:pPr>
      <w:rPr>
        <w:rFonts w:hint="default"/>
        <w:lang w:val="en-US" w:eastAsia="en-US" w:bidi="en-US"/>
      </w:rPr>
    </w:lvl>
    <w:lvl w:ilvl="8" w:tplc="2F565FB8">
      <w:numFmt w:val="bullet"/>
      <w:lvlText w:val="•"/>
      <w:lvlJc w:val="left"/>
      <w:pPr>
        <w:ind w:left="4698" w:hanging="360"/>
      </w:pPr>
      <w:rPr>
        <w:rFonts w:hint="default"/>
        <w:lang w:val="en-US" w:eastAsia="en-US" w:bidi="en-US"/>
      </w:rPr>
    </w:lvl>
  </w:abstractNum>
  <w:abstractNum w:abstractNumId="13" w15:restartNumberingAfterBreak="0">
    <w:nsid w:val="360513F2"/>
    <w:multiLevelType w:val="hybridMultilevel"/>
    <w:tmpl w:val="BF4E94D0"/>
    <w:lvl w:ilvl="0" w:tplc="74102548">
      <w:numFmt w:val="bullet"/>
      <w:lvlText w:val=""/>
      <w:lvlJc w:val="left"/>
      <w:pPr>
        <w:ind w:left="474" w:hanging="360"/>
      </w:pPr>
      <w:rPr>
        <w:rFonts w:ascii="Wingdings" w:eastAsia="Wingdings" w:hAnsi="Wingdings" w:cs="Wingdings" w:hint="default"/>
        <w:w w:val="100"/>
        <w:sz w:val="18"/>
        <w:szCs w:val="18"/>
        <w:lang w:val="en-US" w:eastAsia="en-US" w:bidi="en-US"/>
      </w:rPr>
    </w:lvl>
    <w:lvl w:ilvl="1" w:tplc="BBA2A770">
      <w:numFmt w:val="bullet"/>
      <w:lvlText w:val="•"/>
      <w:lvlJc w:val="left"/>
      <w:pPr>
        <w:ind w:left="1007" w:hanging="360"/>
      </w:pPr>
      <w:rPr>
        <w:rFonts w:hint="default"/>
        <w:lang w:val="en-US" w:eastAsia="en-US" w:bidi="en-US"/>
      </w:rPr>
    </w:lvl>
    <w:lvl w:ilvl="2" w:tplc="20A4969E">
      <w:numFmt w:val="bullet"/>
      <w:lvlText w:val="•"/>
      <w:lvlJc w:val="left"/>
      <w:pPr>
        <w:ind w:left="1534" w:hanging="360"/>
      </w:pPr>
      <w:rPr>
        <w:rFonts w:hint="default"/>
        <w:lang w:val="en-US" w:eastAsia="en-US" w:bidi="en-US"/>
      </w:rPr>
    </w:lvl>
    <w:lvl w:ilvl="3" w:tplc="D744DB10">
      <w:numFmt w:val="bullet"/>
      <w:lvlText w:val="•"/>
      <w:lvlJc w:val="left"/>
      <w:pPr>
        <w:ind w:left="2061" w:hanging="360"/>
      </w:pPr>
      <w:rPr>
        <w:rFonts w:hint="default"/>
        <w:lang w:val="en-US" w:eastAsia="en-US" w:bidi="en-US"/>
      </w:rPr>
    </w:lvl>
    <w:lvl w:ilvl="4" w:tplc="8716D380">
      <w:numFmt w:val="bullet"/>
      <w:lvlText w:val="•"/>
      <w:lvlJc w:val="left"/>
      <w:pPr>
        <w:ind w:left="2588" w:hanging="360"/>
      </w:pPr>
      <w:rPr>
        <w:rFonts w:hint="default"/>
        <w:lang w:val="en-US" w:eastAsia="en-US" w:bidi="en-US"/>
      </w:rPr>
    </w:lvl>
    <w:lvl w:ilvl="5" w:tplc="90D020A0">
      <w:numFmt w:val="bullet"/>
      <w:lvlText w:val="•"/>
      <w:lvlJc w:val="left"/>
      <w:pPr>
        <w:ind w:left="3115" w:hanging="360"/>
      </w:pPr>
      <w:rPr>
        <w:rFonts w:hint="default"/>
        <w:lang w:val="en-US" w:eastAsia="en-US" w:bidi="en-US"/>
      </w:rPr>
    </w:lvl>
    <w:lvl w:ilvl="6" w:tplc="E6E68B8A">
      <w:numFmt w:val="bullet"/>
      <w:lvlText w:val="•"/>
      <w:lvlJc w:val="left"/>
      <w:pPr>
        <w:ind w:left="3642" w:hanging="360"/>
      </w:pPr>
      <w:rPr>
        <w:rFonts w:hint="default"/>
        <w:lang w:val="en-US" w:eastAsia="en-US" w:bidi="en-US"/>
      </w:rPr>
    </w:lvl>
    <w:lvl w:ilvl="7" w:tplc="A4A004AC">
      <w:numFmt w:val="bullet"/>
      <w:lvlText w:val="•"/>
      <w:lvlJc w:val="left"/>
      <w:pPr>
        <w:ind w:left="4169" w:hanging="360"/>
      </w:pPr>
      <w:rPr>
        <w:rFonts w:hint="default"/>
        <w:lang w:val="en-US" w:eastAsia="en-US" w:bidi="en-US"/>
      </w:rPr>
    </w:lvl>
    <w:lvl w:ilvl="8" w:tplc="76E6CDA8">
      <w:numFmt w:val="bullet"/>
      <w:lvlText w:val="•"/>
      <w:lvlJc w:val="left"/>
      <w:pPr>
        <w:ind w:left="4696" w:hanging="360"/>
      </w:pPr>
      <w:rPr>
        <w:rFonts w:hint="default"/>
        <w:lang w:val="en-US" w:eastAsia="en-US" w:bidi="en-US"/>
      </w:rPr>
    </w:lvl>
  </w:abstractNum>
  <w:abstractNum w:abstractNumId="14" w15:restartNumberingAfterBreak="0">
    <w:nsid w:val="3D330261"/>
    <w:multiLevelType w:val="hybridMultilevel"/>
    <w:tmpl w:val="E772A5B4"/>
    <w:lvl w:ilvl="0" w:tplc="7C927114">
      <w:numFmt w:val="bullet"/>
      <w:lvlText w:val=""/>
      <w:lvlJc w:val="left"/>
      <w:pPr>
        <w:ind w:left="475" w:hanging="360"/>
      </w:pPr>
      <w:rPr>
        <w:rFonts w:ascii="Wingdings" w:eastAsia="Wingdings" w:hAnsi="Wingdings" w:cs="Wingdings" w:hint="default"/>
        <w:w w:val="100"/>
        <w:sz w:val="18"/>
        <w:szCs w:val="18"/>
        <w:lang w:val="en-US" w:eastAsia="en-US" w:bidi="en-US"/>
      </w:rPr>
    </w:lvl>
    <w:lvl w:ilvl="1" w:tplc="A476EC2E">
      <w:numFmt w:val="bullet"/>
      <w:lvlText w:val="•"/>
      <w:lvlJc w:val="left"/>
      <w:pPr>
        <w:ind w:left="1007" w:hanging="360"/>
      </w:pPr>
      <w:rPr>
        <w:rFonts w:hint="default"/>
        <w:lang w:val="en-US" w:eastAsia="en-US" w:bidi="en-US"/>
      </w:rPr>
    </w:lvl>
    <w:lvl w:ilvl="2" w:tplc="30DE2126">
      <w:numFmt w:val="bullet"/>
      <w:lvlText w:val="•"/>
      <w:lvlJc w:val="left"/>
      <w:pPr>
        <w:ind w:left="1534" w:hanging="360"/>
      </w:pPr>
      <w:rPr>
        <w:rFonts w:hint="default"/>
        <w:lang w:val="en-US" w:eastAsia="en-US" w:bidi="en-US"/>
      </w:rPr>
    </w:lvl>
    <w:lvl w:ilvl="3" w:tplc="FF16B844">
      <w:numFmt w:val="bullet"/>
      <w:lvlText w:val="•"/>
      <w:lvlJc w:val="left"/>
      <w:pPr>
        <w:ind w:left="2061" w:hanging="360"/>
      </w:pPr>
      <w:rPr>
        <w:rFonts w:hint="default"/>
        <w:lang w:val="en-US" w:eastAsia="en-US" w:bidi="en-US"/>
      </w:rPr>
    </w:lvl>
    <w:lvl w:ilvl="4" w:tplc="947A9994">
      <w:numFmt w:val="bullet"/>
      <w:lvlText w:val="•"/>
      <w:lvlJc w:val="left"/>
      <w:pPr>
        <w:ind w:left="2589" w:hanging="360"/>
      </w:pPr>
      <w:rPr>
        <w:rFonts w:hint="default"/>
        <w:lang w:val="en-US" w:eastAsia="en-US" w:bidi="en-US"/>
      </w:rPr>
    </w:lvl>
    <w:lvl w:ilvl="5" w:tplc="29C821DA">
      <w:numFmt w:val="bullet"/>
      <w:lvlText w:val="•"/>
      <w:lvlJc w:val="left"/>
      <w:pPr>
        <w:ind w:left="3116" w:hanging="360"/>
      </w:pPr>
      <w:rPr>
        <w:rFonts w:hint="default"/>
        <w:lang w:val="en-US" w:eastAsia="en-US" w:bidi="en-US"/>
      </w:rPr>
    </w:lvl>
    <w:lvl w:ilvl="6" w:tplc="1EAAE9CE">
      <w:numFmt w:val="bullet"/>
      <w:lvlText w:val="•"/>
      <w:lvlJc w:val="left"/>
      <w:pPr>
        <w:ind w:left="3643" w:hanging="360"/>
      </w:pPr>
      <w:rPr>
        <w:rFonts w:hint="default"/>
        <w:lang w:val="en-US" w:eastAsia="en-US" w:bidi="en-US"/>
      </w:rPr>
    </w:lvl>
    <w:lvl w:ilvl="7" w:tplc="0694B3EE">
      <w:numFmt w:val="bullet"/>
      <w:lvlText w:val="•"/>
      <w:lvlJc w:val="left"/>
      <w:pPr>
        <w:ind w:left="4170" w:hanging="360"/>
      </w:pPr>
      <w:rPr>
        <w:rFonts w:hint="default"/>
        <w:lang w:val="en-US" w:eastAsia="en-US" w:bidi="en-US"/>
      </w:rPr>
    </w:lvl>
    <w:lvl w:ilvl="8" w:tplc="4DCE589A">
      <w:numFmt w:val="bullet"/>
      <w:lvlText w:val="•"/>
      <w:lvlJc w:val="left"/>
      <w:pPr>
        <w:ind w:left="4698" w:hanging="360"/>
      </w:pPr>
      <w:rPr>
        <w:rFonts w:hint="default"/>
        <w:lang w:val="en-US" w:eastAsia="en-US" w:bidi="en-US"/>
      </w:rPr>
    </w:lvl>
  </w:abstractNum>
  <w:abstractNum w:abstractNumId="15" w15:restartNumberingAfterBreak="0">
    <w:nsid w:val="40414D87"/>
    <w:multiLevelType w:val="hybridMultilevel"/>
    <w:tmpl w:val="D59A2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391175"/>
    <w:multiLevelType w:val="hybridMultilevel"/>
    <w:tmpl w:val="C5F83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F6464E"/>
    <w:multiLevelType w:val="hybridMultilevel"/>
    <w:tmpl w:val="A4C47322"/>
    <w:lvl w:ilvl="0" w:tplc="10D05BC4">
      <w:numFmt w:val="bullet"/>
      <w:lvlText w:val=""/>
      <w:lvlJc w:val="left"/>
      <w:pPr>
        <w:ind w:left="360" w:hanging="360"/>
      </w:pPr>
      <w:rPr>
        <w:rFonts w:hint="default"/>
        <w:w w:val="100"/>
        <w:lang w:val="en-US" w:eastAsia="en-US" w:bidi="en-US"/>
      </w:rPr>
    </w:lvl>
    <w:lvl w:ilvl="1" w:tplc="04090001">
      <w:start w:val="1"/>
      <w:numFmt w:val="bullet"/>
      <w:lvlText w:val=""/>
      <w:lvlJc w:val="left"/>
      <w:pPr>
        <w:ind w:left="1301" w:hanging="360"/>
      </w:pPr>
      <w:rPr>
        <w:rFonts w:ascii="Symbol" w:hAnsi="Symbol" w:hint="default"/>
        <w:w w:val="99"/>
        <w:lang w:val="en-US" w:eastAsia="en-US" w:bidi="en-US"/>
      </w:rPr>
    </w:lvl>
    <w:lvl w:ilvl="2" w:tplc="DE8C5412">
      <w:numFmt w:val="bullet"/>
      <w:lvlText w:val="•"/>
      <w:lvlJc w:val="left"/>
      <w:pPr>
        <w:ind w:left="1302" w:hanging="360"/>
      </w:pPr>
      <w:rPr>
        <w:rFonts w:hint="default"/>
        <w:lang w:val="en-US" w:eastAsia="en-US" w:bidi="en-US"/>
      </w:rPr>
    </w:lvl>
    <w:lvl w:ilvl="3" w:tplc="98322682">
      <w:numFmt w:val="bullet"/>
      <w:lvlText w:val="•"/>
      <w:lvlJc w:val="left"/>
      <w:pPr>
        <w:ind w:left="8702" w:hanging="360"/>
      </w:pPr>
      <w:rPr>
        <w:rFonts w:hint="default"/>
        <w:lang w:val="en-US" w:eastAsia="en-US" w:bidi="en-US"/>
      </w:rPr>
    </w:lvl>
    <w:lvl w:ilvl="4" w:tplc="AF8E8C08">
      <w:numFmt w:val="bullet"/>
      <w:lvlText w:val="•"/>
      <w:lvlJc w:val="left"/>
      <w:pPr>
        <w:ind w:left="9002" w:hanging="360"/>
      </w:pPr>
      <w:rPr>
        <w:rFonts w:hint="default"/>
        <w:lang w:val="en-US" w:eastAsia="en-US" w:bidi="en-US"/>
      </w:rPr>
    </w:lvl>
    <w:lvl w:ilvl="5" w:tplc="80002140">
      <w:numFmt w:val="bullet"/>
      <w:lvlText w:val="•"/>
      <w:lvlJc w:val="left"/>
      <w:pPr>
        <w:ind w:left="9302" w:hanging="360"/>
      </w:pPr>
      <w:rPr>
        <w:rFonts w:hint="default"/>
        <w:lang w:val="en-US" w:eastAsia="en-US" w:bidi="en-US"/>
      </w:rPr>
    </w:lvl>
    <w:lvl w:ilvl="6" w:tplc="EDC67AC6">
      <w:numFmt w:val="bullet"/>
      <w:lvlText w:val="•"/>
      <w:lvlJc w:val="left"/>
      <w:pPr>
        <w:ind w:left="9602" w:hanging="360"/>
      </w:pPr>
      <w:rPr>
        <w:rFonts w:hint="default"/>
        <w:lang w:val="en-US" w:eastAsia="en-US" w:bidi="en-US"/>
      </w:rPr>
    </w:lvl>
    <w:lvl w:ilvl="7" w:tplc="869C7534">
      <w:numFmt w:val="bullet"/>
      <w:lvlText w:val="•"/>
      <w:lvlJc w:val="left"/>
      <w:pPr>
        <w:ind w:left="9902" w:hanging="360"/>
      </w:pPr>
      <w:rPr>
        <w:rFonts w:hint="default"/>
        <w:lang w:val="en-US" w:eastAsia="en-US" w:bidi="en-US"/>
      </w:rPr>
    </w:lvl>
    <w:lvl w:ilvl="8" w:tplc="E21A8C4C">
      <w:numFmt w:val="bullet"/>
      <w:lvlText w:val="•"/>
      <w:lvlJc w:val="left"/>
      <w:pPr>
        <w:ind w:left="10202" w:hanging="360"/>
      </w:pPr>
      <w:rPr>
        <w:rFonts w:hint="default"/>
        <w:lang w:val="en-US" w:eastAsia="en-US" w:bidi="en-US"/>
      </w:rPr>
    </w:lvl>
  </w:abstractNum>
  <w:abstractNum w:abstractNumId="18" w15:restartNumberingAfterBreak="0">
    <w:nsid w:val="510C7208"/>
    <w:multiLevelType w:val="hybridMultilevel"/>
    <w:tmpl w:val="CBACFAF6"/>
    <w:lvl w:ilvl="0" w:tplc="04090001">
      <w:start w:val="1"/>
      <w:numFmt w:val="bullet"/>
      <w:lvlText w:val=""/>
      <w:lvlJc w:val="left"/>
      <w:pPr>
        <w:ind w:left="720" w:hanging="360"/>
      </w:pPr>
      <w:rPr>
        <w:rFonts w:ascii="Symbol" w:hAnsi="Symbol" w:hint="default"/>
        <w:w w:val="100"/>
        <w:lang w:val="en-US" w:eastAsia="en-US" w:bidi="en-US"/>
      </w:rPr>
    </w:lvl>
    <w:lvl w:ilvl="1" w:tplc="04090001">
      <w:start w:val="1"/>
      <w:numFmt w:val="bullet"/>
      <w:lvlText w:val=""/>
      <w:lvlJc w:val="left"/>
      <w:pPr>
        <w:ind w:left="1661" w:hanging="360"/>
      </w:pPr>
      <w:rPr>
        <w:rFonts w:ascii="Symbol" w:hAnsi="Symbol" w:hint="default"/>
        <w:w w:val="99"/>
        <w:lang w:val="en-US" w:eastAsia="en-US" w:bidi="en-US"/>
      </w:rPr>
    </w:lvl>
    <w:lvl w:ilvl="2" w:tplc="DE8C5412">
      <w:numFmt w:val="bullet"/>
      <w:lvlText w:val="•"/>
      <w:lvlJc w:val="left"/>
      <w:pPr>
        <w:ind w:left="1662" w:hanging="360"/>
      </w:pPr>
      <w:rPr>
        <w:rFonts w:hint="default"/>
        <w:lang w:val="en-US" w:eastAsia="en-US" w:bidi="en-US"/>
      </w:rPr>
    </w:lvl>
    <w:lvl w:ilvl="3" w:tplc="98322682">
      <w:numFmt w:val="bullet"/>
      <w:lvlText w:val="•"/>
      <w:lvlJc w:val="left"/>
      <w:pPr>
        <w:ind w:left="9062" w:hanging="360"/>
      </w:pPr>
      <w:rPr>
        <w:rFonts w:hint="default"/>
        <w:lang w:val="en-US" w:eastAsia="en-US" w:bidi="en-US"/>
      </w:rPr>
    </w:lvl>
    <w:lvl w:ilvl="4" w:tplc="AF8E8C08">
      <w:numFmt w:val="bullet"/>
      <w:lvlText w:val="•"/>
      <w:lvlJc w:val="left"/>
      <w:pPr>
        <w:ind w:left="9362" w:hanging="360"/>
      </w:pPr>
      <w:rPr>
        <w:rFonts w:hint="default"/>
        <w:lang w:val="en-US" w:eastAsia="en-US" w:bidi="en-US"/>
      </w:rPr>
    </w:lvl>
    <w:lvl w:ilvl="5" w:tplc="80002140">
      <w:numFmt w:val="bullet"/>
      <w:lvlText w:val="•"/>
      <w:lvlJc w:val="left"/>
      <w:pPr>
        <w:ind w:left="9662" w:hanging="360"/>
      </w:pPr>
      <w:rPr>
        <w:rFonts w:hint="default"/>
        <w:lang w:val="en-US" w:eastAsia="en-US" w:bidi="en-US"/>
      </w:rPr>
    </w:lvl>
    <w:lvl w:ilvl="6" w:tplc="EDC67AC6">
      <w:numFmt w:val="bullet"/>
      <w:lvlText w:val="•"/>
      <w:lvlJc w:val="left"/>
      <w:pPr>
        <w:ind w:left="9962" w:hanging="360"/>
      </w:pPr>
      <w:rPr>
        <w:rFonts w:hint="default"/>
        <w:lang w:val="en-US" w:eastAsia="en-US" w:bidi="en-US"/>
      </w:rPr>
    </w:lvl>
    <w:lvl w:ilvl="7" w:tplc="869C7534">
      <w:numFmt w:val="bullet"/>
      <w:lvlText w:val="•"/>
      <w:lvlJc w:val="left"/>
      <w:pPr>
        <w:ind w:left="10262" w:hanging="360"/>
      </w:pPr>
      <w:rPr>
        <w:rFonts w:hint="default"/>
        <w:lang w:val="en-US" w:eastAsia="en-US" w:bidi="en-US"/>
      </w:rPr>
    </w:lvl>
    <w:lvl w:ilvl="8" w:tplc="E21A8C4C">
      <w:numFmt w:val="bullet"/>
      <w:lvlText w:val="•"/>
      <w:lvlJc w:val="left"/>
      <w:pPr>
        <w:ind w:left="10562" w:hanging="360"/>
      </w:pPr>
      <w:rPr>
        <w:rFonts w:hint="default"/>
        <w:lang w:val="en-US" w:eastAsia="en-US" w:bidi="en-US"/>
      </w:rPr>
    </w:lvl>
  </w:abstractNum>
  <w:abstractNum w:abstractNumId="19" w15:restartNumberingAfterBreak="0">
    <w:nsid w:val="51CD6BAE"/>
    <w:multiLevelType w:val="hybridMultilevel"/>
    <w:tmpl w:val="665A1F9A"/>
    <w:lvl w:ilvl="0" w:tplc="10D05BC4">
      <w:numFmt w:val="bullet"/>
      <w:lvlText w:val=""/>
      <w:lvlJc w:val="left"/>
      <w:pPr>
        <w:ind w:left="360" w:hanging="360"/>
      </w:pPr>
      <w:rPr>
        <w:rFonts w:hint="default"/>
        <w:w w:val="100"/>
        <w:lang w:val="en-US" w:eastAsia="en-US" w:bidi="en-US"/>
      </w:rPr>
    </w:lvl>
    <w:lvl w:ilvl="1" w:tplc="04090001">
      <w:start w:val="1"/>
      <w:numFmt w:val="bullet"/>
      <w:lvlText w:val=""/>
      <w:lvlJc w:val="left"/>
      <w:pPr>
        <w:ind w:left="1301" w:hanging="360"/>
      </w:pPr>
      <w:rPr>
        <w:rFonts w:ascii="Symbol" w:hAnsi="Symbol" w:hint="default"/>
        <w:w w:val="99"/>
        <w:lang w:val="en-US" w:eastAsia="en-US" w:bidi="en-US"/>
      </w:rPr>
    </w:lvl>
    <w:lvl w:ilvl="2" w:tplc="DE8C5412">
      <w:numFmt w:val="bullet"/>
      <w:lvlText w:val="•"/>
      <w:lvlJc w:val="left"/>
      <w:pPr>
        <w:ind w:left="1302" w:hanging="360"/>
      </w:pPr>
      <w:rPr>
        <w:rFonts w:hint="default"/>
        <w:lang w:val="en-US" w:eastAsia="en-US" w:bidi="en-US"/>
      </w:rPr>
    </w:lvl>
    <w:lvl w:ilvl="3" w:tplc="98322682">
      <w:numFmt w:val="bullet"/>
      <w:lvlText w:val="•"/>
      <w:lvlJc w:val="left"/>
      <w:pPr>
        <w:ind w:left="8702" w:hanging="360"/>
      </w:pPr>
      <w:rPr>
        <w:rFonts w:hint="default"/>
        <w:lang w:val="en-US" w:eastAsia="en-US" w:bidi="en-US"/>
      </w:rPr>
    </w:lvl>
    <w:lvl w:ilvl="4" w:tplc="AF8E8C08">
      <w:numFmt w:val="bullet"/>
      <w:lvlText w:val="•"/>
      <w:lvlJc w:val="left"/>
      <w:pPr>
        <w:ind w:left="9002" w:hanging="360"/>
      </w:pPr>
      <w:rPr>
        <w:rFonts w:hint="default"/>
        <w:lang w:val="en-US" w:eastAsia="en-US" w:bidi="en-US"/>
      </w:rPr>
    </w:lvl>
    <w:lvl w:ilvl="5" w:tplc="80002140">
      <w:numFmt w:val="bullet"/>
      <w:lvlText w:val="•"/>
      <w:lvlJc w:val="left"/>
      <w:pPr>
        <w:ind w:left="9302" w:hanging="360"/>
      </w:pPr>
      <w:rPr>
        <w:rFonts w:hint="default"/>
        <w:lang w:val="en-US" w:eastAsia="en-US" w:bidi="en-US"/>
      </w:rPr>
    </w:lvl>
    <w:lvl w:ilvl="6" w:tplc="EDC67AC6">
      <w:numFmt w:val="bullet"/>
      <w:lvlText w:val="•"/>
      <w:lvlJc w:val="left"/>
      <w:pPr>
        <w:ind w:left="9602" w:hanging="360"/>
      </w:pPr>
      <w:rPr>
        <w:rFonts w:hint="default"/>
        <w:lang w:val="en-US" w:eastAsia="en-US" w:bidi="en-US"/>
      </w:rPr>
    </w:lvl>
    <w:lvl w:ilvl="7" w:tplc="869C7534">
      <w:numFmt w:val="bullet"/>
      <w:lvlText w:val="•"/>
      <w:lvlJc w:val="left"/>
      <w:pPr>
        <w:ind w:left="9902" w:hanging="360"/>
      </w:pPr>
      <w:rPr>
        <w:rFonts w:hint="default"/>
        <w:lang w:val="en-US" w:eastAsia="en-US" w:bidi="en-US"/>
      </w:rPr>
    </w:lvl>
    <w:lvl w:ilvl="8" w:tplc="E21A8C4C">
      <w:numFmt w:val="bullet"/>
      <w:lvlText w:val="•"/>
      <w:lvlJc w:val="left"/>
      <w:pPr>
        <w:ind w:left="10202" w:hanging="360"/>
      </w:pPr>
      <w:rPr>
        <w:rFonts w:hint="default"/>
        <w:lang w:val="en-US" w:eastAsia="en-US" w:bidi="en-US"/>
      </w:rPr>
    </w:lvl>
  </w:abstractNum>
  <w:abstractNum w:abstractNumId="20" w15:restartNumberingAfterBreak="0">
    <w:nsid w:val="5FE64C75"/>
    <w:multiLevelType w:val="multilevel"/>
    <w:tmpl w:val="B2AC1BB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1" w15:restartNumberingAfterBreak="0">
    <w:nsid w:val="6B7651CE"/>
    <w:multiLevelType w:val="hybridMultilevel"/>
    <w:tmpl w:val="FF086342"/>
    <w:lvl w:ilvl="0" w:tplc="04090005">
      <w:start w:val="1"/>
      <w:numFmt w:val="bullet"/>
      <w:lvlText w:val=""/>
      <w:lvlJc w:val="left"/>
      <w:pPr>
        <w:ind w:left="1800" w:hanging="360"/>
      </w:pPr>
      <w:rPr>
        <w:rFonts w:ascii="Wingdings" w:hAnsi="Wingdings" w:hint="default"/>
        <w:w w:val="100"/>
        <w:lang w:val="en-US" w:eastAsia="en-US" w:bidi="en-US"/>
      </w:rPr>
    </w:lvl>
    <w:lvl w:ilvl="1" w:tplc="04090003">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num w:numId="1">
    <w:abstractNumId w:val="4"/>
  </w:num>
  <w:num w:numId="2">
    <w:abstractNumId w:val="7"/>
  </w:num>
  <w:num w:numId="3">
    <w:abstractNumId w:val="10"/>
  </w:num>
  <w:num w:numId="4">
    <w:abstractNumId w:val="2"/>
  </w:num>
  <w:num w:numId="5">
    <w:abstractNumId w:val="14"/>
  </w:num>
  <w:num w:numId="6">
    <w:abstractNumId w:val="0"/>
  </w:num>
  <w:num w:numId="7">
    <w:abstractNumId w:val="11"/>
  </w:num>
  <w:num w:numId="8">
    <w:abstractNumId w:val="3"/>
  </w:num>
  <w:num w:numId="9">
    <w:abstractNumId w:val="13"/>
  </w:num>
  <w:num w:numId="10">
    <w:abstractNumId w:val="21"/>
  </w:num>
  <w:num w:numId="11">
    <w:abstractNumId w:val="12"/>
  </w:num>
  <w:num w:numId="12">
    <w:abstractNumId w:val="6"/>
  </w:num>
  <w:num w:numId="13">
    <w:abstractNumId w:val="5"/>
  </w:num>
  <w:num w:numId="14">
    <w:abstractNumId w:val="18"/>
  </w:num>
  <w:num w:numId="15">
    <w:abstractNumId w:val="19"/>
  </w:num>
  <w:num w:numId="16">
    <w:abstractNumId w:val="9"/>
  </w:num>
  <w:num w:numId="17">
    <w:abstractNumId w:val="17"/>
  </w:num>
  <w:num w:numId="18">
    <w:abstractNumId w:val="15"/>
  </w:num>
  <w:num w:numId="19">
    <w:abstractNumId w:val="1"/>
  </w:num>
  <w:num w:numId="20">
    <w:abstractNumId w:val="16"/>
  </w:num>
  <w:num w:numId="21">
    <w:abstractNumId w:val="8"/>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tjQ1MjU3MQUyzZV0lIJTi4sz8/NACgxrAfxvHU8sAAAA"/>
  </w:docVars>
  <w:rsids>
    <w:rsidRoot w:val="0085236C"/>
    <w:rsid w:val="00021A3E"/>
    <w:rsid w:val="0006511D"/>
    <w:rsid w:val="000807A8"/>
    <w:rsid w:val="000F7EE8"/>
    <w:rsid w:val="00131C99"/>
    <w:rsid w:val="00134B8E"/>
    <w:rsid w:val="00165F49"/>
    <w:rsid w:val="001673CF"/>
    <w:rsid w:val="00192848"/>
    <w:rsid w:val="001D2EC2"/>
    <w:rsid w:val="001D5444"/>
    <w:rsid w:val="001E1D1A"/>
    <w:rsid w:val="002329B6"/>
    <w:rsid w:val="00256AB4"/>
    <w:rsid w:val="002C230B"/>
    <w:rsid w:val="00415976"/>
    <w:rsid w:val="004E4D7B"/>
    <w:rsid w:val="00540E52"/>
    <w:rsid w:val="005422C5"/>
    <w:rsid w:val="00573133"/>
    <w:rsid w:val="0059268F"/>
    <w:rsid w:val="005E106F"/>
    <w:rsid w:val="0060013E"/>
    <w:rsid w:val="0061464B"/>
    <w:rsid w:val="006371F0"/>
    <w:rsid w:val="00675F04"/>
    <w:rsid w:val="00685287"/>
    <w:rsid w:val="006878E2"/>
    <w:rsid w:val="00694F83"/>
    <w:rsid w:val="006A32CF"/>
    <w:rsid w:val="006B6650"/>
    <w:rsid w:val="006E53FA"/>
    <w:rsid w:val="0070739E"/>
    <w:rsid w:val="00766AF6"/>
    <w:rsid w:val="007758E0"/>
    <w:rsid w:val="007869D5"/>
    <w:rsid w:val="007D3C93"/>
    <w:rsid w:val="007F7372"/>
    <w:rsid w:val="008164E5"/>
    <w:rsid w:val="00850799"/>
    <w:rsid w:val="0085236C"/>
    <w:rsid w:val="00901236"/>
    <w:rsid w:val="0099005C"/>
    <w:rsid w:val="009934C7"/>
    <w:rsid w:val="009960E8"/>
    <w:rsid w:val="009B22B1"/>
    <w:rsid w:val="009D0E78"/>
    <w:rsid w:val="00A528F6"/>
    <w:rsid w:val="00B21633"/>
    <w:rsid w:val="00B349EA"/>
    <w:rsid w:val="00B56505"/>
    <w:rsid w:val="00B75DE1"/>
    <w:rsid w:val="00B77A0A"/>
    <w:rsid w:val="00B96564"/>
    <w:rsid w:val="00BA086E"/>
    <w:rsid w:val="00BB4926"/>
    <w:rsid w:val="00BC3F50"/>
    <w:rsid w:val="00BD4E1F"/>
    <w:rsid w:val="00C045EE"/>
    <w:rsid w:val="00C06066"/>
    <w:rsid w:val="00C309B9"/>
    <w:rsid w:val="00C35F9A"/>
    <w:rsid w:val="00C409BD"/>
    <w:rsid w:val="00C43BE9"/>
    <w:rsid w:val="00CE54BA"/>
    <w:rsid w:val="00CE75E6"/>
    <w:rsid w:val="00D11E76"/>
    <w:rsid w:val="00D36480"/>
    <w:rsid w:val="00D40A5B"/>
    <w:rsid w:val="00D63360"/>
    <w:rsid w:val="00D74AD7"/>
    <w:rsid w:val="00D74B9A"/>
    <w:rsid w:val="00D93DBB"/>
    <w:rsid w:val="00DE47F3"/>
    <w:rsid w:val="00DE652A"/>
    <w:rsid w:val="00DF400E"/>
    <w:rsid w:val="00E15C0A"/>
    <w:rsid w:val="00E470CF"/>
    <w:rsid w:val="00E607B6"/>
    <w:rsid w:val="00E65F43"/>
    <w:rsid w:val="00ED69F4"/>
    <w:rsid w:val="00EE3267"/>
    <w:rsid w:val="00F13A2B"/>
    <w:rsid w:val="00F17696"/>
    <w:rsid w:val="00F42D0D"/>
    <w:rsid w:val="00FC369F"/>
    <w:rsid w:val="62C0D39F"/>
    <w:rsid w:val="68398F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68BF9C"/>
  <w15:chartTrackingRefBased/>
  <w15:docId w15:val="{54290EB2-DA23-46C2-B921-3FAD75048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1D2EC2"/>
    <w:pPr>
      <w:widowControl w:val="0"/>
      <w:autoSpaceDE w:val="0"/>
      <w:autoSpaceDN w:val="0"/>
      <w:ind w:left="1440"/>
      <w:outlineLvl w:val="0"/>
    </w:pPr>
    <w:rPr>
      <w:rFonts w:ascii="Arial" w:eastAsia="Arial" w:hAnsi="Arial" w:cs="Arial"/>
      <w:b/>
      <w:bCs/>
      <w:sz w:val="22"/>
      <w:szCs w:val="22"/>
      <w:lang w:bidi="en-US"/>
    </w:rPr>
  </w:style>
  <w:style w:type="paragraph" w:styleId="Heading2">
    <w:name w:val="heading 2"/>
    <w:basedOn w:val="Normal"/>
    <w:next w:val="Normal"/>
    <w:link w:val="Heading2Char"/>
    <w:uiPriority w:val="9"/>
    <w:semiHidden/>
    <w:unhideWhenUsed/>
    <w:qFormat/>
    <w:rsid w:val="001D2EC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Title">
    <w:name w:val="Title"/>
    <w:basedOn w:val="Normal"/>
    <w:qFormat/>
    <w:pPr>
      <w:jc w:val="center"/>
      <w:outlineLvl w:val="0"/>
    </w:pPr>
    <w:rPr>
      <w:b/>
      <w:sz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uiPriority w:val="1"/>
    <w:qFormat/>
    <w:rsid w:val="00C43BE9"/>
    <w:pPr>
      <w:widowControl w:val="0"/>
      <w:autoSpaceDE w:val="0"/>
      <w:autoSpaceDN w:val="0"/>
    </w:pPr>
    <w:rPr>
      <w:rFonts w:ascii="Arial" w:eastAsia="Arial" w:hAnsi="Arial" w:cs="Arial"/>
      <w:lang w:bidi="en-US"/>
    </w:rPr>
  </w:style>
  <w:style w:type="character" w:customStyle="1" w:styleId="BodyTextChar">
    <w:name w:val="Body Text Char"/>
    <w:basedOn w:val="DefaultParagraphFont"/>
    <w:link w:val="BodyText"/>
    <w:uiPriority w:val="1"/>
    <w:rsid w:val="00C43BE9"/>
    <w:rPr>
      <w:rFonts w:ascii="Arial" w:eastAsia="Arial" w:hAnsi="Arial" w:cs="Arial"/>
      <w:lang w:bidi="en-US"/>
    </w:rPr>
  </w:style>
  <w:style w:type="paragraph" w:customStyle="1" w:styleId="TableParagraph">
    <w:name w:val="Table Paragraph"/>
    <w:basedOn w:val="Normal"/>
    <w:uiPriority w:val="1"/>
    <w:qFormat/>
    <w:rsid w:val="00C43BE9"/>
    <w:pPr>
      <w:widowControl w:val="0"/>
      <w:autoSpaceDE w:val="0"/>
      <w:autoSpaceDN w:val="0"/>
    </w:pPr>
    <w:rPr>
      <w:rFonts w:ascii="Arial" w:eastAsia="Arial" w:hAnsi="Arial" w:cs="Arial"/>
      <w:sz w:val="22"/>
      <w:szCs w:val="22"/>
      <w:lang w:bidi="en-US"/>
    </w:rPr>
  </w:style>
  <w:style w:type="table" w:styleId="TableGrid">
    <w:name w:val="Table Grid"/>
    <w:basedOn w:val="TableNormal"/>
    <w:uiPriority w:val="39"/>
    <w:rsid w:val="00134B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34B8E"/>
    <w:rPr>
      <w:color w:val="808080"/>
    </w:rPr>
  </w:style>
  <w:style w:type="character" w:customStyle="1" w:styleId="Style1">
    <w:name w:val="Style1"/>
    <w:basedOn w:val="DefaultParagraphFont"/>
    <w:rsid w:val="0006511D"/>
    <w:rPr>
      <w:sz w:val="20"/>
    </w:rPr>
  </w:style>
  <w:style w:type="paragraph" w:styleId="ListParagraph">
    <w:name w:val="List Paragraph"/>
    <w:basedOn w:val="Normal"/>
    <w:uiPriority w:val="34"/>
    <w:qFormat/>
    <w:rsid w:val="000F7EE8"/>
    <w:pPr>
      <w:widowControl w:val="0"/>
      <w:autoSpaceDE w:val="0"/>
      <w:autoSpaceDN w:val="0"/>
      <w:ind w:left="1798" w:hanging="360"/>
    </w:pPr>
    <w:rPr>
      <w:rFonts w:ascii="Arial" w:eastAsia="Arial" w:hAnsi="Arial" w:cs="Arial"/>
      <w:sz w:val="22"/>
      <w:szCs w:val="22"/>
      <w:lang w:bidi="en-US"/>
    </w:rPr>
  </w:style>
  <w:style w:type="character" w:customStyle="1" w:styleId="Heading1Char">
    <w:name w:val="Heading 1 Char"/>
    <w:basedOn w:val="DefaultParagraphFont"/>
    <w:link w:val="Heading1"/>
    <w:uiPriority w:val="1"/>
    <w:rsid w:val="001D2EC2"/>
    <w:rPr>
      <w:rFonts w:ascii="Arial" w:eastAsia="Arial" w:hAnsi="Arial" w:cs="Arial"/>
      <w:b/>
      <w:bCs/>
      <w:sz w:val="22"/>
      <w:szCs w:val="22"/>
      <w:lang w:bidi="en-US"/>
    </w:rPr>
  </w:style>
  <w:style w:type="character" w:customStyle="1" w:styleId="Heading2Char">
    <w:name w:val="Heading 2 Char"/>
    <w:basedOn w:val="DefaultParagraphFont"/>
    <w:link w:val="Heading2"/>
    <w:uiPriority w:val="9"/>
    <w:semiHidden/>
    <w:rsid w:val="001D2EC2"/>
    <w:rPr>
      <w:rFonts w:asciiTheme="majorHAnsi" w:eastAsiaTheme="majorEastAsia" w:hAnsiTheme="majorHAnsi" w:cstheme="majorBidi"/>
      <w:color w:val="2F5496" w:themeColor="accent1" w:themeShade="BF"/>
      <w:sz w:val="26"/>
      <w:szCs w:val="26"/>
    </w:rPr>
  </w:style>
  <w:style w:type="paragraph" w:customStyle="1" w:styleId="indentation">
    <w:name w:val="indentation"/>
    <w:basedOn w:val="Normal"/>
    <w:rsid w:val="006878E2"/>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1928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8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1948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001.png@01D3D64C.8A677190"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9C548D263CF4A629BCD22F2C05A0509"/>
        <w:category>
          <w:name w:val="General"/>
          <w:gallery w:val="placeholder"/>
        </w:category>
        <w:types>
          <w:type w:val="bbPlcHdr"/>
        </w:types>
        <w:behaviors>
          <w:behavior w:val="content"/>
        </w:behaviors>
        <w:guid w:val="{3E92BE75-B4A9-49D2-AE36-82F68C884F5B}"/>
      </w:docPartPr>
      <w:docPartBody>
        <w:p w:rsidR="003335DA" w:rsidRDefault="003335DA" w:rsidP="003335DA">
          <w:pPr>
            <w:pStyle w:val="F9C548D263CF4A629BCD22F2C05A050917"/>
          </w:pPr>
          <w:r w:rsidRPr="0006511D">
            <w:rPr>
              <w:rStyle w:val="PlaceholderText"/>
              <w:rFonts w:ascii="Arial Narrow" w:hAnsi="Arial Narrow"/>
            </w:rPr>
            <w:t>Click or tap to enter a date.</w:t>
          </w:r>
        </w:p>
      </w:docPartBody>
    </w:docPart>
    <w:docPart>
      <w:docPartPr>
        <w:name w:val="DefaultPlaceholder_-1854013440"/>
        <w:category>
          <w:name w:val="General"/>
          <w:gallery w:val="placeholder"/>
        </w:category>
        <w:types>
          <w:type w:val="bbPlcHdr"/>
        </w:types>
        <w:behaviors>
          <w:behavior w:val="content"/>
        </w:behaviors>
        <w:guid w:val="{B944C353-6D38-428B-BE44-C284BE6A871B}"/>
      </w:docPartPr>
      <w:docPartBody>
        <w:p w:rsidR="003335DA" w:rsidRDefault="003335DA">
          <w:r w:rsidRPr="00A0455F">
            <w:rPr>
              <w:rStyle w:val="PlaceholderText"/>
            </w:rPr>
            <w:t>Click or tap here to enter text.</w:t>
          </w:r>
        </w:p>
      </w:docPartBody>
    </w:docPart>
    <w:docPart>
      <w:docPartPr>
        <w:name w:val="6F026B19497D44088E40170D3851A7B4"/>
        <w:category>
          <w:name w:val="General"/>
          <w:gallery w:val="placeholder"/>
        </w:category>
        <w:types>
          <w:type w:val="bbPlcHdr"/>
        </w:types>
        <w:behaviors>
          <w:behavior w:val="content"/>
        </w:behaviors>
        <w:guid w:val="{5B0C557B-CE40-45E2-8462-D7491EA6EF2A}"/>
      </w:docPartPr>
      <w:docPartBody>
        <w:p w:rsidR="003335DA" w:rsidRDefault="003335DA" w:rsidP="003335DA">
          <w:pPr>
            <w:pStyle w:val="6F026B19497D44088E40170D3851A7B410"/>
          </w:pPr>
          <w:r w:rsidRPr="0006511D">
            <w:rPr>
              <w:rStyle w:val="PlaceholderText"/>
              <w:rFonts w:ascii="Arial Narrow" w:hAnsi="Arial Narrow"/>
            </w:rPr>
            <w:t>Click or tap here to enter text.</w:t>
          </w:r>
        </w:p>
      </w:docPartBody>
    </w:docPart>
    <w:docPart>
      <w:docPartPr>
        <w:name w:val="A5DED3330A2F43889C18447EB5FA0873"/>
        <w:category>
          <w:name w:val="General"/>
          <w:gallery w:val="placeholder"/>
        </w:category>
        <w:types>
          <w:type w:val="bbPlcHdr"/>
        </w:types>
        <w:behaviors>
          <w:behavior w:val="content"/>
        </w:behaviors>
        <w:guid w:val="{00792E31-5F26-4D43-B602-9545283AE442}"/>
      </w:docPartPr>
      <w:docPartBody>
        <w:p w:rsidR="003335DA" w:rsidRDefault="003335DA" w:rsidP="003335DA">
          <w:pPr>
            <w:pStyle w:val="A5DED3330A2F43889C18447EB5FA08738"/>
          </w:pPr>
          <w:r w:rsidRPr="00D40A5B">
            <w:rPr>
              <w:rStyle w:val="PlaceholderText"/>
              <w:sz w:val="16"/>
              <w:szCs w:val="16"/>
            </w:rPr>
            <w:t>Click or tap here to enter text.</w:t>
          </w:r>
        </w:p>
      </w:docPartBody>
    </w:docPart>
    <w:docPart>
      <w:docPartPr>
        <w:name w:val="CE2979DFD4994D53858F89BA826888BC"/>
        <w:category>
          <w:name w:val="General"/>
          <w:gallery w:val="placeholder"/>
        </w:category>
        <w:types>
          <w:type w:val="bbPlcHdr"/>
        </w:types>
        <w:behaviors>
          <w:behavior w:val="content"/>
        </w:behaviors>
        <w:guid w:val="{029B27B3-5519-46A5-9DEF-35B4ADBFDDCB}"/>
      </w:docPartPr>
      <w:docPartBody>
        <w:p w:rsidR="003335DA" w:rsidRDefault="003335DA" w:rsidP="003335DA">
          <w:pPr>
            <w:pStyle w:val="CE2979DFD4994D53858F89BA826888BC6"/>
          </w:pPr>
          <w:r w:rsidRPr="00D40A5B">
            <w:rPr>
              <w:rStyle w:val="PlaceholderText"/>
              <w:sz w:val="18"/>
              <w:szCs w:val="18"/>
            </w:rPr>
            <w:t>Click or tap here to enter text.</w:t>
          </w:r>
        </w:p>
      </w:docPartBody>
    </w:docPart>
    <w:docPart>
      <w:docPartPr>
        <w:name w:val="C6D62290107B4FFBB207F8167ABC4FEE"/>
        <w:category>
          <w:name w:val="General"/>
          <w:gallery w:val="placeholder"/>
        </w:category>
        <w:types>
          <w:type w:val="bbPlcHdr"/>
        </w:types>
        <w:behaviors>
          <w:behavior w:val="content"/>
        </w:behaviors>
        <w:guid w:val="{ED40B4D9-5AAE-4B43-B488-3DB15D425CEC}"/>
      </w:docPartPr>
      <w:docPartBody>
        <w:p w:rsidR="003335DA" w:rsidRDefault="003335DA" w:rsidP="003335DA">
          <w:pPr>
            <w:pStyle w:val="C6D62290107B4FFBB207F8167ABC4FEE5"/>
          </w:pPr>
          <w:r w:rsidRPr="00A0455F">
            <w:rPr>
              <w:rStyle w:val="PlaceholderText"/>
            </w:rPr>
            <w:t>Click or tap here to enter text.</w:t>
          </w:r>
        </w:p>
      </w:docPartBody>
    </w:docPart>
    <w:docPart>
      <w:docPartPr>
        <w:name w:val="3AE502D402D24BBD83C8A8985A5C3B57"/>
        <w:category>
          <w:name w:val="General"/>
          <w:gallery w:val="placeholder"/>
        </w:category>
        <w:types>
          <w:type w:val="bbPlcHdr"/>
        </w:types>
        <w:behaviors>
          <w:behavior w:val="content"/>
        </w:behaviors>
        <w:guid w:val="{E03CDF94-65EF-4542-BF4E-261F7737CF5E}"/>
      </w:docPartPr>
      <w:docPartBody>
        <w:p w:rsidR="003335DA" w:rsidRDefault="003335DA" w:rsidP="003335DA">
          <w:pPr>
            <w:pStyle w:val="3AE502D402D24BBD83C8A8985A5C3B575"/>
          </w:pPr>
          <w:r w:rsidRPr="00A0455F">
            <w:rPr>
              <w:rStyle w:val="PlaceholderText"/>
            </w:rPr>
            <w:t>Click or tap here to enter text.</w:t>
          </w:r>
        </w:p>
      </w:docPartBody>
    </w:docPart>
    <w:docPart>
      <w:docPartPr>
        <w:name w:val="5AD9CCF9732442ED82C27F267F461719"/>
        <w:category>
          <w:name w:val="General"/>
          <w:gallery w:val="placeholder"/>
        </w:category>
        <w:types>
          <w:type w:val="bbPlcHdr"/>
        </w:types>
        <w:behaviors>
          <w:behavior w:val="content"/>
        </w:behaviors>
        <w:guid w:val="{A8673B71-7238-4E24-8B84-F942CA675A9D}"/>
      </w:docPartPr>
      <w:docPartBody>
        <w:p w:rsidR="003335DA" w:rsidRDefault="003335DA" w:rsidP="003335DA">
          <w:pPr>
            <w:pStyle w:val="5AD9CCF9732442ED82C27F267F4617195"/>
          </w:pPr>
          <w:r w:rsidRPr="00D40A5B">
            <w:rPr>
              <w:rStyle w:val="PlaceholderText"/>
              <w:sz w:val="18"/>
              <w:szCs w:val="18"/>
            </w:rPr>
            <w:t>Click or tap here to enter text.</w:t>
          </w:r>
        </w:p>
      </w:docPartBody>
    </w:docPart>
    <w:docPart>
      <w:docPartPr>
        <w:name w:val="2422CD6FA90F4AF4BA89E4C7F6AB0CFD"/>
        <w:category>
          <w:name w:val="General"/>
          <w:gallery w:val="placeholder"/>
        </w:category>
        <w:types>
          <w:type w:val="bbPlcHdr"/>
        </w:types>
        <w:behaviors>
          <w:behavior w:val="content"/>
        </w:behaviors>
        <w:guid w:val="{DA3A12FF-35E0-4CA4-BC5C-020AA50C0E5B}"/>
      </w:docPartPr>
      <w:docPartBody>
        <w:p w:rsidR="003335DA" w:rsidRDefault="003335DA" w:rsidP="003335DA">
          <w:pPr>
            <w:pStyle w:val="2422CD6FA90F4AF4BA89E4C7F6AB0CFD5"/>
          </w:pPr>
          <w:r w:rsidRPr="00C06066">
            <w:rPr>
              <w:rStyle w:val="PlaceholderText"/>
              <w:sz w:val="18"/>
            </w:rPr>
            <w:t>Click or tap here to enter text.</w:t>
          </w:r>
        </w:p>
      </w:docPartBody>
    </w:docPart>
    <w:docPart>
      <w:docPartPr>
        <w:name w:val="58607306DEF14CEFA985FEA7622044D2"/>
        <w:category>
          <w:name w:val="General"/>
          <w:gallery w:val="placeholder"/>
        </w:category>
        <w:types>
          <w:type w:val="bbPlcHdr"/>
        </w:types>
        <w:behaviors>
          <w:behavior w:val="content"/>
        </w:behaviors>
        <w:guid w:val="{C6D83E35-8B61-44D8-806A-1872B1408D84}"/>
      </w:docPartPr>
      <w:docPartBody>
        <w:p w:rsidR="003335DA" w:rsidRDefault="003335DA" w:rsidP="003335DA">
          <w:pPr>
            <w:pStyle w:val="58607306DEF14CEFA985FEA7622044D25"/>
          </w:pPr>
          <w:r>
            <w:rPr>
              <w:rFonts w:ascii="Arial Narrow" w:hAnsi="Arial Narrow"/>
              <w:b/>
            </w:rPr>
            <w:t xml:space="preserve">                            </w:t>
          </w:r>
        </w:p>
      </w:docPartBody>
    </w:docPart>
    <w:docPart>
      <w:docPartPr>
        <w:name w:val="92D8D6CC66CA492EA572CE6A52A74DFF"/>
        <w:category>
          <w:name w:val="General"/>
          <w:gallery w:val="placeholder"/>
        </w:category>
        <w:types>
          <w:type w:val="bbPlcHdr"/>
        </w:types>
        <w:behaviors>
          <w:behavior w:val="content"/>
        </w:behaviors>
        <w:guid w:val="{4839EA84-8648-4CC8-8EBF-E8E0EC6CC7A0}"/>
      </w:docPartPr>
      <w:docPartBody>
        <w:p w:rsidR="003335DA" w:rsidRDefault="003335DA" w:rsidP="003335DA">
          <w:pPr>
            <w:pStyle w:val="92D8D6CC66CA492EA572CE6A52A74DFF5"/>
          </w:pPr>
          <w:r>
            <w:rPr>
              <w:rFonts w:ascii="Arial Narrow" w:hAnsi="Arial Narrow"/>
              <w:b/>
            </w:rPr>
            <w:t xml:space="preserve">                            </w:t>
          </w:r>
        </w:p>
      </w:docPartBody>
    </w:docPart>
    <w:docPart>
      <w:docPartPr>
        <w:name w:val="93CA4B1C9E584714ACB3CC8FA82CC897"/>
        <w:category>
          <w:name w:val="General"/>
          <w:gallery w:val="placeholder"/>
        </w:category>
        <w:types>
          <w:type w:val="bbPlcHdr"/>
        </w:types>
        <w:behaviors>
          <w:behavior w:val="content"/>
        </w:behaviors>
        <w:guid w:val="{1699EFF7-4DDE-4DC0-9646-52660D162003}"/>
      </w:docPartPr>
      <w:docPartBody>
        <w:p w:rsidR="003335DA" w:rsidRDefault="003335DA" w:rsidP="003335DA">
          <w:pPr>
            <w:pStyle w:val="93CA4B1C9E584714ACB3CC8FA82CC8975"/>
          </w:pPr>
          <w:r>
            <w:rPr>
              <w:rFonts w:ascii="Arial Narrow" w:hAnsi="Arial Narrow"/>
              <w:b/>
            </w:rPr>
            <w:t xml:space="preserve">                            </w:t>
          </w:r>
        </w:p>
      </w:docPartBody>
    </w:docPart>
    <w:docPart>
      <w:docPartPr>
        <w:name w:val="1B7BD81AA48346BC80B56AFF37C01F64"/>
        <w:category>
          <w:name w:val="General"/>
          <w:gallery w:val="placeholder"/>
        </w:category>
        <w:types>
          <w:type w:val="bbPlcHdr"/>
        </w:types>
        <w:behaviors>
          <w:behavior w:val="content"/>
        </w:behaviors>
        <w:guid w:val="{A6BBBB85-251B-4607-B090-C555B421B417}"/>
      </w:docPartPr>
      <w:docPartBody>
        <w:p w:rsidR="003335DA" w:rsidRDefault="003335DA" w:rsidP="003335DA">
          <w:pPr>
            <w:pStyle w:val="1B7BD81AA48346BC80B56AFF37C01F645"/>
          </w:pPr>
          <w:r>
            <w:rPr>
              <w:rFonts w:ascii="Arial Narrow" w:hAnsi="Arial Narrow"/>
              <w:b/>
            </w:rPr>
            <w:t xml:space="preserve">                            </w:t>
          </w:r>
        </w:p>
      </w:docPartBody>
    </w:docPart>
    <w:docPart>
      <w:docPartPr>
        <w:name w:val="49835307A39B4775B32177D47641016C"/>
        <w:category>
          <w:name w:val="General"/>
          <w:gallery w:val="placeholder"/>
        </w:category>
        <w:types>
          <w:type w:val="bbPlcHdr"/>
        </w:types>
        <w:behaviors>
          <w:behavior w:val="content"/>
        </w:behaviors>
        <w:guid w:val="{6FAB794A-96F0-44E3-AAB5-0BB6719E4E46}"/>
      </w:docPartPr>
      <w:docPartBody>
        <w:p w:rsidR="003335DA" w:rsidRDefault="003335DA" w:rsidP="003335DA">
          <w:pPr>
            <w:pStyle w:val="49835307A39B4775B32177D47641016C5"/>
          </w:pPr>
          <w:r>
            <w:rPr>
              <w:rFonts w:ascii="Arial Narrow" w:hAnsi="Arial Narrow"/>
              <w:b/>
            </w:rPr>
            <w:t xml:space="preserve">                            </w:t>
          </w:r>
        </w:p>
      </w:docPartBody>
    </w:docPart>
    <w:docPart>
      <w:docPartPr>
        <w:name w:val="C004D9D5B412494E8574661EB051BC8C"/>
        <w:category>
          <w:name w:val="General"/>
          <w:gallery w:val="placeholder"/>
        </w:category>
        <w:types>
          <w:type w:val="bbPlcHdr"/>
        </w:types>
        <w:behaviors>
          <w:behavior w:val="content"/>
        </w:behaviors>
        <w:guid w:val="{23915CC8-CD29-401B-B678-5BE058F2E1CC}"/>
      </w:docPartPr>
      <w:docPartBody>
        <w:p w:rsidR="003335DA" w:rsidRDefault="003335DA" w:rsidP="003335DA">
          <w:pPr>
            <w:pStyle w:val="C004D9D5B412494E8574661EB051BC8C"/>
          </w:pPr>
          <w:r w:rsidRPr="00D40A5B">
            <w:rPr>
              <w:rStyle w:val="PlaceholderText"/>
              <w:sz w:val="18"/>
              <w:szCs w:val="18"/>
            </w:rPr>
            <w:t>Click or tap here to enter text.</w:t>
          </w:r>
        </w:p>
      </w:docPartBody>
    </w:docPart>
    <w:docPart>
      <w:docPartPr>
        <w:name w:val="C0A3DA5FD16142F4973201A920E287F1"/>
        <w:category>
          <w:name w:val="General"/>
          <w:gallery w:val="placeholder"/>
        </w:category>
        <w:types>
          <w:type w:val="bbPlcHdr"/>
        </w:types>
        <w:behaviors>
          <w:behavior w:val="content"/>
        </w:behaviors>
        <w:guid w:val="{9820300D-A305-4A6A-A699-BD4A2DB87034}"/>
      </w:docPartPr>
      <w:docPartBody>
        <w:p w:rsidR="003335DA" w:rsidRDefault="003335DA" w:rsidP="003335DA">
          <w:pPr>
            <w:pStyle w:val="C0A3DA5FD16142F4973201A920E287F13"/>
          </w:pPr>
          <w:r>
            <w:rPr>
              <w:rFonts w:ascii="Arial Narrow" w:hAnsi="Arial Narrow"/>
              <w:b/>
            </w:rPr>
            <w:t xml:space="preserve">                            </w:t>
          </w:r>
        </w:p>
      </w:docPartBody>
    </w:docPart>
    <w:docPart>
      <w:docPartPr>
        <w:name w:val="FDF64D28F6C14221B657FF876211146D"/>
        <w:category>
          <w:name w:val="General"/>
          <w:gallery w:val="placeholder"/>
        </w:category>
        <w:types>
          <w:type w:val="bbPlcHdr"/>
        </w:types>
        <w:behaviors>
          <w:behavior w:val="content"/>
        </w:behaviors>
        <w:guid w:val="{41C5BB0D-68CF-4A64-90B2-081AE5F0A43E}"/>
      </w:docPartPr>
      <w:docPartBody>
        <w:p w:rsidR="003335DA" w:rsidRDefault="003335DA" w:rsidP="003335DA">
          <w:pPr>
            <w:pStyle w:val="FDF64D28F6C14221B657FF876211146D1"/>
          </w:pPr>
          <w:r>
            <w:rPr>
              <w:rFonts w:ascii="Arial Narrow" w:hAnsi="Arial Narrow"/>
              <w:b/>
            </w:rPr>
            <w:t xml:space="preserve">                            </w:t>
          </w:r>
        </w:p>
      </w:docPartBody>
    </w:docPart>
    <w:docPart>
      <w:docPartPr>
        <w:name w:val="71053DCC2F234A82BBB7EA43C78032F7"/>
        <w:category>
          <w:name w:val="General"/>
          <w:gallery w:val="placeholder"/>
        </w:category>
        <w:types>
          <w:type w:val="bbPlcHdr"/>
        </w:types>
        <w:behaviors>
          <w:behavior w:val="content"/>
        </w:behaviors>
        <w:guid w:val="{A41645F2-126A-450D-8DC0-741529697B60}"/>
      </w:docPartPr>
      <w:docPartBody>
        <w:p w:rsidR="003335DA" w:rsidRDefault="003335DA" w:rsidP="003335DA">
          <w:pPr>
            <w:pStyle w:val="71053DCC2F234A82BBB7EA43C78032F72"/>
          </w:pPr>
          <w:r>
            <w:rPr>
              <w:rFonts w:ascii="Arial Narrow" w:hAnsi="Arial Narrow"/>
              <w:b/>
            </w:rPr>
            <w:t xml:space="preserve">                            </w:t>
          </w:r>
        </w:p>
      </w:docPartBody>
    </w:docPart>
    <w:docPart>
      <w:docPartPr>
        <w:name w:val="5468BF7180A6456CA86C120DBFCCF1FF"/>
        <w:category>
          <w:name w:val="General"/>
          <w:gallery w:val="placeholder"/>
        </w:category>
        <w:types>
          <w:type w:val="bbPlcHdr"/>
        </w:types>
        <w:behaviors>
          <w:behavior w:val="content"/>
        </w:behaviors>
        <w:guid w:val="{7A18D8FA-BCA1-4A86-A3A7-952084A96530}"/>
      </w:docPartPr>
      <w:docPartBody>
        <w:p w:rsidR="003335DA" w:rsidRDefault="003335DA" w:rsidP="003335DA">
          <w:pPr>
            <w:pStyle w:val="5468BF7180A6456CA86C120DBFCCF1FF2"/>
          </w:pPr>
          <w:r>
            <w:rPr>
              <w:rFonts w:ascii="Arial Narrow" w:hAnsi="Arial Narrow"/>
              <w:b/>
            </w:rPr>
            <w:t xml:space="preserve">                            </w:t>
          </w:r>
        </w:p>
      </w:docPartBody>
    </w:docPart>
    <w:docPart>
      <w:docPartPr>
        <w:name w:val="0052091529DD426B9F3C89465109EBBE"/>
        <w:category>
          <w:name w:val="General"/>
          <w:gallery w:val="placeholder"/>
        </w:category>
        <w:types>
          <w:type w:val="bbPlcHdr"/>
        </w:types>
        <w:behaviors>
          <w:behavior w:val="content"/>
        </w:behaviors>
        <w:guid w:val="{688AA5BE-A9CF-487A-819A-3F6888E5A2A9}"/>
      </w:docPartPr>
      <w:docPartBody>
        <w:p w:rsidR="003335DA" w:rsidRDefault="003335DA" w:rsidP="003335DA">
          <w:pPr>
            <w:pStyle w:val="0052091529DD426B9F3C89465109EBBE2"/>
          </w:pPr>
          <w:r>
            <w:rPr>
              <w:rFonts w:ascii="Arial Narrow" w:hAnsi="Arial Narrow"/>
              <w:b/>
            </w:rPr>
            <w:t xml:space="preserve">                            </w:t>
          </w:r>
        </w:p>
      </w:docPartBody>
    </w:docPart>
    <w:docPart>
      <w:docPartPr>
        <w:name w:val="1791A86675C14D458B74C87241242563"/>
        <w:category>
          <w:name w:val="General"/>
          <w:gallery w:val="placeholder"/>
        </w:category>
        <w:types>
          <w:type w:val="bbPlcHdr"/>
        </w:types>
        <w:behaviors>
          <w:behavior w:val="content"/>
        </w:behaviors>
        <w:guid w:val="{36AFCB2C-C920-4185-A321-8DDAE79EAC05}"/>
      </w:docPartPr>
      <w:docPartBody>
        <w:p w:rsidR="003335DA" w:rsidRDefault="003335DA" w:rsidP="003335DA">
          <w:pPr>
            <w:pStyle w:val="1791A86675C14D458B74C872412425632"/>
          </w:pPr>
          <w:r>
            <w:rPr>
              <w:rFonts w:ascii="Arial Narrow" w:hAnsi="Arial Narrow"/>
              <w:b/>
            </w:rPr>
            <w:t xml:space="preserve">                            </w:t>
          </w:r>
        </w:p>
      </w:docPartBody>
    </w:docPart>
    <w:docPart>
      <w:docPartPr>
        <w:name w:val="5838527500E148ACA4C6E308FE32AEB2"/>
        <w:category>
          <w:name w:val="General"/>
          <w:gallery w:val="placeholder"/>
        </w:category>
        <w:types>
          <w:type w:val="bbPlcHdr"/>
        </w:types>
        <w:behaviors>
          <w:behavior w:val="content"/>
        </w:behaviors>
        <w:guid w:val="{EF431950-F381-4808-AB05-31468D58D3D5}"/>
      </w:docPartPr>
      <w:docPartBody>
        <w:p w:rsidR="003335DA" w:rsidRDefault="003335DA" w:rsidP="003335DA">
          <w:pPr>
            <w:pStyle w:val="5838527500E148ACA4C6E308FE32AEB2"/>
          </w:pPr>
          <w:r>
            <w:rPr>
              <w:rFonts w:ascii="Arial Narrow" w:hAnsi="Arial Narrow"/>
              <w:b/>
            </w:rPr>
            <w:t xml:space="preserve">                            </w:t>
          </w:r>
        </w:p>
      </w:docPartBody>
    </w:docPart>
    <w:docPart>
      <w:docPartPr>
        <w:name w:val="0C803316895F404EB44C5D73FEA1F3B7"/>
        <w:category>
          <w:name w:val="General"/>
          <w:gallery w:val="placeholder"/>
        </w:category>
        <w:types>
          <w:type w:val="bbPlcHdr"/>
        </w:types>
        <w:behaviors>
          <w:behavior w:val="content"/>
        </w:behaviors>
        <w:guid w:val="{10470E14-2B4D-4415-85E8-B35B71B8AEE6}"/>
      </w:docPartPr>
      <w:docPartBody>
        <w:p w:rsidR="003335DA" w:rsidRDefault="003335DA" w:rsidP="003335DA">
          <w:pPr>
            <w:pStyle w:val="0C803316895F404EB44C5D73FEA1F3B7"/>
          </w:pPr>
          <w:r>
            <w:rPr>
              <w:rFonts w:ascii="Arial Narrow" w:hAnsi="Arial Narrow"/>
              <w:b/>
            </w:rPr>
            <w:t xml:space="preserve">                            </w:t>
          </w:r>
        </w:p>
      </w:docPartBody>
    </w:docPart>
    <w:docPart>
      <w:docPartPr>
        <w:name w:val="D204C434C06649468CE51A8DFB8229B9"/>
        <w:category>
          <w:name w:val="General"/>
          <w:gallery w:val="placeholder"/>
        </w:category>
        <w:types>
          <w:type w:val="bbPlcHdr"/>
        </w:types>
        <w:behaviors>
          <w:behavior w:val="content"/>
        </w:behaviors>
        <w:guid w:val="{6C623FF4-DC1A-4440-B2C7-0DBC2BF24475}"/>
      </w:docPartPr>
      <w:docPartBody>
        <w:p w:rsidR="003335DA" w:rsidRDefault="003335DA" w:rsidP="003335DA">
          <w:pPr>
            <w:pStyle w:val="D204C434C06649468CE51A8DFB8229B9"/>
          </w:pPr>
          <w:r>
            <w:rPr>
              <w:rFonts w:ascii="Arial Narrow" w:hAnsi="Arial Narrow"/>
              <w:b/>
            </w:rPr>
            <w:t xml:space="preserve">                            </w:t>
          </w:r>
        </w:p>
      </w:docPartBody>
    </w:docPart>
    <w:docPart>
      <w:docPartPr>
        <w:name w:val="AAB626D41DA44148AC409C6DF276EBE7"/>
        <w:category>
          <w:name w:val="General"/>
          <w:gallery w:val="placeholder"/>
        </w:category>
        <w:types>
          <w:type w:val="bbPlcHdr"/>
        </w:types>
        <w:behaviors>
          <w:behavior w:val="content"/>
        </w:behaviors>
        <w:guid w:val="{72485B93-0D1D-466D-B268-08E2B3DE069F}"/>
      </w:docPartPr>
      <w:docPartBody>
        <w:p w:rsidR="003335DA" w:rsidRDefault="003335DA" w:rsidP="003335DA">
          <w:pPr>
            <w:pStyle w:val="AAB626D41DA44148AC409C6DF276EBE7"/>
          </w:pPr>
          <w:r>
            <w:rPr>
              <w:rFonts w:ascii="Arial Narrow" w:hAnsi="Arial Narrow"/>
              <w:b/>
            </w:rPr>
            <w:t xml:space="preserve">                            </w:t>
          </w:r>
        </w:p>
      </w:docPartBody>
    </w:docPart>
    <w:docPart>
      <w:docPartPr>
        <w:name w:val="7D44DE688331487AA58B2F32A7B1EFA1"/>
        <w:category>
          <w:name w:val="General"/>
          <w:gallery w:val="placeholder"/>
        </w:category>
        <w:types>
          <w:type w:val="bbPlcHdr"/>
        </w:types>
        <w:behaviors>
          <w:behavior w:val="content"/>
        </w:behaviors>
        <w:guid w:val="{81607499-3A60-4181-9118-19F8733ECF1D}"/>
      </w:docPartPr>
      <w:docPartBody>
        <w:p w:rsidR="003335DA" w:rsidRDefault="003335DA" w:rsidP="003335DA">
          <w:pPr>
            <w:pStyle w:val="7D44DE688331487AA58B2F32A7B1EFA1"/>
          </w:pPr>
          <w:r>
            <w:rPr>
              <w:rFonts w:ascii="Arial Narrow" w:hAnsi="Arial Narrow"/>
              <w:b/>
            </w:rPr>
            <w:t xml:space="preserve">                            </w:t>
          </w:r>
        </w:p>
      </w:docPartBody>
    </w:docPart>
    <w:docPart>
      <w:docPartPr>
        <w:name w:val="6883C96574B34BD39E711DC188D0A128"/>
        <w:category>
          <w:name w:val="General"/>
          <w:gallery w:val="placeholder"/>
        </w:category>
        <w:types>
          <w:type w:val="bbPlcHdr"/>
        </w:types>
        <w:behaviors>
          <w:behavior w:val="content"/>
        </w:behaviors>
        <w:guid w:val="{4FCC7A01-71E5-4E98-A8DE-D5FA2B17CBEF}"/>
      </w:docPartPr>
      <w:docPartBody>
        <w:p w:rsidR="003335DA" w:rsidRDefault="003335DA" w:rsidP="003335DA">
          <w:pPr>
            <w:pStyle w:val="6883C96574B34BD39E711DC188D0A128"/>
          </w:pPr>
          <w:r>
            <w:rPr>
              <w:rFonts w:ascii="Arial Narrow" w:hAnsi="Arial Narrow"/>
              <w:b/>
            </w:rPr>
            <w:t xml:space="preserve">                            </w:t>
          </w:r>
        </w:p>
      </w:docPartBody>
    </w:docPart>
    <w:docPart>
      <w:docPartPr>
        <w:name w:val="91452293C8514231940E269EB7BEE085"/>
        <w:category>
          <w:name w:val="General"/>
          <w:gallery w:val="placeholder"/>
        </w:category>
        <w:types>
          <w:type w:val="bbPlcHdr"/>
        </w:types>
        <w:behaviors>
          <w:behavior w:val="content"/>
        </w:behaviors>
        <w:guid w:val="{464F1948-7AEF-48B5-9542-680A530C1E20}"/>
      </w:docPartPr>
      <w:docPartBody>
        <w:p w:rsidR="003335DA" w:rsidRDefault="003335DA" w:rsidP="003335DA">
          <w:pPr>
            <w:pStyle w:val="91452293C8514231940E269EB7BEE085"/>
          </w:pPr>
          <w:r>
            <w:rPr>
              <w:rFonts w:ascii="Arial Narrow" w:hAnsi="Arial Narrow"/>
              <w:b/>
            </w:rPr>
            <w:t xml:space="preserve">                            </w:t>
          </w:r>
        </w:p>
      </w:docPartBody>
    </w:docPart>
    <w:docPart>
      <w:docPartPr>
        <w:name w:val="D63BCB5546A74CCF8C3B97DB81EEB71B"/>
        <w:category>
          <w:name w:val="General"/>
          <w:gallery w:val="placeholder"/>
        </w:category>
        <w:types>
          <w:type w:val="bbPlcHdr"/>
        </w:types>
        <w:behaviors>
          <w:behavior w:val="content"/>
        </w:behaviors>
        <w:guid w:val="{123EBE93-BE55-481F-BDFD-C7191DD5FB03}"/>
      </w:docPartPr>
      <w:docPartBody>
        <w:p w:rsidR="003335DA" w:rsidRDefault="003335DA" w:rsidP="003335DA">
          <w:pPr>
            <w:pStyle w:val="D63BCB5546A74CCF8C3B97DB81EEB71B"/>
          </w:pPr>
          <w:r>
            <w:rPr>
              <w:rFonts w:ascii="Arial Narrow" w:hAnsi="Arial Narrow"/>
              <w:b/>
            </w:rPr>
            <w:t xml:space="preserve">                            </w:t>
          </w:r>
        </w:p>
      </w:docPartBody>
    </w:docPart>
    <w:docPart>
      <w:docPartPr>
        <w:name w:val="17887FA31C6F4AD19B057E1C8B02B567"/>
        <w:category>
          <w:name w:val="General"/>
          <w:gallery w:val="placeholder"/>
        </w:category>
        <w:types>
          <w:type w:val="bbPlcHdr"/>
        </w:types>
        <w:behaviors>
          <w:behavior w:val="content"/>
        </w:behaviors>
        <w:guid w:val="{D1DC2D9A-5C2B-4B71-A909-39B746B74FDC}"/>
      </w:docPartPr>
      <w:docPartBody>
        <w:p w:rsidR="003335DA" w:rsidRDefault="003335DA" w:rsidP="003335DA">
          <w:pPr>
            <w:pStyle w:val="17887FA31C6F4AD19B057E1C8B02B567"/>
          </w:pPr>
          <w:r>
            <w:rPr>
              <w:rFonts w:ascii="Arial Narrow" w:hAnsi="Arial Narrow"/>
              <w:b/>
            </w:rPr>
            <w:t xml:space="preserve">                            </w:t>
          </w:r>
        </w:p>
      </w:docPartBody>
    </w:docPart>
    <w:docPart>
      <w:docPartPr>
        <w:name w:val="30FBFAED7E314039B819ACD2E85AD4C0"/>
        <w:category>
          <w:name w:val="General"/>
          <w:gallery w:val="placeholder"/>
        </w:category>
        <w:types>
          <w:type w:val="bbPlcHdr"/>
        </w:types>
        <w:behaviors>
          <w:behavior w:val="content"/>
        </w:behaviors>
        <w:guid w:val="{0A05078D-C65A-4EC5-A46F-64AEC135A04B}"/>
      </w:docPartPr>
      <w:docPartBody>
        <w:p w:rsidR="003335DA" w:rsidRDefault="003335DA" w:rsidP="003335DA">
          <w:pPr>
            <w:pStyle w:val="30FBFAED7E314039B819ACD2E85AD4C0"/>
          </w:pPr>
          <w:r>
            <w:rPr>
              <w:rFonts w:ascii="Arial Narrow" w:hAnsi="Arial Narrow"/>
              <w:b/>
            </w:rPr>
            <w:t xml:space="preserve">                            </w:t>
          </w:r>
        </w:p>
      </w:docPartBody>
    </w:docPart>
    <w:docPart>
      <w:docPartPr>
        <w:name w:val="FBE06323AD144A4A8916A1456A300143"/>
        <w:category>
          <w:name w:val="General"/>
          <w:gallery w:val="placeholder"/>
        </w:category>
        <w:types>
          <w:type w:val="bbPlcHdr"/>
        </w:types>
        <w:behaviors>
          <w:behavior w:val="content"/>
        </w:behaviors>
        <w:guid w:val="{ABDF3179-F7CA-46BC-BF2B-17102DA3F949}"/>
      </w:docPartPr>
      <w:docPartBody>
        <w:p w:rsidR="003335DA" w:rsidRDefault="003335DA" w:rsidP="003335DA">
          <w:pPr>
            <w:pStyle w:val="FBE06323AD144A4A8916A1456A300143"/>
          </w:pPr>
          <w:r>
            <w:rPr>
              <w:rFonts w:ascii="Arial Narrow" w:hAnsi="Arial Narrow"/>
              <w:b/>
            </w:rPr>
            <w:t xml:space="preserve">                            </w:t>
          </w:r>
        </w:p>
      </w:docPartBody>
    </w:docPart>
    <w:docPart>
      <w:docPartPr>
        <w:name w:val="72DDA7A062154C9D87A62823346FD3F9"/>
        <w:category>
          <w:name w:val="General"/>
          <w:gallery w:val="placeholder"/>
        </w:category>
        <w:types>
          <w:type w:val="bbPlcHdr"/>
        </w:types>
        <w:behaviors>
          <w:behavior w:val="content"/>
        </w:behaviors>
        <w:guid w:val="{72267138-3332-4A76-9EE9-D6D4620687A1}"/>
      </w:docPartPr>
      <w:docPartBody>
        <w:p w:rsidR="003335DA" w:rsidRDefault="003335DA" w:rsidP="003335DA">
          <w:pPr>
            <w:pStyle w:val="72DDA7A062154C9D87A62823346FD3F9"/>
          </w:pPr>
          <w:r>
            <w:rPr>
              <w:rFonts w:ascii="Arial Narrow" w:hAnsi="Arial Narrow"/>
              <w:b/>
            </w:rPr>
            <w:t xml:space="preserve">                            </w:t>
          </w:r>
        </w:p>
      </w:docPartBody>
    </w:docPart>
    <w:docPart>
      <w:docPartPr>
        <w:name w:val="B3F34C666A3B4A75931CC541F9B4F1AE"/>
        <w:category>
          <w:name w:val="General"/>
          <w:gallery w:val="placeholder"/>
        </w:category>
        <w:types>
          <w:type w:val="bbPlcHdr"/>
        </w:types>
        <w:behaviors>
          <w:behavior w:val="content"/>
        </w:behaviors>
        <w:guid w:val="{49A0CE85-110E-4806-900D-8629B717D257}"/>
      </w:docPartPr>
      <w:docPartBody>
        <w:p w:rsidR="003335DA" w:rsidRDefault="003335DA" w:rsidP="003335DA">
          <w:pPr>
            <w:pStyle w:val="B3F34C666A3B4A75931CC541F9B4F1AE"/>
          </w:pPr>
          <w:r>
            <w:rPr>
              <w:rFonts w:ascii="Arial Narrow" w:hAnsi="Arial Narrow"/>
              <w:b/>
            </w:rPr>
            <w:t xml:space="preserve">                            </w:t>
          </w:r>
        </w:p>
      </w:docPartBody>
    </w:docPart>
    <w:docPart>
      <w:docPartPr>
        <w:name w:val="42FAE73C9B7541CFAA332F80B47F4AE5"/>
        <w:category>
          <w:name w:val="General"/>
          <w:gallery w:val="placeholder"/>
        </w:category>
        <w:types>
          <w:type w:val="bbPlcHdr"/>
        </w:types>
        <w:behaviors>
          <w:behavior w:val="content"/>
        </w:behaviors>
        <w:guid w:val="{8A2DE179-A7DE-4345-9604-B10D86233CC4}"/>
      </w:docPartPr>
      <w:docPartBody>
        <w:p w:rsidR="003335DA" w:rsidRDefault="003335DA" w:rsidP="003335DA">
          <w:pPr>
            <w:pStyle w:val="42FAE73C9B7541CFAA332F80B47F4AE5"/>
          </w:pPr>
          <w:r>
            <w:rPr>
              <w:rFonts w:ascii="Arial Narrow" w:hAnsi="Arial Narrow"/>
              <w:b/>
            </w:rPr>
            <w:t xml:space="preserve">                            </w:t>
          </w:r>
        </w:p>
      </w:docPartBody>
    </w:docPart>
    <w:docPart>
      <w:docPartPr>
        <w:name w:val="559BD9A8DB3044538064017FA5B37071"/>
        <w:category>
          <w:name w:val="General"/>
          <w:gallery w:val="placeholder"/>
        </w:category>
        <w:types>
          <w:type w:val="bbPlcHdr"/>
        </w:types>
        <w:behaviors>
          <w:behavior w:val="content"/>
        </w:behaviors>
        <w:guid w:val="{3EB39A70-A8EB-479C-B50C-0BA2460473DB}"/>
      </w:docPartPr>
      <w:docPartBody>
        <w:p w:rsidR="003335DA" w:rsidRDefault="003335DA" w:rsidP="003335DA">
          <w:pPr>
            <w:pStyle w:val="559BD9A8DB3044538064017FA5B37071"/>
          </w:pPr>
          <w:r>
            <w:rPr>
              <w:rFonts w:ascii="Arial Narrow" w:hAnsi="Arial Narrow"/>
              <w:b/>
            </w:rPr>
            <w:t xml:space="preserve">                            </w:t>
          </w:r>
        </w:p>
      </w:docPartBody>
    </w:docPart>
    <w:docPart>
      <w:docPartPr>
        <w:name w:val="C13920174C2442ED8C965B14E0B7C573"/>
        <w:category>
          <w:name w:val="General"/>
          <w:gallery w:val="placeholder"/>
        </w:category>
        <w:types>
          <w:type w:val="bbPlcHdr"/>
        </w:types>
        <w:behaviors>
          <w:behavior w:val="content"/>
        </w:behaviors>
        <w:guid w:val="{AFA6A21F-61EE-4967-AFB5-34C91F1AD454}"/>
      </w:docPartPr>
      <w:docPartBody>
        <w:p w:rsidR="003335DA" w:rsidRDefault="003335DA" w:rsidP="003335DA">
          <w:pPr>
            <w:pStyle w:val="C13920174C2442ED8C965B14E0B7C573"/>
          </w:pPr>
          <w:r>
            <w:rPr>
              <w:rFonts w:ascii="Arial Narrow" w:hAnsi="Arial Narrow"/>
              <w:b/>
            </w:rPr>
            <w:t xml:space="preserve">                            </w:t>
          </w:r>
        </w:p>
      </w:docPartBody>
    </w:docPart>
    <w:docPart>
      <w:docPartPr>
        <w:name w:val="833F8599240247BCB1DF6B3BD0A7EB3A"/>
        <w:category>
          <w:name w:val="General"/>
          <w:gallery w:val="placeholder"/>
        </w:category>
        <w:types>
          <w:type w:val="bbPlcHdr"/>
        </w:types>
        <w:behaviors>
          <w:behavior w:val="content"/>
        </w:behaviors>
        <w:guid w:val="{BAA63DBF-EE56-44AE-9038-F2DC4C5E35A3}"/>
      </w:docPartPr>
      <w:docPartBody>
        <w:p w:rsidR="003335DA" w:rsidRDefault="003335DA" w:rsidP="003335DA">
          <w:pPr>
            <w:pStyle w:val="833F8599240247BCB1DF6B3BD0A7EB3A"/>
          </w:pPr>
          <w:r>
            <w:rPr>
              <w:rFonts w:ascii="Arial Narrow" w:hAnsi="Arial Narrow"/>
              <w:b/>
            </w:rPr>
            <w:t xml:space="preserve">                            </w:t>
          </w:r>
        </w:p>
      </w:docPartBody>
    </w:docPart>
    <w:docPart>
      <w:docPartPr>
        <w:name w:val="B8A4F1BC565249EBBFE49A3B6045C000"/>
        <w:category>
          <w:name w:val="General"/>
          <w:gallery w:val="placeholder"/>
        </w:category>
        <w:types>
          <w:type w:val="bbPlcHdr"/>
        </w:types>
        <w:behaviors>
          <w:behavior w:val="content"/>
        </w:behaviors>
        <w:guid w:val="{782D8033-5C7B-498D-88B7-0EEE5198CFD7}"/>
      </w:docPartPr>
      <w:docPartBody>
        <w:p w:rsidR="003335DA" w:rsidRDefault="003335DA" w:rsidP="003335DA">
          <w:pPr>
            <w:pStyle w:val="B8A4F1BC565249EBBFE49A3B6045C000"/>
          </w:pPr>
          <w:r>
            <w:rPr>
              <w:rFonts w:ascii="Arial Narrow" w:hAnsi="Arial Narrow"/>
              <w:b/>
            </w:rPr>
            <w:t xml:space="preserve">                            </w:t>
          </w:r>
        </w:p>
      </w:docPartBody>
    </w:docPart>
    <w:docPart>
      <w:docPartPr>
        <w:name w:val="F951AF71473E40099CC27D0C2D5536F0"/>
        <w:category>
          <w:name w:val="General"/>
          <w:gallery w:val="placeholder"/>
        </w:category>
        <w:types>
          <w:type w:val="bbPlcHdr"/>
        </w:types>
        <w:behaviors>
          <w:behavior w:val="content"/>
        </w:behaviors>
        <w:guid w:val="{2F6D6741-5AA2-4F59-9DCA-458EEA55FE3C}"/>
      </w:docPartPr>
      <w:docPartBody>
        <w:p w:rsidR="003335DA" w:rsidRDefault="003335DA" w:rsidP="003335DA">
          <w:pPr>
            <w:pStyle w:val="F951AF71473E40099CC27D0C2D5536F0"/>
          </w:pPr>
          <w:r>
            <w:rPr>
              <w:rFonts w:ascii="Arial Narrow" w:hAnsi="Arial Narrow"/>
              <w:b/>
            </w:rPr>
            <w:t xml:space="preserve">                            </w:t>
          </w:r>
        </w:p>
      </w:docPartBody>
    </w:docPart>
    <w:docPart>
      <w:docPartPr>
        <w:name w:val="BB0F0D5A65F54F9590700562126C2A21"/>
        <w:category>
          <w:name w:val="General"/>
          <w:gallery w:val="placeholder"/>
        </w:category>
        <w:types>
          <w:type w:val="bbPlcHdr"/>
        </w:types>
        <w:behaviors>
          <w:behavior w:val="content"/>
        </w:behaviors>
        <w:guid w:val="{36F8F733-F6AE-4164-AF14-53B0B6B14DF0}"/>
      </w:docPartPr>
      <w:docPartBody>
        <w:p w:rsidR="003335DA" w:rsidRDefault="003335DA" w:rsidP="003335DA">
          <w:pPr>
            <w:pStyle w:val="BB0F0D5A65F54F9590700562126C2A21"/>
          </w:pPr>
          <w:r>
            <w:rPr>
              <w:rFonts w:ascii="Arial Narrow" w:hAnsi="Arial Narrow"/>
              <w:b/>
            </w:rPr>
            <w:t xml:space="preserve">                            </w:t>
          </w:r>
        </w:p>
      </w:docPartBody>
    </w:docPart>
    <w:docPart>
      <w:docPartPr>
        <w:name w:val="6F6D3DBE44154CF1A5EBC2666FB6DAFE"/>
        <w:category>
          <w:name w:val="General"/>
          <w:gallery w:val="placeholder"/>
        </w:category>
        <w:types>
          <w:type w:val="bbPlcHdr"/>
        </w:types>
        <w:behaviors>
          <w:behavior w:val="content"/>
        </w:behaviors>
        <w:guid w:val="{648788A9-2873-494A-BA06-67D1AF577F22}"/>
      </w:docPartPr>
      <w:docPartBody>
        <w:p w:rsidR="003335DA" w:rsidRDefault="003335DA" w:rsidP="003335DA">
          <w:pPr>
            <w:pStyle w:val="6F6D3DBE44154CF1A5EBC2666FB6DAFE"/>
          </w:pPr>
          <w:r>
            <w:rPr>
              <w:rFonts w:ascii="Arial Narrow" w:hAnsi="Arial Narrow"/>
              <w:b/>
            </w:rPr>
            <w:t xml:space="preserve">                            </w:t>
          </w:r>
        </w:p>
      </w:docPartBody>
    </w:docPart>
    <w:docPart>
      <w:docPartPr>
        <w:name w:val="7868150C8B064955A3E4B4F21714B885"/>
        <w:category>
          <w:name w:val="General"/>
          <w:gallery w:val="placeholder"/>
        </w:category>
        <w:types>
          <w:type w:val="bbPlcHdr"/>
        </w:types>
        <w:behaviors>
          <w:behavior w:val="content"/>
        </w:behaviors>
        <w:guid w:val="{856F5F90-D2CE-400A-967D-BF4858CEAE7C}"/>
      </w:docPartPr>
      <w:docPartBody>
        <w:p w:rsidR="003335DA" w:rsidRDefault="003335DA" w:rsidP="003335DA">
          <w:pPr>
            <w:pStyle w:val="7868150C8B064955A3E4B4F21714B885"/>
          </w:pPr>
          <w:r>
            <w:rPr>
              <w:rFonts w:ascii="Arial Narrow" w:hAnsi="Arial Narrow"/>
              <w:b/>
            </w:rPr>
            <w:t xml:space="preserve">                            </w:t>
          </w:r>
        </w:p>
      </w:docPartBody>
    </w:docPart>
    <w:docPart>
      <w:docPartPr>
        <w:name w:val="A60356E662AA4095A45A26179631EA5B"/>
        <w:category>
          <w:name w:val="General"/>
          <w:gallery w:val="placeholder"/>
        </w:category>
        <w:types>
          <w:type w:val="bbPlcHdr"/>
        </w:types>
        <w:behaviors>
          <w:behavior w:val="content"/>
        </w:behaviors>
        <w:guid w:val="{46DE3050-0A62-4874-BF8B-F9649253FD70}"/>
      </w:docPartPr>
      <w:docPartBody>
        <w:p w:rsidR="003335DA" w:rsidRDefault="003335DA" w:rsidP="003335DA">
          <w:pPr>
            <w:pStyle w:val="A60356E662AA4095A45A26179631EA5B"/>
          </w:pPr>
          <w:r>
            <w:rPr>
              <w:rFonts w:ascii="Arial Narrow" w:hAnsi="Arial Narrow"/>
              <w:b/>
            </w:rPr>
            <w:t xml:space="preserve">                            </w:t>
          </w:r>
        </w:p>
      </w:docPartBody>
    </w:docPart>
    <w:docPart>
      <w:docPartPr>
        <w:name w:val="8B9C5222DB8D48BD83C5A7E68785A104"/>
        <w:category>
          <w:name w:val="General"/>
          <w:gallery w:val="placeholder"/>
        </w:category>
        <w:types>
          <w:type w:val="bbPlcHdr"/>
        </w:types>
        <w:behaviors>
          <w:behavior w:val="content"/>
        </w:behaviors>
        <w:guid w:val="{6115C1C1-6B0F-4CD5-AD25-A19E2F4D6243}"/>
      </w:docPartPr>
      <w:docPartBody>
        <w:p w:rsidR="003335DA" w:rsidRDefault="003335DA" w:rsidP="003335DA">
          <w:pPr>
            <w:pStyle w:val="8B9C5222DB8D48BD83C5A7E68785A104"/>
          </w:pPr>
          <w:r>
            <w:rPr>
              <w:rFonts w:ascii="Arial Narrow" w:hAnsi="Arial Narrow"/>
              <w:b/>
            </w:rPr>
            <w:t xml:space="preserve">                            </w:t>
          </w:r>
        </w:p>
      </w:docPartBody>
    </w:docPart>
    <w:docPart>
      <w:docPartPr>
        <w:name w:val="4B1A28D2BA3142C3B3E35C76B675C63D"/>
        <w:category>
          <w:name w:val="General"/>
          <w:gallery w:val="placeholder"/>
        </w:category>
        <w:types>
          <w:type w:val="bbPlcHdr"/>
        </w:types>
        <w:behaviors>
          <w:behavior w:val="content"/>
        </w:behaviors>
        <w:guid w:val="{E221F775-2AB8-4216-BE13-22AA443AEAC6}"/>
      </w:docPartPr>
      <w:docPartBody>
        <w:p w:rsidR="003335DA" w:rsidRDefault="003335DA" w:rsidP="003335DA">
          <w:pPr>
            <w:pStyle w:val="4B1A28D2BA3142C3B3E35C76B675C63D"/>
          </w:pPr>
          <w:r>
            <w:rPr>
              <w:rFonts w:ascii="Arial Narrow" w:hAnsi="Arial Narrow"/>
              <w:b/>
            </w:rPr>
            <w:t xml:space="preserve">                            </w:t>
          </w:r>
        </w:p>
      </w:docPartBody>
    </w:docPart>
    <w:docPart>
      <w:docPartPr>
        <w:name w:val="D1E597848346421BBCE2CBA03EFF465D"/>
        <w:category>
          <w:name w:val="General"/>
          <w:gallery w:val="placeholder"/>
        </w:category>
        <w:types>
          <w:type w:val="bbPlcHdr"/>
        </w:types>
        <w:behaviors>
          <w:behavior w:val="content"/>
        </w:behaviors>
        <w:guid w:val="{8D0781AB-9AB0-425A-852C-A9055FA83607}"/>
      </w:docPartPr>
      <w:docPartBody>
        <w:p w:rsidR="003335DA" w:rsidRDefault="003335DA" w:rsidP="003335DA">
          <w:pPr>
            <w:pStyle w:val="D1E597848346421BBCE2CBA03EFF465D"/>
          </w:pPr>
          <w:r>
            <w:rPr>
              <w:rFonts w:ascii="Arial Narrow" w:hAnsi="Arial Narrow"/>
              <w:b/>
            </w:rPr>
            <w:t xml:space="preserve">                            </w:t>
          </w:r>
        </w:p>
      </w:docPartBody>
    </w:docPart>
    <w:docPart>
      <w:docPartPr>
        <w:name w:val="E3F45FA67A404D5CA1F0516117075339"/>
        <w:category>
          <w:name w:val="General"/>
          <w:gallery w:val="placeholder"/>
        </w:category>
        <w:types>
          <w:type w:val="bbPlcHdr"/>
        </w:types>
        <w:behaviors>
          <w:behavior w:val="content"/>
        </w:behaviors>
        <w:guid w:val="{4C9CD1D3-5437-418F-898C-0B3C94453E7C}"/>
      </w:docPartPr>
      <w:docPartBody>
        <w:p w:rsidR="003335DA" w:rsidRDefault="003335DA" w:rsidP="003335DA">
          <w:pPr>
            <w:pStyle w:val="E3F45FA67A404D5CA1F0516117075339"/>
          </w:pPr>
          <w:r>
            <w:rPr>
              <w:rFonts w:ascii="Arial Narrow" w:hAnsi="Arial Narrow"/>
              <w:b/>
            </w:rPr>
            <w:t xml:space="preserve">                            </w:t>
          </w:r>
        </w:p>
      </w:docPartBody>
    </w:docPart>
    <w:docPart>
      <w:docPartPr>
        <w:name w:val="DAFC9075A3464CFE8C745904EC1C5B29"/>
        <w:category>
          <w:name w:val="General"/>
          <w:gallery w:val="placeholder"/>
        </w:category>
        <w:types>
          <w:type w:val="bbPlcHdr"/>
        </w:types>
        <w:behaviors>
          <w:behavior w:val="content"/>
        </w:behaviors>
        <w:guid w:val="{BD9D3BED-CF6A-4339-A0B7-7A7E9319D20B}"/>
      </w:docPartPr>
      <w:docPartBody>
        <w:p w:rsidR="003335DA" w:rsidRDefault="003335DA" w:rsidP="003335DA">
          <w:pPr>
            <w:pStyle w:val="DAFC9075A3464CFE8C745904EC1C5B29"/>
          </w:pPr>
          <w:r>
            <w:rPr>
              <w:rFonts w:ascii="Arial Narrow" w:hAnsi="Arial Narrow"/>
              <w:b/>
            </w:rPr>
            <w:t xml:space="preserve">                            </w:t>
          </w:r>
        </w:p>
      </w:docPartBody>
    </w:docPart>
    <w:docPart>
      <w:docPartPr>
        <w:name w:val="4C41F5539B4347548219693ABB938838"/>
        <w:category>
          <w:name w:val="General"/>
          <w:gallery w:val="placeholder"/>
        </w:category>
        <w:types>
          <w:type w:val="bbPlcHdr"/>
        </w:types>
        <w:behaviors>
          <w:behavior w:val="content"/>
        </w:behaviors>
        <w:guid w:val="{ACE19B81-C8A2-4C02-8BC6-CFFA5E6886CE}"/>
      </w:docPartPr>
      <w:docPartBody>
        <w:p w:rsidR="003335DA" w:rsidRDefault="003335DA" w:rsidP="003335DA">
          <w:pPr>
            <w:pStyle w:val="4C41F5539B4347548219693ABB938838"/>
          </w:pPr>
          <w:r>
            <w:rPr>
              <w:rFonts w:ascii="Arial Narrow" w:hAnsi="Arial Narrow"/>
              <w:b/>
            </w:rPr>
            <w:t xml:space="preserve">                            </w:t>
          </w:r>
        </w:p>
      </w:docPartBody>
    </w:docPart>
    <w:docPart>
      <w:docPartPr>
        <w:name w:val="5A8BC7DB2F774A648EB60191624CCBDE"/>
        <w:category>
          <w:name w:val="General"/>
          <w:gallery w:val="placeholder"/>
        </w:category>
        <w:types>
          <w:type w:val="bbPlcHdr"/>
        </w:types>
        <w:behaviors>
          <w:behavior w:val="content"/>
        </w:behaviors>
        <w:guid w:val="{E9FCCBAB-33E3-46F5-B967-B50DAB3ADC4F}"/>
      </w:docPartPr>
      <w:docPartBody>
        <w:p w:rsidR="003335DA" w:rsidRDefault="003335DA" w:rsidP="003335DA">
          <w:pPr>
            <w:pStyle w:val="5A8BC7DB2F774A648EB60191624CCBDE"/>
          </w:pPr>
          <w:r>
            <w:rPr>
              <w:rFonts w:ascii="Arial Narrow" w:hAnsi="Arial Narrow"/>
              <w:b/>
            </w:rPr>
            <w:t xml:space="preserve">                            </w:t>
          </w:r>
        </w:p>
      </w:docPartBody>
    </w:docPart>
    <w:docPart>
      <w:docPartPr>
        <w:name w:val="E53480BE09CF473F8B580E3A3054C820"/>
        <w:category>
          <w:name w:val="General"/>
          <w:gallery w:val="placeholder"/>
        </w:category>
        <w:types>
          <w:type w:val="bbPlcHdr"/>
        </w:types>
        <w:behaviors>
          <w:behavior w:val="content"/>
        </w:behaviors>
        <w:guid w:val="{BBD220A1-344F-4E37-AF65-087D3D482830}"/>
      </w:docPartPr>
      <w:docPartBody>
        <w:p w:rsidR="003335DA" w:rsidRDefault="003335DA" w:rsidP="003335DA">
          <w:pPr>
            <w:pStyle w:val="E53480BE09CF473F8B580E3A3054C820"/>
          </w:pPr>
          <w:r>
            <w:rPr>
              <w:rFonts w:ascii="Arial Narrow" w:hAnsi="Arial Narrow"/>
              <w:b/>
            </w:rPr>
            <w:t xml:space="preserve">                            </w:t>
          </w:r>
        </w:p>
      </w:docPartBody>
    </w:docPart>
    <w:docPart>
      <w:docPartPr>
        <w:name w:val="0ACD11EF7415480092C401BE7573CBCA"/>
        <w:category>
          <w:name w:val="General"/>
          <w:gallery w:val="placeholder"/>
        </w:category>
        <w:types>
          <w:type w:val="bbPlcHdr"/>
        </w:types>
        <w:behaviors>
          <w:behavior w:val="content"/>
        </w:behaviors>
        <w:guid w:val="{4454FB78-1369-4A4B-A4BD-9FBF9AD97689}"/>
      </w:docPartPr>
      <w:docPartBody>
        <w:p w:rsidR="003335DA" w:rsidRDefault="003335DA" w:rsidP="003335DA">
          <w:pPr>
            <w:pStyle w:val="0ACD11EF7415480092C401BE7573CBCA"/>
          </w:pPr>
          <w:r>
            <w:rPr>
              <w:rFonts w:ascii="Arial Narrow" w:hAnsi="Arial Narrow"/>
              <w:b/>
            </w:rPr>
            <w:t xml:space="preserve">                            </w:t>
          </w:r>
        </w:p>
      </w:docPartBody>
    </w:docPart>
    <w:docPart>
      <w:docPartPr>
        <w:name w:val="07F66EA3C58E4F80A6A50A413FD49BFC"/>
        <w:category>
          <w:name w:val="General"/>
          <w:gallery w:val="placeholder"/>
        </w:category>
        <w:types>
          <w:type w:val="bbPlcHdr"/>
        </w:types>
        <w:behaviors>
          <w:behavior w:val="content"/>
        </w:behaviors>
        <w:guid w:val="{8E12C39B-7D9C-4FD9-A548-036419022A19}"/>
      </w:docPartPr>
      <w:docPartBody>
        <w:p w:rsidR="003335DA" w:rsidRDefault="003335DA" w:rsidP="003335DA">
          <w:pPr>
            <w:pStyle w:val="07F66EA3C58E4F80A6A50A413FD49BFC"/>
          </w:pPr>
          <w:r>
            <w:rPr>
              <w:rFonts w:ascii="Arial Narrow" w:hAnsi="Arial Narrow"/>
              <w:b/>
            </w:rPr>
            <w:t xml:space="preserve">                            </w:t>
          </w:r>
        </w:p>
      </w:docPartBody>
    </w:docPart>
    <w:docPart>
      <w:docPartPr>
        <w:name w:val="05F8DE2D775C4546855CDB03BDF1C0A0"/>
        <w:category>
          <w:name w:val="General"/>
          <w:gallery w:val="placeholder"/>
        </w:category>
        <w:types>
          <w:type w:val="bbPlcHdr"/>
        </w:types>
        <w:behaviors>
          <w:behavior w:val="content"/>
        </w:behaviors>
        <w:guid w:val="{0D943E2B-5B5A-4B78-A991-8AB2404325EA}"/>
      </w:docPartPr>
      <w:docPartBody>
        <w:p w:rsidR="003335DA" w:rsidRDefault="003335DA" w:rsidP="003335DA">
          <w:pPr>
            <w:pStyle w:val="05F8DE2D775C4546855CDB03BDF1C0A0"/>
          </w:pPr>
          <w:r>
            <w:rPr>
              <w:rFonts w:ascii="Arial Narrow" w:hAnsi="Arial Narrow"/>
              <w:b/>
            </w:rPr>
            <w:t xml:space="preserve">                            </w:t>
          </w:r>
        </w:p>
      </w:docPartBody>
    </w:docPart>
    <w:docPart>
      <w:docPartPr>
        <w:name w:val="F45BE10988674C43A07D60114906E591"/>
        <w:category>
          <w:name w:val="General"/>
          <w:gallery w:val="placeholder"/>
        </w:category>
        <w:types>
          <w:type w:val="bbPlcHdr"/>
        </w:types>
        <w:behaviors>
          <w:behavior w:val="content"/>
        </w:behaviors>
        <w:guid w:val="{6869B653-166E-4667-934A-B79E3F1C5A67}"/>
      </w:docPartPr>
      <w:docPartBody>
        <w:p w:rsidR="003335DA" w:rsidRDefault="003335DA" w:rsidP="003335DA">
          <w:pPr>
            <w:pStyle w:val="F45BE10988674C43A07D60114906E591"/>
          </w:pPr>
          <w:r>
            <w:rPr>
              <w:rFonts w:ascii="Arial Narrow" w:hAnsi="Arial Narrow"/>
              <w:b/>
            </w:rPr>
            <w:t xml:space="preserve">                            </w:t>
          </w:r>
        </w:p>
      </w:docPartBody>
    </w:docPart>
    <w:docPart>
      <w:docPartPr>
        <w:name w:val="FE1321B1112B4A8798B9E113D766B337"/>
        <w:category>
          <w:name w:val="General"/>
          <w:gallery w:val="placeholder"/>
        </w:category>
        <w:types>
          <w:type w:val="bbPlcHdr"/>
        </w:types>
        <w:behaviors>
          <w:behavior w:val="content"/>
        </w:behaviors>
        <w:guid w:val="{F23F6901-7342-4DDC-8803-685B76085E44}"/>
      </w:docPartPr>
      <w:docPartBody>
        <w:p w:rsidR="003335DA" w:rsidRDefault="003335DA" w:rsidP="003335DA">
          <w:pPr>
            <w:pStyle w:val="FE1321B1112B4A8798B9E113D766B337"/>
          </w:pPr>
          <w:r>
            <w:rPr>
              <w:rFonts w:ascii="Arial Narrow" w:hAnsi="Arial Narrow"/>
              <w:b/>
            </w:rPr>
            <w:t xml:space="preserve">                            </w:t>
          </w:r>
        </w:p>
      </w:docPartBody>
    </w:docPart>
    <w:docPart>
      <w:docPartPr>
        <w:name w:val="38945583DF114CD19217F60D2183605F"/>
        <w:category>
          <w:name w:val="General"/>
          <w:gallery w:val="placeholder"/>
        </w:category>
        <w:types>
          <w:type w:val="bbPlcHdr"/>
        </w:types>
        <w:behaviors>
          <w:behavior w:val="content"/>
        </w:behaviors>
        <w:guid w:val="{1F4AEF14-7696-4C18-AC6D-A188698428D9}"/>
      </w:docPartPr>
      <w:docPartBody>
        <w:p w:rsidR="003335DA" w:rsidRDefault="003335DA" w:rsidP="003335DA">
          <w:pPr>
            <w:pStyle w:val="38945583DF114CD19217F60D2183605F"/>
          </w:pPr>
          <w:r>
            <w:rPr>
              <w:rFonts w:ascii="Arial Narrow" w:hAnsi="Arial Narrow"/>
              <w:b/>
            </w:rPr>
            <w:t xml:space="preserve">                            </w:t>
          </w:r>
        </w:p>
      </w:docPartBody>
    </w:docPart>
    <w:docPart>
      <w:docPartPr>
        <w:name w:val="581245AA94F444A4AEA20855E451105A"/>
        <w:category>
          <w:name w:val="General"/>
          <w:gallery w:val="placeholder"/>
        </w:category>
        <w:types>
          <w:type w:val="bbPlcHdr"/>
        </w:types>
        <w:behaviors>
          <w:behavior w:val="content"/>
        </w:behaviors>
        <w:guid w:val="{48E8E133-E929-4781-BC21-32A1F7E27782}"/>
      </w:docPartPr>
      <w:docPartBody>
        <w:p w:rsidR="003335DA" w:rsidRDefault="003335DA" w:rsidP="003335DA">
          <w:pPr>
            <w:pStyle w:val="581245AA94F444A4AEA20855E451105A"/>
          </w:pPr>
          <w:r>
            <w:rPr>
              <w:rFonts w:ascii="Arial Narrow" w:hAnsi="Arial Narrow"/>
              <w:b/>
            </w:rPr>
            <w:t xml:space="preserve">                            </w:t>
          </w:r>
        </w:p>
      </w:docPartBody>
    </w:docPart>
    <w:docPart>
      <w:docPartPr>
        <w:name w:val="EC17A0DE87F54C469EE4893C2948F001"/>
        <w:category>
          <w:name w:val="General"/>
          <w:gallery w:val="placeholder"/>
        </w:category>
        <w:types>
          <w:type w:val="bbPlcHdr"/>
        </w:types>
        <w:behaviors>
          <w:behavior w:val="content"/>
        </w:behaviors>
        <w:guid w:val="{F62EB04B-909B-4F69-8954-649DB2B5BAA0}"/>
      </w:docPartPr>
      <w:docPartBody>
        <w:p w:rsidR="003335DA" w:rsidRDefault="003335DA" w:rsidP="003335DA">
          <w:pPr>
            <w:pStyle w:val="EC17A0DE87F54C469EE4893C2948F001"/>
          </w:pPr>
          <w:r>
            <w:rPr>
              <w:rFonts w:ascii="Arial Narrow" w:hAnsi="Arial Narrow"/>
              <w:b/>
            </w:rPr>
            <w:t xml:space="preserve">                            </w:t>
          </w:r>
        </w:p>
      </w:docPartBody>
    </w:docPart>
    <w:docPart>
      <w:docPartPr>
        <w:name w:val="E6B47619CFFD4EF9A991C99E4728EF4B"/>
        <w:category>
          <w:name w:val="General"/>
          <w:gallery w:val="placeholder"/>
        </w:category>
        <w:types>
          <w:type w:val="bbPlcHdr"/>
        </w:types>
        <w:behaviors>
          <w:behavior w:val="content"/>
        </w:behaviors>
        <w:guid w:val="{DC29A0A4-86B4-464F-AAFD-3114DF0B9215}"/>
      </w:docPartPr>
      <w:docPartBody>
        <w:p w:rsidR="003335DA" w:rsidRDefault="003335DA" w:rsidP="003335DA">
          <w:pPr>
            <w:pStyle w:val="E6B47619CFFD4EF9A991C99E4728EF4B"/>
          </w:pPr>
          <w:r>
            <w:rPr>
              <w:rFonts w:ascii="Arial Narrow" w:hAnsi="Arial Narrow"/>
              <w:b/>
            </w:rPr>
            <w:t xml:space="preserve">                            </w:t>
          </w:r>
        </w:p>
      </w:docPartBody>
    </w:docPart>
    <w:docPart>
      <w:docPartPr>
        <w:name w:val="C0E306B27F8841B0B04244C7B679E8D9"/>
        <w:category>
          <w:name w:val="General"/>
          <w:gallery w:val="placeholder"/>
        </w:category>
        <w:types>
          <w:type w:val="bbPlcHdr"/>
        </w:types>
        <w:behaviors>
          <w:behavior w:val="content"/>
        </w:behaviors>
        <w:guid w:val="{079FAC96-A7B5-4C2F-9BC0-FD0A24CCD0CB}"/>
      </w:docPartPr>
      <w:docPartBody>
        <w:p w:rsidR="003335DA" w:rsidRDefault="003335DA" w:rsidP="003335DA">
          <w:pPr>
            <w:pStyle w:val="C0E306B27F8841B0B04244C7B679E8D9"/>
          </w:pPr>
          <w:r>
            <w:rPr>
              <w:rFonts w:ascii="Arial Narrow" w:hAnsi="Arial Narrow"/>
              <w:b/>
            </w:rPr>
            <w:t xml:space="preserve">                            </w:t>
          </w:r>
        </w:p>
      </w:docPartBody>
    </w:docPart>
    <w:docPart>
      <w:docPartPr>
        <w:name w:val="8758FD2D894548DE80BD2F126FB3ECED"/>
        <w:category>
          <w:name w:val="General"/>
          <w:gallery w:val="placeholder"/>
        </w:category>
        <w:types>
          <w:type w:val="bbPlcHdr"/>
        </w:types>
        <w:behaviors>
          <w:behavior w:val="content"/>
        </w:behaviors>
        <w:guid w:val="{B37596ED-B03E-4E4C-B97B-7DDD57F0D718}"/>
      </w:docPartPr>
      <w:docPartBody>
        <w:p w:rsidR="003335DA" w:rsidRDefault="003335DA" w:rsidP="003335DA">
          <w:pPr>
            <w:pStyle w:val="8758FD2D894548DE80BD2F126FB3ECED"/>
          </w:pPr>
          <w:r>
            <w:rPr>
              <w:rFonts w:ascii="Arial Narrow" w:hAnsi="Arial Narrow"/>
              <w:b/>
            </w:rPr>
            <w:t xml:space="preserve">                            </w:t>
          </w:r>
        </w:p>
      </w:docPartBody>
    </w:docPart>
    <w:docPart>
      <w:docPartPr>
        <w:name w:val="0462EAD9B5124351A79682DD18591BD7"/>
        <w:category>
          <w:name w:val="General"/>
          <w:gallery w:val="placeholder"/>
        </w:category>
        <w:types>
          <w:type w:val="bbPlcHdr"/>
        </w:types>
        <w:behaviors>
          <w:behavior w:val="content"/>
        </w:behaviors>
        <w:guid w:val="{952F5F07-2DD6-4701-B437-88545F6B4814}"/>
      </w:docPartPr>
      <w:docPartBody>
        <w:p w:rsidR="003335DA" w:rsidRDefault="003335DA" w:rsidP="003335DA">
          <w:pPr>
            <w:pStyle w:val="0462EAD9B5124351A79682DD18591BD7"/>
          </w:pPr>
          <w:r>
            <w:rPr>
              <w:rFonts w:ascii="Arial Narrow" w:hAnsi="Arial Narrow"/>
              <w:b/>
            </w:rPr>
            <w:t xml:space="preserve">                            </w:t>
          </w:r>
        </w:p>
      </w:docPartBody>
    </w:docPart>
    <w:docPart>
      <w:docPartPr>
        <w:name w:val="7268824510DE4488828D336F7EBF5F29"/>
        <w:category>
          <w:name w:val="General"/>
          <w:gallery w:val="placeholder"/>
        </w:category>
        <w:types>
          <w:type w:val="bbPlcHdr"/>
        </w:types>
        <w:behaviors>
          <w:behavior w:val="content"/>
        </w:behaviors>
        <w:guid w:val="{ECCCF864-31E6-48DE-8E02-8CF95113F43E}"/>
      </w:docPartPr>
      <w:docPartBody>
        <w:p w:rsidR="003335DA" w:rsidRDefault="003335DA" w:rsidP="003335DA">
          <w:pPr>
            <w:pStyle w:val="7268824510DE4488828D336F7EBF5F29"/>
          </w:pPr>
          <w:r>
            <w:rPr>
              <w:rFonts w:ascii="Arial Narrow" w:hAnsi="Arial Narrow"/>
              <w:b/>
            </w:rPr>
            <w:t xml:space="preserve">                            </w:t>
          </w:r>
        </w:p>
      </w:docPartBody>
    </w:docPart>
    <w:docPart>
      <w:docPartPr>
        <w:name w:val="9A64A966F17942529981D236408D7410"/>
        <w:category>
          <w:name w:val="General"/>
          <w:gallery w:val="placeholder"/>
        </w:category>
        <w:types>
          <w:type w:val="bbPlcHdr"/>
        </w:types>
        <w:behaviors>
          <w:behavior w:val="content"/>
        </w:behaviors>
        <w:guid w:val="{125FD616-2157-4E35-ACFB-8E8B8B12C196}"/>
      </w:docPartPr>
      <w:docPartBody>
        <w:p w:rsidR="003335DA" w:rsidRDefault="003335DA" w:rsidP="003335DA">
          <w:pPr>
            <w:pStyle w:val="9A64A966F17942529981D236408D7410"/>
          </w:pPr>
          <w:r>
            <w:rPr>
              <w:rFonts w:ascii="Arial Narrow" w:hAnsi="Arial Narrow"/>
              <w:b/>
            </w:rPr>
            <w:t xml:space="preserve">                            </w:t>
          </w:r>
        </w:p>
      </w:docPartBody>
    </w:docPart>
    <w:docPart>
      <w:docPartPr>
        <w:name w:val="BDD757C165E04C6FB50AA8D7180D0566"/>
        <w:category>
          <w:name w:val="General"/>
          <w:gallery w:val="placeholder"/>
        </w:category>
        <w:types>
          <w:type w:val="bbPlcHdr"/>
        </w:types>
        <w:behaviors>
          <w:behavior w:val="content"/>
        </w:behaviors>
        <w:guid w:val="{E73FA7EA-15E4-4EC6-A37B-5A9A70F43544}"/>
      </w:docPartPr>
      <w:docPartBody>
        <w:p w:rsidR="003335DA" w:rsidRDefault="003335DA" w:rsidP="003335DA">
          <w:pPr>
            <w:pStyle w:val="BDD757C165E04C6FB50AA8D7180D0566"/>
          </w:pPr>
          <w:r>
            <w:rPr>
              <w:rFonts w:ascii="Arial Narrow" w:hAnsi="Arial Narrow"/>
              <w:b/>
            </w:rPr>
            <w:t xml:space="preserve">                            </w:t>
          </w:r>
        </w:p>
      </w:docPartBody>
    </w:docPart>
    <w:docPart>
      <w:docPartPr>
        <w:name w:val="3F9526069F444354AD36B848E4748DB5"/>
        <w:category>
          <w:name w:val="General"/>
          <w:gallery w:val="placeholder"/>
        </w:category>
        <w:types>
          <w:type w:val="bbPlcHdr"/>
        </w:types>
        <w:behaviors>
          <w:behavior w:val="content"/>
        </w:behaviors>
        <w:guid w:val="{FDA2BB62-6FDE-4309-B146-1929D4368063}"/>
      </w:docPartPr>
      <w:docPartBody>
        <w:p w:rsidR="003335DA" w:rsidRDefault="003335DA" w:rsidP="003335DA">
          <w:pPr>
            <w:pStyle w:val="3F9526069F444354AD36B848E4748DB5"/>
          </w:pPr>
          <w:r>
            <w:rPr>
              <w:rFonts w:ascii="Arial Narrow" w:hAnsi="Arial Narrow"/>
              <w:b/>
            </w:rPr>
            <w:t xml:space="preserve">                            </w:t>
          </w:r>
        </w:p>
      </w:docPartBody>
    </w:docPart>
    <w:docPart>
      <w:docPartPr>
        <w:name w:val="19EF434C840E48EB8FEE242863773DDB"/>
        <w:category>
          <w:name w:val="General"/>
          <w:gallery w:val="placeholder"/>
        </w:category>
        <w:types>
          <w:type w:val="bbPlcHdr"/>
        </w:types>
        <w:behaviors>
          <w:behavior w:val="content"/>
        </w:behaviors>
        <w:guid w:val="{1B4D2A4F-880B-4738-BFCD-4BE0C95535DD}"/>
      </w:docPartPr>
      <w:docPartBody>
        <w:p w:rsidR="003335DA" w:rsidRDefault="003335DA" w:rsidP="003335DA">
          <w:pPr>
            <w:pStyle w:val="19EF434C840E48EB8FEE242863773DDB"/>
          </w:pPr>
          <w:r>
            <w:rPr>
              <w:rFonts w:ascii="Arial Narrow" w:hAnsi="Arial Narrow"/>
              <w:b/>
            </w:rPr>
            <w:t xml:space="preserve">                            </w:t>
          </w:r>
        </w:p>
      </w:docPartBody>
    </w:docPart>
    <w:docPart>
      <w:docPartPr>
        <w:name w:val="6AC674653C71447186ECC7CD72025D09"/>
        <w:category>
          <w:name w:val="General"/>
          <w:gallery w:val="placeholder"/>
        </w:category>
        <w:types>
          <w:type w:val="bbPlcHdr"/>
        </w:types>
        <w:behaviors>
          <w:behavior w:val="content"/>
        </w:behaviors>
        <w:guid w:val="{EF138B1E-4D88-4A14-AE2A-7F59248C6A3E}"/>
      </w:docPartPr>
      <w:docPartBody>
        <w:p w:rsidR="003335DA" w:rsidRDefault="003335DA" w:rsidP="003335DA">
          <w:pPr>
            <w:pStyle w:val="6AC674653C71447186ECC7CD72025D09"/>
          </w:pPr>
          <w:r>
            <w:rPr>
              <w:rFonts w:ascii="Arial Narrow" w:hAnsi="Arial Narrow"/>
              <w:b/>
            </w:rPr>
            <w:t xml:space="preserve">                            </w:t>
          </w:r>
        </w:p>
      </w:docPartBody>
    </w:docPart>
    <w:docPart>
      <w:docPartPr>
        <w:name w:val="3A87AC9B0BE4436783D6FFB59A2CE074"/>
        <w:category>
          <w:name w:val="General"/>
          <w:gallery w:val="placeholder"/>
        </w:category>
        <w:types>
          <w:type w:val="bbPlcHdr"/>
        </w:types>
        <w:behaviors>
          <w:behavior w:val="content"/>
        </w:behaviors>
        <w:guid w:val="{C082AB18-53A6-4B4A-824C-EF035786E372}"/>
      </w:docPartPr>
      <w:docPartBody>
        <w:p w:rsidR="003335DA" w:rsidRDefault="003335DA" w:rsidP="003335DA">
          <w:pPr>
            <w:pStyle w:val="3A87AC9B0BE4436783D6FFB59A2CE074"/>
          </w:pPr>
          <w:r>
            <w:rPr>
              <w:rFonts w:ascii="Arial Narrow" w:hAnsi="Arial Narrow"/>
              <w:b/>
            </w:rPr>
            <w:t xml:space="preserve">                            </w:t>
          </w:r>
        </w:p>
      </w:docPartBody>
    </w:docPart>
    <w:docPart>
      <w:docPartPr>
        <w:name w:val="5930797CF5004195AAD3B0F439C3E339"/>
        <w:category>
          <w:name w:val="General"/>
          <w:gallery w:val="placeholder"/>
        </w:category>
        <w:types>
          <w:type w:val="bbPlcHdr"/>
        </w:types>
        <w:behaviors>
          <w:behavior w:val="content"/>
        </w:behaviors>
        <w:guid w:val="{AA993AE7-71D6-466E-A25B-324042FA50E7}"/>
      </w:docPartPr>
      <w:docPartBody>
        <w:p w:rsidR="003335DA" w:rsidRDefault="003335DA" w:rsidP="003335DA">
          <w:pPr>
            <w:pStyle w:val="5930797CF5004195AAD3B0F439C3E339"/>
          </w:pPr>
          <w:r>
            <w:rPr>
              <w:rFonts w:ascii="Arial Narrow" w:hAnsi="Arial Narrow"/>
              <w:b/>
            </w:rPr>
            <w:t xml:space="preserve">                            </w:t>
          </w:r>
        </w:p>
      </w:docPartBody>
    </w:docPart>
    <w:docPart>
      <w:docPartPr>
        <w:name w:val="DA05D60D114D4D91B756BA6D5939EEFD"/>
        <w:category>
          <w:name w:val="General"/>
          <w:gallery w:val="placeholder"/>
        </w:category>
        <w:types>
          <w:type w:val="bbPlcHdr"/>
        </w:types>
        <w:behaviors>
          <w:behavior w:val="content"/>
        </w:behaviors>
        <w:guid w:val="{318B46ED-8025-4E46-AC28-32D1D159B3EA}"/>
      </w:docPartPr>
      <w:docPartBody>
        <w:p w:rsidR="003335DA" w:rsidRDefault="003335DA" w:rsidP="003335DA">
          <w:pPr>
            <w:pStyle w:val="DA05D60D114D4D91B756BA6D5939EEFD"/>
          </w:pPr>
          <w:r>
            <w:rPr>
              <w:rFonts w:ascii="Arial Narrow" w:hAnsi="Arial Narrow"/>
              <w:b/>
            </w:rPr>
            <w:t xml:space="preserve">                            </w:t>
          </w:r>
        </w:p>
      </w:docPartBody>
    </w:docPart>
    <w:docPart>
      <w:docPartPr>
        <w:name w:val="AEF8EFF4BBF34B23B39F464F7BA44BC6"/>
        <w:category>
          <w:name w:val="General"/>
          <w:gallery w:val="placeholder"/>
        </w:category>
        <w:types>
          <w:type w:val="bbPlcHdr"/>
        </w:types>
        <w:behaviors>
          <w:behavior w:val="content"/>
        </w:behaviors>
        <w:guid w:val="{9F47E13D-1979-46AE-B1E3-435E7B686185}"/>
      </w:docPartPr>
      <w:docPartBody>
        <w:p w:rsidR="003335DA" w:rsidRDefault="003335DA" w:rsidP="003335DA">
          <w:pPr>
            <w:pStyle w:val="AEF8EFF4BBF34B23B39F464F7BA44BC6"/>
          </w:pPr>
          <w:r>
            <w:rPr>
              <w:rFonts w:ascii="Arial Narrow" w:hAnsi="Arial Narrow"/>
              <w:b/>
            </w:rPr>
            <w:t xml:space="preserve">                            </w:t>
          </w:r>
        </w:p>
      </w:docPartBody>
    </w:docPart>
    <w:docPart>
      <w:docPartPr>
        <w:name w:val="270FD8A8545B455E9EC3951AFBB309FD"/>
        <w:category>
          <w:name w:val="General"/>
          <w:gallery w:val="placeholder"/>
        </w:category>
        <w:types>
          <w:type w:val="bbPlcHdr"/>
        </w:types>
        <w:behaviors>
          <w:behavior w:val="content"/>
        </w:behaviors>
        <w:guid w:val="{6888CFC3-12F8-46BA-81CD-C9F0B8744E17}"/>
      </w:docPartPr>
      <w:docPartBody>
        <w:p w:rsidR="003335DA" w:rsidRDefault="003335DA" w:rsidP="003335DA">
          <w:pPr>
            <w:pStyle w:val="270FD8A8545B455E9EC3951AFBB309FD"/>
          </w:pPr>
          <w:r>
            <w:rPr>
              <w:rFonts w:ascii="Arial Narrow" w:hAnsi="Arial Narrow"/>
              <w:b/>
            </w:rPr>
            <w:t xml:space="preserve">                            </w:t>
          </w:r>
        </w:p>
      </w:docPartBody>
    </w:docPart>
    <w:docPart>
      <w:docPartPr>
        <w:name w:val="D2F10EFD0AA64FB1B63F0952D8097EFA"/>
        <w:category>
          <w:name w:val="General"/>
          <w:gallery w:val="placeholder"/>
        </w:category>
        <w:types>
          <w:type w:val="bbPlcHdr"/>
        </w:types>
        <w:behaviors>
          <w:behavior w:val="content"/>
        </w:behaviors>
        <w:guid w:val="{6A340911-D308-405A-9BE1-53CC43F5D3E1}"/>
      </w:docPartPr>
      <w:docPartBody>
        <w:p w:rsidR="003335DA" w:rsidRDefault="003335DA" w:rsidP="003335DA">
          <w:pPr>
            <w:pStyle w:val="D2F10EFD0AA64FB1B63F0952D8097EFA"/>
          </w:pPr>
          <w:r>
            <w:rPr>
              <w:rFonts w:ascii="Arial Narrow" w:hAnsi="Arial Narrow"/>
              <w:b/>
            </w:rPr>
            <w:t xml:space="preserve">                            </w:t>
          </w:r>
        </w:p>
      </w:docPartBody>
    </w:docPart>
    <w:docPart>
      <w:docPartPr>
        <w:name w:val="427D2C298108422F84DB3289A69EEA1E"/>
        <w:category>
          <w:name w:val="General"/>
          <w:gallery w:val="placeholder"/>
        </w:category>
        <w:types>
          <w:type w:val="bbPlcHdr"/>
        </w:types>
        <w:behaviors>
          <w:behavior w:val="content"/>
        </w:behaviors>
        <w:guid w:val="{EA690495-32D3-43B4-A1DE-FDE78E557441}"/>
      </w:docPartPr>
      <w:docPartBody>
        <w:p w:rsidR="003335DA" w:rsidRDefault="003335DA" w:rsidP="003335DA">
          <w:pPr>
            <w:pStyle w:val="427D2C298108422F84DB3289A69EEA1E"/>
          </w:pPr>
          <w:r>
            <w:rPr>
              <w:rFonts w:ascii="Arial Narrow" w:hAnsi="Arial Narrow"/>
              <w:b/>
            </w:rPr>
            <w:t xml:space="preserve">                            </w:t>
          </w:r>
        </w:p>
      </w:docPartBody>
    </w:docPart>
    <w:docPart>
      <w:docPartPr>
        <w:name w:val="1014217646B64C2FA9B997AFBB71BBC4"/>
        <w:category>
          <w:name w:val="General"/>
          <w:gallery w:val="placeholder"/>
        </w:category>
        <w:types>
          <w:type w:val="bbPlcHdr"/>
        </w:types>
        <w:behaviors>
          <w:behavior w:val="content"/>
        </w:behaviors>
        <w:guid w:val="{222CB3DB-E8D3-4567-B02D-CD3AB106304D}"/>
      </w:docPartPr>
      <w:docPartBody>
        <w:p w:rsidR="003335DA" w:rsidRDefault="003335DA" w:rsidP="003335DA">
          <w:pPr>
            <w:pStyle w:val="1014217646B64C2FA9B997AFBB71BBC4"/>
          </w:pPr>
          <w:r>
            <w:rPr>
              <w:rFonts w:ascii="Arial Narrow" w:hAnsi="Arial Narrow"/>
              <w:b/>
            </w:rPr>
            <w:t xml:space="preserve">                            </w:t>
          </w:r>
        </w:p>
      </w:docPartBody>
    </w:docPart>
    <w:docPart>
      <w:docPartPr>
        <w:name w:val="537D7AA13F0A4E9B84B258291BDE45B9"/>
        <w:category>
          <w:name w:val="General"/>
          <w:gallery w:val="placeholder"/>
        </w:category>
        <w:types>
          <w:type w:val="bbPlcHdr"/>
        </w:types>
        <w:behaviors>
          <w:behavior w:val="content"/>
        </w:behaviors>
        <w:guid w:val="{F59CA3B2-ADF4-4C38-BB75-620F82F29C54}"/>
      </w:docPartPr>
      <w:docPartBody>
        <w:p w:rsidR="003335DA" w:rsidRDefault="003335DA" w:rsidP="003335DA">
          <w:pPr>
            <w:pStyle w:val="537D7AA13F0A4E9B84B258291BDE45B9"/>
          </w:pPr>
          <w:r>
            <w:rPr>
              <w:rFonts w:ascii="Arial Narrow" w:hAnsi="Arial Narrow"/>
              <w:b/>
            </w:rPr>
            <w:t xml:space="preserve">                            </w:t>
          </w:r>
        </w:p>
      </w:docPartBody>
    </w:docPart>
    <w:docPart>
      <w:docPartPr>
        <w:name w:val="6D1F744157EF48CFA97F9D7E7617C42B"/>
        <w:category>
          <w:name w:val="General"/>
          <w:gallery w:val="placeholder"/>
        </w:category>
        <w:types>
          <w:type w:val="bbPlcHdr"/>
        </w:types>
        <w:behaviors>
          <w:behavior w:val="content"/>
        </w:behaviors>
        <w:guid w:val="{45DE81DB-40F6-4A82-B8B4-9C865D91B2BE}"/>
      </w:docPartPr>
      <w:docPartBody>
        <w:p w:rsidR="003335DA" w:rsidRDefault="003335DA" w:rsidP="003335DA">
          <w:pPr>
            <w:pStyle w:val="6D1F744157EF48CFA97F9D7E7617C42B"/>
          </w:pPr>
          <w:r>
            <w:rPr>
              <w:rFonts w:ascii="Arial Narrow" w:hAnsi="Arial Narrow"/>
              <w:b/>
            </w:rPr>
            <w:t xml:space="preserve">                            </w:t>
          </w:r>
        </w:p>
      </w:docPartBody>
    </w:docPart>
    <w:docPart>
      <w:docPartPr>
        <w:name w:val="682D0F499C1D4B1AA414CE8D0E6741C7"/>
        <w:category>
          <w:name w:val="General"/>
          <w:gallery w:val="placeholder"/>
        </w:category>
        <w:types>
          <w:type w:val="bbPlcHdr"/>
        </w:types>
        <w:behaviors>
          <w:behavior w:val="content"/>
        </w:behaviors>
        <w:guid w:val="{2EDDCEA3-7DDD-4B00-A35E-F6119DE4A9E6}"/>
      </w:docPartPr>
      <w:docPartBody>
        <w:p w:rsidR="003335DA" w:rsidRDefault="003335DA" w:rsidP="003335DA">
          <w:pPr>
            <w:pStyle w:val="682D0F499C1D4B1AA414CE8D0E6741C7"/>
          </w:pPr>
          <w:r>
            <w:rPr>
              <w:rFonts w:ascii="Arial Narrow" w:hAnsi="Arial Narrow"/>
              <w:b/>
            </w:rPr>
            <w:t xml:space="preserve">                            </w:t>
          </w:r>
        </w:p>
      </w:docPartBody>
    </w:docPart>
    <w:docPart>
      <w:docPartPr>
        <w:name w:val="CD0148627BD045D1A1DE5BF13344803A"/>
        <w:category>
          <w:name w:val="General"/>
          <w:gallery w:val="placeholder"/>
        </w:category>
        <w:types>
          <w:type w:val="bbPlcHdr"/>
        </w:types>
        <w:behaviors>
          <w:behavior w:val="content"/>
        </w:behaviors>
        <w:guid w:val="{9ACBE321-189C-45B4-82D2-B46A8FD0BA0A}"/>
      </w:docPartPr>
      <w:docPartBody>
        <w:p w:rsidR="003335DA" w:rsidRDefault="003335DA" w:rsidP="003335DA">
          <w:pPr>
            <w:pStyle w:val="CD0148627BD045D1A1DE5BF13344803A"/>
          </w:pPr>
          <w:r>
            <w:rPr>
              <w:rFonts w:ascii="Arial Narrow" w:hAnsi="Arial Narrow"/>
              <w:b/>
            </w:rPr>
            <w:t xml:space="preserve">                            </w:t>
          </w:r>
        </w:p>
      </w:docPartBody>
    </w:docPart>
    <w:docPart>
      <w:docPartPr>
        <w:name w:val="944AC4108C15408081012A3B399DFBDB"/>
        <w:category>
          <w:name w:val="General"/>
          <w:gallery w:val="placeholder"/>
        </w:category>
        <w:types>
          <w:type w:val="bbPlcHdr"/>
        </w:types>
        <w:behaviors>
          <w:behavior w:val="content"/>
        </w:behaviors>
        <w:guid w:val="{3D465396-9A45-4004-8F66-769F6CD1B93B}"/>
      </w:docPartPr>
      <w:docPartBody>
        <w:p w:rsidR="003335DA" w:rsidRDefault="003335DA" w:rsidP="003335DA">
          <w:pPr>
            <w:pStyle w:val="944AC4108C15408081012A3B399DFBDB"/>
          </w:pPr>
          <w:r>
            <w:rPr>
              <w:rFonts w:ascii="Arial Narrow" w:hAnsi="Arial Narrow"/>
              <w:b/>
            </w:rPr>
            <w:t xml:space="preserve">                            </w:t>
          </w:r>
        </w:p>
      </w:docPartBody>
    </w:docPart>
    <w:docPart>
      <w:docPartPr>
        <w:name w:val="C99EBAB05380437E93F9D66FB63461C4"/>
        <w:category>
          <w:name w:val="General"/>
          <w:gallery w:val="placeholder"/>
        </w:category>
        <w:types>
          <w:type w:val="bbPlcHdr"/>
        </w:types>
        <w:behaviors>
          <w:behavior w:val="content"/>
        </w:behaviors>
        <w:guid w:val="{C0DAE781-852F-4F90-8FB4-42277D3C2FAD}"/>
      </w:docPartPr>
      <w:docPartBody>
        <w:p w:rsidR="003335DA" w:rsidRDefault="003335DA" w:rsidP="003335DA">
          <w:pPr>
            <w:pStyle w:val="C99EBAB05380437E93F9D66FB63461C4"/>
          </w:pPr>
          <w:r>
            <w:rPr>
              <w:rFonts w:ascii="Arial Narrow" w:hAnsi="Arial Narrow"/>
              <w:b/>
            </w:rPr>
            <w:t xml:space="preserve">                            </w:t>
          </w:r>
        </w:p>
      </w:docPartBody>
    </w:docPart>
    <w:docPart>
      <w:docPartPr>
        <w:name w:val="86600474F0AF4999AC345F43E2469719"/>
        <w:category>
          <w:name w:val="General"/>
          <w:gallery w:val="placeholder"/>
        </w:category>
        <w:types>
          <w:type w:val="bbPlcHdr"/>
        </w:types>
        <w:behaviors>
          <w:behavior w:val="content"/>
        </w:behaviors>
        <w:guid w:val="{E0F7440A-088F-4289-BE94-2CE6D369C8A8}"/>
      </w:docPartPr>
      <w:docPartBody>
        <w:p w:rsidR="003335DA" w:rsidRDefault="003335DA" w:rsidP="003335DA">
          <w:pPr>
            <w:pStyle w:val="86600474F0AF4999AC345F43E2469719"/>
          </w:pPr>
          <w:r>
            <w:rPr>
              <w:rFonts w:ascii="Arial Narrow" w:hAnsi="Arial Narrow"/>
              <w:b/>
            </w:rPr>
            <w:t xml:space="preserve">                            </w:t>
          </w:r>
        </w:p>
      </w:docPartBody>
    </w:docPart>
    <w:docPart>
      <w:docPartPr>
        <w:name w:val="DF4D58BC3FA4440C8FF6DFEBB64892BE"/>
        <w:category>
          <w:name w:val="General"/>
          <w:gallery w:val="placeholder"/>
        </w:category>
        <w:types>
          <w:type w:val="bbPlcHdr"/>
        </w:types>
        <w:behaviors>
          <w:behavior w:val="content"/>
        </w:behaviors>
        <w:guid w:val="{D93FE6A1-D829-4799-BE8B-E74E2CD4D2A9}"/>
      </w:docPartPr>
      <w:docPartBody>
        <w:p w:rsidR="003335DA" w:rsidRDefault="003335DA" w:rsidP="003335DA">
          <w:pPr>
            <w:pStyle w:val="DF4D58BC3FA4440C8FF6DFEBB64892BE"/>
          </w:pPr>
          <w:r>
            <w:rPr>
              <w:rFonts w:ascii="Arial Narrow" w:hAnsi="Arial Narrow"/>
              <w:b/>
            </w:rPr>
            <w:t xml:space="preserve">                            </w:t>
          </w:r>
        </w:p>
      </w:docPartBody>
    </w:docPart>
    <w:docPart>
      <w:docPartPr>
        <w:name w:val="2D62F744689547019D6D73CEBCEB74AF"/>
        <w:category>
          <w:name w:val="General"/>
          <w:gallery w:val="placeholder"/>
        </w:category>
        <w:types>
          <w:type w:val="bbPlcHdr"/>
        </w:types>
        <w:behaviors>
          <w:behavior w:val="content"/>
        </w:behaviors>
        <w:guid w:val="{3F2F63A1-7F79-4D1D-995B-DCB3AAA6BC7F}"/>
      </w:docPartPr>
      <w:docPartBody>
        <w:p w:rsidR="003335DA" w:rsidRDefault="003335DA" w:rsidP="003335DA">
          <w:pPr>
            <w:pStyle w:val="2D62F744689547019D6D73CEBCEB74AF"/>
          </w:pPr>
          <w:r>
            <w:rPr>
              <w:rFonts w:ascii="Arial Narrow" w:hAnsi="Arial Narrow"/>
              <w:b/>
            </w:rPr>
            <w:t xml:space="preserve">                            </w:t>
          </w:r>
        </w:p>
      </w:docPartBody>
    </w:docPart>
    <w:docPart>
      <w:docPartPr>
        <w:name w:val="6D0BE9597DE344EAB6107196D9ACB780"/>
        <w:category>
          <w:name w:val="General"/>
          <w:gallery w:val="placeholder"/>
        </w:category>
        <w:types>
          <w:type w:val="bbPlcHdr"/>
        </w:types>
        <w:behaviors>
          <w:behavior w:val="content"/>
        </w:behaviors>
        <w:guid w:val="{B1FCC018-8E6F-4350-B839-35813F6B6A27}"/>
      </w:docPartPr>
      <w:docPartBody>
        <w:p w:rsidR="003335DA" w:rsidRDefault="003335DA" w:rsidP="003335DA">
          <w:pPr>
            <w:pStyle w:val="6D0BE9597DE344EAB6107196D9ACB780"/>
          </w:pPr>
          <w:r>
            <w:rPr>
              <w:rFonts w:ascii="Arial Narrow" w:hAnsi="Arial Narrow"/>
              <w:b/>
            </w:rPr>
            <w:t xml:space="preserve">                            </w:t>
          </w:r>
        </w:p>
      </w:docPartBody>
    </w:docPart>
    <w:docPart>
      <w:docPartPr>
        <w:name w:val="1D331A23365C4149BED889BBFFD8B02D"/>
        <w:category>
          <w:name w:val="General"/>
          <w:gallery w:val="placeholder"/>
        </w:category>
        <w:types>
          <w:type w:val="bbPlcHdr"/>
        </w:types>
        <w:behaviors>
          <w:behavior w:val="content"/>
        </w:behaviors>
        <w:guid w:val="{ACC25AB6-6DA1-4545-BE90-13E32FCA7F3E}"/>
      </w:docPartPr>
      <w:docPartBody>
        <w:p w:rsidR="003335DA" w:rsidRDefault="003335DA" w:rsidP="003335DA">
          <w:pPr>
            <w:pStyle w:val="1D331A23365C4149BED889BBFFD8B02D"/>
          </w:pPr>
          <w:r>
            <w:rPr>
              <w:rFonts w:ascii="Arial Narrow" w:hAnsi="Arial Narrow"/>
              <w:b/>
            </w:rPr>
            <w:t xml:space="preserve">                            </w:t>
          </w:r>
        </w:p>
      </w:docPartBody>
    </w:docPart>
    <w:docPart>
      <w:docPartPr>
        <w:name w:val="38B3359EE8724386B2F7DED6215C489A"/>
        <w:category>
          <w:name w:val="General"/>
          <w:gallery w:val="placeholder"/>
        </w:category>
        <w:types>
          <w:type w:val="bbPlcHdr"/>
        </w:types>
        <w:behaviors>
          <w:behavior w:val="content"/>
        </w:behaviors>
        <w:guid w:val="{77BCEC9C-E8BA-4C79-9DB3-394AFED23ED6}"/>
      </w:docPartPr>
      <w:docPartBody>
        <w:p w:rsidR="003335DA" w:rsidRDefault="003335DA" w:rsidP="003335DA">
          <w:pPr>
            <w:pStyle w:val="38B3359EE8724386B2F7DED6215C489A"/>
          </w:pPr>
          <w:r>
            <w:rPr>
              <w:rFonts w:ascii="Arial Narrow" w:hAnsi="Arial Narrow"/>
              <w:b/>
            </w:rPr>
            <w:t xml:space="preserve">                            </w:t>
          </w:r>
        </w:p>
      </w:docPartBody>
    </w:docPart>
    <w:docPart>
      <w:docPartPr>
        <w:name w:val="A1CB3DB9B3904C2DA19FD3069C5EC0AA"/>
        <w:category>
          <w:name w:val="General"/>
          <w:gallery w:val="placeholder"/>
        </w:category>
        <w:types>
          <w:type w:val="bbPlcHdr"/>
        </w:types>
        <w:behaviors>
          <w:behavior w:val="content"/>
        </w:behaviors>
        <w:guid w:val="{92D00052-9C91-45B3-8A7F-ECAC15184431}"/>
      </w:docPartPr>
      <w:docPartBody>
        <w:p w:rsidR="003335DA" w:rsidRDefault="003335DA" w:rsidP="003335DA">
          <w:pPr>
            <w:pStyle w:val="A1CB3DB9B3904C2DA19FD3069C5EC0AA"/>
          </w:pPr>
          <w:r>
            <w:rPr>
              <w:rFonts w:ascii="Arial Narrow" w:hAnsi="Arial Narrow"/>
              <w:b/>
            </w:rPr>
            <w:t xml:space="preserve">                            </w:t>
          </w:r>
        </w:p>
      </w:docPartBody>
    </w:docPart>
    <w:docPart>
      <w:docPartPr>
        <w:name w:val="05B5E5DB126645A99DD4AB0020F10C43"/>
        <w:category>
          <w:name w:val="General"/>
          <w:gallery w:val="placeholder"/>
        </w:category>
        <w:types>
          <w:type w:val="bbPlcHdr"/>
        </w:types>
        <w:behaviors>
          <w:behavior w:val="content"/>
        </w:behaviors>
        <w:guid w:val="{DB9FB6A1-5E1D-4353-975F-0636821B4656}"/>
      </w:docPartPr>
      <w:docPartBody>
        <w:p w:rsidR="003335DA" w:rsidRDefault="003335DA" w:rsidP="003335DA">
          <w:pPr>
            <w:pStyle w:val="05B5E5DB126645A99DD4AB0020F10C43"/>
          </w:pPr>
          <w:r>
            <w:rPr>
              <w:rFonts w:ascii="Arial Narrow" w:hAnsi="Arial Narrow"/>
              <w:b/>
            </w:rPr>
            <w:t xml:space="preserve">                            </w:t>
          </w:r>
        </w:p>
      </w:docPartBody>
    </w:docPart>
    <w:docPart>
      <w:docPartPr>
        <w:name w:val="7AB1F5C4A051424FA468E6C58D15D7BB"/>
        <w:category>
          <w:name w:val="General"/>
          <w:gallery w:val="placeholder"/>
        </w:category>
        <w:types>
          <w:type w:val="bbPlcHdr"/>
        </w:types>
        <w:behaviors>
          <w:behavior w:val="content"/>
        </w:behaviors>
        <w:guid w:val="{DD3B5296-4BE1-4A53-BDF8-B396521C7432}"/>
      </w:docPartPr>
      <w:docPartBody>
        <w:p w:rsidR="003335DA" w:rsidRDefault="003335DA" w:rsidP="003335DA">
          <w:pPr>
            <w:pStyle w:val="7AB1F5C4A051424FA468E6C58D15D7BB"/>
          </w:pPr>
          <w:r>
            <w:rPr>
              <w:rFonts w:ascii="Arial Narrow" w:hAnsi="Arial Narrow"/>
              <w:b/>
            </w:rPr>
            <w:t xml:space="preserve">                            </w:t>
          </w:r>
        </w:p>
      </w:docPartBody>
    </w:docPart>
    <w:docPart>
      <w:docPartPr>
        <w:name w:val="7750CC7A6035427DB0F1539A78AA22C5"/>
        <w:category>
          <w:name w:val="General"/>
          <w:gallery w:val="placeholder"/>
        </w:category>
        <w:types>
          <w:type w:val="bbPlcHdr"/>
        </w:types>
        <w:behaviors>
          <w:behavior w:val="content"/>
        </w:behaviors>
        <w:guid w:val="{C1A68810-533A-4C26-8DC9-993BF50AF154}"/>
      </w:docPartPr>
      <w:docPartBody>
        <w:p w:rsidR="003335DA" w:rsidRDefault="003335DA" w:rsidP="003335DA">
          <w:pPr>
            <w:pStyle w:val="7750CC7A6035427DB0F1539A78AA22C5"/>
          </w:pPr>
          <w:r>
            <w:rPr>
              <w:rFonts w:ascii="Arial Narrow" w:hAnsi="Arial Narrow"/>
              <w:b/>
            </w:rPr>
            <w:t xml:space="preserve">                            </w:t>
          </w:r>
        </w:p>
      </w:docPartBody>
    </w:docPart>
    <w:docPart>
      <w:docPartPr>
        <w:name w:val="44FA73FDE18744ECA6BDEC6EE64E94FF"/>
        <w:category>
          <w:name w:val="General"/>
          <w:gallery w:val="placeholder"/>
        </w:category>
        <w:types>
          <w:type w:val="bbPlcHdr"/>
        </w:types>
        <w:behaviors>
          <w:behavior w:val="content"/>
        </w:behaviors>
        <w:guid w:val="{BC3B251D-39EB-4E63-A7EF-91CC0128F5E8}"/>
      </w:docPartPr>
      <w:docPartBody>
        <w:p w:rsidR="003335DA" w:rsidRDefault="003335DA" w:rsidP="003335DA">
          <w:pPr>
            <w:pStyle w:val="44FA73FDE18744ECA6BDEC6EE64E94FF"/>
          </w:pPr>
          <w:r>
            <w:rPr>
              <w:rFonts w:ascii="Arial Narrow" w:hAnsi="Arial Narrow"/>
              <w:b/>
            </w:rPr>
            <w:t xml:space="preserve">                            </w:t>
          </w:r>
        </w:p>
      </w:docPartBody>
    </w:docPart>
    <w:docPart>
      <w:docPartPr>
        <w:name w:val="64F92135D7DB4FF683E92AE5931F11F0"/>
        <w:category>
          <w:name w:val="General"/>
          <w:gallery w:val="placeholder"/>
        </w:category>
        <w:types>
          <w:type w:val="bbPlcHdr"/>
        </w:types>
        <w:behaviors>
          <w:behavior w:val="content"/>
        </w:behaviors>
        <w:guid w:val="{7D475E16-42FA-4A5A-A67D-22AA1A1E03A8}"/>
      </w:docPartPr>
      <w:docPartBody>
        <w:p w:rsidR="003335DA" w:rsidRDefault="003335DA" w:rsidP="003335DA">
          <w:pPr>
            <w:pStyle w:val="64F92135D7DB4FF683E92AE5931F11F0"/>
          </w:pPr>
          <w:r>
            <w:rPr>
              <w:rFonts w:ascii="Arial Narrow" w:hAnsi="Arial Narrow"/>
              <w:b/>
            </w:rPr>
            <w:t xml:space="preserve">                            </w:t>
          </w:r>
        </w:p>
      </w:docPartBody>
    </w:docPart>
    <w:docPart>
      <w:docPartPr>
        <w:name w:val="AFB4FA5BCAEC42E49F4324D2C8C52708"/>
        <w:category>
          <w:name w:val="General"/>
          <w:gallery w:val="placeholder"/>
        </w:category>
        <w:types>
          <w:type w:val="bbPlcHdr"/>
        </w:types>
        <w:behaviors>
          <w:behavior w:val="content"/>
        </w:behaviors>
        <w:guid w:val="{24E571FA-FA08-47EA-A7FB-D17FBFF99C61}"/>
      </w:docPartPr>
      <w:docPartBody>
        <w:p w:rsidR="003335DA" w:rsidRDefault="003335DA" w:rsidP="003335DA">
          <w:pPr>
            <w:pStyle w:val="AFB4FA5BCAEC42E49F4324D2C8C52708"/>
          </w:pPr>
          <w:r>
            <w:rPr>
              <w:rFonts w:ascii="Arial Narrow" w:hAnsi="Arial Narrow"/>
              <w:b/>
            </w:rPr>
            <w:t xml:space="preserve">                            </w:t>
          </w:r>
        </w:p>
      </w:docPartBody>
    </w:docPart>
    <w:docPart>
      <w:docPartPr>
        <w:name w:val="5E8DFB383FC749138A2457C3EAC28412"/>
        <w:category>
          <w:name w:val="General"/>
          <w:gallery w:val="placeholder"/>
        </w:category>
        <w:types>
          <w:type w:val="bbPlcHdr"/>
        </w:types>
        <w:behaviors>
          <w:behavior w:val="content"/>
        </w:behaviors>
        <w:guid w:val="{DB25E342-ED4E-41C7-B85D-07B292785639}"/>
      </w:docPartPr>
      <w:docPartBody>
        <w:p w:rsidR="003335DA" w:rsidRDefault="003335DA" w:rsidP="003335DA">
          <w:pPr>
            <w:pStyle w:val="5E8DFB383FC749138A2457C3EAC28412"/>
          </w:pPr>
          <w:r>
            <w:rPr>
              <w:rFonts w:ascii="Arial Narrow" w:hAnsi="Arial Narrow"/>
              <w:b/>
            </w:rPr>
            <w:t xml:space="preserve">                            </w:t>
          </w:r>
        </w:p>
      </w:docPartBody>
    </w:docPart>
    <w:docPart>
      <w:docPartPr>
        <w:name w:val="2D8A2BB82E8C4D49B515B2C5E982790D"/>
        <w:category>
          <w:name w:val="General"/>
          <w:gallery w:val="placeholder"/>
        </w:category>
        <w:types>
          <w:type w:val="bbPlcHdr"/>
        </w:types>
        <w:behaviors>
          <w:behavior w:val="content"/>
        </w:behaviors>
        <w:guid w:val="{26DC43ED-B1E6-4A90-84E7-78D778D0123D}"/>
      </w:docPartPr>
      <w:docPartBody>
        <w:p w:rsidR="003335DA" w:rsidRDefault="003335DA" w:rsidP="003335DA">
          <w:pPr>
            <w:pStyle w:val="2D8A2BB82E8C4D49B515B2C5E982790D"/>
          </w:pPr>
          <w:r>
            <w:rPr>
              <w:rFonts w:ascii="Arial Narrow" w:hAnsi="Arial Narrow"/>
              <w:b/>
            </w:rPr>
            <w:t xml:space="preserve">                            </w:t>
          </w:r>
        </w:p>
      </w:docPartBody>
    </w:docPart>
    <w:docPart>
      <w:docPartPr>
        <w:name w:val="68FD2290BA984484918C88C608F376B4"/>
        <w:category>
          <w:name w:val="General"/>
          <w:gallery w:val="placeholder"/>
        </w:category>
        <w:types>
          <w:type w:val="bbPlcHdr"/>
        </w:types>
        <w:behaviors>
          <w:behavior w:val="content"/>
        </w:behaviors>
        <w:guid w:val="{BF881670-4C89-4C2E-B63B-C2466FDF8F3C}"/>
      </w:docPartPr>
      <w:docPartBody>
        <w:p w:rsidR="003335DA" w:rsidRDefault="003335DA" w:rsidP="003335DA">
          <w:pPr>
            <w:pStyle w:val="68FD2290BA984484918C88C608F376B4"/>
          </w:pPr>
          <w:r>
            <w:rPr>
              <w:rFonts w:ascii="Arial Narrow" w:hAnsi="Arial Narrow"/>
              <w:b/>
            </w:rPr>
            <w:t xml:space="preserve">                            </w:t>
          </w:r>
        </w:p>
      </w:docPartBody>
    </w:docPart>
    <w:docPart>
      <w:docPartPr>
        <w:name w:val="34F00AE2F5444A05B181D0E62FEB5C12"/>
        <w:category>
          <w:name w:val="General"/>
          <w:gallery w:val="placeholder"/>
        </w:category>
        <w:types>
          <w:type w:val="bbPlcHdr"/>
        </w:types>
        <w:behaviors>
          <w:behavior w:val="content"/>
        </w:behaviors>
        <w:guid w:val="{9A3161F7-F9A8-4645-BDCA-51AD7F951080}"/>
      </w:docPartPr>
      <w:docPartBody>
        <w:p w:rsidR="003335DA" w:rsidRDefault="003335DA" w:rsidP="003335DA">
          <w:pPr>
            <w:pStyle w:val="34F00AE2F5444A05B181D0E62FEB5C12"/>
          </w:pPr>
          <w:r>
            <w:rPr>
              <w:rFonts w:ascii="Arial Narrow" w:hAnsi="Arial Narrow"/>
              <w:b/>
            </w:rPr>
            <w:t xml:space="preserve">                            </w:t>
          </w:r>
        </w:p>
      </w:docPartBody>
    </w:docPart>
    <w:docPart>
      <w:docPartPr>
        <w:name w:val="8AA442D1FD4140B7BE049E7EEACD14DE"/>
        <w:category>
          <w:name w:val="General"/>
          <w:gallery w:val="placeholder"/>
        </w:category>
        <w:types>
          <w:type w:val="bbPlcHdr"/>
        </w:types>
        <w:behaviors>
          <w:behavior w:val="content"/>
        </w:behaviors>
        <w:guid w:val="{B07E0690-0817-49C6-AAD2-50B036E2FD5A}"/>
      </w:docPartPr>
      <w:docPartBody>
        <w:p w:rsidR="003335DA" w:rsidRDefault="003335DA" w:rsidP="003335DA">
          <w:pPr>
            <w:pStyle w:val="8AA442D1FD4140B7BE049E7EEACD14DE"/>
          </w:pPr>
          <w:r>
            <w:rPr>
              <w:rFonts w:ascii="Arial Narrow" w:hAnsi="Arial Narrow"/>
              <w:b/>
            </w:rPr>
            <w:t xml:space="preserve">                            </w:t>
          </w:r>
        </w:p>
      </w:docPartBody>
    </w:docPart>
    <w:docPart>
      <w:docPartPr>
        <w:name w:val="A687AA559B774BE1B9E20746F3E92B51"/>
        <w:category>
          <w:name w:val="General"/>
          <w:gallery w:val="placeholder"/>
        </w:category>
        <w:types>
          <w:type w:val="bbPlcHdr"/>
        </w:types>
        <w:behaviors>
          <w:behavior w:val="content"/>
        </w:behaviors>
        <w:guid w:val="{D50741E3-A714-470E-B061-68B00C240E8D}"/>
      </w:docPartPr>
      <w:docPartBody>
        <w:p w:rsidR="003335DA" w:rsidRDefault="003335DA" w:rsidP="003335DA">
          <w:pPr>
            <w:pStyle w:val="A687AA559B774BE1B9E20746F3E92B51"/>
          </w:pPr>
          <w:r>
            <w:rPr>
              <w:rFonts w:ascii="Arial Narrow" w:hAnsi="Arial Narrow"/>
              <w:b/>
            </w:rPr>
            <w:t xml:space="preserve">                            </w:t>
          </w:r>
        </w:p>
      </w:docPartBody>
    </w:docPart>
    <w:docPart>
      <w:docPartPr>
        <w:name w:val="E6129D72B695437797ABDB3EEC4A2712"/>
        <w:category>
          <w:name w:val="General"/>
          <w:gallery w:val="placeholder"/>
        </w:category>
        <w:types>
          <w:type w:val="bbPlcHdr"/>
        </w:types>
        <w:behaviors>
          <w:behavior w:val="content"/>
        </w:behaviors>
        <w:guid w:val="{A264F469-F244-4D4E-AF63-5B2CD44A09DE}"/>
      </w:docPartPr>
      <w:docPartBody>
        <w:p w:rsidR="003335DA" w:rsidRDefault="003335DA" w:rsidP="003335DA">
          <w:pPr>
            <w:pStyle w:val="E6129D72B695437797ABDB3EEC4A2712"/>
          </w:pPr>
          <w:r>
            <w:rPr>
              <w:rFonts w:ascii="Arial Narrow" w:hAnsi="Arial Narrow"/>
              <w:b/>
            </w:rPr>
            <w:t xml:space="preserve">                            </w:t>
          </w:r>
        </w:p>
      </w:docPartBody>
    </w:docPart>
    <w:docPart>
      <w:docPartPr>
        <w:name w:val="BA17AB39330F4A09AA203A282397523C"/>
        <w:category>
          <w:name w:val="General"/>
          <w:gallery w:val="placeholder"/>
        </w:category>
        <w:types>
          <w:type w:val="bbPlcHdr"/>
        </w:types>
        <w:behaviors>
          <w:behavior w:val="content"/>
        </w:behaviors>
        <w:guid w:val="{20F184E6-0505-4845-9DD3-BD4B91B9B0C7}"/>
      </w:docPartPr>
      <w:docPartBody>
        <w:p w:rsidR="003335DA" w:rsidRDefault="003335DA" w:rsidP="003335DA">
          <w:pPr>
            <w:pStyle w:val="BA17AB39330F4A09AA203A282397523C"/>
          </w:pPr>
          <w:r>
            <w:rPr>
              <w:rFonts w:ascii="Arial Narrow" w:hAnsi="Arial Narrow"/>
              <w:b/>
            </w:rPr>
            <w:t xml:space="preserve">                            </w:t>
          </w:r>
        </w:p>
      </w:docPartBody>
    </w:docPart>
    <w:docPart>
      <w:docPartPr>
        <w:name w:val="EA782C35D44A40CFB5FF267007B707F9"/>
        <w:category>
          <w:name w:val="General"/>
          <w:gallery w:val="placeholder"/>
        </w:category>
        <w:types>
          <w:type w:val="bbPlcHdr"/>
        </w:types>
        <w:behaviors>
          <w:behavior w:val="content"/>
        </w:behaviors>
        <w:guid w:val="{532C7EEC-0A6A-4A96-B8E8-EC0CFFB4C7DD}"/>
      </w:docPartPr>
      <w:docPartBody>
        <w:p w:rsidR="003335DA" w:rsidRDefault="003335DA" w:rsidP="003335DA">
          <w:pPr>
            <w:pStyle w:val="EA782C35D44A40CFB5FF267007B707F9"/>
          </w:pPr>
          <w:r>
            <w:rPr>
              <w:rFonts w:ascii="Arial Narrow" w:hAnsi="Arial Narrow"/>
              <w:b/>
            </w:rPr>
            <w:t xml:space="preserve">                            </w:t>
          </w:r>
        </w:p>
      </w:docPartBody>
    </w:docPart>
    <w:docPart>
      <w:docPartPr>
        <w:name w:val="CCA58D3E15984B89BAC2D387CFA56DF0"/>
        <w:category>
          <w:name w:val="General"/>
          <w:gallery w:val="placeholder"/>
        </w:category>
        <w:types>
          <w:type w:val="bbPlcHdr"/>
        </w:types>
        <w:behaviors>
          <w:behavior w:val="content"/>
        </w:behaviors>
        <w:guid w:val="{0423842E-B2A0-411F-AB85-2B806A4C0C99}"/>
      </w:docPartPr>
      <w:docPartBody>
        <w:p w:rsidR="003335DA" w:rsidRDefault="003335DA" w:rsidP="003335DA">
          <w:pPr>
            <w:pStyle w:val="CCA58D3E15984B89BAC2D387CFA56DF0"/>
          </w:pPr>
          <w:r>
            <w:rPr>
              <w:rFonts w:ascii="Arial Narrow" w:hAnsi="Arial Narrow"/>
              <w:b/>
            </w:rPr>
            <w:t xml:space="preserve">                            </w:t>
          </w:r>
        </w:p>
      </w:docPartBody>
    </w:docPart>
    <w:docPart>
      <w:docPartPr>
        <w:name w:val="EC3ECF054CE54B3CBE169F193F056414"/>
        <w:category>
          <w:name w:val="General"/>
          <w:gallery w:val="placeholder"/>
        </w:category>
        <w:types>
          <w:type w:val="bbPlcHdr"/>
        </w:types>
        <w:behaviors>
          <w:behavior w:val="content"/>
        </w:behaviors>
        <w:guid w:val="{636B653E-D4CB-4BA8-996C-1097490AF3E4}"/>
      </w:docPartPr>
      <w:docPartBody>
        <w:p w:rsidR="003335DA" w:rsidRDefault="003335DA" w:rsidP="003335DA">
          <w:pPr>
            <w:pStyle w:val="EC3ECF054CE54B3CBE169F193F056414"/>
          </w:pPr>
          <w:r>
            <w:rPr>
              <w:rFonts w:ascii="Arial Narrow" w:hAnsi="Arial Narrow"/>
              <w:b/>
            </w:rPr>
            <w:t xml:space="preserve">                            </w:t>
          </w:r>
        </w:p>
      </w:docPartBody>
    </w:docPart>
    <w:docPart>
      <w:docPartPr>
        <w:name w:val="DB3F5B4D611D4EFD83D69F12C90D54F5"/>
        <w:category>
          <w:name w:val="General"/>
          <w:gallery w:val="placeholder"/>
        </w:category>
        <w:types>
          <w:type w:val="bbPlcHdr"/>
        </w:types>
        <w:behaviors>
          <w:behavior w:val="content"/>
        </w:behaviors>
        <w:guid w:val="{B07C5235-566C-4F56-A6EE-DC0C2EAE22C3}"/>
      </w:docPartPr>
      <w:docPartBody>
        <w:p w:rsidR="003335DA" w:rsidRDefault="003335DA" w:rsidP="003335DA">
          <w:pPr>
            <w:pStyle w:val="DB3F5B4D611D4EFD83D69F12C90D54F5"/>
          </w:pPr>
          <w:r>
            <w:rPr>
              <w:rFonts w:ascii="Arial Narrow" w:hAnsi="Arial Narrow"/>
              <w:b/>
            </w:rPr>
            <w:t xml:space="preserve">                            </w:t>
          </w:r>
        </w:p>
      </w:docPartBody>
    </w:docPart>
    <w:docPart>
      <w:docPartPr>
        <w:name w:val="723A6960A9CA4E548E0A5915F634179B"/>
        <w:category>
          <w:name w:val="General"/>
          <w:gallery w:val="placeholder"/>
        </w:category>
        <w:types>
          <w:type w:val="bbPlcHdr"/>
        </w:types>
        <w:behaviors>
          <w:behavior w:val="content"/>
        </w:behaviors>
        <w:guid w:val="{36600FB9-7724-4689-B98A-31294F9A6BB9}"/>
      </w:docPartPr>
      <w:docPartBody>
        <w:p w:rsidR="003335DA" w:rsidRDefault="003335DA" w:rsidP="003335DA">
          <w:pPr>
            <w:pStyle w:val="723A6960A9CA4E548E0A5915F634179B"/>
          </w:pPr>
          <w:r>
            <w:rPr>
              <w:rFonts w:ascii="Arial Narrow" w:hAnsi="Arial Narrow"/>
              <w:b/>
            </w:rPr>
            <w:t xml:space="preserve">                            </w:t>
          </w:r>
        </w:p>
      </w:docPartBody>
    </w:docPart>
    <w:docPart>
      <w:docPartPr>
        <w:name w:val="0E2832833FCE4E6A8ECAD94D8E3695C3"/>
        <w:category>
          <w:name w:val="General"/>
          <w:gallery w:val="placeholder"/>
        </w:category>
        <w:types>
          <w:type w:val="bbPlcHdr"/>
        </w:types>
        <w:behaviors>
          <w:behavior w:val="content"/>
        </w:behaviors>
        <w:guid w:val="{4B291E8F-A45A-48AA-BB20-CF4E21027C33}"/>
      </w:docPartPr>
      <w:docPartBody>
        <w:p w:rsidR="003335DA" w:rsidRDefault="003335DA" w:rsidP="003335DA">
          <w:pPr>
            <w:pStyle w:val="0E2832833FCE4E6A8ECAD94D8E3695C3"/>
          </w:pPr>
          <w:r>
            <w:rPr>
              <w:rFonts w:ascii="Arial Narrow" w:hAnsi="Arial Narrow"/>
              <w:b/>
            </w:rPr>
            <w:t xml:space="preserve">                            </w:t>
          </w:r>
        </w:p>
      </w:docPartBody>
    </w:docPart>
    <w:docPart>
      <w:docPartPr>
        <w:name w:val="6F3FDD0824FD4795A992502CAFEE7883"/>
        <w:category>
          <w:name w:val="General"/>
          <w:gallery w:val="placeholder"/>
        </w:category>
        <w:types>
          <w:type w:val="bbPlcHdr"/>
        </w:types>
        <w:behaviors>
          <w:behavior w:val="content"/>
        </w:behaviors>
        <w:guid w:val="{2792BE1B-B32A-466B-A219-9EF8C1360BB2}"/>
      </w:docPartPr>
      <w:docPartBody>
        <w:p w:rsidR="003335DA" w:rsidRDefault="003335DA" w:rsidP="003335DA">
          <w:pPr>
            <w:pStyle w:val="6F3FDD0824FD4795A992502CAFEE7883"/>
          </w:pPr>
          <w:r>
            <w:rPr>
              <w:rFonts w:ascii="Arial Narrow" w:hAnsi="Arial Narrow"/>
              <w:b/>
            </w:rPr>
            <w:t xml:space="preserve">                            </w:t>
          </w:r>
        </w:p>
      </w:docPartBody>
    </w:docPart>
    <w:docPart>
      <w:docPartPr>
        <w:name w:val="6DDEEA0FC8824F1FAC222C0766C78E48"/>
        <w:category>
          <w:name w:val="General"/>
          <w:gallery w:val="placeholder"/>
        </w:category>
        <w:types>
          <w:type w:val="bbPlcHdr"/>
        </w:types>
        <w:behaviors>
          <w:behavior w:val="content"/>
        </w:behaviors>
        <w:guid w:val="{8860FF4F-5319-4C4E-98DC-EC2BFEAAE36C}"/>
      </w:docPartPr>
      <w:docPartBody>
        <w:p w:rsidR="003335DA" w:rsidRDefault="003335DA" w:rsidP="003335DA">
          <w:pPr>
            <w:pStyle w:val="6DDEEA0FC8824F1FAC222C0766C78E48"/>
          </w:pPr>
          <w:r>
            <w:rPr>
              <w:rFonts w:ascii="Arial Narrow" w:hAnsi="Arial Narrow"/>
              <w:b/>
            </w:rPr>
            <w:t xml:space="preserve">                            </w:t>
          </w:r>
        </w:p>
      </w:docPartBody>
    </w:docPart>
    <w:docPart>
      <w:docPartPr>
        <w:name w:val="5123157540A2417C9C6F61C94FEF2A3D"/>
        <w:category>
          <w:name w:val="General"/>
          <w:gallery w:val="placeholder"/>
        </w:category>
        <w:types>
          <w:type w:val="bbPlcHdr"/>
        </w:types>
        <w:behaviors>
          <w:behavior w:val="content"/>
        </w:behaviors>
        <w:guid w:val="{BFD2EBA5-F606-431B-B1E5-37ABBD0E90A1}"/>
      </w:docPartPr>
      <w:docPartBody>
        <w:p w:rsidR="003335DA" w:rsidRDefault="003335DA" w:rsidP="003335DA">
          <w:pPr>
            <w:pStyle w:val="5123157540A2417C9C6F61C94FEF2A3D"/>
          </w:pPr>
          <w:r>
            <w:rPr>
              <w:rFonts w:ascii="Arial Narrow" w:hAnsi="Arial Narrow"/>
              <w:b/>
            </w:rPr>
            <w:t xml:space="preserve">                            </w:t>
          </w:r>
        </w:p>
      </w:docPartBody>
    </w:docPart>
    <w:docPart>
      <w:docPartPr>
        <w:name w:val="DD839FF3AC9E4FFFA42CBED110F2E94D"/>
        <w:category>
          <w:name w:val="General"/>
          <w:gallery w:val="placeholder"/>
        </w:category>
        <w:types>
          <w:type w:val="bbPlcHdr"/>
        </w:types>
        <w:behaviors>
          <w:behavior w:val="content"/>
        </w:behaviors>
        <w:guid w:val="{18D26602-A2FA-4F5F-BA37-CD6A1CBABC4B}"/>
      </w:docPartPr>
      <w:docPartBody>
        <w:p w:rsidR="003335DA" w:rsidRDefault="003335DA" w:rsidP="003335DA">
          <w:pPr>
            <w:pStyle w:val="DD839FF3AC9E4FFFA42CBED110F2E94D"/>
          </w:pPr>
          <w:r>
            <w:rPr>
              <w:rFonts w:ascii="Arial Narrow" w:hAnsi="Arial Narrow"/>
              <w:b/>
            </w:rPr>
            <w:t xml:space="preserve">                            </w:t>
          </w:r>
        </w:p>
      </w:docPartBody>
    </w:docPart>
    <w:docPart>
      <w:docPartPr>
        <w:name w:val="AE4B397CF3414635BCE6C73185252F37"/>
        <w:category>
          <w:name w:val="General"/>
          <w:gallery w:val="placeholder"/>
        </w:category>
        <w:types>
          <w:type w:val="bbPlcHdr"/>
        </w:types>
        <w:behaviors>
          <w:behavior w:val="content"/>
        </w:behaviors>
        <w:guid w:val="{4D682EA2-6592-45E1-91EC-6ED7C9E9F9D9}"/>
      </w:docPartPr>
      <w:docPartBody>
        <w:p w:rsidR="003335DA" w:rsidRDefault="003335DA" w:rsidP="003335DA">
          <w:pPr>
            <w:pStyle w:val="AE4B397CF3414635BCE6C73185252F37"/>
          </w:pPr>
          <w:r>
            <w:rPr>
              <w:rFonts w:ascii="Arial Narrow" w:hAnsi="Arial Narrow"/>
              <w:b/>
            </w:rPr>
            <w:t xml:space="preserve">                            </w:t>
          </w:r>
        </w:p>
      </w:docPartBody>
    </w:docPart>
    <w:docPart>
      <w:docPartPr>
        <w:name w:val="DB5BC6FB55E24862B8780AF7C0E7FE4D"/>
        <w:category>
          <w:name w:val="General"/>
          <w:gallery w:val="placeholder"/>
        </w:category>
        <w:types>
          <w:type w:val="bbPlcHdr"/>
        </w:types>
        <w:behaviors>
          <w:behavior w:val="content"/>
        </w:behaviors>
        <w:guid w:val="{4447FC19-C673-47FE-B747-BF66E741EDCA}"/>
      </w:docPartPr>
      <w:docPartBody>
        <w:p w:rsidR="003335DA" w:rsidRDefault="003335DA" w:rsidP="003335DA">
          <w:pPr>
            <w:pStyle w:val="DB5BC6FB55E24862B8780AF7C0E7FE4D"/>
          </w:pPr>
          <w:r>
            <w:rPr>
              <w:rFonts w:ascii="Arial Narrow" w:hAnsi="Arial Narrow"/>
              <w:b/>
            </w:rPr>
            <w:t xml:space="preserve">                            </w:t>
          </w:r>
        </w:p>
      </w:docPartBody>
    </w:docPart>
    <w:docPart>
      <w:docPartPr>
        <w:name w:val="05C660E49CEB41EBB5849C1B6B188937"/>
        <w:category>
          <w:name w:val="General"/>
          <w:gallery w:val="placeholder"/>
        </w:category>
        <w:types>
          <w:type w:val="bbPlcHdr"/>
        </w:types>
        <w:behaviors>
          <w:behavior w:val="content"/>
        </w:behaviors>
        <w:guid w:val="{F6F2682B-F8F9-4EDE-94EA-98B1246E999E}"/>
      </w:docPartPr>
      <w:docPartBody>
        <w:p w:rsidR="003335DA" w:rsidRDefault="003335DA" w:rsidP="003335DA">
          <w:pPr>
            <w:pStyle w:val="05C660E49CEB41EBB5849C1B6B188937"/>
          </w:pPr>
          <w:r>
            <w:rPr>
              <w:rFonts w:ascii="Arial Narrow" w:hAnsi="Arial Narrow"/>
              <w:b/>
            </w:rPr>
            <w:t xml:space="preserve">                            </w:t>
          </w:r>
        </w:p>
      </w:docPartBody>
    </w:docPart>
    <w:docPart>
      <w:docPartPr>
        <w:name w:val="E6A72FA302D94BD4936DAAC41C314CBE"/>
        <w:category>
          <w:name w:val="General"/>
          <w:gallery w:val="placeholder"/>
        </w:category>
        <w:types>
          <w:type w:val="bbPlcHdr"/>
        </w:types>
        <w:behaviors>
          <w:behavior w:val="content"/>
        </w:behaviors>
        <w:guid w:val="{3DB7B95C-DB5F-45EF-9814-E434EA0CAFD5}"/>
      </w:docPartPr>
      <w:docPartBody>
        <w:p w:rsidR="003335DA" w:rsidRDefault="003335DA" w:rsidP="003335DA">
          <w:pPr>
            <w:pStyle w:val="E6A72FA302D94BD4936DAAC41C314CBE"/>
          </w:pPr>
          <w:r>
            <w:rPr>
              <w:rFonts w:ascii="Arial Narrow" w:hAnsi="Arial Narrow"/>
              <w:b/>
            </w:rPr>
            <w:t xml:space="preserve">                            </w:t>
          </w:r>
        </w:p>
      </w:docPartBody>
    </w:docPart>
    <w:docPart>
      <w:docPartPr>
        <w:name w:val="4723A0738ADE4FE99C9F64587DE9CAF9"/>
        <w:category>
          <w:name w:val="General"/>
          <w:gallery w:val="placeholder"/>
        </w:category>
        <w:types>
          <w:type w:val="bbPlcHdr"/>
        </w:types>
        <w:behaviors>
          <w:behavior w:val="content"/>
        </w:behaviors>
        <w:guid w:val="{EC1F5970-EDAD-47B9-8704-1E0E7576699B}"/>
      </w:docPartPr>
      <w:docPartBody>
        <w:p w:rsidR="003335DA" w:rsidRDefault="003335DA" w:rsidP="003335DA">
          <w:pPr>
            <w:pStyle w:val="4723A0738ADE4FE99C9F64587DE9CAF9"/>
          </w:pPr>
          <w:r>
            <w:rPr>
              <w:rFonts w:ascii="Arial Narrow" w:hAnsi="Arial Narrow"/>
              <w:b/>
            </w:rPr>
            <w:t xml:space="preserve">                            </w:t>
          </w:r>
        </w:p>
      </w:docPartBody>
    </w:docPart>
    <w:docPart>
      <w:docPartPr>
        <w:name w:val="7F08E2DCC4284ABC92B7C7782BD0834C"/>
        <w:category>
          <w:name w:val="General"/>
          <w:gallery w:val="placeholder"/>
        </w:category>
        <w:types>
          <w:type w:val="bbPlcHdr"/>
        </w:types>
        <w:behaviors>
          <w:behavior w:val="content"/>
        </w:behaviors>
        <w:guid w:val="{4068ECA0-F41E-4F21-B961-8EB84CC903A4}"/>
      </w:docPartPr>
      <w:docPartBody>
        <w:p w:rsidR="003335DA" w:rsidRDefault="003335DA" w:rsidP="003335DA">
          <w:pPr>
            <w:pStyle w:val="7F08E2DCC4284ABC92B7C7782BD0834C"/>
          </w:pPr>
          <w:r>
            <w:rPr>
              <w:rFonts w:ascii="Arial Narrow" w:hAnsi="Arial Narrow"/>
              <w:b/>
            </w:rPr>
            <w:t xml:space="preserve">                            </w:t>
          </w:r>
        </w:p>
      </w:docPartBody>
    </w:docPart>
    <w:docPart>
      <w:docPartPr>
        <w:name w:val="F35FE50F91C44A34AB4F4DF226F6BBBD"/>
        <w:category>
          <w:name w:val="General"/>
          <w:gallery w:val="placeholder"/>
        </w:category>
        <w:types>
          <w:type w:val="bbPlcHdr"/>
        </w:types>
        <w:behaviors>
          <w:behavior w:val="content"/>
        </w:behaviors>
        <w:guid w:val="{4915DFDD-6434-463F-896D-545AF7D3D458}"/>
      </w:docPartPr>
      <w:docPartBody>
        <w:p w:rsidR="003335DA" w:rsidRDefault="003335DA" w:rsidP="003335DA">
          <w:pPr>
            <w:pStyle w:val="F35FE50F91C44A34AB4F4DF226F6BBBD"/>
          </w:pPr>
          <w:r>
            <w:rPr>
              <w:rFonts w:ascii="Arial Narrow" w:hAnsi="Arial Narrow"/>
              <w:b/>
            </w:rPr>
            <w:t xml:space="preserve">                            </w:t>
          </w:r>
        </w:p>
      </w:docPartBody>
    </w:docPart>
    <w:docPart>
      <w:docPartPr>
        <w:name w:val="E2AD344151D041FFAE2B0E04B94AC24D"/>
        <w:category>
          <w:name w:val="General"/>
          <w:gallery w:val="placeholder"/>
        </w:category>
        <w:types>
          <w:type w:val="bbPlcHdr"/>
        </w:types>
        <w:behaviors>
          <w:behavior w:val="content"/>
        </w:behaviors>
        <w:guid w:val="{E10490CB-FD78-4FEA-B84E-30A2F700382C}"/>
      </w:docPartPr>
      <w:docPartBody>
        <w:p w:rsidR="003335DA" w:rsidRDefault="003335DA" w:rsidP="003335DA">
          <w:pPr>
            <w:pStyle w:val="E2AD344151D041FFAE2B0E04B94AC24D"/>
          </w:pPr>
          <w:r>
            <w:rPr>
              <w:rFonts w:ascii="Arial Narrow" w:hAnsi="Arial Narrow"/>
              <w:b/>
            </w:rPr>
            <w:t xml:space="preserve">                            </w:t>
          </w:r>
        </w:p>
      </w:docPartBody>
    </w:docPart>
    <w:docPart>
      <w:docPartPr>
        <w:name w:val="040F4CBC7F4C467592ABE65ACCCD88BD"/>
        <w:category>
          <w:name w:val="General"/>
          <w:gallery w:val="placeholder"/>
        </w:category>
        <w:types>
          <w:type w:val="bbPlcHdr"/>
        </w:types>
        <w:behaviors>
          <w:behavior w:val="content"/>
        </w:behaviors>
        <w:guid w:val="{F9248982-D499-46B9-B997-C7781C368565}"/>
      </w:docPartPr>
      <w:docPartBody>
        <w:p w:rsidR="003335DA" w:rsidRDefault="003335DA" w:rsidP="003335DA">
          <w:pPr>
            <w:pStyle w:val="040F4CBC7F4C467592ABE65ACCCD88BD"/>
          </w:pPr>
          <w:r>
            <w:rPr>
              <w:rFonts w:ascii="Arial Narrow" w:hAnsi="Arial Narrow"/>
              <w:b/>
            </w:rPr>
            <w:t xml:space="preserve">                            </w:t>
          </w:r>
        </w:p>
      </w:docPartBody>
    </w:docPart>
    <w:docPart>
      <w:docPartPr>
        <w:name w:val="BC96D47AB96E42D28CFCEBDE38A04FD7"/>
        <w:category>
          <w:name w:val="General"/>
          <w:gallery w:val="placeholder"/>
        </w:category>
        <w:types>
          <w:type w:val="bbPlcHdr"/>
        </w:types>
        <w:behaviors>
          <w:behavior w:val="content"/>
        </w:behaviors>
        <w:guid w:val="{E7382B28-24A1-42AB-B00F-BBD06FC7FA34}"/>
      </w:docPartPr>
      <w:docPartBody>
        <w:p w:rsidR="003335DA" w:rsidRDefault="003335DA" w:rsidP="003335DA">
          <w:pPr>
            <w:pStyle w:val="BC96D47AB96E42D28CFCEBDE38A04FD7"/>
          </w:pPr>
          <w:r>
            <w:rPr>
              <w:rFonts w:ascii="Arial Narrow" w:hAnsi="Arial Narrow"/>
              <w:b/>
            </w:rPr>
            <w:t xml:space="preserve">                            </w:t>
          </w:r>
        </w:p>
      </w:docPartBody>
    </w:docPart>
    <w:docPart>
      <w:docPartPr>
        <w:name w:val="8DC9C50F4A204BE6BDF9537079594287"/>
        <w:category>
          <w:name w:val="General"/>
          <w:gallery w:val="placeholder"/>
        </w:category>
        <w:types>
          <w:type w:val="bbPlcHdr"/>
        </w:types>
        <w:behaviors>
          <w:behavior w:val="content"/>
        </w:behaviors>
        <w:guid w:val="{71D66170-E939-423F-9BD9-339ACF115C47}"/>
      </w:docPartPr>
      <w:docPartBody>
        <w:p w:rsidR="003335DA" w:rsidRDefault="003335DA" w:rsidP="003335DA">
          <w:pPr>
            <w:pStyle w:val="8DC9C50F4A204BE6BDF9537079594287"/>
          </w:pPr>
          <w:r>
            <w:rPr>
              <w:rFonts w:ascii="Arial Narrow" w:hAnsi="Arial Narrow"/>
              <w:b/>
            </w:rPr>
            <w:t xml:space="preserve">                            </w:t>
          </w:r>
        </w:p>
      </w:docPartBody>
    </w:docPart>
    <w:docPart>
      <w:docPartPr>
        <w:name w:val="D3034D96F45045B2B67AA092771B5F1F"/>
        <w:category>
          <w:name w:val="General"/>
          <w:gallery w:val="placeholder"/>
        </w:category>
        <w:types>
          <w:type w:val="bbPlcHdr"/>
        </w:types>
        <w:behaviors>
          <w:behavior w:val="content"/>
        </w:behaviors>
        <w:guid w:val="{67A640E5-D52B-4F38-BFBA-2C5C9D95C91F}"/>
      </w:docPartPr>
      <w:docPartBody>
        <w:p w:rsidR="003335DA" w:rsidRDefault="003335DA" w:rsidP="003335DA">
          <w:pPr>
            <w:pStyle w:val="D3034D96F45045B2B67AA092771B5F1F"/>
          </w:pPr>
          <w:r>
            <w:rPr>
              <w:rFonts w:ascii="Arial Narrow" w:hAnsi="Arial Narrow"/>
              <w:b/>
            </w:rPr>
            <w:t xml:space="preserve">                            </w:t>
          </w:r>
        </w:p>
      </w:docPartBody>
    </w:docPart>
    <w:docPart>
      <w:docPartPr>
        <w:name w:val="DC0CFC96F65C410CBA61A8727E46BC2A"/>
        <w:category>
          <w:name w:val="General"/>
          <w:gallery w:val="placeholder"/>
        </w:category>
        <w:types>
          <w:type w:val="bbPlcHdr"/>
        </w:types>
        <w:behaviors>
          <w:behavior w:val="content"/>
        </w:behaviors>
        <w:guid w:val="{B36AC3E5-1152-4AA5-8564-061282A6B985}"/>
      </w:docPartPr>
      <w:docPartBody>
        <w:p w:rsidR="003335DA" w:rsidRDefault="003335DA" w:rsidP="003335DA">
          <w:pPr>
            <w:pStyle w:val="DC0CFC96F65C410CBA61A8727E46BC2A"/>
          </w:pPr>
          <w:r>
            <w:rPr>
              <w:rFonts w:ascii="Arial Narrow" w:hAnsi="Arial Narrow"/>
              <w:b/>
            </w:rPr>
            <w:t xml:space="preserve">                            </w:t>
          </w:r>
        </w:p>
      </w:docPartBody>
    </w:docPart>
    <w:docPart>
      <w:docPartPr>
        <w:name w:val="348FF69A63E04ADBBA2840DD333A02EF"/>
        <w:category>
          <w:name w:val="General"/>
          <w:gallery w:val="placeholder"/>
        </w:category>
        <w:types>
          <w:type w:val="bbPlcHdr"/>
        </w:types>
        <w:behaviors>
          <w:behavior w:val="content"/>
        </w:behaviors>
        <w:guid w:val="{3B034F31-2BBA-4DFC-A953-3472354AF62B}"/>
      </w:docPartPr>
      <w:docPartBody>
        <w:p w:rsidR="003335DA" w:rsidRDefault="003335DA" w:rsidP="003335DA">
          <w:pPr>
            <w:pStyle w:val="348FF69A63E04ADBBA2840DD333A02EF"/>
          </w:pPr>
          <w:r>
            <w:rPr>
              <w:rFonts w:ascii="Arial Narrow" w:hAnsi="Arial Narrow"/>
              <w:b/>
            </w:rPr>
            <w:t xml:space="preserve">                            </w:t>
          </w:r>
        </w:p>
      </w:docPartBody>
    </w:docPart>
    <w:docPart>
      <w:docPartPr>
        <w:name w:val="CB6A317501424F9E959572EEBEC8D830"/>
        <w:category>
          <w:name w:val="General"/>
          <w:gallery w:val="placeholder"/>
        </w:category>
        <w:types>
          <w:type w:val="bbPlcHdr"/>
        </w:types>
        <w:behaviors>
          <w:behavior w:val="content"/>
        </w:behaviors>
        <w:guid w:val="{86D206F6-6C64-45D0-A24C-9BEE5CFEB3C2}"/>
      </w:docPartPr>
      <w:docPartBody>
        <w:p w:rsidR="003335DA" w:rsidRDefault="003335DA" w:rsidP="003335DA">
          <w:pPr>
            <w:pStyle w:val="CB6A317501424F9E959572EEBEC8D830"/>
          </w:pPr>
          <w:r>
            <w:rPr>
              <w:rFonts w:ascii="Arial Narrow" w:hAnsi="Arial Narrow"/>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lack">
    <w:altName w:val="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DA"/>
    <w:rsid w:val="000E7E20"/>
    <w:rsid w:val="003335DA"/>
    <w:rsid w:val="004466E4"/>
    <w:rsid w:val="00EF0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35DA"/>
    <w:rPr>
      <w:color w:val="808080"/>
    </w:rPr>
  </w:style>
  <w:style w:type="paragraph" w:customStyle="1" w:styleId="F9C548D263CF4A629BCD22F2C05A0509">
    <w:name w:val="F9C548D263CF4A629BCD22F2C05A0509"/>
    <w:rsid w:val="003335DA"/>
  </w:style>
  <w:style w:type="paragraph" w:customStyle="1" w:styleId="F9C548D263CF4A629BCD22F2C05A05091">
    <w:name w:val="F9C548D263CF4A629BCD22F2C05A0509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2">
    <w:name w:val="F9C548D263CF4A629BCD22F2C05A0509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
    <w:name w:val="6F026B19497D44088E40170D3851A7B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3">
    <w:name w:val="F9C548D263CF4A629BCD22F2C05A0509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1">
    <w:name w:val="6F026B19497D44088E40170D3851A7B4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4">
    <w:name w:val="F9C548D263CF4A629BCD22F2C05A0509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2">
    <w:name w:val="6F026B19497D44088E40170D3851A7B4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
    <w:name w:val="A5DED3330A2F43889C18447EB5FA087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5">
    <w:name w:val="F9C548D263CF4A629BCD22F2C05A0509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3">
    <w:name w:val="6F026B19497D44088E40170D3851A7B4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1">
    <w:name w:val="A5DED3330A2F43889C18447EB5FA0873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6">
    <w:name w:val="F9C548D263CF4A629BCD22F2C05A05096"/>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4">
    <w:name w:val="6F026B19497D44088E40170D3851A7B4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2">
    <w:name w:val="A5DED3330A2F43889C18447EB5FA0873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7D7CA3C569455884C9DF049A6654BE">
    <w:name w:val="C07D7CA3C569455884C9DF049A6654BE"/>
    <w:rsid w:val="003335DA"/>
  </w:style>
  <w:style w:type="paragraph" w:customStyle="1" w:styleId="CE2979DFD4994D53858F89BA826888BC">
    <w:name w:val="CE2979DFD4994D53858F89BA826888BC"/>
    <w:rsid w:val="003335DA"/>
  </w:style>
  <w:style w:type="paragraph" w:customStyle="1" w:styleId="79446194ED064A988E619614B6F301CE">
    <w:name w:val="79446194ED064A988E619614B6F301CE"/>
    <w:rsid w:val="003335DA"/>
  </w:style>
  <w:style w:type="paragraph" w:customStyle="1" w:styleId="EE55204C50E44D129698A157E6DB90AF">
    <w:name w:val="EE55204C50E44D129698A157E6DB90AF"/>
    <w:rsid w:val="003335DA"/>
  </w:style>
  <w:style w:type="paragraph" w:customStyle="1" w:styleId="F9C548D263CF4A629BCD22F2C05A05097">
    <w:name w:val="F9C548D263CF4A629BCD22F2C05A05097"/>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5">
    <w:name w:val="6F026B19497D44088E40170D3851A7B4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3">
    <w:name w:val="A5DED3330A2F43889C18447EB5FA0873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6D62290107B4FFBB207F8167ABC4FEE">
    <w:name w:val="C6D62290107B4FFBB207F8167ABC4FEE"/>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3AE502D402D24BBD83C8A8985A5C3B57">
    <w:name w:val="3AE502D402D24BBD83C8A8985A5C3B57"/>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AD9CCF9732442ED82C27F267F461719">
    <w:name w:val="5AD9CCF9732442ED82C27F267F461719"/>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2422CD6FA90F4AF4BA89E4C7F6AB0CFD">
    <w:name w:val="2422CD6FA90F4AF4BA89E4C7F6AB0CFD"/>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7D7CA3C569455884C9DF049A6654BE1">
    <w:name w:val="C07D7CA3C569455884C9DF049A6654BE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E2979DFD4994D53858F89BA826888BC1">
    <w:name w:val="CE2979DFD4994D53858F89BA826888BC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79446194ED064A988E619614B6F301CE1">
    <w:name w:val="79446194ED064A988E619614B6F301CE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EE55204C50E44D129698A157E6DB90AF1">
    <w:name w:val="EE55204C50E44D129698A157E6DB90AF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8">
    <w:name w:val="F9C548D263CF4A629BCD22F2C05A05098"/>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6">
    <w:name w:val="6F026B19497D44088E40170D3851A7B46"/>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4">
    <w:name w:val="A5DED3330A2F43889C18447EB5FA0873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6D62290107B4FFBB207F8167ABC4FEE1">
    <w:name w:val="C6D62290107B4FFBB207F8167ABC4FEE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3AE502D402D24BBD83C8A8985A5C3B571">
    <w:name w:val="3AE502D402D24BBD83C8A8985A5C3B57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AD9CCF9732442ED82C27F267F4617191">
    <w:name w:val="5AD9CCF9732442ED82C27F267F461719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2422CD6FA90F4AF4BA89E4C7F6AB0CFD1">
    <w:name w:val="2422CD6FA90F4AF4BA89E4C7F6AB0CFD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7D7CA3C569455884C9DF049A6654BE2">
    <w:name w:val="C07D7CA3C569455884C9DF049A6654BE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E2979DFD4994D53858F89BA826888BC2">
    <w:name w:val="CE2979DFD4994D53858F89BA826888BC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79446194ED064A988E619614B6F301CE2">
    <w:name w:val="79446194ED064A988E619614B6F301CE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EE55204C50E44D129698A157E6DB90AF2">
    <w:name w:val="EE55204C50E44D129698A157E6DB90AF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9">
    <w:name w:val="F9C548D263CF4A629BCD22F2C05A05099"/>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7">
    <w:name w:val="6F026B19497D44088E40170D3851A7B47"/>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5">
    <w:name w:val="A5DED3330A2F43889C18447EB5FA0873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6D62290107B4FFBB207F8167ABC4FEE2">
    <w:name w:val="C6D62290107B4FFBB207F8167ABC4FEE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3AE502D402D24BBD83C8A8985A5C3B572">
    <w:name w:val="3AE502D402D24BBD83C8A8985A5C3B57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AD9CCF9732442ED82C27F267F4617192">
    <w:name w:val="5AD9CCF9732442ED82C27F267F461719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2422CD6FA90F4AF4BA89E4C7F6AB0CFD2">
    <w:name w:val="2422CD6FA90F4AF4BA89E4C7F6AB0CFD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7D7CA3C569455884C9DF049A6654BE3">
    <w:name w:val="C07D7CA3C569455884C9DF049A6654BE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E2979DFD4994D53858F89BA826888BC3">
    <w:name w:val="CE2979DFD4994D53858F89BA826888BC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79446194ED064A988E619614B6F301CE3">
    <w:name w:val="79446194ED064A988E619614B6F301CE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EE55204C50E44D129698A157E6DB90AF3">
    <w:name w:val="EE55204C50E44D129698A157E6DB90AF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10">
    <w:name w:val="F9C548D263CF4A629BCD22F2C05A050910"/>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8">
    <w:name w:val="6F026B19497D44088E40170D3851A7B48"/>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6">
    <w:name w:val="A5DED3330A2F43889C18447EB5FA08736"/>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6D62290107B4FFBB207F8167ABC4FEE3">
    <w:name w:val="C6D62290107B4FFBB207F8167ABC4FEE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3AE502D402D24BBD83C8A8985A5C3B573">
    <w:name w:val="3AE502D402D24BBD83C8A8985A5C3B57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AD9CCF9732442ED82C27F267F4617193">
    <w:name w:val="5AD9CCF9732442ED82C27F267F461719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2422CD6FA90F4AF4BA89E4C7F6AB0CFD3">
    <w:name w:val="2422CD6FA90F4AF4BA89E4C7F6AB0CFD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7D7CA3C569455884C9DF049A6654BE4">
    <w:name w:val="C07D7CA3C569455884C9DF049A6654BE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E2979DFD4994D53858F89BA826888BC4">
    <w:name w:val="CE2979DFD4994D53858F89BA826888BC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11">
    <w:name w:val="F9C548D263CF4A629BCD22F2C05A05091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9">
    <w:name w:val="6F026B19497D44088E40170D3851A7B49"/>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7">
    <w:name w:val="A5DED3330A2F43889C18447EB5FA08737"/>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6D62290107B4FFBB207F8167ABC4FEE4">
    <w:name w:val="C6D62290107B4FFBB207F8167ABC4FEE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3AE502D402D24BBD83C8A8985A5C3B574">
    <w:name w:val="3AE502D402D24BBD83C8A8985A5C3B57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AD9CCF9732442ED82C27F267F4617194">
    <w:name w:val="5AD9CCF9732442ED82C27F267F461719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2422CD6FA90F4AF4BA89E4C7F6AB0CFD4">
    <w:name w:val="2422CD6FA90F4AF4BA89E4C7F6AB0CFD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7D7CA3C569455884C9DF049A6654BE5">
    <w:name w:val="C07D7CA3C569455884C9DF049A6654BE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E2979DFD4994D53858F89BA826888BC5">
    <w:name w:val="CE2979DFD4994D53858F89BA826888BC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12">
    <w:name w:val="F9C548D263CF4A629BCD22F2C05A05091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6F026B19497D44088E40170D3851A7B410">
    <w:name w:val="6F026B19497D44088E40170D3851A7B410"/>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A5DED3330A2F43889C18447EB5FA08738">
    <w:name w:val="A5DED3330A2F43889C18447EB5FA08738"/>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6D62290107B4FFBB207F8167ABC4FEE5">
    <w:name w:val="C6D62290107B4FFBB207F8167ABC4FEE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3AE502D402D24BBD83C8A8985A5C3B575">
    <w:name w:val="3AE502D402D24BBD83C8A8985A5C3B57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AD9CCF9732442ED82C27F267F4617195">
    <w:name w:val="5AD9CCF9732442ED82C27F267F461719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2422CD6FA90F4AF4BA89E4C7F6AB0CFD5">
    <w:name w:val="2422CD6FA90F4AF4BA89E4C7F6AB0CFD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7D7CA3C569455884C9DF049A6654BE6">
    <w:name w:val="C07D7CA3C569455884C9DF049A6654BE6"/>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E2979DFD4994D53858F89BA826888BC6">
    <w:name w:val="CE2979DFD4994D53858F89BA826888BC6"/>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484DE4AA9634D7C80546993822F822C">
    <w:name w:val="9484DE4AA9634D7C80546993822F822C"/>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79446194ED064A988E619614B6F301CE4">
    <w:name w:val="79446194ED064A988E619614B6F301CE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EE55204C50E44D129698A157E6DB90AF4">
    <w:name w:val="EE55204C50E44D129698A157E6DB90AF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8607306DEF14CEFA985FEA7622044D2">
    <w:name w:val="58607306DEF14CEFA985FEA7622044D2"/>
    <w:rsid w:val="003335DA"/>
  </w:style>
  <w:style w:type="paragraph" w:customStyle="1" w:styleId="2A54445A0E704251BF5F5D6B33E4954E">
    <w:name w:val="2A54445A0E704251BF5F5D6B33E4954E"/>
    <w:rsid w:val="003335DA"/>
  </w:style>
  <w:style w:type="paragraph" w:customStyle="1" w:styleId="92D8D6CC66CA492EA572CE6A52A74DFF">
    <w:name w:val="92D8D6CC66CA492EA572CE6A52A74DFF"/>
    <w:rsid w:val="003335DA"/>
  </w:style>
  <w:style w:type="paragraph" w:customStyle="1" w:styleId="DE1BA3E98BF14FF496E8CC47C031A93F">
    <w:name w:val="DE1BA3E98BF14FF496E8CC47C031A93F"/>
    <w:rsid w:val="003335DA"/>
  </w:style>
  <w:style w:type="paragraph" w:customStyle="1" w:styleId="93CA4B1C9E584714ACB3CC8FA82CC897">
    <w:name w:val="93CA4B1C9E584714ACB3CC8FA82CC897"/>
    <w:rsid w:val="003335DA"/>
  </w:style>
  <w:style w:type="paragraph" w:customStyle="1" w:styleId="1B7BD81AA48346BC80B56AFF37C01F64">
    <w:name w:val="1B7BD81AA48346BC80B56AFF37C01F64"/>
    <w:rsid w:val="003335DA"/>
  </w:style>
  <w:style w:type="paragraph" w:customStyle="1" w:styleId="BD0977C3EC9643B19CA002723EE94B70">
    <w:name w:val="BD0977C3EC9643B19CA002723EE94B70"/>
    <w:rsid w:val="003335DA"/>
  </w:style>
  <w:style w:type="paragraph" w:customStyle="1" w:styleId="3A2EC36CD6E74AA5889DF9C29B299982">
    <w:name w:val="3A2EC36CD6E74AA5889DF9C29B299982"/>
    <w:rsid w:val="003335DA"/>
  </w:style>
  <w:style w:type="paragraph" w:customStyle="1" w:styleId="49835307A39B4775B32177D47641016C">
    <w:name w:val="49835307A39B4775B32177D47641016C"/>
    <w:rsid w:val="003335DA"/>
  </w:style>
  <w:style w:type="paragraph" w:customStyle="1" w:styleId="F9C548D263CF4A629BCD22F2C05A050913">
    <w:name w:val="F9C548D263CF4A629BCD22F2C05A05091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49835307A39B4775B32177D47641016C1">
    <w:name w:val="49835307A39B4775B32177D47641016C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2D8D6CC66CA492EA572CE6A52A74DFF1">
    <w:name w:val="92D8D6CC66CA492EA572CE6A52A74DFF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3CA4B1C9E584714ACB3CC8FA82CC8971">
    <w:name w:val="93CA4B1C9E584714ACB3CC8FA82CC897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2A54445A0E704251BF5F5D6B33E4954E1">
    <w:name w:val="2A54445A0E704251BF5F5D6B33E4954E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8607306DEF14CEFA985FEA7622044D21">
    <w:name w:val="58607306DEF14CEFA985FEA7622044D2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1B7BD81AA48346BC80B56AFF37C01F641">
    <w:name w:val="1B7BD81AA48346BC80B56AFF37C01F64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BD0977C3EC9643B19CA002723EE94B701">
    <w:name w:val="BD0977C3EC9643B19CA002723EE94B70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DE1BA3E98BF14FF496E8CC47C031A93F1">
    <w:name w:val="DE1BA3E98BF14FF496E8CC47C031A93F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3A2EC36CD6E74AA5889DF9C29B2999821">
    <w:name w:val="3A2EC36CD6E74AA5889DF9C29B299982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9C548D263CF4A629BCD22F2C05A050914">
    <w:name w:val="F9C548D263CF4A629BCD22F2C05A05091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49835307A39B4775B32177D47641016C2">
    <w:name w:val="49835307A39B4775B32177D47641016C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2D8D6CC66CA492EA572CE6A52A74DFF2">
    <w:name w:val="92D8D6CC66CA492EA572CE6A52A74DFF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3CA4B1C9E584714ACB3CC8FA82CC8972">
    <w:name w:val="93CA4B1C9E584714ACB3CC8FA82CC897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2A54445A0E704251BF5F5D6B33E4954E2">
    <w:name w:val="2A54445A0E704251BF5F5D6B33E4954E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8607306DEF14CEFA985FEA7622044D22">
    <w:name w:val="58607306DEF14CEFA985FEA7622044D2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1B7BD81AA48346BC80B56AFF37C01F642">
    <w:name w:val="1B7BD81AA48346BC80B56AFF37C01F64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BD0977C3EC9643B19CA002723EE94B702">
    <w:name w:val="BD0977C3EC9643B19CA002723EE94B70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DE1BA3E98BF14FF496E8CC47C031A93F2">
    <w:name w:val="DE1BA3E98BF14FF496E8CC47C031A93F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3A2EC36CD6E74AA5889DF9C29B2999822">
    <w:name w:val="3A2EC36CD6E74AA5889DF9C29B299982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DF226CFC11484027BA3E7C88B990A408">
    <w:name w:val="DF226CFC11484027BA3E7C88B990A408"/>
    <w:rsid w:val="003335DA"/>
  </w:style>
  <w:style w:type="paragraph" w:customStyle="1" w:styleId="74EAF5FC85FD4690A7E4FC92B8CCB960">
    <w:name w:val="74EAF5FC85FD4690A7E4FC92B8CCB960"/>
    <w:rsid w:val="003335DA"/>
  </w:style>
  <w:style w:type="paragraph" w:customStyle="1" w:styleId="68692D78303B468E95ED21FE002411BD">
    <w:name w:val="68692D78303B468E95ED21FE002411BD"/>
    <w:rsid w:val="003335DA"/>
  </w:style>
  <w:style w:type="paragraph" w:customStyle="1" w:styleId="C004D9D5B412494E8574661EB051BC8C">
    <w:name w:val="C004D9D5B412494E8574661EB051BC8C"/>
    <w:rsid w:val="003335DA"/>
  </w:style>
  <w:style w:type="paragraph" w:customStyle="1" w:styleId="C0A3DA5FD16142F4973201A920E287F1">
    <w:name w:val="C0A3DA5FD16142F4973201A920E287F1"/>
    <w:rsid w:val="003335DA"/>
  </w:style>
  <w:style w:type="paragraph" w:customStyle="1" w:styleId="27B578C385F34E7E88228AC33EA5B232">
    <w:name w:val="27B578C385F34E7E88228AC33EA5B232"/>
    <w:rsid w:val="003335DA"/>
  </w:style>
  <w:style w:type="paragraph" w:customStyle="1" w:styleId="03D266247FB842A9840CFACAAD15BAF1">
    <w:name w:val="03D266247FB842A9840CFACAAD15BAF1"/>
    <w:rsid w:val="003335DA"/>
  </w:style>
  <w:style w:type="paragraph" w:customStyle="1" w:styleId="BA15947024BB40728E189933F1444FCE">
    <w:name w:val="BA15947024BB40728E189933F1444FCE"/>
    <w:rsid w:val="003335DA"/>
  </w:style>
  <w:style w:type="paragraph" w:customStyle="1" w:styleId="FDF64D28F6C14221B657FF876211146D">
    <w:name w:val="FDF64D28F6C14221B657FF876211146D"/>
    <w:rsid w:val="003335DA"/>
  </w:style>
  <w:style w:type="paragraph" w:customStyle="1" w:styleId="F9C548D263CF4A629BCD22F2C05A050915">
    <w:name w:val="F9C548D263CF4A629BCD22F2C05A05091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49835307A39B4775B32177D47641016C3">
    <w:name w:val="49835307A39B4775B32177D47641016C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2D8D6CC66CA492EA572CE6A52A74DFF3">
    <w:name w:val="92D8D6CC66CA492EA572CE6A52A74DFF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3CA4B1C9E584714ACB3CC8FA82CC8973">
    <w:name w:val="93CA4B1C9E584714ACB3CC8FA82CC897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8607306DEF14CEFA985FEA7622044D23">
    <w:name w:val="58607306DEF14CEFA985FEA7622044D2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1B7BD81AA48346BC80B56AFF37C01F643">
    <w:name w:val="1B7BD81AA48346BC80B56AFF37C01F64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FDF64D28F6C14221B657FF876211146D1">
    <w:name w:val="FDF64D28F6C14221B657FF876211146D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74EAF5FC85FD4690A7E4FC92B8CCB9601">
    <w:name w:val="74EAF5FC85FD4690A7E4FC92B8CCB960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BD0977C3EC9643B19CA002723EE94B703">
    <w:name w:val="BD0977C3EC9643B19CA002723EE94B70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A3DA5FD16142F4973201A920E287F11">
    <w:name w:val="C0A3DA5FD16142F4973201A920E287F1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71053DCC2F234A82BBB7EA43C78032F7">
    <w:name w:val="71053DCC2F234A82BBB7EA43C78032F7"/>
    <w:rsid w:val="003335DA"/>
  </w:style>
  <w:style w:type="paragraph" w:customStyle="1" w:styleId="5468BF7180A6456CA86C120DBFCCF1FF">
    <w:name w:val="5468BF7180A6456CA86C120DBFCCF1FF"/>
    <w:rsid w:val="003335DA"/>
  </w:style>
  <w:style w:type="paragraph" w:customStyle="1" w:styleId="56C461945E9D4CD099E8409DD2CBFF25">
    <w:name w:val="56C461945E9D4CD099E8409DD2CBFF25"/>
    <w:rsid w:val="003335DA"/>
  </w:style>
  <w:style w:type="paragraph" w:customStyle="1" w:styleId="CE232D19BD4E4D69942F37B5F12261BF">
    <w:name w:val="CE232D19BD4E4D69942F37B5F12261BF"/>
    <w:rsid w:val="003335DA"/>
  </w:style>
  <w:style w:type="paragraph" w:customStyle="1" w:styleId="0052091529DD426B9F3C89465109EBBE">
    <w:name w:val="0052091529DD426B9F3C89465109EBBE"/>
    <w:rsid w:val="003335DA"/>
  </w:style>
  <w:style w:type="paragraph" w:customStyle="1" w:styleId="1791A86675C14D458B74C87241242563">
    <w:name w:val="1791A86675C14D458B74C87241242563"/>
    <w:rsid w:val="003335DA"/>
  </w:style>
  <w:style w:type="paragraph" w:customStyle="1" w:styleId="94EE8F51CD144ACD83AF5E916AC5B0C3">
    <w:name w:val="94EE8F51CD144ACD83AF5E916AC5B0C3"/>
    <w:rsid w:val="003335DA"/>
  </w:style>
  <w:style w:type="paragraph" w:customStyle="1" w:styleId="586D90EAE68F496A89019EE84475C386">
    <w:name w:val="586D90EAE68F496A89019EE84475C386"/>
    <w:rsid w:val="003335DA"/>
  </w:style>
  <w:style w:type="paragraph" w:customStyle="1" w:styleId="F5432B0A8A9C42F3A10A92A8BB512DE5">
    <w:name w:val="F5432B0A8A9C42F3A10A92A8BB512DE5"/>
    <w:rsid w:val="003335DA"/>
  </w:style>
  <w:style w:type="paragraph" w:customStyle="1" w:styleId="2E43438835104799B334ABE13AA8E40E">
    <w:name w:val="2E43438835104799B334ABE13AA8E40E"/>
    <w:rsid w:val="003335DA"/>
  </w:style>
  <w:style w:type="paragraph" w:customStyle="1" w:styleId="4B0D7B85DFB141B3BD77472B314FA240">
    <w:name w:val="4B0D7B85DFB141B3BD77472B314FA240"/>
    <w:rsid w:val="003335DA"/>
  </w:style>
  <w:style w:type="paragraph" w:customStyle="1" w:styleId="6909813CBB824335AE50FF587BCAAF15">
    <w:name w:val="6909813CBB824335AE50FF587BCAAF15"/>
    <w:rsid w:val="003335DA"/>
  </w:style>
  <w:style w:type="paragraph" w:customStyle="1" w:styleId="2C6374045CF8466D8E6B1D054E8831BB">
    <w:name w:val="2C6374045CF8466D8E6B1D054E8831BB"/>
    <w:rsid w:val="003335DA"/>
  </w:style>
  <w:style w:type="paragraph" w:customStyle="1" w:styleId="3D0FBF8BA90A4809A334677446A558E7">
    <w:name w:val="3D0FBF8BA90A4809A334677446A558E7"/>
    <w:rsid w:val="003335DA"/>
  </w:style>
  <w:style w:type="paragraph" w:customStyle="1" w:styleId="85EF1CAE9141469C81B5C79FF698B6E4">
    <w:name w:val="85EF1CAE9141469C81B5C79FF698B6E4"/>
    <w:rsid w:val="003335DA"/>
  </w:style>
  <w:style w:type="paragraph" w:customStyle="1" w:styleId="51DDE8D91D904471B4D09132B55D3CEA">
    <w:name w:val="51DDE8D91D904471B4D09132B55D3CEA"/>
    <w:rsid w:val="003335DA"/>
  </w:style>
  <w:style w:type="paragraph" w:customStyle="1" w:styleId="761F57E086584E1AA13E64F7C76AFF5A">
    <w:name w:val="761F57E086584E1AA13E64F7C76AFF5A"/>
    <w:rsid w:val="003335DA"/>
  </w:style>
  <w:style w:type="paragraph" w:customStyle="1" w:styleId="11A347713A5D4C53A32AA678EB952DAC">
    <w:name w:val="11A347713A5D4C53A32AA678EB952DAC"/>
    <w:rsid w:val="003335DA"/>
  </w:style>
  <w:style w:type="paragraph" w:customStyle="1" w:styleId="7274808793834B95B991F50E52A153A3">
    <w:name w:val="7274808793834B95B991F50E52A153A3"/>
    <w:rsid w:val="003335DA"/>
  </w:style>
  <w:style w:type="paragraph" w:customStyle="1" w:styleId="58D8A98369F342058ABDF82D93A8C72F">
    <w:name w:val="58D8A98369F342058ABDF82D93A8C72F"/>
    <w:rsid w:val="003335DA"/>
  </w:style>
  <w:style w:type="paragraph" w:customStyle="1" w:styleId="40D9873966EF4276B123285B8B986750">
    <w:name w:val="40D9873966EF4276B123285B8B986750"/>
    <w:rsid w:val="003335DA"/>
  </w:style>
  <w:style w:type="paragraph" w:customStyle="1" w:styleId="0EA3562791394212B41B9E19DE5C8AD6">
    <w:name w:val="0EA3562791394212B41B9E19DE5C8AD6"/>
    <w:rsid w:val="003335DA"/>
  </w:style>
  <w:style w:type="paragraph" w:customStyle="1" w:styleId="BBDD7CB94A964E6C8A59F8044BD1514E">
    <w:name w:val="BBDD7CB94A964E6C8A59F8044BD1514E"/>
    <w:rsid w:val="003335DA"/>
  </w:style>
  <w:style w:type="paragraph" w:customStyle="1" w:styleId="8EC40A9E012D4367919D75C151EB18D9">
    <w:name w:val="8EC40A9E012D4367919D75C151EB18D9"/>
    <w:rsid w:val="003335DA"/>
  </w:style>
  <w:style w:type="paragraph" w:customStyle="1" w:styleId="808C171C3E524BBC8B8AE6FE017AE526">
    <w:name w:val="808C171C3E524BBC8B8AE6FE017AE526"/>
    <w:rsid w:val="003335DA"/>
  </w:style>
  <w:style w:type="paragraph" w:customStyle="1" w:styleId="6C2E91B7F51D4D579DEB9286CFA1C55B">
    <w:name w:val="6C2E91B7F51D4D579DEB9286CFA1C55B"/>
    <w:rsid w:val="003335DA"/>
  </w:style>
  <w:style w:type="paragraph" w:customStyle="1" w:styleId="A37FD992C1874A8A90EB9160D285BD9F">
    <w:name w:val="A37FD992C1874A8A90EB9160D285BD9F"/>
    <w:rsid w:val="003335DA"/>
  </w:style>
  <w:style w:type="paragraph" w:customStyle="1" w:styleId="F57EB220E65C47FC810CD4FE0B7A0F5E">
    <w:name w:val="F57EB220E65C47FC810CD4FE0B7A0F5E"/>
    <w:rsid w:val="003335DA"/>
  </w:style>
  <w:style w:type="paragraph" w:customStyle="1" w:styleId="71BDB2C2D051459FAE352E9815928ED7">
    <w:name w:val="71BDB2C2D051459FAE352E9815928ED7"/>
    <w:rsid w:val="003335DA"/>
  </w:style>
  <w:style w:type="paragraph" w:customStyle="1" w:styleId="B808B69FA0DC455EA51DB173A0F79A08">
    <w:name w:val="B808B69FA0DC455EA51DB173A0F79A08"/>
    <w:rsid w:val="003335DA"/>
  </w:style>
  <w:style w:type="paragraph" w:customStyle="1" w:styleId="7AF86045D44743D7BFF2A20A894DFA70">
    <w:name w:val="7AF86045D44743D7BFF2A20A894DFA70"/>
    <w:rsid w:val="003335DA"/>
  </w:style>
  <w:style w:type="paragraph" w:customStyle="1" w:styleId="9FCC889C89D9437D8AC5FFDC47402331">
    <w:name w:val="9FCC889C89D9437D8AC5FFDC47402331"/>
    <w:rsid w:val="003335DA"/>
  </w:style>
  <w:style w:type="paragraph" w:customStyle="1" w:styleId="B1EAEF0361684751932E6DB8474973B4">
    <w:name w:val="B1EAEF0361684751932E6DB8474973B4"/>
    <w:rsid w:val="003335DA"/>
  </w:style>
  <w:style w:type="paragraph" w:customStyle="1" w:styleId="83FC9A9958BB4C0391ED7D868A7CCAC1">
    <w:name w:val="83FC9A9958BB4C0391ED7D868A7CCAC1"/>
    <w:rsid w:val="003335DA"/>
  </w:style>
  <w:style w:type="paragraph" w:customStyle="1" w:styleId="C1AE389685B54EBC8E8F1016CB6230F5">
    <w:name w:val="C1AE389685B54EBC8E8F1016CB6230F5"/>
    <w:rsid w:val="003335DA"/>
  </w:style>
  <w:style w:type="paragraph" w:customStyle="1" w:styleId="F9C548D263CF4A629BCD22F2C05A050916">
    <w:name w:val="F9C548D263CF4A629BCD22F2C05A050916"/>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49835307A39B4775B32177D47641016C4">
    <w:name w:val="49835307A39B4775B32177D47641016C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2D8D6CC66CA492EA572CE6A52A74DFF4">
    <w:name w:val="92D8D6CC66CA492EA572CE6A52A74DFF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3CA4B1C9E584714ACB3CC8FA82CC8974">
    <w:name w:val="93CA4B1C9E584714ACB3CC8FA82CC897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8607306DEF14CEFA985FEA7622044D24">
    <w:name w:val="58607306DEF14CEFA985FEA7622044D2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1B7BD81AA48346BC80B56AFF37C01F644">
    <w:name w:val="1B7BD81AA48346BC80B56AFF37C01F644"/>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71053DCC2F234A82BBB7EA43C78032F71">
    <w:name w:val="71053DCC2F234A82BBB7EA43C78032F7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468BF7180A6456CA86C120DBFCCF1FF1">
    <w:name w:val="5468BF7180A6456CA86C120DBFCCF1FF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0052091529DD426B9F3C89465109EBBE1">
    <w:name w:val="0052091529DD426B9F3C89465109EBBE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A3DA5FD16142F4973201A920E287F12">
    <w:name w:val="C0A3DA5FD16142F4973201A920E287F1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1791A86675C14D458B74C872412425631">
    <w:name w:val="1791A86675C14D458B74C872412425631"/>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4EE8F51CD144ACD83AF5E916AC5B0C31">
    <w:name w:val="94EE8F51CD144ACD83AF5E916AC5B0C31"/>
    <w:rsid w:val="003335DA"/>
    <w:pPr>
      <w:spacing w:after="0" w:line="240" w:lineRule="auto"/>
    </w:pPr>
    <w:rPr>
      <w:rFonts w:ascii="Times New Roman" w:eastAsia="Times New Roman" w:hAnsi="Times New Roman" w:cs="Times New Roman"/>
      <w:sz w:val="20"/>
      <w:szCs w:val="20"/>
    </w:rPr>
  </w:style>
  <w:style w:type="paragraph" w:customStyle="1" w:styleId="6909813CBB824335AE50FF587BCAAF151">
    <w:name w:val="6909813CBB824335AE50FF587BCAAF151"/>
    <w:rsid w:val="003335DA"/>
    <w:pPr>
      <w:spacing w:after="0" w:line="240" w:lineRule="auto"/>
    </w:pPr>
    <w:rPr>
      <w:rFonts w:ascii="Times New Roman" w:eastAsia="Times New Roman" w:hAnsi="Times New Roman" w:cs="Times New Roman"/>
      <w:sz w:val="20"/>
      <w:szCs w:val="20"/>
    </w:rPr>
  </w:style>
  <w:style w:type="paragraph" w:customStyle="1" w:styleId="2E43438835104799B334ABE13AA8E40E1">
    <w:name w:val="2E43438835104799B334ABE13AA8E40E1"/>
    <w:rsid w:val="003335DA"/>
    <w:pPr>
      <w:spacing w:after="0" w:line="240" w:lineRule="auto"/>
    </w:pPr>
    <w:rPr>
      <w:rFonts w:ascii="Times New Roman" w:eastAsia="Times New Roman" w:hAnsi="Times New Roman" w:cs="Times New Roman"/>
      <w:sz w:val="20"/>
      <w:szCs w:val="20"/>
    </w:rPr>
  </w:style>
  <w:style w:type="paragraph" w:customStyle="1" w:styleId="4B0D7B85DFB141B3BD77472B314FA2401">
    <w:name w:val="4B0D7B85DFB141B3BD77472B314FA2401"/>
    <w:rsid w:val="003335DA"/>
    <w:pPr>
      <w:spacing w:after="0" w:line="240" w:lineRule="auto"/>
    </w:pPr>
    <w:rPr>
      <w:rFonts w:ascii="Times New Roman" w:eastAsia="Times New Roman" w:hAnsi="Times New Roman" w:cs="Times New Roman"/>
      <w:sz w:val="20"/>
      <w:szCs w:val="20"/>
    </w:rPr>
  </w:style>
  <w:style w:type="paragraph" w:customStyle="1" w:styleId="2C6374045CF8466D8E6B1D054E8831BB1">
    <w:name w:val="2C6374045CF8466D8E6B1D054E8831BB1"/>
    <w:rsid w:val="003335DA"/>
    <w:pPr>
      <w:spacing w:after="0" w:line="240" w:lineRule="auto"/>
    </w:pPr>
    <w:rPr>
      <w:rFonts w:ascii="Times New Roman" w:eastAsia="Times New Roman" w:hAnsi="Times New Roman" w:cs="Times New Roman"/>
      <w:sz w:val="20"/>
      <w:szCs w:val="20"/>
    </w:rPr>
  </w:style>
  <w:style w:type="paragraph" w:customStyle="1" w:styleId="3D0FBF8BA90A4809A334677446A558E71">
    <w:name w:val="3D0FBF8BA90A4809A334677446A558E71"/>
    <w:rsid w:val="003335DA"/>
    <w:pPr>
      <w:spacing w:after="0" w:line="240" w:lineRule="auto"/>
    </w:pPr>
    <w:rPr>
      <w:rFonts w:ascii="Times New Roman" w:eastAsia="Times New Roman" w:hAnsi="Times New Roman" w:cs="Times New Roman"/>
      <w:sz w:val="20"/>
      <w:szCs w:val="20"/>
    </w:rPr>
  </w:style>
  <w:style w:type="paragraph" w:customStyle="1" w:styleId="85EF1CAE9141469C81B5C79FF698B6E41">
    <w:name w:val="85EF1CAE9141469C81B5C79FF698B6E41"/>
    <w:rsid w:val="003335DA"/>
    <w:pPr>
      <w:spacing w:after="0" w:line="240" w:lineRule="auto"/>
    </w:pPr>
    <w:rPr>
      <w:rFonts w:ascii="Times New Roman" w:eastAsia="Times New Roman" w:hAnsi="Times New Roman" w:cs="Times New Roman"/>
      <w:sz w:val="20"/>
      <w:szCs w:val="20"/>
    </w:rPr>
  </w:style>
  <w:style w:type="paragraph" w:customStyle="1" w:styleId="51DDE8D91D904471B4D09132B55D3CEA1">
    <w:name w:val="51DDE8D91D904471B4D09132B55D3CEA1"/>
    <w:rsid w:val="003335DA"/>
    <w:pPr>
      <w:spacing w:after="0" w:line="240" w:lineRule="auto"/>
    </w:pPr>
    <w:rPr>
      <w:rFonts w:ascii="Times New Roman" w:eastAsia="Times New Roman" w:hAnsi="Times New Roman" w:cs="Times New Roman"/>
      <w:sz w:val="20"/>
      <w:szCs w:val="20"/>
    </w:rPr>
  </w:style>
  <w:style w:type="paragraph" w:customStyle="1" w:styleId="761F57E086584E1AA13E64F7C76AFF5A1">
    <w:name w:val="761F57E086584E1AA13E64F7C76AFF5A1"/>
    <w:rsid w:val="003335DA"/>
    <w:pPr>
      <w:spacing w:after="0" w:line="240" w:lineRule="auto"/>
    </w:pPr>
    <w:rPr>
      <w:rFonts w:ascii="Times New Roman" w:eastAsia="Times New Roman" w:hAnsi="Times New Roman" w:cs="Times New Roman"/>
      <w:sz w:val="20"/>
      <w:szCs w:val="20"/>
    </w:rPr>
  </w:style>
  <w:style w:type="paragraph" w:customStyle="1" w:styleId="11A347713A5D4C53A32AA678EB952DAC1">
    <w:name w:val="11A347713A5D4C53A32AA678EB952DAC1"/>
    <w:rsid w:val="003335DA"/>
    <w:pPr>
      <w:spacing w:after="0" w:line="240" w:lineRule="auto"/>
    </w:pPr>
    <w:rPr>
      <w:rFonts w:ascii="Times New Roman" w:eastAsia="Times New Roman" w:hAnsi="Times New Roman" w:cs="Times New Roman"/>
      <w:sz w:val="20"/>
      <w:szCs w:val="20"/>
    </w:rPr>
  </w:style>
  <w:style w:type="paragraph" w:customStyle="1" w:styleId="0EA3562791394212B41B9E19DE5C8AD61">
    <w:name w:val="0EA3562791394212B41B9E19DE5C8AD61"/>
    <w:rsid w:val="003335DA"/>
    <w:pPr>
      <w:spacing w:after="0" w:line="240" w:lineRule="auto"/>
    </w:pPr>
    <w:rPr>
      <w:rFonts w:ascii="Times New Roman" w:eastAsia="Times New Roman" w:hAnsi="Times New Roman" w:cs="Times New Roman"/>
      <w:sz w:val="20"/>
      <w:szCs w:val="20"/>
    </w:rPr>
  </w:style>
  <w:style w:type="paragraph" w:customStyle="1" w:styleId="BBDD7CB94A964E6C8A59F8044BD1514E1">
    <w:name w:val="BBDD7CB94A964E6C8A59F8044BD1514E1"/>
    <w:rsid w:val="003335DA"/>
    <w:pPr>
      <w:spacing w:after="0" w:line="240" w:lineRule="auto"/>
    </w:pPr>
    <w:rPr>
      <w:rFonts w:ascii="Times New Roman" w:eastAsia="Times New Roman" w:hAnsi="Times New Roman" w:cs="Times New Roman"/>
      <w:sz w:val="20"/>
      <w:szCs w:val="20"/>
    </w:rPr>
  </w:style>
  <w:style w:type="paragraph" w:customStyle="1" w:styleId="8EC40A9E012D4367919D75C151EB18D91">
    <w:name w:val="8EC40A9E012D4367919D75C151EB18D91"/>
    <w:rsid w:val="003335DA"/>
    <w:pPr>
      <w:spacing w:after="0" w:line="240" w:lineRule="auto"/>
    </w:pPr>
    <w:rPr>
      <w:rFonts w:ascii="Times New Roman" w:eastAsia="Times New Roman" w:hAnsi="Times New Roman" w:cs="Times New Roman"/>
      <w:sz w:val="20"/>
      <w:szCs w:val="20"/>
    </w:rPr>
  </w:style>
  <w:style w:type="paragraph" w:customStyle="1" w:styleId="808C171C3E524BBC8B8AE6FE017AE5261">
    <w:name w:val="808C171C3E524BBC8B8AE6FE017AE5261"/>
    <w:rsid w:val="003335DA"/>
    <w:pPr>
      <w:spacing w:after="0" w:line="240" w:lineRule="auto"/>
    </w:pPr>
    <w:rPr>
      <w:rFonts w:ascii="Times New Roman" w:eastAsia="Times New Roman" w:hAnsi="Times New Roman" w:cs="Times New Roman"/>
      <w:sz w:val="20"/>
      <w:szCs w:val="20"/>
    </w:rPr>
  </w:style>
  <w:style w:type="paragraph" w:customStyle="1" w:styleId="6C2E91B7F51D4D579DEB9286CFA1C55B1">
    <w:name w:val="6C2E91B7F51D4D579DEB9286CFA1C55B1"/>
    <w:rsid w:val="003335DA"/>
    <w:pPr>
      <w:spacing w:after="0" w:line="240" w:lineRule="auto"/>
    </w:pPr>
    <w:rPr>
      <w:rFonts w:ascii="Times New Roman" w:eastAsia="Times New Roman" w:hAnsi="Times New Roman" w:cs="Times New Roman"/>
      <w:sz w:val="20"/>
      <w:szCs w:val="20"/>
    </w:rPr>
  </w:style>
  <w:style w:type="paragraph" w:customStyle="1" w:styleId="A37FD992C1874A8A90EB9160D285BD9F1">
    <w:name w:val="A37FD992C1874A8A90EB9160D285BD9F1"/>
    <w:rsid w:val="003335DA"/>
    <w:pPr>
      <w:spacing w:after="0" w:line="240" w:lineRule="auto"/>
    </w:pPr>
    <w:rPr>
      <w:rFonts w:ascii="Times New Roman" w:eastAsia="Times New Roman" w:hAnsi="Times New Roman" w:cs="Times New Roman"/>
      <w:sz w:val="20"/>
      <w:szCs w:val="20"/>
    </w:rPr>
  </w:style>
  <w:style w:type="paragraph" w:customStyle="1" w:styleId="71BDB2C2D051459FAE352E9815928ED71">
    <w:name w:val="71BDB2C2D051459FAE352E9815928ED71"/>
    <w:rsid w:val="003335DA"/>
    <w:pPr>
      <w:spacing w:after="0" w:line="240" w:lineRule="auto"/>
    </w:pPr>
    <w:rPr>
      <w:rFonts w:ascii="Times New Roman" w:eastAsia="Times New Roman" w:hAnsi="Times New Roman" w:cs="Times New Roman"/>
      <w:sz w:val="20"/>
      <w:szCs w:val="20"/>
    </w:rPr>
  </w:style>
  <w:style w:type="paragraph" w:customStyle="1" w:styleId="B808B69FA0DC455EA51DB173A0F79A081">
    <w:name w:val="B808B69FA0DC455EA51DB173A0F79A081"/>
    <w:rsid w:val="003335DA"/>
    <w:pPr>
      <w:spacing w:after="0" w:line="240" w:lineRule="auto"/>
    </w:pPr>
    <w:rPr>
      <w:rFonts w:ascii="Times New Roman" w:eastAsia="Times New Roman" w:hAnsi="Times New Roman" w:cs="Times New Roman"/>
      <w:sz w:val="20"/>
      <w:szCs w:val="20"/>
    </w:rPr>
  </w:style>
  <w:style w:type="paragraph" w:customStyle="1" w:styleId="7AF86045D44743D7BFF2A20A894DFA701">
    <w:name w:val="7AF86045D44743D7BFF2A20A894DFA701"/>
    <w:rsid w:val="003335DA"/>
    <w:pPr>
      <w:spacing w:after="0" w:line="240" w:lineRule="auto"/>
    </w:pPr>
    <w:rPr>
      <w:rFonts w:ascii="Times New Roman" w:eastAsia="Times New Roman" w:hAnsi="Times New Roman" w:cs="Times New Roman"/>
      <w:sz w:val="20"/>
      <w:szCs w:val="20"/>
    </w:rPr>
  </w:style>
  <w:style w:type="paragraph" w:customStyle="1" w:styleId="F9C548D263CF4A629BCD22F2C05A050917">
    <w:name w:val="F9C548D263CF4A629BCD22F2C05A050917"/>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49835307A39B4775B32177D47641016C5">
    <w:name w:val="49835307A39B4775B32177D47641016C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2D8D6CC66CA492EA572CE6A52A74DFF5">
    <w:name w:val="92D8D6CC66CA492EA572CE6A52A74DFF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3CA4B1C9E584714ACB3CC8FA82CC8975">
    <w:name w:val="93CA4B1C9E584714ACB3CC8FA82CC897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8607306DEF14CEFA985FEA7622044D25">
    <w:name w:val="58607306DEF14CEFA985FEA7622044D2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1B7BD81AA48346BC80B56AFF37C01F645">
    <w:name w:val="1B7BD81AA48346BC80B56AFF37C01F645"/>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71053DCC2F234A82BBB7EA43C78032F72">
    <w:name w:val="71053DCC2F234A82BBB7EA43C78032F7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5468BF7180A6456CA86C120DBFCCF1FF2">
    <w:name w:val="5468BF7180A6456CA86C120DBFCCF1FF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0052091529DD426B9F3C89465109EBBE2">
    <w:name w:val="0052091529DD426B9F3C89465109EBBE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C0A3DA5FD16142F4973201A920E287F13">
    <w:name w:val="C0A3DA5FD16142F4973201A920E287F13"/>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1791A86675C14D458B74C872412425632">
    <w:name w:val="1791A86675C14D458B74C872412425632"/>
    <w:rsid w:val="003335DA"/>
    <w:pPr>
      <w:widowControl w:val="0"/>
      <w:autoSpaceDE w:val="0"/>
      <w:autoSpaceDN w:val="0"/>
      <w:spacing w:after="0" w:line="240" w:lineRule="auto"/>
    </w:pPr>
    <w:rPr>
      <w:rFonts w:ascii="Arial" w:eastAsia="Arial" w:hAnsi="Arial" w:cs="Arial"/>
      <w:sz w:val="20"/>
      <w:szCs w:val="20"/>
      <w:lang w:bidi="en-US"/>
    </w:rPr>
  </w:style>
  <w:style w:type="paragraph" w:customStyle="1" w:styleId="94EE8F51CD144ACD83AF5E916AC5B0C32">
    <w:name w:val="94EE8F51CD144ACD83AF5E916AC5B0C32"/>
    <w:rsid w:val="003335DA"/>
    <w:pPr>
      <w:spacing w:after="0" w:line="240" w:lineRule="auto"/>
    </w:pPr>
    <w:rPr>
      <w:rFonts w:ascii="Times New Roman" w:eastAsia="Times New Roman" w:hAnsi="Times New Roman" w:cs="Times New Roman"/>
      <w:sz w:val="20"/>
      <w:szCs w:val="20"/>
    </w:rPr>
  </w:style>
  <w:style w:type="paragraph" w:customStyle="1" w:styleId="6909813CBB824335AE50FF587BCAAF152">
    <w:name w:val="6909813CBB824335AE50FF587BCAAF152"/>
    <w:rsid w:val="003335DA"/>
    <w:pPr>
      <w:spacing w:after="0" w:line="240" w:lineRule="auto"/>
    </w:pPr>
    <w:rPr>
      <w:rFonts w:ascii="Times New Roman" w:eastAsia="Times New Roman" w:hAnsi="Times New Roman" w:cs="Times New Roman"/>
      <w:sz w:val="20"/>
      <w:szCs w:val="20"/>
    </w:rPr>
  </w:style>
  <w:style w:type="paragraph" w:customStyle="1" w:styleId="2E43438835104799B334ABE13AA8E40E2">
    <w:name w:val="2E43438835104799B334ABE13AA8E40E2"/>
    <w:rsid w:val="003335DA"/>
    <w:pPr>
      <w:spacing w:after="0" w:line="240" w:lineRule="auto"/>
    </w:pPr>
    <w:rPr>
      <w:rFonts w:ascii="Times New Roman" w:eastAsia="Times New Roman" w:hAnsi="Times New Roman" w:cs="Times New Roman"/>
      <w:sz w:val="20"/>
      <w:szCs w:val="20"/>
    </w:rPr>
  </w:style>
  <w:style w:type="paragraph" w:customStyle="1" w:styleId="4B0D7B85DFB141B3BD77472B314FA2402">
    <w:name w:val="4B0D7B85DFB141B3BD77472B314FA2402"/>
    <w:rsid w:val="003335DA"/>
    <w:pPr>
      <w:spacing w:after="0" w:line="240" w:lineRule="auto"/>
    </w:pPr>
    <w:rPr>
      <w:rFonts w:ascii="Times New Roman" w:eastAsia="Times New Roman" w:hAnsi="Times New Roman" w:cs="Times New Roman"/>
      <w:sz w:val="20"/>
      <w:szCs w:val="20"/>
    </w:rPr>
  </w:style>
  <w:style w:type="paragraph" w:customStyle="1" w:styleId="2C6374045CF8466D8E6B1D054E8831BB2">
    <w:name w:val="2C6374045CF8466D8E6B1D054E8831BB2"/>
    <w:rsid w:val="003335DA"/>
    <w:pPr>
      <w:spacing w:after="0" w:line="240" w:lineRule="auto"/>
    </w:pPr>
    <w:rPr>
      <w:rFonts w:ascii="Times New Roman" w:eastAsia="Times New Roman" w:hAnsi="Times New Roman" w:cs="Times New Roman"/>
      <w:sz w:val="20"/>
      <w:szCs w:val="20"/>
    </w:rPr>
  </w:style>
  <w:style w:type="paragraph" w:customStyle="1" w:styleId="3D0FBF8BA90A4809A334677446A558E72">
    <w:name w:val="3D0FBF8BA90A4809A334677446A558E72"/>
    <w:rsid w:val="003335DA"/>
    <w:pPr>
      <w:spacing w:after="0" w:line="240" w:lineRule="auto"/>
    </w:pPr>
    <w:rPr>
      <w:rFonts w:ascii="Times New Roman" w:eastAsia="Times New Roman" w:hAnsi="Times New Roman" w:cs="Times New Roman"/>
      <w:sz w:val="20"/>
      <w:szCs w:val="20"/>
    </w:rPr>
  </w:style>
  <w:style w:type="paragraph" w:customStyle="1" w:styleId="85EF1CAE9141469C81B5C79FF698B6E42">
    <w:name w:val="85EF1CAE9141469C81B5C79FF698B6E42"/>
    <w:rsid w:val="003335DA"/>
    <w:pPr>
      <w:spacing w:after="0" w:line="240" w:lineRule="auto"/>
    </w:pPr>
    <w:rPr>
      <w:rFonts w:ascii="Times New Roman" w:eastAsia="Times New Roman" w:hAnsi="Times New Roman" w:cs="Times New Roman"/>
      <w:sz w:val="20"/>
      <w:szCs w:val="20"/>
    </w:rPr>
  </w:style>
  <w:style w:type="paragraph" w:customStyle="1" w:styleId="51DDE8D91D904471B4D09132B55D3CEA2">
    <w:name w:val="51DDE8D91D904471B4D09132B55D3CEA2"/>
    <w:rsid w:val="003335DA"/>
    <w:pPr>
      <w:spacing w:after="0" w:line="240" w:lineRule="auto"/>
    </w:pPr>
    <w:rPr>
      <w:rFonts w:ascii="Times New Roman" w:eastAsia="Times New Roman" w:hAnsi="Times New Roman" w:cs="Times New Roman"/>
      <w:sz w:val="20"/>
      <w:szCs w:val="20"/>
    </w:rPr>
  </w:style>
  <w:style w:type="paragraph" w:customStyle="1" w:styleId="761F57E086584E1AA13E64F7C76AFF5A2">
    <w:name w:val="761F57E086584E1AA13E64F7C76AFF5A2"/>
    <w:rsid w:val="003335DA"/>
    <w:pPr>
      <w:spacing w:after="0" w:line="240" w:lineRule="auto"/>
    </w:pPr>
    <w:rPr>
      <w:rFonts w:ascii="Times New Roman" w:eastAsia="Times New Roman" w:hAnsi="Times New Roman" w:cs="Times New Roman"/>
      <w:sz w:val="20"/>
      <w:szCs w:val="20"/>
    </w:rPr>
  </w:style>
  <w:style w:type="paragraph" w:customStyle="1" w:styleId="11A347713A5D4C53A32AA678EB952DAC2">
    <w:name w:val="11A347713A5D4C53A32AA678EB952DAC2"/>
    <w:rsid w:val="003335DA"/>
    <w:pPr>
      <w:spacing w:after="0" w:line="240" w:lineRule="auto"/>
    </w:pPr>
    <w:rPr>
      <w:rFonts w:ascii="Times New Roman" w:eastAsia="Times New Roman" w:hAnsi="Times New Roman" w:cs="Times New Roman"/>
      <w:sz w:val="20"/>
      <w:szCs w:val="20"/>
    </w:rPr>
  </w:style>
  <w:style w:type="paragraph" w:customStyle="1" w:styleId="0EA3562791394212B41B9E19DE5C8AD62">
    <w:name w:val="0EA3562791394212B41B9E19DE5C8AD62"/>
    <w:rsid w:val="003335DA"/>
    <w:pPr>
      <w:spacing w:after="0" w:line="240" w:lineRule="auto"/>
    </w:pPr>
    <w:rPr>
      <w:rFonts w:ascii="Times New Roman" w:eastAsia="Times New Roman" w:hAnsi="Times New Roman" w:cs="Times New Roman"/>
      <w:sz w:val="20"/>
      <w:szCs w:val="20"/>
    </w:rPr>
  </w:style>
  <w:style w:type="paragraph" w:customStyle="1" w:styleId="BBDD7CB94A964E6C8A59F8044BD1514E2">
    <w:name w:val="BBDD7CB94A964E6C8A59F8044BD1514E2"/>
    <w:rsid w:val="003335DA"/>
    <w:pPr>
      <w:spacing w:after="0" w:line="240" w:lineRule="auto"/>
    </w:pPr>
    <w:rPr>
      <w:rFonts w:ascii="Times New Roman" w:eastAsia="Times New Roman" w:hAnsi="Times New Roman" w:cs="Times New Roman"/>
      <w:sz w:val="20"/>
      <w:szCs w:val="20"/>
    </w:rPr>
  </w:style>
  <w:style w:type="paragraph" w:customStyle="1" w:styleId="8EC40A9E012D4367919D75C151EB18D92">
    <w:name w:val="8EC40A9E012D4367919D75C151EB18D92"/>
    <w:rsid w:val="003335DA"/>
    <w:pPr>
      <w:spacing w:after="0" w:line="240" w:lineRule="auto"/>
    </w:pPr>
    <w:rPr>
      <w:rFonts w:ascii="Times New Roman" w:eastAsia="Times New Roman" w:hAnsi="Times New Roman" w:cs="Times New Roman"/>
      <w:sz w:val="20"/>
      <w:szCs w:val="20"/>
    </w:rPr>
  </w:style>
  <w:style w:type="paragraph" w:customStyle="1" w:styleId="808C171C3E524BBC8B8AE6FE017AE5262">
    <w:name w:val="808C171C3E524BBC8B8AE6FE017AE5262"/>
    <w:rsid w:val="003335DA"/>
    <w:pPr>
      <w:spacing w:after="0" w:line="240" w:lineRule="auto"/>
    </w:pPr>
    <w:rPr>
      <w:rFonts w:ascii="Times New Roman" w:eastAsia="Times New Roman" w:hAnsi="Times New Roman" w:cs="Times New Roman"/>
      <w:sz w:val="20"/>
      <w:szCs w:val="20"/>
    </w:rPr>
  </w:style>
  <w:style w:type="paragraph" w:customStyle="1" w:styleId="6C2E91B7F51D4D579DEB9286CFA1C55B2">
    <w:name w:val="6C2E91B7F51D4D579DEB9286CFA1C55B2"/>
    <w:rsid w:val="003335DA"/>
    <w:pPr>
      <w:spacing w:after="0" w:line="240" w:lineRule="auto"/>
    </w:pPr>
    <w:rPr>
      <w:rFonts w:ascii="Times New Roman" w:eastAsia="Times New Roman" w:hAnsi="Times New Roman" w:cs="Times New Roman"/>
      <w:sz w:val="20"/>
      <w:szCs w:val="20"/>
    </w:rPr>
  </w:style>
  <w:style w:type="paragraph" w:customStyle="1" w:styleId="A37FD992C1874A8A90EB9160D285BD9F2">
    <w:name w:val="A37FD992C1874A8A90EB9160D285BD9F2"/>
    <w:rsid w:val="003335DA"/>
    <w:pPr>
      <w:spacing w:after="0" w:line="240" w:lineRule="auto"/>
    </w:pPr>
    <w:rPr>
      <w:rFonts w:ascii="Times New Roman" w:eastAsia="Times New Roman" w:hAnsi="Times New Roman" w:cs="Times New Roman"/>
      <w:sz w:val="20"/>
      <w:szCs w:val="20"/>
    </w:rPr>
  </w:style>
  <w:style w:type="paragraph" w:customStyle="1" w:styleId="71BDB2C2D051459FAE352E9815928ED72">
    <w:name w:val="71BDB2C2D051459FAE352E9815928ED72"/>
    <w:rsid w:val="003335DA"/>
    <w:pPr>
      <w:spacing w:after="0" w:line="240" w:lineRule="auto"/>
    </w:pPr>
    <w:rPr>
      <w:rFonts w:ascii="Times New Roman" w:eastAsia="Times New Roman" w:hAnsi="Times New Roman" w:cs="Times New Roman"/>
      <w:sz w:val="20"/>
      <w:szCs w:val="20"/>
    </w:rPr>
  </w:style>
  <w:style w:type="paragraph" w:customStyle="1" w:styleId="B808B69FA0DC455EA51DB173A0F79A082">
    <w:name w:val="B808B69FA0DC455EA51DB173A0F79A082"/>
    <w:rsid w:val="003335DA"/>
    <w:pPr>
      <w:spacing w:after="0" w:line="240" w:lineRule="auto"/>
    </w:pPr>
    <w:rPr>
      <w:rFonts w:ascii="Times New Roman" w:eastAsia="Times New Roman" w:hAnsi="Times New Roman" w:cs="Times New Roman"/>
      <w:sz w:val="20"/>
      <w:szCs w:val="20"/>
    </w:rPr>
  </w:style>
  <w:style w:type="paragraph" w:customStyle="1" w:styleId="7AF86045D44743D7BFF2A20A894DFA702">
    <w:name w:val="7AF86045D44743D7BFF2A20A894DFA702"/>
    <w:rsid w:val="003335DA"/>
    <w:pPr>
      <w:spacing w:after="0" w:line="240" w:lineRule="auto"/>
    </w:pPr>
    <w:rPr>
      <w:rFonts w:ascii="Times New Roman" w:eastAsia="Times New Roman" w:hAnsi="Times New Roman" w:cs="Times New Roman"/>
      <w:sz w:val="20"/>
      <w:szCs w:val="20"/>
    </w:rPr>
  </w:style>
  <w:style w:type="paragraph" w:customStyle="1" w:styleId="C182EE6D851B4DE48BD299CA8A24BCA7">
    <w:name w:val="C182EE6D851B4DE48BD299CA8A24BCA7"/>
    <w:rsid w:val="003335DA"/>
  </w:style>
  <w:style w:type="paragraph" w:customStyle="1" w:styleId="DCFB6A834E53433E8A09792F500BB2DD">
    <w:name w:val="DCFB6A834E53433E8A09792F500BB2DD"/>
    <w:rsid w:val="003335DA"/>
  </w:style>
  <w:style w:type="paragraph" w:customStyle="1" w:styleId="2550EB475C16493DB758C1970F9FC5BD">
    <w:name w:val="2550EB475C16493DB758C1970F9FC5BD"/>
    <w:rsid w:val="003335DA"/>
  </w:style>
  <w:style w:type="paragraph" w:customStyle="1" w:styleId="950554892D9945558B7D0B6AC1C3356A">
    <w:name w:val="950554892D9945558B7D0B6AC1C3356A"/>
    <w:rsid w:val="003335DA"/>
  </w:style>
  <w:style w:type="paragraph" w:customStyle="1" w:styleId="D1146649856F451E91D25C8BB5A23A59">
    <w:name w:val="D1146649856F451E91D25C8BB5A23A59"/>
    <w:rsid w:val="003335DA"/>
  </w:style>
  <w:style w:type="paragraph" w:customStyle="1" w:styleId="65C7185EE7774AAB957517F01C95D2CD">
    <w:name w:val="65C7185EE7774AAB957517F01C95D2CD"/>
    <w:rsid w:val="003335DA"/>
  </w:style>
  <w:style w:type="paragraph" w:customStyle="1" w:styleId="C7B26FD1B43E4B8AB39577777CB6CBEF">
    <w:name w:val="C7B26FD1B43E4B8AB39577777CB6CBEF"/>
    <w:rsid w:val="003335DA"/>
  </w:style>
  <w:style w:type="paragraph" w:customStyle="1" w:styleId="E75F855959F04FAFA4FB4DA0179F9A44">
    <w:name w:val="E75F855959F04FAFA4FB4DA0179F9A44"/>
    <w:rsid w:val="003335DA"/>
  </w:style>
  <w:style w:type="paragraph" w:customStyle="1" w:styleId="9EB932ED9F2F41FE81B925B9C94AD009">
    <w:name w:val="9EB932ED9F2F41FE81B925B9C94AD009"/>
    <w:rsid w:val="003335DA"/>
  </w:style>
  <w:style w:type="paragraph" w:customStyle="1" w:styleId="C4D9A6FEDA654BE4BD9BF35BDB455FF0">
    <w:name w:val="C4D9A6FEDA654BE4BD9BF35BDB455FF0"/>
    <w:rsid w:val="003335DA"/>
  </w:style>
  <w:style w:type="paragraph" w:customStyle="1" w:styleId="D0A27D7F0C4F4291A520B51FD3D1753D">
    <w:name w:val="D0A27D7F0C4F4291A520B51FD3D1753D"/>
    <w:rsid w:val="003335DA"/>
  </w:style>
  <w:style w:type="paragraph" w:customStyle="1" w:styleId="D8618E34E51D40A3A52038D18A773BA1">
    <w:name w:val="D8618E34E51D40A3A52038D18A773BA1"/>
    <w:rsid w:val="003335DA"/>
  </w:style>
  <w:style w:type="paragraph" w:customStyle="1" w:styleId="4335A9B16D4F4673A9C47E2938A2A9C4">
    <w:name w:val="4335A9B16D4F4673A9C47E2938A2A9C4"/>
    <w:rsid w:val="003335DA"/>
  </w:style>
  <w:style w:type="paragraph" w:customStyle="1" w:styleId="D741C85C5953403DAC2E1B81EC0843F9">
    <w:name w:val="D741C85C5953403DAC2E1B81EC0843F9"/>
    <w:rsid w:val="003335DA"/>
  </w:style>
  <w:style w:type="paragraph" w:customStyle="1" w:styleId="0A8BE73CD8BC472F9CBD448D912B70B3">
    <w:name w:val="0A8BE73CD8BC472F9CBD448D912B70B3"/>
    <w:rsid w:val="003335DA"/>
  </w:style>
  <w:style w:type="paragraph" w:customStyle="1" w:styleId="F8AEDC950B98481F8FB58846596F27FE">
    <w:name w:val="F8AEDC950B98481F8FB58846596F27FE"/>
    <w:rsid w:val="003335DA"/>
  </w:style>
  <w:style w:type="paragraph" w:customStyle="1" w:styleId="B9758A9C72F44903ADDF0E1CE337A609">
    <w:name w:val="B9758A9C72F44903ADDF0E1CE337A609"/>
    <w:rsid w:val="003335DA"/>
  </w:style>
  <w:style w:type="paragraph" w:customStyle="1" w:styleId="4BE97BE439DA428B8C92ED1FDDD115C4">
    <w:name w:val="4BE97BE439DA428B8C92ED1FDDD115C4"/>
    <w:rsid w:val="003335DA"/>
  </w:style>
  <w:style w:type="paragraph" w:customStyle="1" w:styleId="AAD9452120764A8185BE94886287C427">
    <w:name w:val="AAD9452120764A8185BE94886287C427"/>
    <w:rsid w:val="003335DA"/>
  </w:style>
  <w:style w:type="paragraph" w:customStyle="1" w:styleId="7FCE308966394B9C9498F782AA480A61">
    <w:name w:val="7FCE308966394B9C9498F782AA480A61"/>
    <w:rsid w:val="003335DA"/>
  </w:style>
  <w:style w:type="paragraph" w:customStyle="1" w:styleId="EE24498209A049FCB0D6A05BAB72405A">
    <w:name w:val="EE24498209A049FCB0D6A05BAB72405A"/>
    <w:rsid w:val="003335DA"/>
  </w:style>
  <w:style w:type="paragraph" w:customStyle="1" w:styleId="E540199E00E94CEAB7A96CDA9579FC5D">
    <w:name w:val="E540199E00E94CEAB7A96CDA9579FC5D"/>
    <w:rsid w:val="003335DA"/>
  </w:style>
  <w:style w:type="paragraph" w:customStyle="1" w:styleId="0400DADD56BF453D8C6C63E41B1B5761">
    <w:name w:val="0400DADD56BF453D8C6C63E41B1B5761"/>
    <w:rsid w:val="003335DA"/>
  </w:style>
  <w:style w:type="paragraph" w:customStyle="1" w:styleId="226E1F6F597A42FA842C0957C1FFF4DD">
    <w:name w:val="226E1F6F597A42FA842C0957C1FFF4DD"/>
    <w:rsid w:val="003335DA"/>
  </w:style>
  <w:style w:type="paragraph" w:customStyle="1" w:styleId="9A9DA1EA74CA4607BCAF5A5F9A0D4CF3">
    <w:name w:val="9A9DA1EA74CA4607BCAF5A5F9A0D4CF3"/>
    <w:rsid w:val="003335DA"/>
  </w:style>
  <w:style w:type="paragraph" w:customStyle="1" w:styleId="239BD40A1A6D43B68E789080CA04328F">
    <w:name w:val="239BD40A1A6D43B68E789080CA04328F"/>
    <w:rsid w:val="003335DA"/>
  </w:style>
  <w:style w:type="paragraph" w:customStyle="1" w:styleId="A04FF043E5254682AC706DF80740523C">
    <w:name w:val="A04FF043E5254682AC706DF80740523C"/>
    <w:rsid w:val="003335DA"/>
  </w:style>
  <w:style w:type="paragraph" w:customStyle="1" w:styleId="55B279DED92945FDA80C6C1322E84611">
    <w:name w:val="55B279DED92945FDA80C6C1322E84611"/>
    <w:rsid w:val="003335DA"/>
  </w:style>
  <w:style w:type="paragraph" w:customStyle="1" w:styleId="91EEF9A0865B47E78654598A7CFFA7BC">
    <w:name w:val="91EEF9A0865B47E78654598A7CFFA7BC"/>
    <w:rsid w:val="003335DA"/>
  </w:style>
  <w:style w:type="paragraph" w:customStyle="1" w:styleId="AE303BD5A72B4AD783C893FF4EB77BD5">
    <w:name w:val="AE303BD5A72B4AD783C893FF4EB77BD5"/>
    <w:rsid w:val="003335DA"/>
  </w:style>
  <w:style w:type="paragraph" w:customStyle="1" w:styleId="9B6B9DF80EE54E8A9AC3393DD5052391">
    <w:name w:val="9B6B9DF80EE54E8A9AC3393DD5052391"/>
    <w:rsid w:val="003335DA"/>
  </w:style>
  <w:style w:type="paragraph" w:customStyle="1" w:styleId="D3B34D93D3664B5D804A00D3086E557A">
    <w:name w:val="D3B34D93D3664B5D804A00D3086E557A"/>
    <w:rsid w:val="003335DA"/>
  </w:style>
  <w:style w:type="paragraph" w:customStyle="1" w:styleId="A78D1DD7EB9B403D8D9195A49A21BBE5">
    <w:name w:val="A78D1DD7EB9B403D8D9195A49A21BBE5"/>
    <w:rsid w:val="003335DA"/>
  </w:style>
  <w:style w:type="paragraph" w:customStyle="1" w:styleId="8F9DE632148B4AFAA897167A852D91A9">
    <w:name w:val="8F9DE632148B4AFAA897167A852D91A9"/>
    <w:rsid w:val="003335DA"/>
  </w:style>
  <w:style w:type="paragraph" w:customStyle="1" w:styleId="8787A2E3DE32485DB220F02773BC334A">
    <w:name w:val="8787A2E3DE32485DB220F02773BC334A"/>
    <w:rsid w:val="003335DA"/>
  </w:style>
  <w:style w:type="paragraph" w:customStyle="1" w:styleId="8CA91EAA43C746EBB165767C4D6A2B64">
    <w:name w:val="8CA91EAA43C746EBB165767C4D6A2B64"/>
    <w:rsid w:val="003335DA"/>
  </w:style>
  <w:style w:type="paragraph" w:customStyle="1" w:styleId="A2C32A78A8034EB3A65473B80FD5857F">
    <w:name w:val="A2C32A78A8034EB3A65473B80FD5857F"/>
    <w:rsid w:val="003335DA"/>
  </w:style>
  <w:style w:type="paragraph" w:customStyle="1" w:styleId="65FA19AFC3784111B1BDC7A822DF6D60">
    <w:name w:val="65FA19AFC3784111B1BDC7A822DF6D60"/>
    <w:rsid w:val="003335DA"/>
  </w:style>
  <w:style w:type="paragraph" w:customStyle="1" w:styleId="6FEEBB0A601040D2B8B9C0492FCF6FF2">
    <w:name w:val="6FEEBB0A601040D2B8B9C0492FCF6FF2"/>
    <w:rsid w:val="003335DA"/>
  </w:style>
  <w:style w:type="paragraph" w:customStyle="1" w:styleId="968B003091714581975F66887AADD362">
    <w:name w:val="968B003091714581975F66887AADD362"/>
    <w:rsid w:val="003335DA"/>
  </w:style>
  <w:style w:type="paragraph" w:customStyle="1" w:styleId="775E4CBE5A5E4D1ABF5E3DFFD1110383">
    <w:name w:val="775E4CBE5A5E4D1ABF5E3DFFD1110383"/>
    <w:rsid w:val="003335DA"/>
  </w:style>
  <w:style w:type="paragraph" w:customStyle="1" w:styleId="CDE2B9EE6F584B5C8911FDE56E003A57">
    <w:name w:val="CDE2B9EE6F584B5C8911FDE56E003A57"/>
    <w:rsid w:val="003335DA"/>
  </w:style>
  <w:style w:type="paragraph" w:customStyle="1" w:styleId="444CDFD586414654A279B52CF4247B12">
    <w:name w:val="444CDFD586414654A279B52CF4247B12"/>
    <w:rsid w:val="003335DA"/>
  </w:style>
  <w:style w:type="paragraph" w:customStyle="1" w:styleId="72BF0EA4D1CB4FF6B12614E618FF1368">
    <w:name w:val="72BF0EA4D1CB4FF6B12614E618FF1368"/>
    <w:rsid w:val="003335DA"/>
  </w:style>
  <w:style w:type="paragraph" w:customStyle="1" w:styleId="7776A3D919444D0280C98E9BAA103DF2">
    <w:name w:val="7776A3D919444D0280C98E9BAA103DF2"/>
    <w:rsid w:val="003335DA"/>
  </w:style>
  <w:style w:type="paragraph" w:customStyle="1" w:styleId="85F1B17A4EED467D8314E4D3B478EF2A">
    <w:name w:val="85F1B17A4EED467D8314E4D3B478EF2A"/>
    <w:rsid w:val="003335DA"/>
  </w:style>
  <w:style w:type="paragraph" w:customStyle="1" w:styleId="2E1F24EE12E7452C95B37373C1DC681C">
    <w:name w:val="2E1F24EE12E7452C95B37373C1DC681C"/>
    <w:rsid w:val="003335DA"/>
  </w:style>
  <w:style w:type="paragraph" w:customStyle="1" w:styleId="3522F48522CD45E9A28A0CF60B0234F9">
    <w:name w:val="3522F48522CD45E9A28A0CF60B0234F9"/>
    <w:rsid w:val="003335DA"/>
  </w:style>
  <w:style w:type="paragraph" w:customStyle="1" w:styleId="91E644B5B93D4F1086BE8D0AFF5F8A27">
    <w:name w:val="91E644B5B93D4F1086BE8D0AFF5F8A27"/>
    <w:rsid w:val="003335DA"/>
  </w:style>
  <w:style w:type="paragraph" w:customStyle="1" w:styleId="96774498811A4A10BB006A3BDE527B19">
    <w:name w:val="96774498811A4A10BB006A3BDE527B19"/>
    <w:rsid w:val="003335DA"/>
  </w:style>
  <w:style w:type="paragraph" w:customStyle="1" w:styleId="4A29F2DBC02A4E1E94C40E1F57363799">
    <w:name w:val="4A29F2DBC02A4E1E94C40E1F57363799"/>
    <w:rsid w:val="003335DA"/>
  </w:style>
  <w:style w:type="paragraph" w:customStyle="1" w:styleId="A6285CF5737846F2BA741C9BAFACB7EA">
    <w:name w:val="A6285CF5737846F2BA741C9BAFACB7EA"/>
    <w:rsid w:val="003335DA"/>
  </w:style>
  <w:style w:type="paragraph" w:customStyle="1" w:styleId="AED5B07005444CDBA01352264EA8552A">
    <w:name w:val="AED5B07005444CDBA01352264EA8552A"/>
    <w:rsid w:val="003335DA"/>
  </w:style>
  <w:style w:type="paragraph" w:customStyle="1" w:styleId="195975FEA5C3403292552514FB792633">
    <w:name w:val="195975FEA5C3403292552514FB792633"/>
    <w:rsid w:val="003335DA"/>
  </w:style>
  <w:style w:type="paragraph" w:customStyle="1" w:styleId="406EE82A621643DA93B28BBDD594C991">
    <w:name w:val="406EE82A621643DA93B28BBDD594C991"/>
    <w:rsid w:val="003335DA"/>
  </w:style>
  <w:style w:type="paragraph" w:customStyle="1" w:styleId="2CE926326461477E8275747523F66212">
    <w:name w:val="2CE926326461477E8275747523F66212"/>
    <w:rsid w:val="003335DA"/>
  </w:style>
  <w:style w:type="paragraph" w:customStyle="1" w:styleId="CCE3FA7AAFA44577A879F5A3B298E8D4">
    <w:name w:val="CCE3FA7AAFA44577A879F5A3B298E8D4"/>
    <w:rsid w:val="003335DA"/>
  </w:style>
  <w:style w:type="paragraph" w:customStyle="1" w:styleId="BF3414B423104B53B477272AD11A45CF">
    <w:name w:val="BF3414B423104B53B477272AD11A45CF"/>
    <w:rsid w:val="003335DA"/>
  </w:style>
  <w:style w:type="paragraph" w:customStyle="1" w:styleId="286181BCFEBD411CB04BD7398A54DFE5">
    <w:name w:val="286181BCFEBD411CB04BD7398A54DFE5"/>
    <w:rsid w:val="003335DA"/>
  </w:style>
  <w:style w:type="paragraph" w:customStyle="1" w:styleId="4BB02E6ABC6B44D8B52E843778121FDB">
    <w:name w:val="4BB02E6ABC6B44D8B52E843778121FDB"/>
    <w:rsid w:val="003335DA"/>
  </w:style>
  <w:style w:type="paragraph" w:customStyle="1" w:styleId="78D824566BE340BCB815A557DF4678A6">
    <w:name w:val="78D824566BE340BCB815A557DF4678A6"/>
    <w:rsid w:val="003335DA"/>
  </w:style>
  <w:style w:type="paragraph" w:customStyle="1" w:styleId="086D805DBF2142C7960C384F48A67D31">
    <w:name w:val="086D805DBF2142C7960C384F48A67D31"/>
    <w:rsid w:val="003335DA"/>
  </w:style>
  <w:style w:type="paragraph" w:customStyle="1" w:styleId="02E14EA7964243F19585ADAD15CE7F2F">
    <w:name w:val="02E14EA7964243F19585ADAD15CE7F2F"/>
    <w:rsid w:val="003335DA"/>
  </w:style>
  <w:style w:type="paragraph" w:customStyle="1" w:styleId="438BFFC847FF496D92CCC190BB7C8A52">
    <w:name w:val="438BFFC847FF496D92CCC190BB7C8A52"/>
    <w:rsid w:val="003335DA"/>
  </w:style>
  <w:style w:type="paragraph" w:customStyle="1" w:styleId="04D88DE3EA664687BBF9C957B84C288F">
    <w:name w:val="04D88DE3EA664687BBF9C957B84C288F"/>
    <w:rsid w:val="003335DA"/>
  </w:style>
  <w:style w:type="paragraph" w:customStyle="1" w:styleId="BE293C564B6A41039BE6BDE6E4AFBB2E">
    <w:name w:val="BE293C564B6A41039BE6BDE6E4AFBB2E"/>
    <w:rsid w:val="003335DA"/>
  </w:style>
  <w:style w:type="paragraph" w:customStyle="1" w:styleId="287A7842C886470086D66AAF2815BBA2">
    <w:name w:val="287A7842C886470086D66AAF2815BBA2"/>
    <w:rsid w:val="003335DA"/>
  </w:style>
  <w:style w:type="paragraph" w:customStyle="1" w:styleId="94F6403B73144F809B3F76221BFDA63A">
    <w:name w:val="94F6403B73144F809B3F76221BFDA63A"/>
    <w:rsid w:val="003335DA"/>
  </w:style>
  <w:style w:type="paragraph" w:customStyle="1" w:styleId="2B6D0B46D6A348EE8E90F27B809FE2D1">
    <w:name w:val="2B6D0B46D6A348EE8E90F27B809FE2D1"/>
    <w:rsid w:val="003335DA"/>
  </w:style>
  <w:style w:type="paragraph" w:customStyle="1" w:styleId="8C013C030628404DB5998B49855CB72C">
    <w:name w:val="8C013C030628404DB5998B49855CB72C"/>
    <w:rsid w:val="003335DA"/>
  </w:style>
  <w:style w:type="paragraph" w:customStyle="1" w:styleId="ED0B4F408CE34B05881D5E5F789BAF11">
    <w:name w:val="ED0B4F408CE34B05881D5E5F789BAF11"/>
    <w:rsid w:val="003335DA"/>
  </w:style>
  <w:style w:type="paragraph" w:customStyle="1" w:styleId="141EB807D762410CBBDC13C7D68C6204">
    <w:name w:val="141EB807D762410CBBDC13C7D68C6204"/>
    <w:rsid w:val="003335DA"/>
  </w:style>
  <w:style w:type="paragraph" w:customStyle="1" w:styleId="EAB3AB1DA0FF4AAC89600226E1539C82">
    <w:name w:val="EAB3AB1DA0FF4AAC89600226E1539C82"/>
    <w:rsid w:val="003335DA"/>
  </w:style>
  <w:style w:type="paragraph" w:customStyle="1" w:styleId="BDC01D653EA3499682111E27AE35270D">
    <w:name w:val="BDC01D653EA3499682111E27AE35270D"/>
    <w:rsid w:val="003335DA"/>
  </w:style>
  <w:style w:type="paragraph" w:customStyle="1" w:styleId="350D953605BB4E3A826842139B26AAE1">
    <w:name w:val="350D953605BB4E3A826842139B26AAE1"/>
    <w:rsid w:val="003335DA"/>
  </w:style>
  <w:style w:type="paragraph" w:customStyle="1" w:styleId="6B50908FB5394628AB5DF70A5FF501ED">
    <w:name w:val="6B50908FB5394628AB5DF70A5FF501ED"/>
    <w:rsid w:val="003335DA"/>
  </w:style>
  <w:style w:type="paragraph" w:customStyle="1" w:styleId="EA69E6BF844F447189A1273C6ABFE9F6">
    <w:name w:val="EA69E6BF844F447189A1273C6ABFE9F6"/>
    <w:rsid w:val="003335DA"/>
  </w:style>
  <w:style w:type="paragraph" w:customStyle="1" w:styleId="4809609F4B0644F4B1A7A18D7EE33588">
    <w:name w:val="4809609F4B0644F4B1A7A18D7EE33588"/>
    <w:rsid w:val="003335DA"/>
  </w:style>
  <w:style w:type="paragraph" w:customStyle="1" w:styleId="595DC6242FF84689A2DEBA432BDFECE9">
    <w:name w:val="595DC6242FF84689A2DEBA432BDFECE9"/>
    <w:rsid w:val="003335DA"/>
  </w:style>
  <w:style w:type="paragraph" w:customStyle="1" w:styleId="2B4D88156BC2437EBB773B93FF301DF2">
    <w:name w:val="2B4D88156BC2437EBB773B93FF301DF2"/>
    <w:rsid w:val="003335DA"/>
  </w:style>
  <w:style w:type="paragraph" w:customStyle="1" w:styleId="C0DFA71DEC2947FA8056BFB351DFCBA6">
    <w:name w:val="C0DFA71DEC2947FA8056BFB351DFCBA6"/>
    <w:rsid w:val="003335DA"/>
  </w:style>
  <w:style w:type="paragraph" w:customStyle="1" w:styleId="0BE7FB3A416C4EE9AFFA3765F7B7E843">
    <w:name w:val="0BE7FB3A416C4EE9AFFA3765F7B7E843"/>
    <w:rsid w:val="003335DA"/>
  </w:style>
  <w:style w:type="paragraph" w:customStyle="1" w:styleId="5EFB63D6A16B4661B31F9DC64B7B8345">
    <w:name w:val="5EFB63D6A16B4661B31F9DC64B7B8345"/>
    <w:rsid w:val="003335DA"/>
  </w:style>
  <w:style w:type="paragraph" w:customStyle="1" w:styleId="C23AC0BE632840AD8B7F90B2F9F1EA30">
    <w:name w:val="C23AC0BE632840AD8B7F90B2F9F1EA30"/>
    <w:rsid w:val="003335DA"/>
  </w:style>
  <w:style w:type="paragraph" w:customStyle="1" w:styleId="6DA6306373A74B33A1A747B6CD479937">
    <w:name w:val="6DA6306373A74B33A1A747B6CD479937"/>
    <w:rsid w:val="003335DA"/>
  </w:style>
  <w:style w:type="paragraph" w:customStyle="1" w:styleId="7D9F79BBEB554EB5B1BE38811CB94F0B">
    <w:name w:val="7D9F79BBEB554EB5B1BE38811CB94F0B"/>
    <w:rsid w:val="003335DA"/>
  </w:style>
  <w:style w:type="paragraph" w:customStyle="1" w:styleId="C72A3AC0545742FE81FDBCD9FF2B6791">
    <w:name w:val="C72A3AC0545742FE81FDBCD9FF2B6791"/>
    <w:rsid w:val="003335DA"/>
  </w:style>
  <w:style w:type="paragraph" w:customStyle="1" w:styleId="A6A3441F39AA4F008455E097A01B106E">
    <w:name w:val="A6A3441F39AA4F008455E097A01B106E"/>
    <w:rsid w:val="003335DA"/>
  </w:style>
  <w:style w:type="paragraph" w:customStyle="1" w:styleId="2187EF19EB7541519A77503EB34034FA">
    <w:name w:val="2187EF19EB7541519A77503EB34034FA"/>
    <w:rsid w:val="003335DA"/>
  </w:style>
  <w:style w:type="paragraph" w:customStyle="1" w:styleId="AA1426286482403B948BD2F874C922FE">
    <w:name w:val="AA1426286482403B948BD2F874C922FE"/>
    <w:rsid w:val="003335DA"/>
  </w:style>
  <w:style w:type="paragraph" w:customStyle="1" w:styleId="C4A7E9FB96C14780B4F49253AE98892D">
    <w:name w:val="C4A7E9FB96C14780B4F49253AE98892D"/>
    <w:rsid w:val="003335DA"/>
  </w:style>
  <w:style w:type="paragraph" w:customStyle="1" w:styleId="7BAA361A0ECC4D30B022DC9EEA85DF95">
    <w:name w:val="7BAA361A0ECC4D30B022DC9EEA85DF95"/>
    <w:rsid w:val="003335DA"/>
  </w:style>
  <w:style w:type="paragraph" w:customStyle="1" w:styleId="36B4E95C5F2A436CAF77A9C0225C0CDA">
    <w:name w:val="36B4E95C5F2A436CAF77A9C0225C0CDA"/>
    <w:rsid w:val="003335DA"/>
  </w:style>
  <w:style w:type="paragraph" w:customStyle="1" w:styleId="F0EBB36A211146CDAC1EB5628731CEFF">
    <w:name w:val="F0EBB36A211146CDAC1EB5628731CEFF"/>
    <w:rsid w:val="003335DA"/>
  </w:style>
  <w:style w:type="paragraph" w:customStyle="1" w:styleId="42C7EC7DB9D54C9A97E961D0973C42AA">
    <w:name w:val="42C7EC7DB9D54C9A97E961D0973C42AA"/>
    <w:rsid w:val="003335DA"/>
  </w:style>
  <w:style w:type="paragraph" w:customStyle="1" w:styleId="5F06742540974F579997B69A80B1E981">
    <w:name w:val="5F06742540974F579997B69A80B1E981"/>
    <w:rsid w:val="003335DA"/>
  </w:style>
  <w:style w:type="paragraph" w:customStyle="1" w:styleId="DA967CC63C764CFA971F14DFDFF3529B">
    <w:name w:val="DA967CC63C764CFA971F14DFDFF3529B"/>
    <w:rsid w:val="003335DA"/>
  </w:style>
  <w:style w:type="paragraph" w:customStyle="1" w:styleId="CCD04715018C4F9F94A27A2BF615FA49">
    <w:name w:val="CCD04715018C4F9F94A27A2BF615FA49"/>
    <w:rsid w:val="003335DA"/>
  </w:style>
  <w:style w:type="paragraph" w:customStyle="1" w:styleId="B16CC392FCD64E6BA76BACD599ED2FAE">
    <w:name w:val="B16CC392FCD64E6BA76BACD599ED2FAE"/>
    <w:rsid w:val="003335DA"/>
  </w:style>
  <w:style w:type="paragraph" w:customStyle="1" w:styleId="5508AEE24AA14667A2188335049E5E01">
    <w:name w:val="5508AEE24AA14667A2188335049E5E01"/>
    <w:rsid w:val="003335DA"/>
  </w:style>
  <w:style w:type="paragraph" w:customStyle="1" w:styleId="53C1E644011A47AFB67A1D5E4308B09E">
    <w:name w:val="53C1E644011A47AFB67A1D5E4308B09E"/>
    <w:rsid w:val="003335DA"/>
  </w:style>
  <w:style w:type="paragraph" w:customStyle="1" w:styleId="EC72BC3CA4FA4EABBB453216681808F2">
    <w:name w:val="EC72BC3CA4FA4EABBB453216681808F2"/>
    <w:rsid w:val="003335DA"/>
  </w:style>
  <w:style w:type="paragraph" w:customStyle="1" w:styleId="EC1A3609BDE948EB896BFDF8B18EB845">
    <w:name w:val="EC1A3609BDE948EB896BFDF8B18EB845"/>
    <w:rsid w:val="003335DA"/>
  </w:style>
  <w:style w:type="paragraph" w:customStyle="1" w:styleId="652895A77CCB49448685CD27A13FF289">
    <w:name w:val="652895A77CCB49448685CD27A13FF289"/>
    <w:rsid w:val="003335DA"/>
  </w:style>
  <w:style w:type="paragraph" w:customStyle="1" w:styleId="8155ACAC280F4F3196A3B2AE08091D89">
    <w:name w:val="8155ACAC280F4F3196A3B2AE08091D89"/>
    <w:rsid w:val="003335DA"/>
  </w:style>
  <w:style w:type="paragraph" w:customStyle="1" w:styleId="8B4FF38DA3924B28A060F37F18CE5517">
    <w:name w:val="8B4FF38DA3924B28A060F37F18CE5517"/>
    <w:rsid w:val="003335DA"/>
  </w:style>
  <w:style w:type="paragraph" w:customStyle="1" w:styleId="97222E0CFA2D491BA9A86AC349AAF9A0">
    <w:name w:val="97222E0CFA2D491BA9A86AC349AAF9A0"/>
    <w:rsid w:val="003335DA"/>
  </w:style>
  <w:style w:type="paragraph" w:customStyle="1" w:styleId="11C3C220283641BD8A0B017C28653AF5">
    <w:name w:val="11C3C220283641BD8A0B017C28653AF5"/>
    <w:rsid w:val="003335DA"/>
  </w:style>
  <w:style w:type="paragraph" w:customStyle="1" w:styleId="B7F89619C8F94FACA9BFB277A9F21225">
    <w:name w:val="B7F89619C8F94FACA9BFB277A9F21225"/>
    <w:rsid w:val="003335DA"/>
  </w:style>
  <w:style w:type="paragraph" w:customStyle="1" w:styleId="32FD6AD3D83943F484538800FA54A2BC">
    <w:name w:val="32FD6AD3D83943F484538800FA54A2BC"/>
    <w:rsid w:val="003335DA"/>
  </w:style>
  <w:style w:type="paragraph" w:customStyle="1" w:styleId="44866F75818947A2BD8DC5567C6508BC">
    <w:name w:val="44866F75818947A2BD8DC5567C6508BC"/>
    <w:rsid w:val="003335DA"/>
  </w:style>
  <w:style w:type="paragraph" w:customStyle="1" w:styleId="E9B55DD1699D4F2B862D7B0BD5FFC23B">
    <w:name w:val="E9B55DD1699D4F2B862D7B0BD5FFC23B"/>
    <w:rsid w:val="003335DA"/>
  </w:style>
  <w:style w:type="paragraph" w:customStyle="1" w:styleId="ECA3ADDA6AB34660A762FBBE23DB41CB">
    <w:name w:val="ECA3ADDA6AB34660A762FBBE23DB41CB"/>
    <w:rsid w:val="003335DA"/>
  </w:style>
  <w:style w:type="paragraph" w:customStyle="1" w:styleId="3290647CEEC94D29B8166720EDF0BC39">
    <w:name w:val="3290647CEEC94D29B8166720EDF0BC39"/>
    <w:rsid w:val="003335DA"/>
  </w:style>
  <w:style w:type="paragraph" w:customStyle="1" w:styleId="D7EEEED9C9F449EDA617960939410C56">
    <w:name w:val="D7EEEED9C9F449EDA617960939410C56"/>
    <w:rsid w:val="003335DA"/>
  </w:style>
  <w:style w:type="paragraph" w:customStyle="1" w:styleId="2043B4CB954448919E39E142100A18C2">
    <w:name w:val="2043B4CB954448919E39E142100A18C2"/>
    <w:rsid w:val="003335DA"/>
  </w:style>
  <w:style w:type="paragraph" w:customStyle="1" w:styleId="71BB3A52A2D24384901E3678E8EE1E23">
    <w:name w:val="71BB3A52A2D24384901E3678E8EE1E23"/>
    <w:rsid w:val="003335DA"/>
  </w:style>
  <w:style w:type="paragraph" w:customStyle="1" w:styleId="34C8BEDD49174C2495F10CE437D97FAD">
    <w:name w:val="34C8BEDD49174C2495F10CE437D97FAD"/>
    <w:rsid w:val="003335DA"/>
  </w:style>
  <w:style w:type="paragraph" w:customStyle="1" w:styleId="ED403900C3B949B4BE9061BF7EA78446">
    <w:name w:val="ED403900C3B949B4BE9061BF7EA78446"/>
    <w:rsid w:val="003335DA"/>
  </w:style>
  <w:style w:type="paragraph" w:customStyle="1" w:styleId="0AE6FE619C9348BB9C6FA98E1D7919A2">
    <w:name w:val="0AE6FE619C9348BB9C6FA98E1D7919A2"/>
    <w:rsid w:val="003335DA"/>
  </w:style>
  <w:style w:type="paragraph" w:customStyle="1" w:styleId="FA41DDA3931346F5AA2350FCA5FED2D8">
    <w:name w:val="FA41DDA3931346F5AA2350FCA5FED2D8"/>
    <w:rsid w:val="003335DA"/>
  </w:style>
  <w:style w:type="paragraph" w:customStyle="1" w:styleId="4B2D3ABF5FCB46DEB7A82D8EA41EE18E">
    <w:name w:val="4B2D3ABF5FCB46DEB7A82D8EA41EE18E"/>
    <w:rsid w:val="003335DA"/>
  </w:style>
  <w:style w:type="paragraph" w:customStyle="1" w:styleId="B817636598E749FABC5B0C452D8AA040">
    <w:name w:val="B817636598E749FABC5B0C452D8AA040"/>
    <w:rsid w:val="003335DA"/>
  </w:style>
  <w:style w:type="paragraph" w:customStyle="1" w:styleId="CDF0B7E3D1D844C2A5BC44F05582E3E7">
    <w:name w:val="CDF0B7E3D1D844C2A5BC44F05582E3E7"/>
    <w:rsid w:val="003335DA"/>
  </w:style>
  <w:style w:type="paragraph" w:customStyle="1" w:styleId="6236350F7CF2426698A72A586495D7A4">
    <w:name w:val="6236350F7CF2426698A72A586495D7A4"/>
    <w:rsid w:val="003335DA"/>
  </w:style>
  <w:style w:type="paragraph" w:customStyle="1" w:styleId="CC9F7F98F07B4DDDB7C4DBFEF05165EF">
    <w:name w:val="CC9F7F98F07B4DDDB7C4DBFEF05165EF"/>
    <w:rsid w:val="003335DA"/>
  </w:style>
  <w:style w:type="paragraph" w:customStyle="1" w:styleId="5A3FB430F8E7424F945D6218039E6A24">
    <w:name w:val="5A3FB430F8E7424F945D6218039E6A24"/>
    <w:rsid w:val="003335DA"/>
  </w:style>
  <w:style w:type="paragraph" w:customStyle="1" w:styleId="171612CEBC214BE9B69975972E2684CC">
    <w:name w:val="171612CEBC214BE9B69975972E2684CC"/>
    <w:rsid w:val="003335DA"/>
  </w:style>
  <w:style w:type="paragraph" w:customStyle="1" w:styleId="A526B5F915A14D539637B1B78435D8F7">
    <w:name w:val="A526B5F915A14D539637B1B78435D8F7"/>
    <w:rsid w:val="003335DA"/>
  </w:style>
  <w:style w:type="paragraph" w:customStyle="1" w:styleId="F54365600C534351BA8A8238EFB14260">
    <w:name w:val="F54365600C534351BA8A8238EFB14260"/>
    <w:rsid w:val="003335DA"/>
  </w:style>
  <w:style w:type="paragraph" w:customStyle="1" w:styleId="71C42F1EF39C41528E9811BA19948B4B">
    <w:name w:val="71C42F1EF39C41528E9811BA19948B4B"/>
    <w:rsid w:val="003335DA"/>
  </w:style>
  <w:style w:type="paragraph" w:customStyle="1" w:styleId="413EDB4126294579A5396249555D5AB8">
    <w:name w:val="413EDB4126294579A5396249555D5AB8"/>
    <w:rsid w:val="003335DA"/>
  </w:style>
  <w:style w:type="paragraph" w:customStyle="1" w:styleId="70C0F52030D54374902F34AD4F5DBAAC">
    <w:name w:val="70C0F52030D54374902F34AD4F5DBAAC"/>
    <w:rsid w:val="003335DA"/>
  </w:style>
  <w:style w:type="paragraph" w:customStyle="1" w:styleId="573BA25342FC45AF81B61DE7449D060C">
    <w:name w:val="573BA25342FC45AF81B61DE7449D060C"/>
    <w:rsid w:val="003335DA"/>
  </w:style>
  <w:style w:type="paragraph" w:customStyle="1" w:styleId="8E4D7B8EB7504FFF947B8B19FEBEBDAA">
    <w:name w:val="8E4D7B8EB7504FFF947B8B19FEBEBDAA"/>
    <w:rsid w:val="003335DA"/>
  </w:style>
  <w:style w:type="paragraph" w:customStyle="1" w:styleId="7F8463D0DAB141A88601E10DD53B3DE4">
    <w:name w:val="7F8463D0DAB141A88601E10DD53B3DE4"/>
    <w:rsid w:val="003335DA"/>
  </w:style>
  <w:style w:type="paragraph" w:customStyle="1" w:styleId="6E25635749F24065916ED76447A105E4">
    <w:name w:val="6E25635749F24065916ED76447A105E4"/>
    <w:rsid w:val="003335DA"/>
  </w:style>
  <w:style w:type="paragraph" w:customStyle="1" w:styleId="1A1A3A2A870D4F63AD647899AD851E77">
    <w:name w:val="1A1A3A2A870D4F63AD647899AD851E77"/>
    <w:rsid w:val="003335DA"/>
  </w:style>
  <w:style w:type="paragraph" w:customStyle="1" w:styleId="BE70AB8CF4DB4F9F83E172B193F72F19">
    <w:name w:val="BE70AB8CF4DB4F9F83E172B193F72F19"/>
    <w:rsid w:val="003335DA"/>
  </w:style>
  <w:style w:type="paragraph" w:customStyle="1" w:styleId="DB38AFAD28C54FD0BFFEEABF83342600">
    <w:name w:val="DB38AFAD28C54FD0BFFEEABF83342600"/>
    <w:rsid w:val="003335DA"/>
  </w:style>
  <w:style w:type="paragraph" w:customStyle="1" w:styleId="FC6E9C181690421EAB4BA8E89751CDDB">
    <w:name w:val="FC6E9C181690421EAB4BA8E89751CDDB"/>
    <w:rsid w:val="003335DA"/>
  </w:style>
  <w:style w:type="paragraph" w:customStyle="1" w:styleId="6258F3F9E844449E8455852DE7F323F0">
    <w:name w:val="6258F3F9E844449E8455852DE7F323F0"/>
    <w:rsid w:val="003335DA"/>
  </w:style>
  <w:style w:type="paragraph" w:customStyle="1" w:styleId="AE67A9380B9A46EE99ECF7FFDA545382">
    <w:name w:val="AE67A9380B9A46EE99ECF7FFDA545382"/>
    <w:rsid w:val="003335DA"/>
  </w:style>
  <w:style w:type="paragraph" w:customStyle="1" w:styleId="0F6554A9D4B348CF87F659885F68F5AA">
    <w:name w:val="0F6554A9D4B348CF87F659885F68F5AA"/>
    <w:rsid w:val="003335DA"/>
  </w:style>
  <w:style w:type="paragraph" w:customStyle="1" w:styleId="77487D1417A7425399F16F68717F2F6C">
    <w:name w:val="77487D1417A7425399F16F68717F2F6C"/>
    <w:rsid w:val="003335DA"/>
  </w:style>
  <w:style w:type="paragraph" w:customStyle="1" w:styleId="9C5A8A66E27E450090002929D6E3DF19">
    <w:name w:val="9C5A8A66E27E450090002929D6E3DF19"/>
    <w:rsid w:val="003335DA"/>
  </w:style>
  <w:style w:type="paragraph" w:customStyle="1" w:styleId="EA1BF9C2B4A146A3B9D51E155BE242AD">
    <w:name w:val="EA1BF9C2B4A146A3B9D51E155BE242AD"/>
    <w:rsid w:val="003335DA"/>
  </w:style>
  <w:style w:type="paragraph" w:customStyle="1" w:styleId="6CC0A51E6D944746B78C4824D4EC78DC">
    <w:name w:val="6CC0A51E6D944746B78C4824D4EC78DC"/>
    <w:rsid w:val="003335DA"/>
  </w:style>
  <w:style w:type="paragraph" w:customStyle="1" w:styleId="06F4226ECF9141A38F0BCC569290E86C">
    <w:name w:val="06F4226ECF9141A38F0BCC569290E86C"/>
    <w:rsid w:val="003335DA"/>
  </w:style>
  <w:style w:type="paragraph" w:customStyle="1" w:styleId="FB502636A73748D0997E50193554080B">
    <w:name w:val="FB502636A73748D0997E50193554080B"/>
    <w:rsid w:val="003335DA"/>
  </w:style>
  <w:style w:type="paragraph" w:customStyle="1" w:styleId="95BFA905FABE48F0B14FDA55ACB9B90C">
    <w:name w:val="95BFA905FABE48F0B14FDA55ACB9B90C"/>
    <w:rsid w:val="003335DA"/>
  </w:style>
  <w:style w:type="paragraph" w:customStyle="1" w:styleId="BAAB936C40F64A0B929D175CEC924BFA">
    <w:name w:val="BAAB936C40F64A0B929D175CEC924BFA"/>
    <w:rsid w:val="003335DA"/>
  </w:style>
  <w:style w:type="paragraph" w:customStyle="1" w:styleId="DDEE8FF5D1284F46BD6A132725D59650">
    <w:name w:val="DDEE8FF5D1284F46BD6A132725D59650"/>
    <w:rsid w:val="003335DA"/>
  </w:style>
  <w:style w:type="paragraph" w:customStyle="1" w:styleId="B6E3397DF1004A5085D8B846ADE88D83">
    <w:name w:val="B6E3397DF1004A5085D8B846ADE88D83"/>
    <w:rsid w:val="003335DA"/>
  </w:style>
  <w:style w:type="paragraph" w:customStyle="1" w:styleId="54480A04CE294808A23354E15F4FE28F">
    <w:name w:val="54480A04CE294808A23354E15F4FE28F"/>
    <w:rsid w:val="003335DA"/>
  </w:style>
  <w:style w:type="paragraph" w:customStyle="1" w:styleId="0B1C3B098DFA45868F99FCB161BB2929">
    <w:name w:val="0B1C3B098DFA45868F99FCB161BB2929"/>
    <w:rsid w:val="003335DA"/>
  </w:style>
  <w:style w:type="paragraph" w:customStyle="1" w:styleId="FD20ED1C9E6C4933912ED7CFD9102A35">
    <w:name w:val="FD20ED1C9E6C4933912ED7CFD9102A35"/>
    <w:rsid w:val="003335DA"/>
  </w:style>
  <w:style w:type="paragraph" w:customStyle="1" w:styleId="744C55797F274BF98474DCA0F5B63133">
    <w:name w:val="744C55797F274BF98474DCA0F5B63133"/>
    <w:rsid w:val="003335DA"/>
  </w:style>
  <w:style w:type="paragraph" w:customStyle="1" w:styleId="12A2031A480D494B8360BC1B536E9570">
    <w:name w:val="12A2031A480D494B8360BC1B536E9570"/>
    <w:rsid w:val="003335DA"/>
  </w:style>
  <w:style w:type="paragraph" w:customStyle="1" w:styleId="52D81C6C290B445497DF9C4DF913039E">
    <w:name w:val="52D81C6C290B445497DF9C4DF913039E"/>
    <w:rsid w:val="003335DA"/>
  </w:style>
  <w:style w:type="paragraph" w:customStyle="1" w:styleId="D7560974CFD041BD9972705DD4F41B73">
    <w:name w:val="D7560974CFD041BD9972705DD4F41B73"/>
    <w:rsid w:val="003335DA"/>
  </w:style>
  <w:style w:type="paragraph" w:customStyle="1" w:styleId="DA6E62B5D70D46F9982B02A2B864F698">
    <w:name w:val="DA6E62B5D70D46F9982B02A2B864F698"/>
    <w:rsid w:val="003335DA"/>
  </w:style>
  <w:style w:type="paragraph" w:customStyle="1" w:styleId="8172F2DC9BB6413FB70E8E4009C751C1">
    <w:name w:val="8172F2DC9BB6413FB70E8E4009C751C1"/>
    <w:rsid w:val="003335DA"/>
  </w:style>
  <w:style w:type="paragraph" w:customStyle="1" w:styleId="291B12D660014C1F85369C8BA5D4CBB7">
    <w:name w:val="291B12D660014C1F85369C8BA5D4CBB7"/>
    <w:rsid w:val="003335DA"/>
  </w:style>
  <w:style w:type="paragraph" w:customStyle="1" w:styleId="72DDF40BF84C402D9C2B7414994A129D">
    <w:name w:val="72DDF40BF84C402D9C2B7414994A129D"/>
    <w:rsid w:val="003335DA"/>
  </w:style>
  <w:style w:type="paragraph" w:customStyle="1" w:styleId="66BC0ECB31FD4925B728800ECCF474E9">
    <w:name w:val="66BC0ECB31FD4925B728800ECCF474E9"/>
    <w:rsid w:val="003335DA"/>
  </w:style>
  <w:style w:type="paragraph" w:customStyle="1" w:styleId="E30ED890827845AFA580EFF86521C82B">
    <w:name w:val="E30ED890827845AFA580EFF86521C82B"/>
    <w:rsid w:val="003335DA"/>
  </w:style>
  <w:style w:type="paragraph" w:customStyle="1" w:styleId="FF39D8206DF84FF4A50BB57814E4E1F1">
    <w:name w:val="FF39D8206DF84FF4A50BB57814E4E1F1"/>
    <w:rsid w:val="003335DA"/>
  </w:style>
  <w:style w:type="paragraph" w:customStyle="1" w:styleId="8F7388F8A782461688C3A4B046F072FF">
    <w:name w:val="8F7388F8A782461688C3A4B046F072FF"/>
    <w:rsid w:val="003335DA"/>
  </w:style>
  <w:style w:type="paragraph" w:customStyle="1" w:styleId="17967B4383504D5B8F492C8AA3090D13">
    <w:name w:val="17967B4383504D5B8F492C8AA3090D13"/>
    <w:rsid w:val="003335DA"/>
  </w:style>
  <w:style w:type="paragraph" w:customStyle="1" w:styleId="E451A224CAC74D05B43AA96F42D6CDCE">
    <w:name w:val="E451A224CAC74D05B43AA96F42D6CDCE"/>
    <w:rsid w:val="003335DA"/>
  </w:style>
  <w:style w:type="paragraph" w:customStyle="1" w:styleId="4B8EC80F09D043A4A194CAA3E54F88C8">
    <w:name w:val="4B8EC80F09D043A4A194CAA3E54F88C8"/>
    <w:rsid w:val="003335DA"/>
  </w:style>
  <w:style w:type="paragraph" w:customStyle="1" w:styleId="5B3BA2289F1A4AB79B466BDA4E2F571F">
    <w:name w:val="5B3BA2289F1A4AB79B466BDA4E2F571F"/>
    <w:rsid w:val="003335DA"/>
  </w:style>
  <w:style w:type="paragraph" w:customStyle="1" w:styleId="60850A80DB174A34A6814E41414469D1">
    <w:name w:val="60850A80DB174A34A6814E41414469D1"/>
    <w:rsid w:val="003335DA"/>
  </w:style>
  <w:style w:type="paragraph" w:customStyle="1" w:styleId="99199E7883EC4DE5BBBB668D343BD58B">
    <w:name w:val="99199E7883EC4DE5BBBB668D343BD58B"/>
    <w:rsid w:val="003335DA"/>
  </w:style>
  <w:style w:type="paragraph" w:customStyle="1" w:styleId="C3EDA0107A5D40B08A09661B242451FA">
    <w:name w:val="C3EDA0107A5D40B08A09661B242451FA"/>
    <w:rsid w:val="003335DA"/>
  </w:style>
  <w:style w:type="paragraph" w:customStyle="1" w:styleId="EB2768ACDE204A03984FC3B90ED8D43A">
    <w:name w:val="EB2768ACDE204A03984FC3B90ED8D43A"/>
    <w:rsid w:val="003335DA"/>
  </w:style>
  <w:style w:type="paragraph" w:customStyle="1" w:styleId="F9329EB2B9244DC7A2F7A70F0025B30E">
    <w:name w:val="F9329EB2B9244DC7A2F7A70F0025B30E"/>
    <w:rsid w:val="003335DA"/>
  </w:style>
  <w:style w:type="paragraph" w:customStyle="1" w:styleId="93C88AD23F9843F8A3E89E0EC70B8201">
    <w:name w:val="93C88AD23F9843F8A3E89E0EC70B8201"/>
    <w:rsid w:val="003335DA"/>
  </w:style>
  <w:style w:type="paragraph" w:customStyle="1" w:styleId="F98CE6F670844138A15CF08BC50C243E">
    <w:name w:val="F98CE6F670844138A15CF08BC50C243E"/>
    <w:rsid w:val="003335DA"/>
  </w:style>
  <w:style w:type="paragraph" w:customStyle="1" w:styleId="57D9FA7D47164A4F9C863C38FB7CD522">
    <w:name w:val="57D9FA7D47164A4F9C863C38FB7CD522"/>
    <w:rsid w:val="003335DA"/>
  </w:style>
  <w:style w:type="paragraph" w:customStyle="1" w:styleId="71031B913A1D4BB0B44706C94FF95EE1">
    <w:name w:val="71031B913A1D4BB0B44706C94FF95EE1"/>
    <w:rsid w:val="003335DA"/>
  </w:style>
  <w:style w:type="paragraph" w:customStyle="1" w:styleId="4349476B0D4446EE9E5E0D05BDDE6842">
    <w:name w:val="4349476B0D4446EE9E5E0D05BDDE6842"/>
    <w:rsid w:val="003335DA"/>
  </w:style>
  <w:style w:type="paragraph" w:customStyle="1" w:styleId="761DD075AB0C4355AEF4DD8073E69A84">
    <w:name w:val="761DD075AB0C4355AEF4DD8073E69A84"/>
    <w:rsid w:val="003335DA"/>
  </w:style>
  <w:style w:type="paragraph" w:customStyle="1" w:styleId="C93530FDD2E244D29358D0C979B3F49C">
    <w:name w:val="C93530FDD2E244D29358D0C979B3F49C"/>
    <w:rsid w:val="003335DA"/>
  </w:style>
  <w:style w:type="paragraph" w:customStyle="1" w:styleId="0F85E7F0E8D044879A7BBA195ADC97B8">
    <w:name w:val="0F85E7F0E8D044879A7BBA195ADC97B8"/>
    <w:rsid w:val="003335DA"/>
  </w:style>
  <w:style w:type="paragraph" w:customStyle="1" w:styleId="FE2001F9806B42318A0D1C87FD100245">
    <w:name w:val="FE2001F9806B42318A0D1C87FD100245"/>
    <w:rsid w:val="003335DA"/>
  </w:style>
  <w:style w:type="paragraph" w:customStyle="1" w:styleId="CABEC77DBED547FEA40F077277E1AAF4">
    <w:name w:val="CABEC77DBED547FEA40F077277E1AAF4"/>
    <w:rsid w:val="003335DA"/>
  </w:style>
  <w:style w:type="paragraph" w:customStyle="1" w:styleId="ABBEAEB341A041DF93A81E2DEA28706A">
    <w:name w:val="ABBEAEB341A041DF93A81E2DEA28706A"/>
    <w:rsid w:val="003335DA"/>
  </w:style>
  <w:style w:type="paragraph" w:customStyle="1" w:styleId="8ECF7353AB2F420493788E4AB7E902ED">
    <w:name w:val="8ECF7353AB2F420493788E4AB7E902ED"/>
    <w:rsid w:val="003335DA"/>
  </w:style>
  <w:style w:type="paragraph" w:customStyle="1" w:styleId="942BBC5FC6A740279CDCC515202855F7">
    <w:name w:val="942BBC5FC6A740279CDCC515202855F7"/>
    <w:rsid w:val="003335DA"/>
  </w:style>
  <w:style w:type="paragraph" w:customStyle="1" w:styleId="0FEEF3205BCE49658C69BF2A73382D62">
    <w:name w:val="0FEEF3205BCE49658C69BF2A73382D62"/>
    <w:rsid w:val="003335DA"/>
  </w:style>
  <w:style w:type="paragraph" w:customStyle="1" w:styleId="C0374C4F7B1442DEA99A41D92FD0B102">
    <w:name w:val="C0374C4F7B1442DEA99A41D92FD0B102"/>
    <w:rsid w:val="003335DA"/>
  </w:style>
  <w:style w:type="paragraph" w:customStyle="1" w:styleId="BBC2C2C7E6DB47CFAE4489BDEDC2D7C7">
    <w:name w:val="BBC2C2C7E6DB47CFAE4489BDEDC2D7C7"/>
    <w:rsid w:val="003335DA"/>
  </w:style>
  <w:style w:type="paragraph" w:customStyle="1" w:styleId="5C27A206573343F1B187B92C6276A4B5">
    <w:name w:val="5C27A206573343F1B187B92C6276A4B5"/>
    <w:rsid w:val="003335DA"/>
  </w:style>
  <w:style w:type="paragraph" w:customStyle="1" w:styleId="6543F4C007094FE29C88C20C0BF68DFD">
    <w:name w:val="6543F4C007094FE29C88C20C0BF68DFD"/>
    <w:rsid w:val="003335DA"/>
  </w:style>
  <w:style w:type="paragraph" w:customStyle="1" w:styleId="FF85C031C1854884BC24E73F0311E7DC">
    <w:name w:val="FF85C031C1854884BC24E73F0311E7DC"/>
    <w:rsid w:val="003335DA"/>
  </w:style>
  <w:style w:type="paragraph" w:customStyle="1" w:styleId="F001F296A06D45A18C8943D87C8C1010">
    <w:name w:val="F001F296A06D45A18C8943D87C8C1010"/>
    <w:rsid w:val="003335DA"/>
  </w:style>
  <w:style w:type="paragraph" w:customStyle="1" w:styleId="E39E6199089D4399884E7591D7994438">
    <w:name w:val="E39E6199089D4399884E7591D7994438"/>
    <w:rsid w:val="003335DA"/>
  </w:style>
  <w:style w:type="paragraph" w:customStyle="1" w:styleId="B26926E7A6B7442D940F7130587F5FC0">
    <w:name w:val="B26926E7A6B7442D940F7130587F5FC0"/>
    <w:rsid w:val="003335DA"/>
  </w:style>
  <w:style w:type="paragraph" w:customStyle="1" w:styleId="9B9DFF396EF147EE97FD538F9BC62610">
    <w:name w:val="9B9DFF396EF147EE97FD538F9BC62610"/>
    <w:rsid w:val="003335DA"/>
  </w:style>
  <w:style w:type="paragraph" w:customStyle="1" w:styleId="5838527500E148ACA4C6E308FE32AEB2">
    <w:name w:val="5838527500E148ACA4C6E308FE32AEB2"/>
    <w:rsid w:val="003335DA"/>
  </w:style>
  <w:style w:type="paragraph" w:customStyle="1" w:styleId="0C803316895F404EB44C5D73FEA1F3B7">
    <w:name w:val="0C803316895F404EB44C5D73FEA1F3B7"/>
    <w:rsid w:val="003335DA"/>
  </w:style>
  <w:style w:type="paragraph" w:customStyle="1" w:styleId="62335F6B1B844D91BAF5F6979C732AE3">
    <w:name w:val="62335F6B1B844D91BAF5F6979C732AE3"/>
    <w:rsid w:val="003335DA"/>
  </w:style>
  <w:style w:type="paragraph" w:customStyle="1" w:styleId="029DE064094842FCAFE13B91A04EFE26">
    <w:name w:val="029DE064094842FCAFE13B91A04EFE26"/>
    <w:rsid w:val="003335DA"/>
  </w:style>
  <w:style w:type="paragraph" w:customStyle="1" w:styleId="C536863964AB4E29B083B95F43A64133">
    <w:name w:val="C536863964AB4E29B083B95F43A64133"/>
    <w:rsid w:val="003335DA"/>
  </w:style>
  <w:style w:type="paragraph" w:customStyle="1" w:styleId="2548B25BB276486E9861E18C7160403B">
    <w:name w:val="2548B25BB276486E9861E18C7160403B"/>
    <w:rsid w:val="003335DA"/>
  </w:style>
  <w:style w:type="paragraph" w:customStyle="1" w:styleId="F241B8403D3F4FD3A40D73EDBD57D1F9">
    <w:name w:val="F241B8403D3F4FD3A40D73EDBD57D1F9"/>
    <w:rsid w:val="003335DA"/>
  </w:style>
  <w:style w:type="paragraph" w:customStyle="1" w:styleId="852D56CF23F7424A87F067CAA5C5C94D">
    <w:name w:val="852D56CF23F7424A87F067CAA5C5C94D"/>
    <w:rsid w:val="003335DA"/>
  </w:style>
  <w:style w:type="paragraph" w:customStyle="1" w:styleId="DB2DDA262BDC4843A86A36B50E35DDCC">
    <w:name w:val="DB2DDA262BDC4843A86A36B50E35DDCC"/>
    <w:rsid w:val="003335DA"/>
  </w:style>
  <w:style w:type="paragraph" w:customStyle="1" w:styleId="133008DF892E412DB49A1063A07923B7">
    <w:name w:val="133008DF892E412DB49A1063A07923B7"/>
    <w:rsid w:val="003335DA"/>
  </w:style>
  <w:style w:type="paragraph" w:customStyle="1" w:styleId="AE4883BFF4FC49D988503EE7476A8B38">
    <w:name w:val="AE4883BFF4FC49D988503EE7476A8B38"/>
    <w:rsid w:val="003335DA"/>
  </w:style>
  <w:style w:type="paragraph" w:customStyle="1" w:styleId="F3DE5A1888AF41F8AB7F4E00A425FA7B">
    <w:name w:val="F3DE5A1888AF41F8AB7F4E00A425FA7B"/>
    <w:rsid w:val="003335DA"/>
  </w:style>
  <w:style w:type="paragraph" w:customStyle="1" w:styleId="E54D5CD5832B480492B9B4D50A865ED5">
    <w:name w:val="E54D5CD5832B480492B9B4D50A865ED5"/>
    <w:rsid w:val="003335DA"/>
  </w:style>
  <w:style w:type="paragraph" w:customStyle="1" w:styleId="F5F123CF4BDB4D729170C06700DD1331">
    <w:name w:val="F5F123CF4BDB4D729170C06700DD1331"/>
    <w:rsid w:val="003335DA"/>
  </w:style>
  <w:style w:type="paragraph" w:customStyle="1" w:styleId="81DBAD0AED92459DAFED79EFE5CAD2A2">
    <w:name w:val="81DBAD0AED92459DAFED79EFE5CAD2A2"/>
    <w:rsid w:val="003335DA"/>
  </w:style>
  <w:style w:type="paragraph" w:customStyle="1" w:styleId="BA81E392D9034B50B43AB09D434034C4">
    <w:name w:val="BA81E392D9034B50B43AB09D434034C4"/>
    <w:rsid w:val="003335DA"/>
  </w:style>
  <w:style w:type="paragraph" w:customStyle="1" w:styleId="4B64E314410C40C1B946205FBDC048B0">
    <w:name w:val="4B64E314410C40C1B946205FBDC048B0"/>
    <w:rsid w:val="003335DA"/>
  </w:style>
  <w:style w:type="paragraph" w:customStyle="1" w:styleId="10809476A3764EF0A72AEF3406FB0535">
    <w:name w:val="10809476A3764EF0A72AEF3406FB0535"/>
    <w:rsid w:val="003335DA"/>
  </w:style>
  <w:style w:type="paragraph" w:customStyle="1" w:styleId="D8B781BAA626422BB90BC527949C55F2">
    <w:name w:val="D8B781BAA626422BB90BC527949C55F2"/>
    <w:rsid w:val="003335DA"/>
  </w:style>
  <w:style w:type="paragraph" w:customStyle="1" w:styleId="528C1D12AF0348E4829D4020C0782A06">
    <w:name w:val="528C1D12AF0348E4829D4020C0782A06"/>
    <w:rsid w:val="003335DA"/>
  </w:style>
  <w:style w:type="paragraph" w:customStyle="1" w:styleId="4C3A3D28B90B41729B04F657A0990AF0">
    <w:name w:val="4C3A3D28B90B41729B04F657A0990AF0"/>
    <w:rsid w:val="003335DA"/>
  </w:style>
  <w:style w:type="paragraph" w:customStyle="1" w:styleId="A9381174A0414F009A5947DD9CA6381C">
    <w:name w:val="A9381174A0414F009A5947DD9CA6381C"/>
    <w:rsid w:val="003335DA"/>
  </w:style>
  <w:style w:type="paragraph" w:customStyle="1" w:styleId="F5F7093033BF4E5AABC5A47B17E6B433">
    <w:name w:val="F5F7093033BF4E5AABC5A47B17E6B433"/>
    <w:rsid w:val="003335DA"/>
  </w:style>
  <w:style w:type="paragraph" w:customStyle="1" w:styleId="3847757F577A4C40BB41166B9E7100EA">
    <w:name w:val="3847757F577A4C40BB41166B9E7100EA"/>
    <w:rsid w:val="003335DA"/>
  </w:style>
  <w:style w:type="paragraph" w:customStyle="1" w:styleId="F596490FF56C43C9B1D3AA2F3B04B0EC">
    <w:name w:val="F596490FF56C43C9B1D3AA2F3B04B0EC"/>
    <w:rsid w:val="003335DA"/>
  </w:style>
  <w:style w:type="paragraph" w:customStyle="1" w:styleId="761969D485A94F6589ED9B168433190E">
    <w:name w:val="761969D485A94F6589ED9B168433190E"/>
    <w:rsid w:val="003335DA"/>
  </w:style>
  <w:style w:type="paragraph" w:customStyle="1" w:styleId="D7562EC85944484480A0DA438637D386">
    <w:name w:val="D7562EC85944484480A0DA438637D386"/>
    <w:rsid w:val="003335DA"/>
  </w:style>
  <w:style w:type="paragraph" w:customStyle="1" w:styleId="71C2596D30DC44B99DC4884CD4626F9E">
    <w:name w:val="71C2596D30DC44B99DC4884CD4626F9E"/>
    <w:rsid w:val="003335DA"/>
  </w:style>
  <w:style w:type="paragraph" w:customStyle="1" w:styleId="3DCC4DE7D5504688A6C0E36E67ED6A80">
    <w:name w:val="3DCC4DE7D5504688A6C0E36E67ED6A80"/>
    <w:rsid w:val="003335DA"/>
  </w:style>
  <w:style w:type="paragraph" w:customStyle="1" w:styleId="40E9AF4302FC49BFAF3E08BDFE73C7A7">
    <w:name w:val="40E9AF4302FC49BFAF3E08BDFE73C7A7"/>
    <w:rsid w:val="003335DA"/>
  </w:style>
  <w:style w:type="paragraph" w:customStyle="1" w:styleId="B7FF04E52C584FFE9117EF62ADBB5B59">
    <w:name w:val="B7FF04E52C584FFE9117EF62ADBB5B59"/>
    <w:rsid w:val="003335DA"/>
  </w:style>
  <w:style w:type="paragraph" w:customStyle="1" w:styleId="220EDCC83D154B9EBF6063673B0A2218">
    <w:name w:val="220EDCC83D154B9EBF6063673B0A2218"/>
    <w:rsid w:val="003335DA"/>
  </w:style>
  <w:style w:type="paragraph" w:customStyle="1" w:styleId="6220DFA1C5A84B4DB92EBFF0AC935E9C">
    <w:name w:val="6220DFA1C5A84B4DB92EBFF0AC935E9C"/>
    <w:rsid w:val="003335DA"/>
  </w:style>
  <w:style w:type="paragraph" w:customStyle="1" w:styleId="B759726BE81440B19BACF35861AD71B5">
    <w:name w:val="B759726BE81440B19BACF35861AD71B5"/>
    <w:rsid w:val="003335DA"/>
  </w:style>
  <w:style w:type="paragraph" w:customStyle="1" w:styleId="9429B50DBD144459B4BE9CA4D0FF2365">
    <w:name w:val="9429B50DBD144459B4BE9CA4D0FF2365"/>
    <w:rsid w:val="003335DA"/>
  </w:style>
  <w:style w:type="paragraph" w:customStyle="1" w:styleId="AE0163169C264D6AA6D60BF986CCFC5E">
    <w:name w:val="AE0163169C264D6AA6D60BF986CCFC5E"/>
    <w:rsid w:val="003335DA"/>
  </w:style>
  <w:style w:type="paragraph" w:customStyle="1" w:styleId="29DA47B86C9841D5A2D3D99228C3FF0A">
    <w:name w:val="29DA47B86C9841D5A2D3D99228C3FF0A"/>
    <w:rsid w:val="003335DA"/>
  </w:style>
  <w:style w:type="paragraph" w:customStyle="1" w:styleId="4D06C0DA67D04A0D8FB8735EE9F1C3FC">
    <w:name w:val="4D06C0DA67D04A0D8FB8735EE9F1C3FC"/>
    <w:rsid w:val="003335DA"/>
  </w:style>
  <w:style w:type="paragraph" w:customStyle="1" w:styleId="BD89334C8B06411582D3EC5A67415F16">
    <w:name w:val="BD89334C8B06411582D3EC5A67415F16"/>
    <w:rsid w:val="003335DA"/>
  </w:style>
  <w:style w:type="paragraph" w:customStyle="1" w:styleId="5A6E3FB579884EB8AB36615E34963E20">
    <w:name w:val="5A6E3FB579884EB8AB36615E34963E20"/>
    <w:rsid w:val="003335DA"/>
  </w:style>
  <w:style w:type="paragraph" w:customStyle="1" w:styleId="ED65D6C6168C459EB04885A073CE1EE3">
    <w:name w:val="ED65D6C6168C459EB04885A073CE1EE3"/>
    <w:rsid w:val="003335DA"/>
  </w:style>
  <w:style w:type="paragraph" w:customStyle="1" w:styleId="D4EA78C97B624B98931ED8849C6B1B73">
    <w:name w:val="D4EA78C97B624B98931ED8849C6B1B73"/>
    <w:rsid w:val="003335DA"/>
  </w:style>
  <w:style w:type="paragraph" w:customStyle="1" w:styleId="1B99AD9511FD4D3B81DDC44C574C1AA5">
    <w:name w:val="1B99AD9511FD4D3B81DDC44C574C1AA5"/>
    <w:rsid w:val="003335DA"/>
  </w:style>
  <w:style w:type="paragraph" w:customStyle="1" w:styleId="CC38C7E5B24B447EB949835F156841EE">
    <w:name w:val="CC38C7E5B24B447EB949835F156841EE"/>
    <w:rsid w:val="003335DA"/>
  </w:style>
  <w:style w:type="paragraph" w:customStyle="1" w:styleId="75E1EEBA138C4AC893070CF4E261DE2D">
    <w:name w:val="75E1EEBA138C4AC893070CF4E261DE2D"/>
    <w:rsid w:val="003335DA"/>
  </w:style>
  <w:style w:type="paragraph" w:customStyle="1" w:styleId="0FC5A5418F69465CBE39C3FD5479871C">
    <w:name w:val="0FC5A5418F69465CBE39C3FD5479871C"/>
    <w:rsid w:val="003335DA"/>
  </w:style>
  <w:style w:type="paragraph" w:customStyle="1" w:styleId="358FCC0FD40140B68B97EFACBFAF01F5">
    <w:name w:val="358FCC0FD40140B68B97EFACBFAF01F5"/>
    <w:rsid w:val="003335DA"/>
  </w:style>
  <w:style w:type="paragraph" w:customStyle="1" w:styleId="284781FDC2E84C948B193699B330430D">
    <w:name w:val="284781FDC2E84C948B193699B330430D"/>
    <w:rsid w:val="003335DA"/>
  </w:style>
  <w:style w:type="paragraph" w:customStyle="1" w:styleId="BE330552DF4348F69E55B1368EFF77A1">
    <w:name w:val="BE330552DF4348F69E55B1368EFF77A1"/>
    <w:rsid w:val="003335DA"/>
  </w:style>
  <w:style w:type="paragraph" w:customStyle="1" w:styleId="ABF3FCDEA0C541AEBCA02A44193553F2">
    <w:name w:val="ABF3FCDEA0C541AEBCA02A44193553F2"/>
    <w:rsid w:val="003335DA"/>
  </w:style>
  <w:style w:type="paragraph" w:customStyle="1" w:styleId="73C1D154D849443EAE5BD9ED2A93D78C">
    <w:name w:val="73C1D154D849443EAE5BD9ED2A93D78C"/>
    <w:rsid w:val="003335DA"/>
  </w:style>
  <w:style w:type="paragraph" w:customStyle="1" w:styleId="E4FFA97A956441C3A018F32BF92434D4">
    <w:name w:val="E4FFA97A956441C3A018F32BF92434D4"/>
    <w:rsid w:val="003335DA"/>
  </w:style>
  <w:style w:type="paragraph" w:customStyle="1" w:styleId="2AC7A7F14DA74BCD987EAF468D7AD565">
    <w:name w:val="2AC7A7F14DA74BCD987EAF468D7AD565"/>
    <w:rsid w:val="003335DA"/>
  </w:style>
  <w:style w:type="paragraph" w:customStyle="1" w:styleId="929DA242EC1B4E0B8E8A7DA5C6D1D931">
    <w:name w:val="929DA242EC1B4E0B8E8A7DA5C6D1D931"/>
    <w:rsid w:val="003335DA"/>
  </w:style>
  <w:style w:type="paragraph" w:customStyle="1" w:styleId="A383EE00116A43C39BE8D41F4C647F7C">
    <w:name w:val="A383EE00116A43C39BE8D41F4C647F7C"/>
    <w:rsid w:val="003335DA"/>
  </w:style>
  <w:style w:type="paragraph" w:customStyle="1" w:styleId="A8C136CA355842A2A1B8100A7BCA55FD">
    <w:name w:val="A8C136CA355842A2A1B8100A7BCA55FD"/>
    <w:rsid w:val="003335DA"/>
  </w:style>
  <w:style w:type="paragraph" w:customStyle="1" w:styleId="E42752098163466C84BADCCB1D729D24">
    <w:name w:val="E42752098163466C84BADCCB1D729D24"/>
    <w:rsid w:val="003335DA"/>
  </w:style>
  <w:style w:type="paragraph" w:customStyle="1" w:styleId="C13FBB59C655400FB1D11E0EEAAACCE3">
    <w:name w:val="C13FBB59C655400FB1D11E0EEAAACCE3"/>
    <w:rsid w:val="003335DA"/>
  </w:style>
  <w:style w:type="paragraph" w:customStyle="1" w:styleId="66493F6942ED47E8925F4FF537B6F5CC">
    <w:name w:val="66493F6942ED47E8925F4FF537B6F5CC"/>
    <w:rsid w:val="003335DA"/>
  </w:style>
  <w:style w:type="paragraph" w:customStyle="1" w:styleId="6F56BA1C515F410993377D203C7BC7E7">
    <w:name w:val="6F56BA1C515F410993377D203C7BC7E7"/>
    <w:rsid w:val="003335DA"/>
  </w:style>
  <w:style w:type="paragraph" w:customStyle="1" w:styleId="8C10F51F0E2D4521BC12BC78197355F6">
    <w:name w:val="8C10F51F0E2D4521BC12BC78197355F6"/>
    <w:rsid w:val="003335DA"/>
  </w:style>
  <w:style w:type="paragraph" w:customStyle="1" w:styleId="94D804308F4A4ABD87838BE02744ADF3">
    <w:name w:val="94D804308F4A4ABD87838BE02744ADF3"/>
    <w:rsid w:val="003335DA"/>
  </w:style>
  <w:style w:type="paragraph" w:customStyle="1" w:styleId="2C677C93F9B84AEC807602AF83A5DA98">
    <w:name w:val="2C677C93F9B84AEC807602AF83A5DA98"/>
    <w:rsid w:val="003335DA"/>
  </w:style>
  <w:style w:type="paragraph" w:customStyle="1" w:styleId="1D6CE54E6E5B4F15B1CA8DC8ABAC9F6C">
    <w:name w:val="1D6CE54E6E5B4F15B1CA8DC8ABAC9F6C"/>
    <w:rsid w:val="003335DA"/>
  </w:style>
  <w:style w:type="paragraph" w:customStyle="1" w:styleId="8CBC9FA22BE744D2BC3068A54F9F83C0">
    <w:name w:val="8CBC9FA22BE744D2BC3068A54F9F83C0"/>
    <w:rsid w:val="003335DA"/>
  </w:style>
  <w:style w:type="paragraph" w:customStyle="1" w:styleId="5647028B223547B9BC228D6424BCD58B">
    <w:name w:val="5647028B223547B9BC228D6424BCD58B"/>
    <w:rsid w:val="003335DA"/>
  </w:style>
  <w:style w:type="paragraph" w:customStyle="1" w:styleId="C017FC1EC4EF45DAA974A617A1B32784">
    <w:name w:val="C017FC1EC4EF45DAA974A617A1B32784"/>
    <w:rsid w:val="003335DA"/>
  </w:style>
  <w:style w:type="paragraph" w:customStyle="1" w:styleId="B3CACED12B644B7388C62E1CC3CD4DEA">
    <w:name w:val="B3CACED12B644B7388C62E1CC3CD4DEA"/>
    <w:rsid w:val="003335DA"/>
  </w:style>
  <w:style w:type="paragraph" w:customStyle="1" w:styleId="7E7982D36C6B424D99A4D5BCC2E9BD78">
    <w:name w:val="7E7982D36C6B424D99A4D5BCC2E9BD78"/>
    <w:rsid w:val="003335DA"/>
  </w:style>
  <w:style w:type="paragraph" w:customStyle="1" w:styleId="637A30B5D78B4CAC83D77EA7733970B6">
    <w:name w:val="637A30B5D78B4CAC83D77EA7733970B6"/>
    <w:rsid w:val="003335DA"/>
  </w:style>
  <w:style w:type="paragraph" w:customStyle="1" w:styleId="E500AA5942364C5592AE273ECD20635D">
    <w:name w:val="E500AA5942364C5592AE273ECD20635D"/>
    <w:rsid w:val="003335DA"/>
  </w:style>
  <w:style w:type="paragraph" w:customStyle="1" w:styleId="5CF41280EE5142DDB3578D521EBC2F87">
    <w:name w:val="5CF41280EE5142DDB3578D521EBC2F87"/>
    <w:rsid w:val="003335DA"/>
  </w:style>
  <w:style w:type="paragraph" w:customStyle="1" w:styleId="56FBE971F703419E902EFB2B838BA53A">
    <w:name w:val="56FBE971F703419E902EFB2B838BA53A"/>
    <w:rsid w:val="003335DA"/>
  </w:style>
  <w:style w:type="paragraph" w:customStyle="1" w:styleId="6E396DF4DFB743D7AF9C4A510F4C6FA2">
    <w:name w:val="6E396DF4DFB743D7AF9C4A510F4C6FA2"/>
    <w:rsid w:val="003335DA"/>
  </w:style>
  <w:style w:type="paragraph" w:customStyle="1" w:styleId="5DD9F627DA9C4EDEADC14B2AAAB6EA51">
    <w:name w:val="5DD9F627DA9C4EDEADC14B2AAAB6EA51"/>
    <w:rsid w:val="003335DA"/>
  </w:style>
  <w:style w:type="paragraph" w:customStyle="1" w:styleId="08E4C7CA88E346DC92F1FB921C28DCE3">
    <w:name w:val="08E4C7CA88E346DC92F1FB921C28DCE3"/>
    <w:rsid w:val="003335DA"/>
  </w:style>
  <w:style w:type="paragraph" w:customStyle="1" w:styleId="E4E490F2AAEE4E03A652B03AC72E5E56">
    <w:name w:val="E4E490F2AAEE4E03A652B03AC72E5E56"/>
    <w:rsid w:val="003335DA"/>
  </w:style>
  <w:style w:type="paragraph" w:customStyle="1" w:styleId="1BC3C2ED4BDD4F1A9AA23DDFC46537BB">
    <w:name w:val="1BC3C2ED4BDD4F1A9AA23DDFC46537BB"/>
    <w:rsid w:val="003335DA"/>
  </w:style>
  <w:style w:type="paragraph" w:customStyle="1" w:styleId="31ACBB35E82B4B31AE10A8BF569589D5">
    <w:name w:val="31ACBB35E82B4B31AE10A8BF569589D5"/>
    <w:rsid w:val="003335DA"/>
  </w:style>
  <w:style w:type="paragraph" w:customStyle="1" w:styleId="0F66330875AB4CFC87F2F4004D584395">
    <w:name w:val="0F66330875AB4CFC87F2F4004D584395"/>
    <w:rsid w:val="003335DA"/>
  </w:style>
  <w:style w:type="paragraph" w:customStyle="1" w:styleId="0ADEA0FFDA95494993D3DF45F3066651">
    <w:name w:val="0ADEA0FFDA95494993D3DF45F3066651"/>
    <w:rsid w:val="003335DA"/>
  </w:style>
  <w:style w:type="paragraph" w:customStyle="1" w:styleId="47C9136E241A4FB69BD06F7E8DB8CDF4">
    <w:name w:val="47C9136E241A4FB69BD06F7E8DB8CDF4"/>
    <w:rsid w:val="003335DA"/>
  </w:style>
  <w:style w:type="paragraph" w:customStyle="1" w:styleId="C7239E5FAEAC4C1CA9DAB90150D09EA5">
    <w:name w:val="C7239E5FAEAC4C1CA9DAB90150D09EA5"/>
    <w:rsid w:val="003335DA"/>
  </w:style>
  <w:style w:type="paragraph" w:customStyle="1" w:styleId="020311E080D54113920E5973E7555F97">
    <w:name w:val="020311E080D54113920E5973E7555F97"/>
    <w:rsid w:val="003335DA"/>
  </w:style>
  <w:style w:type="paragraph" w:customStyle="1" w:styleId="8462F5F7E5E446C58078B21626A0D8B5">
    <w:name w:val="8462F5F7E5E446C58078B21626A0D8B5"/>
    <w:rsid w:val="003335DA"/>
  </w:style>
  <w:style w:type="paragraph" w:customStyle="1" w:styleId="154E4213297448249445CC0C838DF753">
    <w:name w:val="154E4213297448249445CC0C838DF753"/>
    <w:rsid w:val="003335DA"/>
  </w:style>
  <w:style w:type="paragraph" w:customStyle="1" w:styleId="C5F82B8CBEC14EAAA4EE3227A2370BBD">
    <w:name w:val="C5F82B8CBEC14EAAA4EE3227A2370BBD"/>
    <w:rsid w:val="003335DA"/>
  </w:style>
  <w:style w:type="paragraph" w:customStyle="1" w:styleId="DD7398D55B644A2693BAD58FEA1C22DF">
    <w:name w:val="DD7398D55B644A2693BAD58FEA1C22DF"/>
    <w:rsid w:val="003335DA"/>
  </w:style>
  <w:style w:type="paragraph" w:customStyle="1" w:styleId="F460B25047DD40A1A943973339EA2AAE">
    <w:name w:val="F460B25047DD40A1A943973339EA2AAE"/>
    <w:rsid w:val="003335DA"/>
  </w:style>
  <w:style w:type="paragraph" w:customStyle="1" w:styleId="36F3741B948F4F319E5621B0E3AA4E1D">
    <w:name w:val="36F3741B948F4F319E5621B0E3AA4E1D"/>
    <w:rsid w:val="003335DA"/>
  </w:style>
  <w:style w:type="paragraph" w:customStyle="1" w:styleId="315366257AC54DA2A5137583CB1C1416">
    <w:name w:val="315366257AC54DA2A5137583CB1C1416"/>
    <w:rsid w:val="003335DA"/>
  </w:style>
  <w:style w:type="paragraph" w:customStyle="1" w:styleId="780ADDB9080B408FACFDEF75C8EAFE60">
    <w:name w:val="780ADDB9080B408FACFDEF75C8EAFE60"/>
    <w:rsid w:val="003335DA"/>
  </w:style>
  <w:style w:type="paragraph" w:customStyle="1" w:styleId="516BCCC949304609A8A37B87E24BF043">
    <w:name w:val="516BCCC949304609A8A37B87E24BF043"/>
    <w:rsid w:val="003335DA"/>
  </w:style>
  <w:style w:type="paragraph" w:customStyle="1" w:styleId="1C69102ECCC74CABA18F38B343731C0C">
    <w:name w:val="1C69102ECCC74CABA18F38B343731C0C"/>
    <w:rsid w:val="003335DA"/>
  </w:style>
  <w:style w:type="paragraph" w:customStyle="1" w:styleId="D4B97516FE81481693DB3D2FCE4636D0">
    <w:name w:val="D4B97516FE81481693DB3D2FCE4636D0"/>
    <w:rsid w:val="003335DA"/>
  </w:style>
  <w:style w:type="paragraph" w:customStyle="1" w:styleId="6B1BA676B1DF4AD8846CF94CF95AE423">
    <w:name w:val="6B1BA676B1DF4AD8846CF94CF95AE423"/>
    <w:rsid w:val="003335DA"/>
  </w:style>
  <w:style w:type="paragraph" w:customStyle="1" w:styleId="3A2903DD421447AB9F6881B2D8856855">
    <w:name w:val="3A2903DD421447AB9F6881B2D8856855"/>
    <w:rsid w:val="003335DA"/>
  </w:style>
  <w:style w:type="paragraph" w:customStyle="1" w:styleId="055D05AE2841430DBB7B5AA9E982196D">
    <w:name w:val="055D05AE2841430DBB7B5AA9E982196D"/>
    <w:rsid w:val="003335DA"/>
  </w:style>
  <w:style w:type="paragraph" w:customStyle="1" w:styleId="D06832FA6489454BA6AAC177F30467F5">
    <w:name w:val="D06832FA6489454BA6AAC177F30467F5"/>
    <w:rsid w:val="003335DA"/>
  </w:style>
  <w:style w:type="paragraph" w:customStyle="1" w:styleId="2D8F8485E45049EBB072F0B705F647F4">
    <w:name w:val="2D8F8485E45049EBB072F0B705F647F4"/>
    <w:rsid w:val="003335DA"/>
  </w:style>
  <w:style w:type="paragraph" w:customStyle="1" w:styleId="A31EEC8E13A34C82A418D744B1796B95">
    <w:name w:val="A31EEC8E13A34C82A418D744B1796B95"/>
    <w:rsid w:val="003335DA"/>
  </w:style>
  <w:style w:type="paragraph" w:customStyle="1" w:styleId="950086E7A2194153B30C442705CE95D0">
    <w:name w:val="950086E7A2194153B30C442705CE95D0"/>
    <w:rsid w:val="003335DA"/>
  </w:style>
  <w:style w:type="paragraph" w:customStyle="1" w:styleId="C8F79DCF5A304FB68C04B66E8BD7123D">
    <w:name w:val="C8F79DCF5A304FB68C04B66E8BD7123D"/>
    <w:rsid w:val="003335DA"/>
  </w:style>
  <w:style w:type="paragraph" w:customStyle="1" w:styleId="175C845351614A94AB4F04CFEA4C6583">
    <w:name w:val="175C845351614A94AB4F04CFEA4C6583"/>
    <w:rsid w:val="003335DA"/>
  </w:style>
  <w:style w:type="paragraph" w:customStyle="1" w:styleId="3C180488C4584D02A307607B1C78EF2A">
    <w:name w:val="3C180488C4584D02A307607B1C78EF2A"/>
    <w:rsid w:val="003335DA"/>
  </w:style>
  <w:style w:type="paragraph" w:customStyle="1" w:styleId="5C574E00E5BB4AE7B1ABCCAB5715DC35">
    <w:name w:val="5C574E00E5BB4AE7B1ABCCAB5715DC35"/>
    <w:rsid w:val="003335DA"/>
  </w:style>
  <w:style w:type="paragraph" w:customStyle="1" w:styleId="C67844D7B81848A4B9225EDAE540F1F8">
    <w:name w:val="C67844D7B81848A4B9225EDAE540F1F8"/>
    <w:rsid w:val="003335DA"/>
  </w:style>
  <w:style w:type="paragraph" w:customStyle="1" w:styleId="A0BA921AF6C44AE5A90668C77390062D">
    <w:name w:val="A0BA921AF6C44AE5A90668C77390062D"/>
    <w:rsid w:val="003335DA"/>
  </w:style>
  <w:style w:type="paragraph" w:customStyle="1" w:styleId="E0F282F79D784F56891D672D488861E9">
    <w:name w:val="E0F282F79D784F56891D672D488861E9"/>
    <w:rsid w:val="003335DA"/>
  </w:style>
  <w:style w:type="paragraph" w:customStyle="1" w:styleId="DE4D620AE4B140CF984CA386488E737A">
    <w:name w:val="DE4D620AE4B140CF984CA386488E737A"/>
    <w:rsid w:val="003335DA"/>
  </w:style>
  <w:style w:type="paragraph" w:customStyle="1" w:styleId="7E3301F9FF1D49309E40C3641797DE4E">
    <w:name w:val="7E3301F9FF1D49309E40C3641797DE4E"/>
    <w:rsid w:val="003335DA"/>
  </w:style>
  <w:style w:type="paragraph" w:customStyle="1" w:styleId="227E8D1EE4224115B1E060072ECD17F7">
    <w:name w:val="227E8D1EE4224115B1E060072ECD17F7"/>
    <w:rsid w:val="003335DA"/>
  </w:style>
  <w:style w:type="paragraph" w:customStyle="1" w:styleId="347A3555772C4AA09684E9B62F20F68A">
    <w:name w:val="347A3555772C4AA09684E9B62F20F68A"/>
    <w:rsid w:val="003335DA"/>
  </w:style>
  <w:style w:type="paragraph" w:customStyle="1" w:styleId="B1A898DF473D4664BDEAB7BCA732DD0C">
    <w:name w:val="B1A898DF473D4664BDEAB7BCA732DD0C"/>
    <w:rsid w:val="003335DA"/>
  </w:style>
  <w:style w:type="paragraph" w:customStyle="1" w:styleId="7E45CB83846C49AE979EB40FE4D02761">
    <w:name w:val="7E45CB83846C49AE979EB40FE4D02761"/>
    <w:rsid w:val="003335DA"/>
  </w:style>
  <w:style w:type="paragraph" w:customStyle="1" w:styleId="A65A27796C7E4F1B8FABD79DDFE8E8AE">
    <w:name w:val="A65A27796C7E4F1B8FABD79DDFE8E8AE"/>
    <w:rsid w:val="003335DA"/>
  </w:style>
  <w:style w:type="paragraph" w:customStyle="1" w:styleId="A6E6EDAB5FF74F149FE062903D00CFB1">
    <w:name w:val="A6E6EDAB5FF74F149FE062903D00CFB1"/>
    <w:rsid w:val="003335DA"/>
  </w:style>
  <w:style w:type="paragraph" w:customStyle="1" w:styleId="C7B97B0B61B744AC957C5C41C309CA4D">
    <w:name w:val="C7B97B0B61B744AC957C5C41C309CA4D"/>
    <w:rsid w:val="003335DA"/>
  </w:style>
  <w:style w:type="paragraph" w:customStyle="1" w:styleId="1AFAC203DBE24048B62434A21BB45CE9">
    <w:name w:val="1AFAC203DBE24048B62434A21BB45CE9"/>
    <w:rsid w:val="003335DA"/>
  </w:style>
  <w:style w:type="paragraph" w:customStyle="1" w:styleId="2C53CA3762394483807F5D3FF788FFFF">
    <w:name w:val="2C53CA3762394483807F5D3FF788FFFF"/>
    <w:rsid w:val="003335DA"/>
  </w:style>
  <w:style w:type="paragraph" w:customStyle="1" w:styleId="F8F6EE985D5542D59F4DC5CF7AFE5427">
    <w:name w:val="F8F6EE985D5542D59F4DC5CF7AFE5427"/>
    <w:rsid w:val="003335DA"/>
  </w:style>
  <w:style w:type="paragraph" w:customStyle="1" w:styleId="3A4D515BB6944035B8E4F411364FDAB9">
    <w:name w:val="3A4D515BB6944035B8E4F411364FDAB9"/>
    <w:rsid w:val="003335DA"/>
  </w:style>
  <w:style w:type="paragraph" w:customStyle="1" w:styleId="451E7E429EAD470C8DA3F59C374D021C">
    <w:name w:val="451E7E429EAD470C8DA3F59C374D021C"/>
    <w:rsid w:val="003335DA"/>
  </w:style>
  <w:style w:type="paragraph" w:customStyle="1" w:styleId="AD0E20300FE2433CBFA19D1591CE1D99">
    <w:name w:val="AD0E20300FE2433CBFA19D1591CE1D99"/>
    <w:rsid w:val="003335DA"/>
  </w:style>
  <w:style w:type="paragraph" w:customStyle="1" w:styleId="A18C88882AF04EA1912795858DCE9212">
    <w:name w:val="A18C88882AF04EA1912795858DCE9212"/>
    <w:rsid w:val="003335DA"/>
  </w:style>
  <w:style w:type="paragraph" w:customStyle="1" w:styleId="7F4F801A91CD4827870D1DF36045DB7D">
    <w:name w:val="7F4F801A91CD4827870D1DF36045DB7D"/>
    <w:rsid w:val="003335DA"/>
  </w:style>
  <w:style w:type="paragraph" w:customStyle="1" w:styleId="EFA1F0691D3F46F9B7ADB813549073BB">
    <w:name w:val="EFA1F0691D3F46F9B7ADB813549073BB"/>
    <w:rsid w:val="003335DA"/>
  </w:style>
  <w:style w:type="paragraph" w:customStyle="1" w:styleId="A5DBF2A92BAF465F99E378812F1D32B9">
    <w:name w:val="A5DBF2A92BAF465F99E378812F1D32B9"/>
    <w:rsid w:val="003335DA"/>
  </w:style>
  <w:style w:type="paragraph" w:customStyle="1" w:styleId="D79E8D6F38B9441EAA28D6C0C670F23F">
    <w:name w:val="D79E8D6F38B9441EAA28D6C0C670F23F"/>
    <w:rsid w:val="003335DA"/>
  </w:style>
  <w:style w:type="paragraph" w:customStyle="1" w:styleId="5087B95D19EE4E209BE7632A46ADFA32">
    <w:name w:val="5087B95D19EE4E209BE7632A46ADFA32"/>
    <w:rsid w:val="003335DA"/>
  </w:style>
  <w:style w:type="paragraph" w:customStyle="1" w:styleId="3E47070F366E4944B516291C9C83094C">
    <w:name w:val="3E47070F366E4944B516291C9C83094C"/>
    <w:rsid w:val="003335DA"/>
  </w:style>
  <w:style w:type="paragraph" w:customStyle="1" w:styleId="0831541A44244D61AFDBEEDE40A53B9F">
    <w:name w:val="0831541A44244D61AFDBEEDE40A53B9F"/>
    <w:rsid w:val="003335DA"/>
  </w:style>
  <w:style w:type="paragraph" w:customStyle="1" w:styleId="74958819022847DD918A0EFF2CD28966">
    <w:name w:val="74958819022847DD918A0EFF2CD28966"/>
    <w:rsid w:val="003335DA"/>
  </w:style>
  <w:style w:type="paragraph" w:customStyle="1" w:styleId="9047A9ED535E48BC899E2669C8BF88DA">
    <w:name w:val="9047A9ED535E48BC899E2669C8BF88DA"/>
    <w:rsid w:val="003335DA"/>
  </w:style>
  <w:style w:type="paragraph" w:customStyle="1" w:styleId="12D4BF4A24514F739E5734611FDE8DD1">
    <w:name w:val="12D4BF4A24514F739E5734611FDE8DD1"/>
    <w:rsid w:val="003335DA"/>
  </w:style>
  <w:style w:type="paragraph" w:customStyle="1" w:styleId="3E63417A342D4C23A67E90A616382B1A">
    <w:name w:val="3E63417A342D4C23A67E90A616382B1A"/>
    <w:rsid w:val="003335DA"/>
  </w:style>
  <w:style w:type="paragraph" w:customStyle="1" w:styleId="94573CE48D2848F0BAA3BBFDB0DAC607">
    <w:name w:val="94573CE48D2848F0BAA3BBFDB0DAC607"/>
    <w:rsid w:val="003335DA"/>
  </w:style>
  <w:style w:type="paragraph" w:customStyle="1" w:styleId="8F53787BF990491E82487D386345AD10">
    <w:name w:val="8F53787BF990491E82487D386345AD10"/>
    <w:rsid w:val="003335DA"/>
  </w:style>
  <w:style w:type="paragraph" w:customStyle="1" w:styleId="0D6DA72B334840A68185EF59EA4CE862">
    <w:name w:val="0D6DA72B334840A68185EF59EA4CE862"/>
    <w:rsid w:val="003335DA"/>
  </w:style>
  <w:style w:type="paragraph" w:customStyle="1" w:styleId="8A5A516B977A43B896DD6FE0CD8903CE">
    <w:name w:val="8A5A516B977A43B896DD6FE0CD8903CE"/>
    <w:rsid w:val="003335DA"/>
  </w:style>
  <w:style w:type="paragraph" w:customStyle="1" w:styleId="208580B07244489EBC1A1827CB9F78B4">
    <w:name w:val="208580B07244489EBC1A1827CB9F78B4"/>
    <w:rsid w:val="003335DA"/>
  </w:style>
  <w:style w:type="paragraph" w:customStyle="1" w:styleId="6BC0445230A64929A542B65EF7E4A302">
    <w:name w:val="6BC0445230A64929A542B65EF7E4A302"/>
    <w:rsid w:val="003335DA"/>
  </w:style>
  <w:style w:type="paragraph" w:customStyle="1" w:styleId="CF6B3F3E54984350BA9980C0C41DE9CC">
    <w:name w:val="CF6B3F3E54984350BA9980C0C41DE9CC"/>
    <w:rsid w:val="003335DA"/>
  </w:style>
  <w:style w:type="paragraph" w:customStyle="1" w:styleId="1FFAA9BA7AF34F2B9969FD40BBCF1045">
    <w:name w:val="1FFAA9BA7AF34F2B9969FD40BBCF1045"/>
    <w:rsid w:val="003335DA"/>
  </w:style>
  <w:style w:type="paragraph" w:customStyle="1" w:styleId="3BD059011B8F4B43B908963B8DF0559E">
    <w:name w:val="3BD059011B8F4B43B908963B8DF0559E"/>
    <w:rsid w:val="003335DA"/>
  </w:style>
  <w:style w:type="paragraph" w:customStyle="1" w:styleId="FC8CAA8760E6458799C6697D15F863B4">
    <w:name w:val="FC8CAA8760E6458799C6697D15F863B4"/>
    <w:rsid w:val="003335DA"/>
  </w:style>
  <w:style w:type="paragraph" w:customStyle="1" w:styleId="541E868CAA7C43C09B850E5C14294C51">
    <w:name w:val="541E868CAA7C43C09B850E5C14294C51"/>
    <w:rsid w:val="003335DA"/>
  </w:style>
  <w:style w:type="paragraph" w:customStyle="1" w:styleId="0F6B6A42EAAA494A9B5DBD68FBCA290C">
    <w:name w:val="0F6B6A42EAAA494A9B5DBD68FBCA290C"/>
    <w:rsid w:val="003335DA"/>
  </w:style>
  <w:style w:type="paragraph" w:customStyle="1" w:styleId="366AE112DEF64287BBBCF747603617CC">
    <w:name w:val="366AE112DEF64287BBBCF747603617CC"/>
    <w:rsid w:val="003335DA"/>
  </w:style>
  <w:style w:type="paragraph" w:customStyle="1" w:styleId="D31BC4F259F647C4AA47AFDFDF9023FD">
    <w:name w:val="D31BC4F259F647C4AA47AFDFDF9023FD"/>
    <w:rsid w:val="003335DA"/>
  </w:style>
  <w:style w:type="paragraph" w:customStyle="1" w:styleId="6E1DDF8D1AF3427CAD5C5843A0B3D12B">
    <w:name w:val="6E1DDF8D1AF3427CAD5C5843A0B3D12B"/>
    <w:rsid w:val="003335DA"/>
  </w:style>
  <w:style w:type="paragraph" w:customStyle="1" w:styleId="8272AE255AE74BDA866C2DDE05800AB9">
    <w:name w:val="8272AE255AE74BDA866C2DDE05800AB9"/>
    <w:rsid w:val="003335DA"/>
  </w:style>
  <w:style w:type="paragraph" w:customStyle="1" w:styleId="53BB3B4380324C3B952607F3F70CC3E8">
    <w:name w:val="53BB3B4380324C3B952607F3F70CC3E8"/>
    <w:rsid w:val="003335DA"/>
  </w:style>
  <w:style w:type="paragraph" w:customStyle="1" w:styleId="8AC90F62AC6F486B81E751567F22B0E3">
    <w:name w:val="8AC90F62AC6F486B81E751567F22B0E3"/>
    <w:rsid w:val="003335DA"/>
  </w:style>
  <w:style w:type="paragraph" w:customStyle="1" w:styleId="0511F85C1659474C92D4086CBC306189">
    <w:name w:val="0511F85C1659474C92D4086CBC306189"/>
    <w:rsid w:val="003335DA"/>
  </w:style>
  <w:style w:type="paragraph" w:customStyle="1" w:styleId="90539A4E53A34664ABE1131B2EC45FE2">
    <w:name w:val="90539A4E53A34664ABE1131B2EC45FE2"/>
    <w:rsid w:val="003335DA"/>
  </w:style>
  <w:style w:type="paragraph" w:customStyle="1" w:styleId="015B65A168B140308B4133B72F126AB7">
    <w:name w:val="015B65A168B140308B4133B72F126AB7"/>
    <w:rsid w:val="003335DA"/>
  </w:style>
  <w:style w:type="paragraph" w:customStyle="1" w:styleId="BA32CFB26FCC4D4CA4192DD7ED6DB8F6">
    <w:name w:val="BA32CFB26FCC4D4CA4192DD7ED6DB8F6"/>
    <w:rsid w:val="003335DA"/>
  </w:style>
  <w:style w:type="paragraph" w:customStyle="1" w:styleId="1718E92FFD7C47208A12B96E1135EC07">
    <w:name w:val="1718E92FFD7C47208A12B96E1135EC07"/>
    <w:rsid w:val="003335DA"/>
  </w:style>
  <w:style w:type="paragraph" w:customStyle="1" w:styleId="F9A320DDBEDB4D0189C24BC49A228F16">
    <w:name w:val="F9A320DDBEDB4D0189C24BC49A228F16"/>
    <w:rsid w:val="003335DA"/>
  </w:style>
  <w:style w:type="paragraph" w:customStyle="1" w:styleId="7D0348E9047D461C929FF5E3E9A2C504">
    <w:name w:val="7D0348E9047D461C929FF5E3E9A2C504"/>
    <w:rsid w:val="003335DA"/>
  </w:style>
  <w:style w:type="paragraph" w:customStyle="1" w:styleId="FCC1570231BB4EDB9C704A0D36CCB061">
    <w:name w:val="FCC1570231BB4EDB9C704A0D36CCB061"/>
    <w:rsid w:val="003335DA"/>
  </w:style>
  <w:style w:type="paragraph" w:customStyle="1" w:styleId="52766439FB714FD8AD8CEDF2841E0642">
    <w:name w:val="52766439FB714FD8AD8CEDF2841E0642"/>
    <w:rsid w:val="003335DA"/>
  </w:style>
  <w:style w:type="paragraph" w:customStyle="1" w:styleId="AA5C236D82E244B6A80D6111652BD19D">
    <w:name w:val="AA5C236D82E244B6A80D6111652BD19D"/>
    <w:rsid w:val="003335DA"/>
  </w:style>
  <w:style w:type="paragraph" w:customStyle="1" w:styleId="B97651AD1D3A4E38B433534527B957E7">
    <w:name w:val="B97651AD1D3A4E38B433534527B957E7"/>
    <w:rsid w:val="003335DA"/>
  </w:style>
  <w:style w:type="paragraph" w:customStyle="1" w:styleId="C2B7F60EF0864E10BBB12DE78181B4FF">
    <w:name w:val="C2B7F60EF0864E10BBB12DE78181B4FF"/>
    <w:rsid w:val="003335DA"/>
  </w:style>
  <w:style w:type="paragraph" w:customStyle="1" w:styleId="E66696C4B9C448A78681C78D38BB5849">
    <w:name w:val="E66696C4B9C448A78681C78D38BB5849"/>
    <w:rsid w:val="003335DA"/>
  </w:style>
  <w:style w:type="paragraph" w:customStyle="1" w:styleId="5A34D3B14FD24F6EB04B817D32E3045E">
    <w:name w:val="5A34D3B14FD24F6EB04B817D32E3045E"/>
    <w:rsid w:val="003335DA"/>
  </w:style>
  <w:style w:type="paragraph" w:customStyle="1" w:styleId="88ACA2EB2B894F9A87F3C0F380FEB0D6">
    <w:name w:val="88ACA2EB2B894F9A87F3C0F380FEB0D6"/>
    <w:rsid w:val="003335DA"/>
  </w:style>
  <w:style w:type="paragraph" w:customStyle="1" w:styleId="C0CF28329CBA4FCB8BA744D64D94A516">
    <w:name w:val="C0CF28329CBA4FCB8BA744D64D94A516"/>
    <w:rsid w:val="003335DA"/>
  </w:style>
  <w:style w:type="paragraph" w:customStyle="1" w:styleId="7F1E6F22CC7F4B9E81D3511C54187430">
    <w:name w:val="7F1E6F22CC7F4B9E81D3511C54187430"/>
    <w:rsid w:val="003335DA"/>
  </w:style>
  <w:style w:type="paragraph" w:customStyle="1" w:styleId="2260A760F31242F9A1F77FFDD5D09EFE">
    <w:name w:val="2260A760F31242F9A1F77FFDD5D09EFE"/>
    <w:rsid w:val="003335DA"/>
  </w:style>
  <w:style w:type="paragraph" w:customStyle="1" w:styleId="C99EFC1958474DE8AC33E804BAFB2F80">
    <w:name w:val="C99EFC1958474DE8AC33E804BAFB2F80"/>
    <w:rsid w:val="003335DA"/>
  </w:style>
  <w:style w:type="paragraph" w:customStyle="1" w:styleId="AF50CC90926B4E3C92A8338834879E12">
    <w:name w:val="AF50CC90926B4E3C92A8338834879E12"/>
    <w:rsid w:val="003335DA"/>
  </w:style>
  <w:style w:type="paragraph" w:customStyle="1" w:styleId="6A973FC926344077A797B93F9C524B0D">
    <w:name w:val="6A973FC926344077A797B93F9C524B0D"/>
    <w:rsid w:val="003335DA"/>
  </w:style>
  <w:style w:type="paragraph" w:customStyle="1" w:styleId="CD8179ABC2524D97939A123972B999C4">
    <w:name w:val="CD8179ABC2524D97939A123972B999C4"/>
    <w:rsid w:val="003335DA"/>
  </w:style>
  <w:style w:type="paragraph" w:customStyle="1" w:styleId="222D3180A55745D38FB39D9DD55F3BB8">
    <w:name w:val="222D3180A55745D38FB39D9DD55F3BB8"/>
    <w:rsid w:val="003335DA"/>
  </w:style>
  <w:style w:type="paragraph" w:customStyle="1" w:styleId="2D6E381D9245455890565C859369FFAE">
    <w:name w:val="2D6E381D9245455890565C859369FFAE"/>
    <w:rsid w:val="003335DA"/>
  </w:style>
  <w:style w:type="paragraph" w:customStyle="1" w:styleId="FAB85D54FBFF47E9B2CD5B7BF489B9D8">
    <w:name w:val="FAB85D54FBFF47E9B2CD5B7BF489B9D8"/>
    <w:rsid w:val="003335DA"/>
  </w:style>
  <w:style w:type="paragraph" w:customStyle="1" w:styleId="02A2ACB4A9EB4B1490B8C9B3C1B5FBA1">
    <w:name w:val="02A2ACB4A9EB4B1490B8C9B3C1B5FBA1"/>
    <w:rsid w:val="003335DA"/>
  </w:style>
  <w:style w:type="paragraph" w:customStyle="1" w:styleId="4D924C3336C746B7BA66E5059C85BDE8">
    <w:name w:val="4D924C3336C746B7BA66E5059C85BDE8"/>
    <w:rsid w:val="003335DA"/>
  </w:style>
  <w:style w:type="paragraph" w:customStyle="1" w:styleId="F0BF9D5E09D84DFBACFC1B192FDD3AF2">
    <w:name w:val="F0BF9D5E09D84DFBACFC1B192FDD3AF2"/>
    <w:rsid w:val="003335DA"/>
  </w:style>
  <w:style w:type="paragraph" w:customStyle="1" w:styleId="05FB953A97D34E20934749A1785FB12C">
    <w:name w:val="05FB953A97D34E20934749A1785FB12C"/>
    <w:rsid w:val="003335DA"/>
  </w:style>
  <w:style w:type="paragraph" w:customStyle="1" w:styleId="10D1BA3716D74A25A73AEFFFA3738DE9">
    <w:name w:val="10D1BA3716D74A25A73AEFFFA3738DE9"/>
    <w:rsid w:val="003335DA"/>
  </w:style>
  <w:style w:type="paragraph" w:customStyle="1" w:styleId="EB5F9A56D0884AEB8363574612E83525">
    <w:name w:val="EB5F9A56D0884AEB8363574612E83525"/>
    <w:rsid w:val="003335DA"/>
  </w:style>
  <w:style w:type="paragraph" w:customStyle="1" w:styleId="3D756DEE837B428889DF2122E36F64AA">
    <w:name w:val="3D756DEE837B428889DF2122E36F64AA"/>
    <w:rsid w:val="003335DA"/>
  </w:style>
  <w:style w:type="paragraph" w:customStyle="1" w:styleId="2C542A85672D45588137FCF53574E6CF">
    <w:name w:val="2C542A85672D45588137FCF53574E6CF"/>
    <w:rsid w:val="003335DA"/>
  </w:style>
  <w:style w:type="paragraph" w:customStyle="1" w:styleId="5DF13D6CC71145729983FE5FBEE14308">
    <w:name w:val="5DF13D6CC71145729983FE5FBEE14308"/>
    <w:rsid w:val="003335DA"/>
  </w:style>
  <w:style w:type="paragraph" w:customStyle="1" w:styleId="D995DD8391ED4AE99961DACA65C7CD9A">
    <w:name w:val="D995DD8391ED4AE99961DACA65C7CD9A"/>
    <w:rsid w:val="003335DA"/>
  </w:style>
  <w:style w:type="paragraph" w:customStyle="1" w:styleId="95E56A185D9E4CE8AFB7F09D598223D7">
    <w:name w:val="95E56A185D9E4CE8AFB7F09D598223D7"/>
    <w:rsid w:val="003335DA"/>
  </w:style>
  <w:style w:type="paragraph" w:customStyle="1" w:styleId="B4CC55480F3E4AEE9AE098A9CE018A73">
    <w:name w:val="B4CC55480F3E4AEE9AE098A9CE018A73"/>
    <w:rsid w:val="003335DA"/>
  </w:style>
  <w:style w:type="paragraph" w:customStyle="1" w:styleId="16E6F410895D42D8AA5DC1BE5BCFAC49">
    <w:name w:val="16E6F410895D42D8AA5DC1BE5BCFAC49"/>
    <w:rsid w:val="003335DA"/>
  </w:style>
  <w:style w:type="paragraph" w:customStyle="1" w:styleId="AFE7C575389A4F1DBD97B8FE899B19FC">
    <w:name w:val="AFE7C575389A4F1DBD97B8FE899B19FC"/>
    <w:rsid w:val="003335DA"/>
  </w:style>
  <w:style w:type="paragraph" w:customStyle="1" w:styleId="29D651C05A1342308C8CD084D490043E">
    <w:name w:val="29D651C05A1342308C8CD084D490043E"/>
    <w:rsid w:val="003335DA"/>
  </w:style>
  <w:style w:type="paragraph" w:customStyle="1" w:styleId="361B8A6989AB435AB8280DC6B530B351">
    <w:name w:val="361B8A6989AB435AB8280DC6B530B351"/>
    <w:rsid w:val="003335DA"/>
  </w:style>
  <w:style w:type="paragraph" w:customStyle="1" w:styleId="BCA2F2FE19E5493AA317533BC872B5BE">
    <w:name w:val="BCA2F2FE19E5493AA317533BC872B5BE"/>
    <w:rsid w:val="003335DA"/>
  </w:style>
  <w:style w:type="paragraph" w:customStyle="1" w:styleId="1EB4559FD73E4E3B8901A3C41353E661">
    <w:name w:val="1EB4559FD73E4E3B8901A3C41353E661"/>
    <w:rsid w:val="003335DA"/>
  </w:style>
  <w:style w:type="paragraph" w:customStyle="1" w:styleId="351CF4ADBB0C4DE3A665287858FB997B">
    <w:name w:val="351CF4ADBB0C4DE3A665287858FB997B"/>
    <w:rsid w:val="003335DA"/>
  </w:style>
  <w:style w:type="paragraph" w:customStyle="1" w:styleId="3FD1A5A4AA51467C83D27C895FFD01E7">
    <w:name w:val="3FD1A5A4AA51467C83D27C895FFD01E7"/>
    <w:rsid w:val="003335DA"/>
  </w:style>
  <w:style w:type="paragraph" w:customStyle="1" w:styleId="C47CAEAEA1F24F78BE879E48807D3BA1">
    <w:name w:val="C47CAEAEA1F24F78BE879E48807D3BA1"/>
    <w:rsid w:val="003335DA"/>
  </w:style>
  <w:style w:type="paragraph" w:customStyle="1" w:styleId="6777372D2890411883D909C0552E2B71">
    <w:name w:val="6777372D2890411883D909C0552E2B71"/>
    <w:rsid w:val="003335DA"/>
  </w:style>
  <w:style w:type="paragraph" w:customStyle="1" w:styleId="0D964C81E38146B29B8D87FD9AAC4EB6">
    <w:name w:val="0D964C81E38146B29B8D87FD9AAC4EB6"/>
    <w:rsid w:val="003335DA"/>
  </w:style>
  <w:style w:type="paragraph" w:customStyle="1" w:styleId="DDC96024654848B095B1777BB9B80F41">
    <w:name w:val="DDC96024654848B095B1777BB9B80F41"/>
    <w:rsid w:val="003335DA"/>
  </w:style>
  <w:style w:type="paragraph" w:customStyle="1" w:styleId="B2E02D6738E547A3BA3BFA8FA5990C11">
    <w:name w:val="B2E02D6738E547A3BA3BFA8FA5990C11"/>
    <w:rsid w:val="003335DA"/>
  </w:style>
  <w:style w:type="paragraph" w:customStyle="1" w:styleId="40CFBB36886F45B18848023069B004C6">
    <w:name w:val="40CFBB36886F45B18848023069B004C6"/>
    <w:rsid w:val="003335DA"/>
  </w:style>
  <w:style w:type="paragraph" w:customStyle="1" w:styleId="318047408ADE42E199BF00F83538F832">
    <w:name w:val="318047408ADE42E199BF00F83538F832"/>
    <w:rsid w:val="003335DA"/>
  </w:style>
  <w:style w:type="paragraph" w:customStyle="1" w:styleId="0073776D57AD474F9918A1BD507B0551">
    <w:name w:val="0073776D57AD474F9918A1BD507B0551"/>
    <w:rsid w:val="003335DA"/>
  </w:style>
  <w:style w:type="paragraph" w:customStyle="1" w:styleId="3D1916B05C0A48BC95DC629B5E70A6D7">
    <w:name w:val="3D1916B05C0A48BC95DC629B5E70A6D7"/>
    <w:rsid w:val="003335DA"/>
  </w:style>
  <w:style w:type="paragraph" w:customStyle="1" w:styleId="409C0DC8A6C549C39CBCCE5CFED82028">
    <w:name w:val="409C0DC8A6C549C39CBCCE5CFED82028"/>
    <w:rsid w:val="003335DA"/>
  </w:style>
  <w:style w:type="paragraph" w:customStyle="1" w:styleId="DA064D2D6ACF40A680C7E71E25D264F3">
    <w:name w:val="DA064D2D6ACF40A680C7E71E25D264F3"/>
    <w:rsid w:val="003335DA"/>
  </w:style>
  <w:style w:type="paragraph" w:customStyle="1" w:styleId="12D7D6C0D76F403AB199A690C2C96E21">
    <w:name w:val="12D7D6C0D76F403AB199A690C2C96E21"/>
    <w:rsid w:val="003335DA"/>
  </w:style>
  <w:style w:type="paragraph" w:customStyle="1" w:styleId="25D54A40876741B6BE85E25254F50764">
    <w:name w:val="25D54A40876741B6BE85E25254F50764"/>
    <w:rsid w:val="003335DA"/>
  </w:style>
  <w:style w:type="paragraph" w:customStyle="1" w:styleId="FB25B1B45DB14EB9A4EAF2020249FA78">
    <w:name w:val="FB25B1B45DB14EB9A4EAF2020249FA78"/>
    <w:rsid w:val="003335DA"/>
  </w:style>
  <w:style w:type="paragraph" w:customStyle="1" w:styleId="BC01A78AECBF49BFB42D5D0AF66B07F7">
    <w:name w:val="BC01A78AECBF49BFB42D5D0AF66B07F7"/>
    <w:rsid w:val="003335DA"/>
  </w:style>
  <w:style w:type="paragraph" w:customStyle="1" w:styleId="89FB377628F7405B959271DC068CF8FD">
    <w:name w:val="89FB377628F7405B959271DC068CF8FD"/>
    <w:rsid w:val="003335DA"/>
  </w:style>
  <w:style w:type="paragraph" w:customStyle="1" w:styleId="48C2156C4D9C4C0D92EFE42937542B47">
    <w:name w:val="48C2156C4D9C4C0D92EFE42937542B47"/>
    <w:rsid w:val="003335DA"/>
  </w:style>
  <w:style w:type="paragraph" w:customStyle="1" w:styleId="F3DB07273A424D9BA3134F7493A8CDA3">
    <w:name w:val="F3DB07273A424D9BA3134F7493A8CDA3"/>
    <w:rsid w:val="003335DA"/>
  </w:style>
  <w:style w:type="paragraph" w:customStyle="1" w:styleId="E568147DFBD44D3BB9F118375524F645">
    <w:name w:val="E568147DFBD44D3BB9F118375524F645"/>
    <w:rsid w:val="003335DA"/>
  </w:style>
  <w:style w:type="paragraph" w:customStyle="1" w:styleId="1E44CFF732F14AAEA00723AE44487FF4">
    <w:name w:val="1E44CFF732F14AAEA00723AE44487FF4"/>
    <w:rsid w:val="003335DA"/>
  </w:style>
  <w:style w:type="paragraph" w:customStyle="1" w:styleId="19E171C8FC1A4E9C9E9AC9B83A85CF77">
    <w:name w:val="19E171C8FC1A4E9C9E9AC9B83A85CF77"/>
    <w:rsid w:val="003335DA"/>
  </w:style>
  <w:style w:type="paragraph" w:customStyle="1" w:styleId="799F706A6FE347359C945FFDD52A8C2A">
    <w:name w:val="799F706A6FE347359C945FFDD52A8C2A"/>
    <w:rsid w:val="003335DA"/>
  </w:style>
  <w:style w:type="paragraph" w:customStyle="1" w:styleId="D82AED6C9E884AF8B4C0B85CF96C4918">
    <w:name w:val="D82AED6C9E884AF8B4C0B85CF96C4918"/>
    <w:rsid w:val="003335DA"/>
  </w:style>
  <w:style w:type="paragraph" w:customStyle="1" w:styleId="7F3F2B00DC944CEDA469AA3F82BC1543">
    <w:name w:val="7F3F2B00DC944CEDA469AA3F82BC1543"/>
    <w:rsid w:val="003335DA"/>
  </w:style>
  <w:style w:type="paragraph" w:customStyle="1" w:styleId="98B8C2384CEE4E81AD7B87E63818C68D">
    <w:name w:val="98B8C2384CEE4E81AD7B87E63818C68D"/>
    <w:rsid w:val="003335DA"/>
  </w:style>
  <w:style w:type="paragraph" w:customStyle="1" w:styleId="5EC0A5C3469E4418814CA4F684C19ECA">
    <w:name w:val="5EC0A5C3469E4418814CA4F684C19ECA"/>
    <w:rsid w:val="003335DA"/>
  </w:style>
  <w:style w:type="paragraph" w:customStyle="1" w:styleId="091ABDCEC6094B608D52E65CD68A3735">
    <w:name w:val="091ABDCEC6094B608D52E65CD68A3735"/>
    <w:rsid w:val="003335DA"/>
  </w:style>
  <w:style w:type="paragraph" w:customStyle="1" w:styleId="A5081AF94F3C4C49A2326BBA97819210">
    <w:name w:val="A5081AF94F3C4C49A2326BBA97819210"/>
    <w:rsid w:val="003335DA"/>
  </w:style>
  <w:style w:type="paragraph" w:customStyle="1" w:styleId="D8B85D1745C1400E823104EEB0AA6FB9">
    <w:name w:val="D8B85D1745C1400E823104EEB0AA6FB9"/>
    <w:rsid w:val="003335DA"/>
  </w:style>
  <w:style w:type="paragraph" w:customStyle="1" w:styleId="C5C149C8CA874C90A972E2A796890C5E">
    <w:name w:val="C5C149C8CA874C90A972E2A796890C5E"/>
    <w:rsid w:val="003335DA"/>
  </w:style>
  <w:style w:type="paragraph" w:customStyle="1" w:styleId="A9B94AC6DC3D4E91BE00ACD60A923185">
    <w:name w:val="A9B94AC6DC3D4E91BE00ACD60A923185"/>
    <w:rsid w:val="003335DA"/>
  </w:style>
  <w:style w:type="paragraph" w:customStyle="1" w:styleId="23480E3EC65442DC8CDC3A56E7300BBF">
    <w:name w:val="23480E3EC65442DC8CDC3A56E7300BBF"/>
    <w:rsid w:val="003335DA"/>
  </w:style>
  <w:style w:type="paragraph" w:customStyle="1" w:styleId="91A67DEF1101400CA8D248CE86E82FCF">
    <w:name w:val="91A67DEF1101400CA8D248CE86E82FCF"/>
    <w:rsid w:val="003335DA"/>
  </w:style>
  <w:style w:type="paragraph" w:customStyle="1" w:styleId="5820BEF0AD164C04B9209F307A881398">
    <w:name w:val="5820BEF0AD164C04B9209F307A881398"/>
    <w:rsid w:val="003335DA"/>
  </w:style>
  <w:style w:type="paragraph" w:customStyle="1" w:styleId="84839DB337E142D197B800096EE40058">
    <w:name w:val="84839DB337E142D197B800096EE40058"/>
    <w:rsid w:val="003335DA"/>
  </w:style>
  <w:style w:type="paragraph" w:customStyle="1" w:styleId="226719D6E36742918EB9A2E75D1F7A3E">
    <w:name w:val="226719D6E36742918EB9A2E75D1F7A3E"/>
    <w:rsid w:val="003335DA"/>
  </w:style>
  <w:style w:type="paragraph" w:customStyle="1" w:styleId="A527777D626B4F6993B4BC032FDD870A">
    <w:name w:val="A527777D626B4F6993B4BC032FDD870A"/>
    <w:rsid w:val="003335DA"/>
  </w:style>
  <w:style w:type="paragraph" w:customStyle="1" w:styleId="943CCE80AB404E278BBAECD1AD04542F">
    <w:name w:val="943CCE80AB404E278BBAECD1AD04542F"/>
    <w:rsid w:val="003335DA"/>
  </w:style>
  <w:style w:type="paragraph" w:customStyle="1" w:styleId="D995319913DF4855A0A6BC832B574F46">
    <w:name w:val="D995319913DF4855A0A6BC832B574F46"/>
    <w:rsid w:val="003335DA"/>
  </w:style>
  <w:style w:type="paragraph" w:customStyle="1" w:styleId="C639912B18FF4E0C86949F0B7674EACD">
    <w:name w:val="C639912B18FF4E0C86949F0B7674EACD"/>
    <w:rsid w:val="003335DA"/>
  </w:style>
  <w:style w:type="paragraph" w:customStyle="1" w:styleId="8EA940359E9D4B7C91C9433A371CB6A7">
    <w:name w:val="8EA940359E9D4B7C91C9433A371CB6A7"/>
    <w:rsid w:val="003335DA"/>
  </w:style>
  <w:style w:type="paragraph" w:customStyle="1" w:styleId="6BCC8327C9E949449190B3D3DC38AD75">
    <w:name w:val="6BCC8327C9E949449190B3D3DC38AD75"/>
    <w:rsid w:val="003335DA"/>
  </w:style>
  <w:style w:type="paragraph" w:customStyle="1" w:styleId="5F8996EB9CB54CD48703513DEAB942AD">
    <w:name w:val="5F8996EB9CB54CD48703513DEAB942AD"/>
    <w:rsid w:val="003335DA"/>
  </w:style>
  <w:style w:type="paragraph" w:customStyle="1" w:styleId="9AB2A448E0C64DB199430D6491FC0B8F">
    <w:name w:val="9AB2A448E0C64DB199430D6491FC0B8F"/>
    <w:rsid w:val="003335DA"/>
  </w:style>
  <w:style w:type="paragraph" w:customStyle="1" w:styleId="D1BA9CF14C82425886A6C2803CEBA7E4">
    <w:name w:val="D1BA9CF14C82425886A6C2803CEBA7E4"/>
    <w:rsid w:val="003335DA"/>
  </w:style>
  <w:style w:type="paragraph" w:customStyle="1" w:styleId="7DDBFF317EBA483AB5E0B5956DF78078">
    <w:name w:val="7DDBFF317EBA483AB5E0B5956DF78078"/>
    <w:rsid w:val="003335DA"/>
  </w:style>
  <w:style w:type="paragraph" w:customStyle="1" w:styleId="12551009D8FC4D678E43EEC63640687D">
    <w:name w:val="12551009D8FC4D678E43EEC63640687D"/>
    <w:rsid w:val="003335DA"/>
  </w:style>
  <w:style w:type="paragraph" w:customStyle="1" w:styleId="386BE127FE3A4514A0ECCC3FE31E49A8">
    <w:name w:val="386BE127FE3A4514A0ECCC3FE31E49A8"/>
    <w:rsid w:val="003335DA"/>
  </w:style>
  <w:style w:type="paragraph" w:customStyle="1" w:styleId="A892AED946A84238BB8B247CD0806DE5">
    <w:name w:val="A892AED946A84238BB8B247CD0806DE5"/>
    <w:rsid w:val="003335DA"/>
  </w:style>
  <w:style w:type="paragraph" w:customStyle="1" w:styleId="5ADDE35A96E24F67981AEA8D6CD06065">
    <w:name w:val="5ADDE35A96E24F67981AEA8D6CD06065"/>
    <w:rsid w:val="003335DA"/>
  </w:style>
  <w:style w:type="paragraph" w:customStyle="1" w:styleId="A4C2169DF2864AC2A17BF750CF2BEFF2">
    <w:name w:val="A4C2169DF2864AC2A17BF750CF2BEFF2"/>
    <w:rsid w:val="003335DA"/>
  </w:style>
  <w:style w:type="paragraph" w:customStyle="1" w:styleId="25D154BCECCC4700A46A80FEA287914E">
    <w:name w:val="25D154BCECCC4700A46A80FEA287914E"/>
    <w:rsid w:val="003335DA"/>
  </w:style>
  <w:style w:type="paragraph" w:customStyle="1" w:styleId="BA05EDDD46BA493AA6CEBAC1B952E718">
    <w:name w:val="BA05EDDD46BA493AA6CEBAC1B952E718"/>
    <w:rsid w:val="003335DA"/>
  </w:style>
  <w:style w:type="paragraph" w:customStyle="1" w:styleId="096BE3964C6041659A729FC91293B9EC">
    <w:name w:val="096BE3964C6041659A729FC91293B9EC"/>
    <w:rsid w:val="003335DA"/>
  </w:style>
  <w:style w:type="paragraph" w:customStyle="1" w:styleId="D5BAFEEAAA7841F596534650B1F66B1F">
    <w:name w:val="D5BAFEEAAA7841F596534650B1F66B1F"/>
    <w:rsid w:val="003335DA"/>
  </w:style>
  <w:style w:type="paragraph" w:customStyle="1" w:styleId="A4F7CD7AFE404CBCB045A91419D53872">
    <w:name w:val="A4F7CD7AFE404CBCB045A91419D53872"/>
    <w:rsid w:val="003335DA"/>
  </w:style>
  <w:style w:type="paragraph" w:customStyle="1" w:styleId="23F4562750A0499CA6E295E61D7D98E3">
    <w:name w:val="23F4562750A0499CA6E295E61D7D98E3"/>
    <w:rsid w:val="003335DA"/>
  </w:style>
  <w:style w:type="paragraph" w:customStyle="1" w:styleId="721F9A14E1474B09B134282A78C09AAD">
    <w:name w:val="721F9A14E1474B09B134282A78C09AAD"/>
    <w:rsid w:val="003335DA"/>
  </w:style>
  <w:style w:type="paragraph" w:customStyle="1" w:styleId="57E96EAEE65C4C6394778D18EF77F465">
    <w:name w:val="57E96EAEE65C4C6394778D18EF77F465"/>
    <w:rsid w:val="003335DA"/>
  </w:style>
  <w:style w:type="paragraph" w:customStyle="1" w:styleId="7FD8A620113742FAB13E24EB6E619F65">
    <w:name w:val="7FD8A620113742FAB13E24EB6E619F65"/>
    <w:rsid w:val="003335DA"/>
  </w:style>
  <w:style w:type="paragraph" w:customStyle="1" w:styleId="3755DD4C1C39466387F39232297B2FCE">
    <w:name w:val="3755DD4C1C39466387F39232297B2FCE"/>
    <w:rsid w:val="003335DA"/>
  </w:style>
  <w:style w:type="paragraph" w:customStyle="1" w:styleId="D044AD2747964304BCC8FA5D7DCA69F8">
    <w:name w:val="D044AD2747964304BCC8FA5D7DCA69F8"/>
    <w:rsid w:val="003335DA"/>
  </w:style>
  <w:style w:type="paragraph" w:customStyle="1" w:styleId="FE6215C93B1547B3998AF8805F54507B">
    <w:name w:val="FE6215C93B1547B3998AF8805F54507B"/>
    <w:rsid w:val="003335DA"/>
  </w:style>
  <w:style w:type="paragraph" w:customStyle="1" w:styleId="CF4803A6F71E4176B93F26A5A779292F">
    <w:name w:val="CF4803A6F71E4176B93F26A5A779292F"/>
    <w:rsid w:val="003335DA"/>
  </w:style>
  <w:style w:type="paragraph" w:customStyle="1" w:styleId="4D59A727585F4E1B99F26B6B1C465DC7">
    <w:name w:val="4D59A727585F4E1B99F26B6B1C465DC7"/>
    <w:rsid w:val="003335DA"/>
  </w:style>
  <w:style w:type="paragraph" w:customStyle="1" w:styleId="DA301620F2D44D0E9A61B49424810A0B">
    <w:name w:val="DA301620F2D44D0E9A61B49424810A0B"/>
    <w:rsid w:val="003335DA"/>
  </w:style>
  <w:style w:type="paragraph" w:customStyle="1" w:styleId="235AAAEEDCFB4A9B9BA51CB9D747962C">
    <w:name w:val="235AAAEEDCFB4A9B9BA51CB9D747962C"/>
    <w:rsid w:val="003335DA"/>
  </w:style>
  <w:style w:type="paragraph" w:customStyle="1" w:styleId="857C927836B84A878C77C8DF5924B6CD">
    <w:name w:val="857C927836B84A878C77C8DF5924B6CD"/>
    <w:rsid w:val="003335DA"/>
  </w:style>
  <w:style w:type="paragraph" w:customStyle="1" w:styleId="89F6698C39F64DF1A69BC38257CD87EC">
    <w:name w:val="89F6698C39F64DF1A69BC38257CD87EC"/>
    <w:rsid w:val="003335DA"/>
  </w:style>
  <w:style w:type="paragraph" w:customStyle="1" w:styleId="C1E731F9A9A94EFCA67AE74E353EDCD9">
    <w:name w:val="C1E731F9A9A94EFCA67AE74E353EDCD9"/>
    <w:rsid w:val="003335DA"/>
  </w:style>
  <w:style w:type="paragraph" w:customStyle="1" w:styleId="FC7A57E1A3324085B02ABCCC0AAD788D">
    <w:name w:val="FC7A57E1A3324085B02ABCCC0AAD788D"/>
    <w:rsid w:val="003335DA"/>
  </w:style>
  <w:style w:type="paragraph" w:customStyle="1" w:styleId="07F676F58A0D439A8B351B5D482EC3F3">
    <w:name w:val="07F676F58A0D439A8B351B5D482EC3F3"/>
    <w:rsid w:val="003335DA"/>
  </w:style>
  <w:style w:type="paragraph" w:customStyle="1" w:styleId="A7F2366E2E47432EA806EC312F10B664">
    <w:name w:val="A7F2366E2E47432EA806EC312F10B664"/>
    <w:rsid w:val="003335DA"/>
  </w:style>
  <w:style w:type="paragraph" w:customStyle="1" w:styleId="7411908321FE452C8EDB98BD7CA26428">
    <w:name w:val="7411908321FE452C8EDB98BD7CA26428"/>
    <w:rsid w:val="003335DA"/>
  </w:style>
  <w:style w:type="paragraph" w:customStyle="1" w:styleId="88289F32C8714AE7905AD2C38A4F924C">
    <w:name w:val="88289F32C8714AE7905AD2C38A4F924C"/>
    <w:rsid w:val="003335DA"/>
  </w:style>
  <w:style w:type="paragraph" w:customStyle="1" w:styleId="22B74002E7BB48819D41CB2528A4DEFD">
    <w:name w:val="22B74002E7BB48819D41CB2528A4DEFD"/>
    <w:rsid w:val="003335DA"/>
  </w:style>
  <w:style w:type="paragraph" w:customStyle="1" w:styleId="254EA0D1349247338FF6EF761E6373B5">
    <w:name w:val="254EA0D1349247338FF6EF761E6373B5"/>
    <w:rsid w:val="003335DA"/>
  </w:style>
  <w:style w:type="paragraph" w:customStyle="1" w:styleId="30EE2010D015404B9969DE87CD4DFA56">
    <w:name w:val="30EE2010D015404B9969DE87CD4DFA56"/>
    <w:rsid w:val="003335DA"/>
  </w:style>
  <w:style w:type="paragraph" w:customStyle="1" w:styleId="A1C5C281D57C409A88B0630D8ADF7BE6">
    <w:name w:val="A1C5C281D57C409A88B0630D8ADF7BE6"/>
    <w:rsid w:val="003335DA"/>
  </w:style>
  <w:style w:type="paragraph" w:customStyle="1" w:styleId="C3EEE9799B2844958FDEED56440CE27D">
    <w:name w:val="C3EEE9799B2844958FDEED56440CE27D"/>
    <w:rsid w:val="003335DA"/>
  </w:style>
  <w:style w:type="paragraph" w:customStyle="1" w:styleId="26AB81991F484EB99585FB991E61963D">
    <w:name w:val="26AB81991F484EB99585FB991E61963D"/>
    <w:rsid w:val="003335DA"/>
  </w:style>
  <w:style w:type="paragraph" w:customStyle="1" w:styleId="531E5F78249C4CB1AA59E3400E30846A">
    <w:name w:val="531E5F78249C4CB1AA59E3400E30846A"/>
    <w:rsid w:val="003335DA"/>
  </w:style>
  <w:style w:type="paragraph" w:customStyle="1" w:styleId="1EE19F72B1E54B1F95B6856EC886069E">
    <w:name w:val="1EE19F72B1E54B1F95B6856EC886069E"/>
    <w:rsid w:val="003335DA"/>
  </w:style>
  <w:style w:type="paragraph" w:customStyle="1" w:styleId="0D869CAEB7E84F52B67ED7E940BFA464">
    <w:name w:val="0D869CAEB7E84F52B67ED7E940BFA464"/>
    <w:rsid w:val="003335DA"/>
  </w:style>
  <w:style w:type="paragraph" w:customStyle="1" w:styleId="17376753200C487880C99D7ACBEE295D">
    <w:name w:val="17376753200C487880C99D7ACBEE295D"/>
    <w:rsid w:val="003335DA"/>
  </w:style>
  <w:style w:type="paragraph" w:customStyle="1" w:styleId="CEF7FA0FD6D94CA38B8B36594E6C2A00">
    <w:name w:val="CEF7FA0FD6D94CA38B8B36594E6C2A00"/>
    <w:rsid w:val="003335DA"/>
  </w:style>
  <w:style w:type="paragraph" w:customStyle="1" w:styleId="55372DDAAD094684B2399DB88D8C6951">
    <w:name w:val="55372DDAAD094684B2399DB88D8C6951"/>
    <w:rsid w:val="003335DA"/>
  </w:style>
  <w:style w:type="paragraph" w:customStyle="1" w:styleId="93E6946DBD8F4FB79A41556FB24B5814">
    <w:name w:val="93E6946DBD8F4FB79A41556FB24B5814"/>
    <w:rsid w:val="003335DA"/>
  </w:style>
  <w:style w:type="paragraph" w:customStyle="1" w:styleId="A3875E20CD11475DB7B8ECE446EC8587">
    <w:name w:val="A3875E20CD11475DB7B8ECE446EC8587"/>
    <w:rsid w:val="003335DA"/>
  </w:style>
  <w:style w:type="paragraph" w:customStyle="1" w:styleId="30C3CD891F3B4387B56EAC433E5E253E">
    <w:name w:val="30C3CD891F3B4387B56EAC433E5E253E"/>
    <w:rsid w:val="003335DA"/>
  </w:style>
  <w:style w:type="paragraph" w:customStyle="1" w:styleId="26B32B0C8FAF4C7DADDC57EB819CD2BE">
    <w:name w:val="26B32B0C8FAF4C7DADDC57EB819CD2BE"/>
    <w:rsid w:val="003335DA"/>
  </w:style>
  <w:style w:type="paragraph" w:customStyle="1" w:styleId="729348BC9E744CEDB98C6D5634E74CE9">
    <w:name w:val="729348BC9E744CEDB98C6D5634E74CE9"/>
    <w:rsid w:val="003335DA"/>
  </w:style>
  <w:style w:type="paragraph" w:customStyle="1" w:styleId="7016EDC73FC8450590EE6D7054860279">
    <w:name w:val="7016EDC73FC8450590EE6D7054860279"/>
    <w:rsid w:val="003335DA"/>
  </w:style>
  <w:style w:type="paragraph" w:customStyle="1" w:styleId="8F9D9EBCED1946AF87CEB3BDAAFF82A3">
    <w:name w:val="8F9D9EBCED1946AF87CEB3BDAAFF82A3"/>
    <w:rsid w:val="003335DA"/>
  </w:style>
  <w:style w:type="paragraph" w:customStyle="1" w:styleId="F2B804A9A98C467BAE149A3C10890CD6">
    <w:name w:val="F2B804A9A98C467BAE149A3C10890CD6"/>
    <w:rsid w:val="003335DA"/>
  </w:style>
  <w:style w:type="paragraph" w:customStyle="1" w:styleId="5423441ECCA94E8BA29881BA3571C8CE">
    <w:name w:val="5423441ECCA94E8BA29881BA3571C8CE"/>
    <w:rsid w:val="003335DA"/>
  </w:style>
  <w:style w:type="paragraph" w:customStyle="1" w:styleId="3C1D3606B6714B44971C9B9648A258BC">
    <w:name w:val="3C1D3606B6714B44971C9B9648A258BC"/>
    <w:rsid w:val="003335DA"/>
  </w:style>
  <w:style w:type="paragraph" w:customStyle="1" w:styleId="3D46852A4FE84D22B130C2DE3F2B5376">
    <w:name w:val="3D46852A4FE84D22B130C2DE3F2B5376"/>
    <w:rsid w:val="003335DA"/>
  </w:style>
  <w:style w:type="paragraph" w:customStyle="1" w:styleId="B22E1798DC014073AA30D7B4ECA200AA">
    <w:name w:val="B22E1798DC014073AA30D7B4ECA200AA"/>
    <w:rsid w:val="003335DA"/>
  </w:style>
  <w:style w:type="paragraph" w:customStyle="1" w:styleId="AD31107E5104474E82BF67F5FAF28939">
    <w:name w:val="AD31107E5104474E82BF67F5FAF28939"/>
    <w:rsid w:val="003335DA"/>
  </w:style>
  <w:style w:type="paragraph" w:customStyle="1" w:styleId="1C0C95BBF7F24EFC95670F36DE903C7D">
    <w:name w:val="1C0C95BBF7F24EFC95670F36DE903C7D"/>
    <w:rsid w:val="003335DA"/>
  </w:style>
  <w:style w:type="paragraph" w:customStyle="1" w:styleId="D204C434C06649468CE51A8DFB8229B9">
    <w:name w:val="D204C434C06649468CE51A8DFB8229B9"/>
    <w:rsid w:val="003335DA"/>
  </w:style>
  <w:style w:type="paragraph" w:customStyle="1" w:styleId="AAB626D41DA44148AC409C6DF276EBE7">
    <w:name w:val="AAB626D41DA44148AC409C6DF276EBE7"/>
    <w:rsid w:val="003335DA"/>
  </w:style>
  <w:style w:type="paragraph" w:customStyle="1" w:styleId="7D44DE688331487AA58B2F32A7B1EFA1">
    <w:name w:val="7D44DE688331487AA58B2F32A7B1EFA1"/>
    <w:rsid w:val="003335DA"/>
  </w:style>
  <w:style w:type="paragraph" w:customStyle="1" w:styleId="6883C96574B34BD39E711DC188D0A128">
    <w:name w:val="6883C96574B34BD39E711DC188D0A128"/>
    <w:rsid w:val="003335DA"/>
  </w:style>
  <w:style w:type="paragraph" w:customStyle="1" w:styleId="91452293C8514231940E269EB7BEE085">
    <w:name w:val="91452293C8514231940E269EB7BEE085"/>
    <w:rsid w:val="003335DA"/>
  </w:style>
  <w:style w:type="paragraph" w:customStyle="1" w:styleId="D63BCB5546A74CCF8C3B97DB81EEB71B">
    <w:name w:val="D63BCB5546A74CCF8C3B97DB81EEB71B"/>
    <w:rsid w:val="003335DA"/>
  </w:style>
  <w:style w:type="paragraph" w:customStyle="1" w:styleId="17887FA31C6F4AD19B057E1C8B02B567">
    <w:name w:val="17887FA31C6F4AD19B057E1C8B02B567"/>
    <w:rsid w:val="003335DA"/>
  </w:style>
  <w:style w:type="paragraph" w:customStyle="1" w:styleId="30FBFAED7E314039B819ACD2E85AD4C0">
    <w:name w:val="30FBFAED7E314039B819ACD2E85AD4C0"/>
    <w:rsid w:val="003335DA"/>
  </w:style>
  <w:style w:type="paragraph" w:customStyle="1" w:styleId="FBE06323AD144A4A8916A1456A300143">
    <w:name w:val="FBE06323AD144A4A8916A1456A300143"/>
    <w:rsid w:val="003335DA"/>
  </w:style>
  <w:style w:type="paragraph" w:customStyle="1" w:styleId="72DDA7A062154C9D87A62823346FD3F9">
    <w:name w:val="72DDA7A062154C9D87A62823346FD3F9"/>
    <w:rsid w:val="003335DA"/>
  </w:style>
  <w:style w:type="paragraph" w:customStyle="1" w:styleId="B3F34C666A3B4A75931CC541F9B4F1AE">
    <w:name w:val="B3F34C666A3B4A75931CC541F9B4F1AE"/>
    <w:rsid w:val="003335DA"/>
  </w:style>
  <w:style w:type="paragraph" w:customStyle="1" w:styleId="42FAE73C9B7541CFAA332F80B47F4AE5">
    <w:name w:val="42FAE73C9B7541CFAA332F80B47F4AE5"/>
    <w:rsid w:val="003335DA"/>
  </w:style>
  <w:style w:type="paragraph" w:customStyle="1" w:styleId="559BD9A8DB3044538064017FA5B37071">
    <w:name w:val="559BD9A8DB3044538064017FA5B37071"/>
    <w:rsid w:val="003335DA"/>
  </w:style>
  <w:style w:type="paragraph" w:customStyle="1" w:styleId="C13920174C2442ED8C965B14E0B7C573">
    <w:name w:val="C13920174C2442ED8C965B14E0B7C573"/>
    <w:rsid w:val="003335DA"/>
  </w:style>
  <w:style w:type="paragraph" w:customStyle="1" w:styleId="833F8599240247BCB1DF6B3BD0A7EB3A">
    <w:name w:val="833F8599240247BCB1DF6B3BD0A7EB3A"/>
    <w:rsid w:val="003335DA"/>
  </w:style>
  <w:style w:type="paragraph" w:customStyle="1" w:styleId="B8A4F1BC565249EBBFE49A3B6045C000">
    <w:name w:val="B8A4F1BC565249EBBFE49A3B6045C000"/>
    <w:rsid w:val="003335DA"/>
  </w:style>
  <w:style w:type="paragraph" w:customStyle="1" w:styleId="F951AF71473E40099CC27D0C2D5536F0">
    <w:name w:val="F951AF71473E40099CC27D0C2D5536F0"/>
    <w:rsid w:val="003335DA"/>
  </w:style>
  <w:style w:type="paragraph" w:customStyle="1" w:styleId="BB0F0D5A65F54F9590700562126C2A21">
    <w:name w:val="BB0F0D5A65F54F9590700562126C2A21"/>
    <w:rsid w:val="003335DA"/>
  </w:style>
  <w:style w:type="paragraph" w:customStyle="1" w:styleId="6F6D3DBE44154CF1A5EBC2666FB6DAFE">
    <w:name w:val="6F6D3DBE44154CF1A5EBC2666FB6DAFE"/>
    <w:rsid w:val="003335DA"/>
  </w:style>
  <w:style w:type="paragraph" w:customStyle="1" w:styleId="7868150C8B064955A3E4B4F21714B885">
    <w:name w:val="7868150C8B064955A3E4B4F21714B885"/>
    <w:rsid w:val="003335DA"/>
  </w:style>
  <w:style w:type="paragraph" w:customStyle="1" w:styleId="A60356E662AA4095A45A26179631EA5B">
    <w:name w:val="A60356E662AA4095A45A26179631EA5B"/>
    <w:rsid w:val="003335DA"/>
  </w:style>
  <w:style w:type="paragraph" w:customStyle="1" w:styleId="8B9C5222DB8D48BD83C5A7E68785A104">
    <w:name w:val="8B9C5222DB8D48BD83C5A7E68785A104"/>
    <w:rsid w:val="003335DA"/>
  </w:style>
  <w:style w:type="paragraph" w:customStyle="1" w:styleId="4B1A28D2BA3142C3B3E35C76B675C63D">
    <w:name w:val="4B1A28D2BA3142C3B3E35C76B675C63D"/>
    <w:rsid w:val="003335DA"/>
  </w:style>
  <w:style w:type="paragraph" w:customStyle="1" w:styleId="D1E597848346421BBCE2CBA03EFF465D">
    <w:name w:val="D1E597848346421BBCE2CBA03EFF465D"/>
    <w:rsid w:val="003335DA"/>
  </w:style>
  <w:style w:type="paragraph" w:customStyle="1" w:styleId="E3F45FA67A404D5CA1F0516117075339">
    <w:name w:val="E3F45FA67A404D5CA1F0516117075339"/>
    <w:rsid w:val="003335DA"/>
  </w:style>
  <w:style w:type="paragraph" w:customStyle="1" w:styleId="DAFC9075A3464CFE8C745904EC1C5B29">
    <w:name w:val="DAFC9075A3464CFE8C745904EC1C5B29"/>
    <w:rsid w:val="003335DA"/>
  </w:style>
  <w:style w:type="paragraph" w:customStyle="1" w:styleId="4C41F5539B4347548219693ABB938838">
    <w:name w:val="4C41F5539B4347548219693ABB938838"/>
    <w:rsid w:val="003335DA"/>
  </w:style>
  <w:style w:type="paragraph" w:customStyle="1" w:styleId="5A8BC7DB2F774A648EB60191624CCBDE">
    <w:name w:val="5A8BC7DB2F774A648EB60191624CCBDE"/>
    <w:rsid w:val="003335DA"/>
  </w:style>
  <w:style w:type="paragraph" w:customStyle="1" w:styleId="E53480BE09CF473F8B580E3A3054C820">
    <w:name w:val="E53480BE09CF473F8B580E3A3054C820"/>
    <w:rsid w:val="003335DA"/>
  </w:style>
  <w:style w:type="paragraph" w:customStyle="1" w:styleId="0ACD11EF7415480092C401BE7573CBCA">
    <w:name w:val="0ACD11EF7415480092C401BE7573CBCA"/>
    <w:rsid w:val="003335DA"/>
  </w:style>
  <w:style w:type="paragraph" w:customStyle="1" w:styleId="07F66EA3C58E4F80A6A50A413FD49BFC">
    <w:name w:val="07F66EA3C58E4F80A6A50A413FD49BFC"/>
    <w:rsid w:val="003335DA"/>
  </w:style>
  <w:style w:type="paragraph" w:customStyle="1" w:styleId="05F8DE2D775C4546855CDB03BDF1C0A0">
    <w:name w:val="05F8DE2D775C4546855CDB03BDF1C0A0"/>
    <w:rsid w:val="003335DA"/>
  </w:style>
  <w:style w:type="paragraph" w:customStyle="1" w:styleId="F45BE10988674C43A07D60114906E591">
    <w:name w:val="F45BE10988674C43A07D60114906E591"/>
    <w:rsid w:val="003335DA"/>
  </w:style>
  <w:style w:type="paragraph" w:customStyle="1" w:styleId="FE1321B1112B4A8798B9E113D766B337">
    <w:name w:val="FE1321B1112B4A8798B9E113D766B337"/>
    <w:rsid w:val="003335DA"/>
  </w:style>
  <w:style w:type="paragraph" w:customStyle="1" w:styleId="38945583DF114CD19217F60D2183605F">
    <w:name w:val="38945583DF114CD19217F60D2183605F"/>
    <w:rsid w:val="003335DA"/>
  </w:style>
  <w:style w:type="paragraph" w:customStyle="1" w:styleId="581245AA94F444A4AEA20855E451105A">
    <w:name w:val="581245AA94F444A4AEA20855E451105A"/>
    <w:rsid w:val="003335DA"/>
  </w:style>
  <w:style w:type="paragraph" w:customStyle="1" w:styleId="EC17A0DE87F54C469EE4893C2948F001">
    <w:name w:val="EC17A0DE87F54C469EE4893C2948F001"/>
    <w:rsid w:val="003335DA"/>
  </w:style>
  <w:style w:type="paragraph" w:customStyle="1" w:styleId="E6B47619CFFD4EF9A991C99E4728EF4B">
    <w:name w:val="E6B47619CFFD4EF9A991C99E4728EF4B"/>
    <w:rsid w:val="003335DA"/>
  </w:style>
  <w:style w:type="paragraph" w:customStyle="1" w:styleId="C0E306B27F8841B0B04244C7B679E8D9">
    <w:name w:val="C0E306B27F8841B0B04244C7B679E8D9"/>
    <w:rsid w:val="003335DA"/>
  </w:style>
  <w:style w:type="paragraph" w:customStyle="1" w:styleId="8758FD2D894548DE80BD2F126FB3ECED">
    <w:name w:val="8758FD2D894548DE80BD2F126FB3ECED"/>
    <w:rsid w:val="003335DA"/>
  </w:style>
  <w:style w:type="paragraph" w:customStyle="1" w:styleId="0462EAD9B5124351A79682DD18591BD7">
    <w:name w:val="0462EAD9B5124351A79682DD18591BD7"/>
    <w:rsid w:val="003335DA"/>
  </w:style>
  <w:style w:type="paragraph" w:customStyle="1" w:styleId="7268824510DE4488828D336F7EBF5F29">
    <w:name w:val="7268824510DE4488828D336F7EBF5F29"/>
    <w:rsid w:val="003335DA"/>
  </w:style>
  <w:style w:type="paragraph" w:customStyle="1" w:styleId="9A64A966F17942529981D236408D7410">
    <w:name w:val="9A64A966F17942529981D236408D7410"/>
    <w:rsid w:val="003335DA"/>
  </w:style>
  <w:style w:type="paragraph" w:customStyle="1" w:styleId="BDD757C165E04C6FB50AA8D7180D0566">
    <w:name w:val="BDD757C165E04C6FB50AA8D7180D0566"/>
    <w:rsid w:val="003335DA"/>
  </w:style>
  <w:style w:type="paragraph" w:customStyle="1" w:styleId="3F9526069F444354AD36B848E4748DB5">
    <w:name w:val="3F9526069F444354AD36B848E4748DB5"/>
    <w:rsid w:val="003335DA"/>
  </w:style>
  <w:style w:type="paragraph" w:customStyle="1" w:styleId="19EF434C840E48EB8FEE242863773DDB">
    <w:name w:val="19EF434C840E48EB8FEE242863773DDB"/>
    <w:rsid w:val="003335DA"/>
  </w:style>
  <w:style w:type="paragraph" w:customStyle="1" w:styleId="6AC674653C71447186ECC7CD72025D09">
    <w:name w:val="6AC674653C71447186ECC7CD72025D09"/>
    <w:rsid w:val="003335DA"/>
  </w:style>
  <w:style w:type="paragraph" w:customStyle="1" w:styleId="3A87AC9B0BE4436783D6FFB59A2CE074">
    <w:name w:val="3A87AC9B0BE4436783D6FFB59A2CE074"/>
    <w:rsid w:val="003335DA"/>
  </w:style>
  <w:style w:type="paragraph" w:customStyle="1" w:styleId="5930797CF5004195AAD3B0F439C3E339">
    <w:name w:val="5930797CF5004195AAD3B0F439C3E339"/>
    <w:rsid w:val="003335DA"/>
  </w:style>
  <w:style w:type="paragraph" w:customStyle="1" w:styleId="DA05D60D114D4D91B756BA6D5939EEFD">
    <w:name w:val="DA05D60D114D4D91B756BA6D5939EEFD"/>
    <w:rsid w:val="003335DA"/>
  </w:style>
  <w:style w:type="paragraph" w:customStyle="1" w:styleId="AEF8EFF4BBF34B23B39F464F7BA44BC6">
    <w:name w:val="AEF8EFF4BBF34B23B39F464F7BA44BC6"/>
    <w:rsid w:val="003335DA"/>
  </w:style>
  <w:style w:type="paragraph" w:customStyle="1" w:styleId="270FD8A8545B455E9EC3951AFBB309FD">
    <w:name w:val="270FD8A8545B455E9EC3951AFBB309FD"/>
    <w:rsid w:val="003335DA"/>
  </w:style>
  <w:style w:type="paragraph" w:customStyle="1" w:styleId="D2F10EFD0AA64FB1B63F0952D8097EFA">
    <w:name w:val="D2F10EFD0AA64FB1B63F0952D8097EFA"/>
    <w:rsid w:val="003335DA"/>
  </w:style>
  <w:style w:type="paragraph" w:customStyle="1" w:styleId="427D2C298108422F84DB3289A69EEA1E">
    <w:name w:val="427D2C298108422F84DB3289A69EEA1E"/>
    <w:rsid w:val="003335DA"/>
  </w:style>
  <w:style w:type="paragraph" w:customStyle="1" w:styleId="1014217646B64C2FA9B997AFBB71BBC4">
    <w:name w:val="1014217646B64C2FA9B997AFBB71BBC4"/>
    <w:rsid w:val="003335DA"/>
  </w:style>
  <w:style w:type="paragraph" w:customStyle="1" w:styleId="537D7AA13F0A4E9B84B258291BDE45B9">
    <w:name w:val="537D7AA13F0A4E9B84B258291BDE45B9"/>
    <w:rsid w:val="003335DA"/>
  </w:style>
  <w:style w:type="paragraph" w:customStyle="1" w:styleId="6D1F744157EF48CFA97F9D7E7617C42B">
    <w:name w:val="6D1F744157EF48CFA97F9D7E7617C42B"/>
    <w:rsid w:val="003335DA"/>
  </w:style>
  <w:style w:type="paragraph" w:customStyle="1" w:styleId="682D0F499C1D4B1AA414CE8D0E6741C7">
    <w:name w:val="682D0F499C1D4B1AA414CE8D0E6741C7"/>
    <w:rsid w:val="003335DA"/>
  </w:style>
  <w:style w:type="paragraph" w:customStyle="1" w:styleId="CD0148627BD045D1A1DE5BF13344803A">
    <w:name w:val="CD0148627BD045D1A1DE5BF13344803A"/>
    <w:rsid w:val="003335DA"/>
  </w:style>
  <w:style w:type="paragraph" w:customStyle="1" w:styleId="944AC4108C15408081012A3B399DFBDB">
    <w:name w:val="944AC4108C15408081012A3B399DFBDB"/>
    <w:rsid w:val="003335DA"/>
  </w:style>
  <w:style w:type="paragraph" w:customStyle="1" w:styleId="C99EBAB05380437E93F9D66FB63461C4">
    <w:name w:val="C99EBAB05380437E93F9D66FB63461C4"/>
    <w:rsid w:val="003335DA"/>
  </w:style>
  <w:style w:type="paragraph" w:customStyle="1" w:styleId="86600474F0AF4999AC345F43E2469719">
    <w:name w:val="86600474F0AF4999AC345F43E2469719"/>
    <w:rsid w:val="003335DA"/>
  </w:style>
  <w:style w:type="paragraph" w:customStyle="1" w:styleId="DF4D58BC3FA4440C8FF6DFEBB64892BE">
    <w:name w:val="DF4D58BC3FA4440C8FF6DFEBB64892BE"/>
    <w:rsid w:val="003335DA"/>
  </w:style>
  <w:style w:type="paragraph" w:customStyle="1" w:styleId="2D62F744689547019D6D73CEBCEB74AF">
    <w:name w:val="2D62F744689547019D6D73CEBCEB74AF"/>
    <w:rsid w:val="003335DA"/>
  </w:style>
  <w:style w:type="paragraph" w:customStyle="1" w:styleId="6D0BE9597DE344EAB6107196D9ACB780">
    <w:name w:val="6D0BE9597DE344EAB6107196D9ACB780"/>
    <w:rsid w:val="003335DA"/>
  </w:style>
  <w:style w:type="paragraph" w:customStyle="1" w:styleId="1D331A23365C4149BED889BBFFD8B02D">
    <w:name w:val="1D331A23365C4149BED889BBFFD8B02D"/>
    <w:rsid w:val="003335DA"/>
  </w:style>
  <w:style w:type="paragraph" w:customStyle="1" w:styleId="38B3359EE8724386B2F7DED6215C489A">
    <w:name w:val="38B3359EE8724386B2F7DED6215C489A"/>
    <w:rsid w:val="003335DA"/>
  </w:style>
  <w:style w:type="paragraph" w:customStyle="1" w:styleId="A1CB3DB9B3904C2DA19FD3069C5EC0AA">
    <w:name w:val="A1CB3DB9B3904C2DA19FD3069C5EC0AA"/>
    <w:rsid w:val="003335DA"/>
  </w:style>
  <w:style w:type="paragraph" w:customStyle="1" w:styleId="05B5E5DB126645A99DD4AB0020F10C43">
    <w:name w:val="05B5E5DB126645A99DD4AB0020F10C43"/>
    <w:rsid w:val="003335DA"/>
  </w:style>
  <w:style w:type="paragraph" w:customStyle="1" w:styleId="7AB1F5C4A051424FA468E6C58D15D7BB">
    <w:name w:val="7AB1F5C4A051424FA468E6C58D15D7BB"/>
    <w:rsid w:val="003335DA"/>
  </w:style>
  <w:style w:type="paragraph" w:customStyle="1" w:styleId="7750CC7A6035427DB0F1539A78AA22C5">
    <w:name w:val="7750CC7A6035427DB0F1539A78AA22C5"/>
    <w:rsid w:val="003335DA"/>
  </w:style>
  <w:style w:type="paragraph" w:customStyle="1" w:styleId="44FA73FDE18744ECA6BDEC6EE64E94FF">
    <w:name w:val="44FA73FDE18744ECA6BDEC6EE64E94FF"/>
    <w:rsid w:val="003335DA"/>
  </w:style>
  <w:style w:type="paragraph" w:customStyle="1" w:styleId="64F92135D7DB4FF683E92AE5931F11F0">
    <w:name w:val="64F92135D7DB4FF683E92AE5931F11F0"/>
    <w:rsid w:val="003335DA"/>
  </w:style>
  <w:style w:type="paragraph" w:customStyle="1" w:styleId="AFB4FA5BCAEC42E49F4324D2C8C52708">
    <w:name w:val="AFB4FA5BCAEC42E49F4324D2C8C52708"/>
    <w:rsid w:val="003335DA"/>
  </w:style>
  <w:style w:type="paragraph" w:customStyle="1" w:styleId="5E8DFB383FC749138A2457C3EAC28412">
    <w:name w:val="5E8DFB383FC749138A2457C3EAC28412"/>
    <w:rsid w:val="003335DA"/>
  </w:style>
  <w:style w:type="paragraph" w:customStyle="1" w:styleId="2D8A2BB82E8C4D49B515B2C5E982790D">
    <w:name w:val="2D8A2BB82E8C4D49B515B2C5E982790D"/>
    <w:rsid w:val="003335DA"/>
  </w:style>
  <w:style w:type="paragraph" w:customStyle="1" w:styleId="68FD2290BA984484918C88C608F376B4">
    <w:name w:val="68FD2290BA984484918C88C608F376B4"/>
    <w:rsid w:val="003335DA"/>
  </w:style>
  <w:style w:type="paragraph" w:customStyle="1" w:styleId="34F00AE2F5444A05B181D0E62FEB5C12">
    <w:name w:val="34F00AE2F5444A05B181D0E62FEB5C12"/>
    <w:rsid w:val="003335DA"/>
  </w:style>
  <w:style w:type="paragraph" w:customStyle="1" w:styleId="8AA442D1FD4140B7BE049E7EEACD14DE">
    <w:name w:val="8AA442D1FD4140B7BE049E7EEACD14DE"/>
    <w:rsid w:val="003335DA"/>
  </w:style>
  <w:style w:type="paragraph" w:customStyle="1" w:styleId="A687AA559B774BE1B9E20746F3E92B51">
    <w:name w:val="A687AA559B774BE1B9E20746F3E92B51"/>
    <w:rsid w:val="003335DA"/>
  </w:style>
  <w:style w:type="paragraph" w:customStyle="1" w:styleId="E6129D72B695437797ABDB3EEC4A2712">
    <w:name w:val="E6129D72B695437797ABDB3EEC4A2712"/>
    <w:rsid w:val="003335DA"/>
  </w:style>
  <w:style w:type="paragraph" w:customStyle="1" w:styleId="BA17AB39330F4A09AA203A282397523C">
    <w:name w:val="BA17AB39330F4A09AA203A282397523C"/>
    <w:rsid w:val="003335DA"/>
  </w:style>
  <w:style w:type="paragraph" w:customStyle="1" w:styleId="EA782C35D44A40CFB5FF267007B707F9">
    <w:name w:val="EA782C35D44A40CFB5FF267007B707F9"/>
    <w:rsid w:val="003335DA"/>
  </w:style>
  <w:style w:type="paragraph" w:customStyle="1" w:styleId="CCA58D3E15984B89BAC2D387CFA56DF0">
    <w:name w:val="CCA58D3E15984B89BAC2D387CFA56DF0"/>
    <w:rsid w:val="003335DA"/>
  </w:style>
  <w:style w:type="paragraph" w:customStyle="1" w:styleId="EC3ECF054CE54B3CBE169F193F056414">
    <w:name w:val="EC3ECF054CE54B3CBE169F193F056414"/>
    <w:rsid w:val="003335DA"/>
  </w:style>
  <w:style w:type="paragraph" w:customStyle="1" w:styleId="DB3F5B4D611D4EFD83D69F12C90D54F5">
    <w:name w:val="DB3F5B4D611D4EFD83D69F12C90D54F5"/>
    <w:rsid w:val="003335DA"/>
  </w:style>
  <w:style w:type="paragraph" w:customStyle="1" w:styleId="723A6960A9CA4E548E0A5915F634179B">
    <w:name w:val="723A6960A9CA4E548E0A5915F634179B"/>
    <w:rsid w:val="003335DA"/>
  </w:style>
  <w:style w:type="paragraph" w:customStyle="1" w:styleId="0E2832833FCE4E6A8ECAD94D8E3695C3">
    <w:name w:val="0E2832833FCE4E6A8ECAD94D8E3695C3"/>
    <w:rsid w:val="003335DA"/>
  </w:style>
  <w:style w:type="paragraph" w:customStyle="1" w:styleId="693D039B26444546992375FCA7AF81F9">
    <w:name w:val="693D039B26444546992375FCA7AF81F9"/>
    <w:rsid w:val="003335DA"/>
  </w:style>
  <w:style w:type="paragraph" w:customStyle="1" w:styleId="09874E55D51447FFAEF6DC1DD5AD40E9">
    <w:name w:val="09874E55D51447FFAEF6DC1DD5AD40E9"/>
    <w:rsid w:val="003335DA"/>
  </w:style>
  <w:style w:type="paragraph" w:customStyle="1" w:styleId="26BEB57C9B7F4093B7C8574DF7E8780B">
    <w:name w:val="26BEB57C9B7F4093B7C8574DF7E8780B"/>
    <w:rsid w:val="003335DA"/>
  </w:style>
  <w:style w:type="paragraph" w:customStyle="1" w:styleId="6DD8379F8B59420389C4845D7B8B0E4F">
    <w:name w:val="6DD8379F8B59420389C4845D7B8B0E4F"/>
    <w:rsid w:val="003335DA"/>
  </w:style>
  <w:style w:type="paragraph" w:customStyle="1" w:styleId="E82CB5935E76408787C194392CBC905D">
    <w:name w:val="E82CB5935E76408787C194392CBC905D"/>
    <w:rsid w:val="003335DA"/>
  </w:style>
  <w:style w:type="paragraph" w:customStyle="1" w:styleId="6F3FDD0824FD4795A992502CAFEE7883">
    <w:name w:val="6F3FDD0824FD4795A992502CAFEE7883"/>
    <w:rsid w:val="003335DA"/>
  </w:style>
  <w:style w:type="paragraph" w:customStyle="1" w:styleId="6DDEEA0FC8824F1FAC222C0766C78E48">
    <w:name w:val="6DDEEA0FC8824F1FAC222C0766C78E48"/>
    <w:rsid w:val="003335DA"/>
  </w:style>
  <w:style w:type="paragraph" w:customStyle="1" w:styleId="A40C1AFB88314033A6B977F6FC6CB1D5">
    <w:name w:val="A40C1AFB88314033A6B977F6FC6CB1D5"/>
    <w:rsid w:val="003335DA"/>
  </w:style>
  <w:style w:type="paragraph" w:customStyle="1" w:styleId="9EB0520932A84A6EA656AE0E41AB2CB6">
    <w:name w:val="9EB0520932A84A6EA656AE0E41AB2CB6"/>
    <w:rsid w:val="003335DA"/>
  </w:style>
  <w:style w:type="paragraph" w:customStyle="1" w:styleId="8DAE2A66BC8E427CB3F52CFEA624CEFD">
    <w:name w:val="8DAE2A66BC8E427CB3F52CFEA624CEFD"/>
    <w:rsid w:val="003335DA"/>
  </w:style>
  <w:style w:type="paragraph" w:customStyle="1" w:styleId="5123157540A2417C9C6F61C94FEF2A3D">
    <w:name w:val="5123157540A2417C9C6F61C94FEF2A3D"/>
    <w:rsid w:val="003335DA"/>
  </w:style>
  <w:style w:type="paragraph" w:customStyle="1" w:styleId="DD839FF3AC9E4FFFA42CBED110F2E94D">
    <w:name w:val="DD839FF3AC9E4FFFA42CBED110F2E94D"/>
    <w:rsid w:val="003335DA"/>
  </w:style>
  <w:style w:type="paragraph" w:customStyle="1" w:styleId="AE4B397CF3414635BCE6C73185252F37">
    <w:name w:val="AE4B397CF3414635BCE6C73185252F37"/>
    <w:rsid w:val="003335DA"/>
  </w:style>
  <w:style w:type="paragraph" w:customStyle="1" w:styleId="DB5BC6FB55E24862B8780AF7C0E7FE4D">
    <w:name w:val="DB5BC6FB55E24862B8780AF7C0E7FE4D"/>
    <w:rsid w:val="003335DA"/>
  </w:style>
  <w:style w:type="paragraph" w:customStyle="1" w:styleId="05C660E49CEB41EBB5849C1B6B188937">
    <w:name w:val="05C660E49CEB41EBB5849C1B6B188937"/>
    <w:rsid w:val="003335DA"/>
  </w:style>
  <w:style w:type="paragraph" w:customStyle="1" w:styleId="E6A72FA302D94BD4936DAAC41C314CBE">
    <w:name w:val="E6A72FA302D94BD4936DAAC41C314CBE"/>
    <w:rsid w:val="003335DA"/>
  </w:style>
  <w:style w:type="paragraph" w:customStyle="1" w:styleId="4723A0738ADE4FE99C9F64587DE9CAF9">
    <w:name w:val="4723A0738ADE4FE99C9F64587DE9CAF9"/>
    <w:rsid w:val="003335DA"/>
  </w:style>
  <w:style w:type="paragraph" w:customStyle="1" w:styleId="7F08E2DCC4284ABC92B7C7782BD0834C">
    <w:name w:val="7F08E2DCC4284ABC92B7C7782BD0834C"/>
    <w:rsid w:val="003335DA"/>
  </w:style>
  <w:style w:type="paragraph" w:customStyle="1" w:styleId="F35FE50F91C44A34AB4F4DF226F6BBBD">
    <w:name w:val="F35FE50F91C44A34AB4F4DF226F6BBBD"/>
    <w:rsid w:val="003335DA"/>
  </w:style>
  <w:style w:type="paragraph" w:customStyle="1" w:styleId="E2AD344151D041FFAE2B0E04B94AC24D">
    <w:name w:val="E2AD344151D041FFAE2B0E04B94AC24D"/>
    <w:rsid w:val="003335DA"/>
  </w:style>
  <w:style w:type="paragraph" w:customStyle="1" w:styleId="040F4CBC7F4C467592ABE65ACCCD88BD">
    <w:name w:val="040F4CBC7F4C467592ABE65ACCCD88BD"/>
    <w:rsid w:val="003335DA"/>
  </w:style>
  <w:style w:type="paragraph" w:customStyle="1" w:styleId="BC96D47AB96E42D28CFCEBDE38A04FD7">
    <w:name w:val="BC96D47AB96E42D28CFCEBDE38A04FD7"/>
    <w:rsid w:val="003335DA"/>
  </w:style>
  <w:style w:type="paragraph" w:customStyle="1" w:styleId="8DC9C50F4A204BE6BDF9537079594287">
    <w:name w:val="8DC9C50F4A204BE6BDF9537079594287"/>
    <w:rsid w:val="003335DA"/>
  </w:style>
  <w:style w:type="paragraph" w:customStyle="1" w:styleId="D3034D96F45045B2B67AA092771B5F1F">
    <w:name w:val="D3034D96F45045B2B67AA092771B5F1F"/>
    <w:rsid w:val="003335DA"/>
  </w:style>
  <w:style w:type="paragraph" w:customStyle="1" w:styleId="DC0CFC96F65C410CBA61A8727E46BC2A">
    <w:name w:val="DC0CFC96F65C410CBA61A8727E46BC2A"/>
    <w:rsid w:val="003335DA"/>
  </w:style>
  <w:style w:type="paragraph" w:customStyle="1" w:styleId="348FF69A63E04ADBBA2840DD333A02EF">
    <w:name w:val="348FF69A63E04ADBBA2840DD333A02EF"/>
    <w:rsid w:val="003335DA"/>
  </w:style>
  <w:style w:type="paragraph" w:customStyle="1" w:styleId="CB6A317501424F9E959572EEBEC8D830">
    <w:name w:val="CB6A317501424F9E959572EEBEC8D830"/>
    <w:rsid w:val="003335DA"/>
  </w:style>
  <w:style w:type="paragraph" w:customStyle="1" w:styleId="BB590B523BEC42A08E6D08C0FA21443A">
    <w:name w:val="BB590B523BEC42A08E6D08C0FA21443A"/>
    <w:rsid w:val="00333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E33A6F200BC34A8412D757CDAF983B" ma:contentTypeVersion="10" ma:contentTypeDescription="Create a new document." ma:contentTypeScope="" ma:versionID="aede257e778dc398c004f9567e43c521">
  <xsd:schema xmlns:xsd="http://www.w3.org/2001/XMLSchema" xmlns:xs="http://www.w3.org/2001/XMLSchema" xmlns:p="http://schemas.microsoft.com/office/2006/metadata/properties" xmlns:ns2="d7bba9ee-3a1c-4798-ae11-ffbb287f1445" xmlns:ns3="869adbbd-94e3-434a-9575-0b611c41ca4f" targetNamespace="http://schemas.microsoft.com/office/2006/metadata/properties" ma:root="true" ma:fieldsID="73b9ff11869912c2956bb4644759f2b9" ns2:_="" ns3:_="">
    <xsd:import namespace="d7bba9ee-3a1c-4798-ae11-ffbb287f1445"/>
    <xsd:import namespace="869adbbd-94e3-434a-9575-0b611c41ca4f"/>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bba9ee-3a1c-4798-ae11-ffbb287f14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9adbbd-94e3-434a-9575-0b611c41ca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4BBAB4-818A-4AB5-86AA-D4209AE4C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bba9ee-3a1c-4798-ae11-ffbb287f1445"/>
    <ds:schemaRef ds:uri="869adbbd-94e3-434a-9575-0b611c41ca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861C77-7933-43DF-A92B-BB31D17E91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C03B91-7123-471F-81C8-2C35420229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053</Words>
  <Characters>17405</Characters>
  <Application>Microsoft Office Word</Application>
  <DocSecurity>0</DocSecurity>
  <Lines>145</Lines>
  <Paragraphs>40</Paragraphs>
  <ScaleCrop>false</ScaleCrop>
  <Company>Montgomery County Government</Company>
  <LinksUpToDate>false</LinksUpToDate>
  <CharactersWithSpaces>2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1</dc:title>
  <dc:subject/>
  <dc:creator>OHR</dc:creator>
  <cp:keywords/>
  <dc:description/>
  <cp:lastModifiedBy>Hong, Rosa</cp:lastModifiedBy>
  <cp:revision>7</cp:revision>
  <cp:lastPrinted>2018-05-30T18:57:00Z</cp:lastPrinted>
  <dcterms:created xsi:type="dcterms:W3CDTF">2018-05-30T19:39:00Z</dcterms:created>
  <dcterms:modified xsi:type="dcterms:W3CDTF">2019-06-03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E33A6F200BC34A8412D757CDAF983B</vt:lpwstr>
  </property>
</Properties>
</file>